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5D8BE" w14:textId="77777777" w:rsidR="00B835D2" w:rsidRDefault="00186802">
      <w:pPr>
        <w:pStyle w:val="Title"/>
      </w:pPr>
      <w:r>
        <w:t>BASICS IN</w:t>
      </w:r>
      <w:r>
        <w:rPr>
          <w:spacing w:val="-2"/>
        </w:rPr>
        <w:t xml:space="preserve"> </w:t>
      </w:r>
      <w:r>
        <w:t>COMPUTER</w:t>
      </w:r>
      <w:r>
        <w:rPr>
          <w:spacing w:val="-5"/>
        </w:rPr>
        <w:t xml:space="preserve"> </w:t>
      </w:r>
      <w:r>
        <w:t>LEARNING</w:t>
      </w:r>
    </w:p>
    <w:p w14:paraId="2198CC83" w14:textId="77777777" w:rsidR="00B835D2" w:rsidRDefault="00B835D2">
      <w:pPr>
        <w:pStyle w:val="BodyText"/>
        <w:rPr>
          <w:b/>
          <w:sz w:val="52"/>
        </w:rPr>
      </w:pPr>
    </w:p>
    <w:p w14:paraId="7DEA8F1C" w14:textId="77777777" w:rsidR="00B835D2" w:rsidRDefault="00B835D2">
      <w:pPr>
        <w:pStyle w:val="BodyText"/>
        <w:rPr>
          <w:b/>
          <w:sz w:val="52"/>
        </w:rPr>
      </w:pPr>
    </w:p>
    <w:p w14:paraId="2A8116FD" w14:textId="77777777" w:rsidR="00B835D2" w:rsidRDefault="00B835D2">
      <w:pPr>
        <w:pStyle w:val="BodyText"/>
        <w:rPr>
          <w:b/>
          <w:sz w:val="52"/>
        </w:rPr>
      </w:pPr>
    </w:p>
    <w:p w14:paraId="355BBE74" w14:textId="77777777" w:rsidR="00B835D2" w:rsidRDefault="00B835D2">
      <w:pPr>
        <w:pStyle w:val="BodyText"/>
        <w:rPr>
          <w:b/>
          <w:sz w:val="52"/>
        </w:rPr>
      </w:pPr>
    </w:p>
    <w:p w14:paraId="1BA63A1D" w14:textId="77777777" w:rsidR="00B835D2" w:rsidRDefault="00186802">
      <w:pPr>
        <w:spacing w:before="304"/>
        <w:ind w:right="411"/>
        <w:jc w:val="center"/>
        <w:rPr>
          <w:sz w:val="28"/>
        </w:rPr>
      </w:pPr>
      <w:r>
        <w:rPr>
          <w:sz w:val="28"/>
        </w:rPr>
        <w:t>By</w:t>
      </w:r>
    </w:p>
    <w:p w14:paraId="5310396F" w14:textId="77777777" w:rsidR="00B835D2" w:rsidRDefault="00186802">
      <w:pPr>
        <w:spacing w:before="4"/>
        <w:ind w:right="410"/>
        <w:jc w:val="center"/>
        <w:rPr>
          <w:sz w:val="28"/>
        </w:rPr>
      </w:pPr>
      <w:proofErr w:type="gramStart"/>
      <w:r>
        <w:rPr>
          <w:sz w:val="28"/>
        </w:rPr>
        <w:t>Jittin</w:t>
      </w:r>
      <w:r>
        <w:rPr>
          <w:spacing w:val="-2"/>
          <w:sz w:val="28"/>
        </w:rPr>
        <w:t xml:space="preserve"> </w:t>
      </w:r>
      <w:r>
        <w:rPr>
          <w:sz w:val="28"/>
        </w:rPr>
        <w:t>.</w:t>
      </w:r>
      <w:proofErr w:type="gramEnd"/>
      <w:r>
        <w:rPr>
          <w:sz w:val="28"/>
        </w:rPr>
        <w:t>V.</w:t>
      </w:r>
      <w:r>
        <w:rPr>
          <w:spacing w:val="-7"/>
          <w:sz w:val="28"/>
        </w:rPr>
        <w:t xml:space="preserve"> </w:t>
      </w:r>
      <w:r>
        <w:rPr>
          <w:sz w:val="28"/>
        </w:rPr>
        <w:t>Mathew,</w:t>
      </w:r>
      <w:r>
        <w:rPr>
          <w:spacing w:val="-5"/>
          <w:sz w:val="28"/>
        </w:rPr>
        <w:t xml:space="preserve"> </w:t>
      </w:r>
      <w:r>
        <w:rPr>
          <w:sz w:val="28"/>
        </w:rPr>
        <w:t>SDB</w:t>
      </w:r>
    </w:p>
    <w:p w14:paraId="30783B6E" w14:textId="77777777" w:rsidR="00B835D2" w:rsidRDefault="00B835D2">
      <w:pPr>
        <w:jc w:val="center"/>
        <w:rPr>
          <w:sz w:val="28"/>
        </w:rPr>
        <w:sectPr w:rsidR="00B835D2">
          <w:footerReference w:type="default" r:id="rId7"/>
          <w:type w:val="continuous"/>
          <w:pgSz w:w="11920" w:h="16850"/>
          <w:pgMar w:top="1600" w:right="0" w:bottom="2180" w:left="420" w:header="72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start="1"/>
          <w:cols w:space="720"/>
        </w:sectPr>
      </w:pPr>
    </w:p>
    <w:p w14:paraId="408AD302" w14:textId="77777777" w:rsidR="00167E7B" w:rsidRDefault="00167E7B">
      <w:pPr>
        <w:spacing w:before="66"/>
        <w:ind w:right="423"/>
        <w:jc w:val="center"/>
        <w:rPr>
          <w:b/>
          <w:sz w:val="32"/>
          <w:u w:val="thick"/>
        </w:rPr>
      </w:pPr>
    </w:p>
    <w:p w14:paraId="7ADDFF23" w14:textId="77777777" w:rsidR="00167E7B" w:rsidRDefault="00167E7B">
      <w:pPr>
        <w:spacing w:before="66"/>
        <w:ind w:right="423"/>
        <w:jc w:val="center"/>
        <w:rPr>
          <w:b/>
          <w:sz w:val="32"/>
          <w:u w:val="thick"/>
        </w:rPr>
      </w:pPr>
    </w:p>
    <w:p w14:paraId="0F8CB837" w14:textId="28CDD12A" w:rsidR="00B835D2" w:rsidRDefault="00186802">
      <w:pPr>
        <w:spacing w:before="66"/>
        <w:ind w:right="423"/>
        <w:jc w:val="center"/>
        <w:rPr>
          <w:b/>
          <w:sz w:val="32"/>
        </w:rPr>
      </w:pPr>
      <w:r>
        <w:rPr>
          <w:b/>
          <w:sz w:val="32"/>
          <w:u w:val="thick"/>
        </w:rPr>
        <w:t>Table</w:t>
      </w:r>
      <w:r>
        <w:rPr>
          <w:b/>
          <w:spacing w:val="-4"/>
          <w:sz w:val="32"/>
          <w:u w:val="thick"/>
        </w:rPr>
        <w:t xml:space="preserve"> </w:t>
      </w:r>
      <w:r>
        <w:rPr>
          <w:b/>
          <w:sz w:val="32"/>
          <w:u w:val="thick"/>
        </w:rPr>
        <w:t>of</w:t>
      </w:r>
      <w:r>
        <w:rPr>
          <w:b/>
          <w:spacing w:val="-5"/>
          <w:sz w:val="32"/>
          <w:u w:val="thick"/>
        </w:rPr>
        <w:t xml:space="preserve"> </w:t>
      </w:r>
      <w:r>
        <w:rPr>
          <w:b/>
          <w:sz w:val="32"/>
          <w:u w:val="thick"/>
        </w:rPr>
        <w:t>Contents</w:t>
      </w:r>
    </w:p>
    <w:p w14:paraId="2483D3E0" w14:textId="3191DB79" w:rsidR="00B835D2" w:rsidRDefault="00B835D2">
      <w:pPr>
        <w:pStyle w:val="BodyText"/>
        <w:rPr>
          <w:b/>
          <w:sz w:val="20"/>
        </w:rPr>
      </w:pPr>
    </w:p>
    <w:p w14:paraId="439D913D" w14:textId="0ED9BAAA" w:rsidR="00167E7B" w:rsidRDefault="00167E7B">
      <w:pPr>
        <w:pStyle w:val="BodyText"/>
        <w:rPr>
          <w:b/>
          <w:sz w:val="20"/>
        </w:rPr>
      </w:pPr>
    </w:p>
    <w:p w14:paraId="51DAB5A4" w14:textId="4E774306" w:rsidR="00167E7B" w:rsidRDefault="00167E7B">
      <w:pPr>
        <w:pStyle w:val="BodyText"/>
        <w:rPr>
          <w:b/>
          <w:sz w:val="20"/>
        </w:rPr>
      </w:pPr>
    </w:p>
    <w:p w14:paraId="50530CFA" w14:textId="1D25BDD2" w:rsidR="00167E7B" w:rsidRDefault="00167E7B">
      <w:pPr>
        <w:pStyle w:val="BodyText"/>
        <w:rPr>
          <w:b/>
          <w:sz w:val="20"/>
        </w:rPr>
      </w:pPr>
    </w:p>
    <w:p w14:paraId="4BEFE373" w14:textId="4CF59B87" w:rsidR="00167E7B" w:rsidRDefault="00167E7B">
      <w:pPr>
        <w:pStyle w:val="BodyText"/>
        <w:rPr>
          <w:b/>
          <w:sz w:val="20"/>
        </w:rPr>
      </w:pPr>
    </w:p>
    <w:p w14:paraId="055C6157" w14:textId="77777777" w:rsidR="00167E7B" w:rsidRDefault="00167E7B">
      <w:pPr>
        <w:pStyle w:val="BodyText"/>
        <w:rPr>
          <w:b/>
          <w:sz w:val="20"/>
        </w:rPr>
      </w:pPr>
    </w:p>
    <w:p w14:paraId="7063ED32" w14:textId="77777777" w:rsidR="00B835D2" w:rsidRDefault="00B835D2">
      <w:pPr>
        <w:pStyle w:val="BodyText"/>
        <w:spacing w:before="9"/>
        <w:rPr>
          <w:b/>
          <w:sz w:val="19"/>
        </w:rPr>
      </w:pPr>
    </w:p>
    <w:p w14:paraId="448F998A" w14:textId="440EEB2C" w:rsidR="00B835D2" w:rsidRDefault="00186802">
      <w:pPr>
        <w:tabs>
          <w:tab w:val="left" w:pos="9661"/>
        </w:tabs>
        <w:spacing w:before="91"/>
        <w:ind w:left="465"/>
        <w:rPr>
          <w:b/>
        </w:rPr>
      </w:pPr>
      <w:r>
        <w:rPr>
          <w:b/>
        </w:rPr>
        <w:t>CHAPTERS</w:t>
      </w:r>
      <w:r>
        <w:rPr>
          <w:b/>
        </w:rPr>
        <w:tab/>
        <w:t>PAGE</w:t>
      </w:r>
      <w:r>
        <w:rPr>
          <w:b/>
          <w:spacing w:val="-4"/>
        </w:rPr>
        <w:t xml:space="preserve"> </w:t>
      </w:r>
      <w:r>
        <w:rPr>
          <w:b/>
        </w:rPr>
        <w:t>NO.</w:t>
      </w:r>
    </w:p>
    <w:p w14:paraId="0B60C30A" w14:textId="1A27181F" w:rsidR="00167E7B" w:rsidRDefault="00167E7B">
      <w:pPr>
        <w:tabs>
          <w:tab w:val="left" w:pos="9661"/>
        </w:tabs>
        <w:spacing w:before="91"/>
        <w:ind w:left="465"/>
        <w:rPr>
          <w:b/>
        </w:rPr>
      </w:pPr>
    </w:p>
    <w:p w14:paraId="68D52DA8" w14:textId="77777777" w:rsidR="00167E7B" w:rsidRDefault="00167E7B">
      <w:pPr>
        <w:tabs>
          <w:tab w:val="left" w:pos="9661"/>
        </w:tabs>
        <w:spacing w:before="91"/>
        <w:ind w:left="465"/>
        <w:rPr>
          <w:b/>
        </w:rPr>
      </w:pPr>
    </w:p>
    <w:p w14:paraId="54021F12" w14:textId="04518753" w:rsidR="00B835D2" w:rsidRDefault="008D69B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239"/>
        <w:ind w:hanging="361"/>
      </w:pPr>
      <w:hyperlink w:anchor="_bookmark0" w:history="1">
        <w:r w:rsidR="00186802">
          <w:t>BASICS</w:t>
        </w:r>
        <w:r w:rsidR="00186802">
          <w:rPr>
            <w:spacing w:val="-2"/>
          </w:rPr>
          <w:t xml:space="preserve"> </w:t>
        </w:r>
        <w:r w:rsidR="00186802">
          <w:t>IN</w:t>
        </w:r>
        <w:r w:rsidR="00186802">
          <w:rPr>
            <w:spacing w:val="-1"/>
          </w:rPr>
          <w:t xml:space="preserve"> </w:t>
        </w:r>
        <w:r w:rsidR="00186802">
          <w:t>COMPUTER</w:t>
        </w:r>
        <w:r w:rsidR="00186802">
          <w:rPr>
            <w:spacing w:val="5"/>
          </w:rPr>
          <w:t xml:space="preserve"> </w:t>
        </w:r>
        <w:r w:rsidR="00186802">
          <w:t>LEARNING</w:t>
        </w:r>
        <w:r w:rsidR="00186802">
          <w:tab/>
        </w:r>
        <w:r w:rsidR="00E06E98">
          <w:t>0</w:t>
        </w:r>
        <w:r w:rsidR="00186802">
          <w:t>3</w:t>
        </w:r>
      </w:hyperlink>
    </w:p>
    <w:p w14:paraId="706ECA81" w14:textId="2D2BCC83" w:rsidR="00B835D2" w:rsidRDefault="008D69B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9"/>
        <w:ind w:hanging="361"/>
      </w:pPr>
      <w:hyperlink w:anchor="_bookmark1" w:history="1">
        <w:r w:rsidR="00186802">
          <w:t>HOW</w:t>
        </w:r>
        <w:r w:rsidR="00186802">
          <w:rPr>
            <w:spacing w:val="-1"/>
          </w:rPr>
          <w:t xml:space="preserve"> </w:t>
        </w:r>
        <w:r w:rsidR="00186802">
          <w:t>TO</w:t>
        </w:r>
        <w:r w:rsidR="00186802">
          <w:rPr>
            <w:spacing w:val="-1"/>
          </w:rPr>
          <w:t xml:space="preserve"> </w:t>
        </w:r>
        <w:r w:rsidR="00FA2D23">
          <w:t>ON/OFF</w:t>
        </w:r>
        <w:r w:rsidR="00186802">
          <w:t xml:space="preserve"> COMPUTER</w:t>
        </w:r>
        <w:r w:rsidR="00186802">
          <w:tab/>
        </w:r>
        <w:r w:rsidR="00E06E98">
          <w:t>0</w:t>
        </w:r>
        <w:r w:rsidR="00186802">
          <w:t>4</w:t>
        </w:r>
      </w:hyperlink>
    </w:p>
    <w:p w14:paraId="3FF71538" w14:textId="5003C09D" w:rsidR="00E06E98" w:rsidRDefault="00E06E98" w:rsidP="00E06E9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8"/>
        <w:ind w:hanging="361"/>
      </w:pPr>
      <w:hyperlink w:anchor="_bookmark2" w:history="1">
        <w:r>
          <w:t>HOW</w:t>
        </w:r>
        <w:r>
          <w:rPr>
            <w:spacing w:val="-1"/>
          </w:rPr>
          <w:t xml:space="preserve"> </w:t>
        </w:r>
        <w:r>
          <w:t>TO</w:t>
        </w:r>
        <w:r>
          <w:rPr>
            <w:spacing w:val="-4"/>
          </w:rPr>
          <w:t xml:space="preserve"> </w:t>
        </w:r>
        <w:r>
          <w:t>USE</w:t>
        </w:r>
        <w:r>
          <w:rPr>
            <w:spacing w:val="-1"/>
          </w:rPr>
          <w:t xml:space="preserve"> </w:t>
        </w:r>
        <w:r>
          <w:t>PAINT</w:t>
        </w:r>
        <w:r>
          <w:tab/>
        </w:r>
        <w:r>
          <w:t>09</w:t>
        </w:r>
      </w:hyperlink>
    </w:p>
    <w:p w14:paraId="655BB650" w14:textId="48197D3E" w:rsidR="00B835D2" w:rsidRDefault="008D69B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8"/>
        <w:ind w:hanging="361"/>
      </w:pPr>
      <w:hyperlink w:anchor="_bookmark2" w:history="1">
        <w:r w:rsidR="00186802">
          <w:t>HOW</w:t>
        </w:r>
        <w:r w:rsidR="00186802">
          <w:rPr>
            <w:spacing w:val="-1"/>
          </w:rPr>
          <w:t xml:space="preserve"> </w:t>
        </w:r>
        <w:r w:rsidR="00186802">
          <w:t>TO</w:t>
        </w:r>
        <w:r w:rsidR="00186802">
          <w:rPr>
            <w:spacing w:val="-4"/>
          </w:rPr>
          <w:t xml:space="preserve"> </w:t>
        </w:r>
        <w:r w:rsidR="00186802">
          <w:t>USE</w:t>
        </w:r>
        <w:r w:rsidR="00186802">
          <w:rPr>
            <w:spacing w:val="-1"/>
          </w:rPr>
          <w:t xml:space="preserve"> </w:t>
        </w:r>
        <w:r w:rsidR="00186802">
          <w:t>MS-</w:t>
        </w:r>
        <w:r w:rsidR="00186802">
          <w:rPr>
            <w:spacing w:val="-4"/>
          </w:rPr>
          <w:t xml:space="preserve"> </w:t>
        </w:r>
        <w:r w:rsidR="00186802">
          <w:t>WORD</w:t>
        </w:r>
        <w:r w:rsidR="00186802">
          <w:tab/>
          <w:t>11</w:t>
        </w:r>
      </w:hyperlink>
    </w:p>
    <w:p w14:paraId="0A6E1A38" w14:textId="70BAC4B6" w:rsidR="00B835D2" w:rsidRDefault="008D69B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6"/>
        <w:ind w:hanging="361"/>
      </w:pPr>
      <w:hyperlink w:anchor="_bookmark3" w:history="1">
        <w:r w:rsidR="00186802">
          <w:t>HOW</w:t>
        </w:r>
        <w:r w:rsidR="00186802">
          <w:rPr>
            <w:spacing w:val="-1"/>
          </w:rPr>
          <w:t xml:space="preserve"> </w:t>
        </w:r>
        <w:r w:rsidR="00186802">
          <w:t>TO</w:t>
        </w:r>
        <w:r w:rsidR="00186802">
          <w:rPr>
            <w:spacing w:val="-1"/>
          </w:rPr>
          <w:t xml:space="preserve"> </w:t>
        </w:r>
        <w:r w:rsidR="00186802">
          <w:t>USE</w:t>
        </w:r>
        <w:r w:rsidR="00186802">
          <w:rPr>
            <w:spacing w:val="-3"/>
          </w:rPr>
          <w:t xml:space="preserve"> </w:t>
        </w:r>
        <w:r w:rsidR="00186802">
          <w:t>MS-</w:t>
        </w:r>
        <w:r w:rsidR="00186802">
          <w:rPr>
            <w:spacing w:val="-4"/>
          </w:rPr>
          <w:t xml:space="preserve"> </w:t>
        </w:r>
        <w:r w:rsidR="00186802">
          <w:t>POWER</w:t>
        </w:r>
        <w:r w:rsidR="00186802">
          <w:rPr>
            <w:spacing w:val="-1"/>
          </w:rPr>
          <w:t xml:space="preserve"> </w:t>
        </w:r>
        <w:r w:rsidR="00186802">
          <w:t>POINT</w:t>
        </w:r>
        <w:r w:rsidR="00186802">
          <w:tab/>
          <w:t>13</w:t>
        </w:r>
      </w:hyperlink>
    </w:p>
    <w:p w14:paraId="330DCB2F" w14:textId="22AB29F9" w:rsidR="00FA2D23" w:rsidRDefault="00FA2D23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6"/>
        <w:ind w:hanging="361"/>
      </w:pPr>
      <w:r w:rsidRPr="00FA2D23">
        <w:t xml:space="preserve">HOW TO USE MS- </w:t>
      </w:r>
      <w:r>
        <w:t>EXCEL</w:t>
      </w:r>
      <w:r w:rsidRPr="00FA2D23">
        <w:t xml:space="preserve"> </w:t>
      </w:r>
      <w:r w:rsidRPr="00FA2D23">
        <w:tab/>
      </w:r>
      <w:r w:rsidR="00DA75B4">
        <w:t>18</w:t>
      </w:r>
    </w:p>
    <w:p w14:paraId="3CF09330" w14:textId="77777777" w:rsidR="00B835D2" w:rsidRDefault="008D69B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8"/>
        <w:ind w:hanging="361"/>
      </w:pPr>
      <w:hyperlink w:anchor="_bookmark4" w:history="1">
        <w:r w:rsidR="00186802">
          <w:t>HOW</w:t>
        </w:r>
        <w:r w:rsidR="00186802">
          <w:rPr>
            <w:spacing w:val="-1"/>
          </w:rPr>
          <w:t xml:space="preserve"> </w:t>
        </w:r>
        <w:r w:rsidR="00186802">
          <w:t>TO</w:t>
        </w:r>
        <w:r w:rsidR="00186802">
          <w:rPr>
            <w:spacing w:val="-1"/>
          </w:rPr>
          <w:t xml:space="preserve"> </w:t>
        </w:r>
        <w:r w:rsidR="00186802">
          <w:t>USE</w:t>
        </w:r>
        <w:r w:rsidR="00186802">
          <w:rPr>
            <w:spacing w:val="-1"/>
          </w:rPr>
          <w:t xml:space="preserve"> </w:t>
        </w:r>
        <w:r w:rsidR="00186802">
          <w:t>MS-</w:t>
        </w:r>
        <w:r w:rsidR="00186802">
          <w:rPr>
            <w:spacing w:val="-4"/>
          </w:rPr>
          <w:t xml:space="preserve"> </w:t>
        </w:r>
        <w:r w:rsidR="00186802">
          <w:t>ACCESS</w:t>
        </w:r>
        <w:r w:rsidR="00186802">
          <w:tab/>
          <w:t>25</w:t>
        </w:r>
      </w:hyperlink>
    </w:p>
    <w:p w14:paraId="744B5ECB" w14:textId="0654728A" w:rsidR="00B835D2" w:rsidRDefault="008D69B8">
      <w:pPr>
        <w:pStyle w:val="ListParagraph"/>
        <w:numPr>
          <w:ilvl w:val="0"/>
          <w:numId w:val="11"/>
        </w:numPr>
        <w:tabs>
          <w:tab w:val="left" w:pos="1021"/>
          <w:tab w:val="right" w:leader="dot" w:pos="10763"/>
        </w:tabs>
        <w:spacing w:before="138"/>
        <w:ind w:hanging="361"/>
      </w:pPr>
      <w:hyperlink w:anchor="_bookmark5" w:history="1">
        <w:r w:rsidR="00186802">
          <w:t>HOW TO</w:t>
        </w:r>
        <w:r w:rsidR="00186802">
          <w:rPr>
            <w:spacing w:val="-1"/>
          </w:rPr>
          <w:t xml:space="preserve"> </w:t>
        </w:r>
        <w:r w:rsidR="00186802">
          <w:t>USE</w:t>
        </w:r>
        <w:r w:rsidR="00186802">
          <w:rPr>
            <w:spacing w:val="-1"/>
          </w:rPr>
          <w:t xml:space="preserve"> </w:t>
        </w:r>
        <w:r w:rsidR="00186802">
          <w:t>HTML</w:t>
        </w:r>
        <w:r w:rsidR="00186802">
          <w:tab/>
          <w:t>29</w:t>
        </w:r>
      </w:hyperlink>
    </w:p>
    <w:p w14:paraId="0A808118" w14:textId="77777777" w:rsidR="00B835D2" w:rsidRDefault="00B835D2">
      <w:pPr>
        <w:sectPr w:rsidR="00B835D2">
          <w:pgSz w:w="11920" w:h="16850"/>
          <w:pgMar w:top="106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EE52632" w14:textId="77777777" w:rsidR="00B835D2" w:rsidRDefault="00186802">
      <w:pPr>
        <w:spacing w:before="841"/>
        <w:ind w:right="421"/>
        <w:jc w:val="center"/>
        <w:rPr>
          <w:b/>
          <w:sz w:val="32"/>
        </w:rPr>
      </w:pPr>
      <w:bookmarkStart w:id="0" w:name="_bookmark0"/>
      <w:bookmarkEnd w:id="0"/>
      <w:r>
        <w:rPr>
          <w:b/>
          <w:sz w:val="32"/>
          <w:u w:val="thick"/>
        </w:rPr>
        <w:lastRenderedPageBreak/>
        <w:t>BASICS</w:t>
      </w:r>
      <w:r>
        <w:rPr>
          <w:b/>
          <w:spacing w:val="-8"/>
          <w:sz w:val="32"/>
          <w:u w:val="thick"/>
        </w:rPr>
        <w:t xml:space="preserve"> </w:t>
      </w:r>
      <w:r>
        <w:rPr>
          <w:b/>
          <w:sz w:val="32"/>
          <w:u w:val="thick"/>
        </w:rPr>
        <w:t>IN</w:t>
      </w:r>
      <w:r>
        <w:rPr>
          <w:b/>
          <w:spacing w:val="-4"/>
          <w:sz w:val="32"/>
          <w:u w:val="thick"/>
        </w:rPr>
        <w:t xml:space="preserve"> </w:t>
      </w:r>
      <w:r>
        <w:rPr>
          <w:b/>
          <w:sz w:val="32"/>
          <w:u w:val="thick"/>
        </w:rPr>
        <w:t>COMPUTER</w:t>
      </w:r>
      <w:r>
        <w:rPr>
          <w:b/>
          <w:spacing w:val="-7"/>
          <w:sz w:val="32"/>
          <w:u w:val="thick"/>
        </w:rPr>
        <w:t xml:space="preserve"> </w:t>
      </w:r>
      <w:r>
        <w:rPr>
          <w:b/>
          <w:sz w:val="32"/>
          <w:u w:val="thick"/>
        </w:rPr>
        <w:t>LEARNING</w:t>
      </w:r>
    </w:p>
    <w:p w14:paraId="37F73A03" w14:textId="77777777" w:rsidR="00B835D2" w:rsidRDefault="00B835D2">
      <w:pPr>
        <w:pStyle w:val="BodyText"/>
        <w:rPr>
          <w:b/>
        </w:rPr>
      </w:pPr>
    </w:p>
    <w:p w14:paraId="227943A8" w14:textId="77777777" w:rsidR="00B835D2" w:rsidRDefault="00B835D2">
      <w:pPr>
        <w:pStyle w:val="BodyText"/>
        <w:rPr>
          <w:b/>
        </w:rPr>
      </w:pPr>
    </w:p>
    <w:p w14:paraId="21255136" w14:textId="77777777" w:rsidR="00B835D2" w:rsidRDefault="00B835D2">
      <w:pPr>
        <w:pStyle w:val="BodyText"/>
        <w:spacing w:before="4"/>
        <w:rPr>
          <w:b/>
          <w:sz w:val="20"/>
        </w:rPr>
      </w:pPr>
    </w:p>
    <w:p w14:paraId="2FA93B8A" w14:textId="77777777" w:rsidR="00B835D2" w:rsidRDefault="00186802">
      <w:pPr>
        <w:spacing w:before="1"/>
        <w:ind w:left="300"/>
        <w:rPr>
          <w:b/>
        </w:rPr>
      </w:pPr>
      <w:r>
        <w:rPr>
          <w:b/>
          <w:u w:val="thick"/>
        </w:rPr>
        <w:t>HARDWARE</w:t>
      </w:r>
    </w:p>
    <w:p w14:paraId="0A5DFC72" w14:textId="77777777" w:rsidR="00B835D2" w:rsidRDefault="00B835D2">
      <w:pPr>
        <w:pStyle w:val="BodyText"/>
        <w:spacing w:before="7"/>
        <w:rPr>
          <w:b/>
          <w:sz w:val="20"/>
        </w:rPr>
      </w:pPr>
    </w:p>
    <w:p w14:paraId="52AA56B0" w14:textId="77777777" w:rsidR="00B835D2" w:rsidRDefault="00186802">
      <w:pPr>
        <w:pStyle w:val="BodyText"/>
        <w:ind w:left="300"/>
      </w:pPr>
      <w:r>
        <w:t>Parts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touched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elt</w:t>
      </w:r>
    </w:p>
    <w:p w14:paraId="6BCC7D65" w14:textId="77777777" w:rsidR="00B835D2" w:rsidRDefault="00B835D2">
      <w:pPr>
        <w:pStyle w:val="BodyText"/>
        <w:spacing w:before="10"/>
        <w:rPr>
          <w:sz w:val="20"/>
        </w:rPr>
      </w:pPr>
    </w:p>
    <w:p w14:paraId="1EF37545" w14:textId="77777777" w:rsidR="00B835D2" w:rsidRDefault="00186802">
      <w:pPr>
        <w:pStyle w:val="Heading1"/>
        <w:numPr>
          <w:ilvl w:val="0"/>
          <w:numId w:val="10"/>
        </w:numPr>
        <w:tabs>
          <w:tab w:val="left" w:pos="1021"/>
        </w:tabs>
        <w:ind w:hanging="361"/>
      </w:pPr>
      <w:r>
        <w:t>External</w:t>
      </w:r>
      <w:r>
        <w:rPr>
          <w:spacing w:val="-4"/>
        </w:rPr>
        <w:t xml:space="preserve"> </w:t>
      </w:r>
      <w:r>
        <w:t>Hardware</w:t>
      </w:r>
    </w:p>
    <w:p w14:paraId="7CE688FE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C.P.U.</w:t>
      </w:r>
      <w:r>
        <w:rPr>
          <w:spacing w:val="-2"/>
          <w:sz w:val="24"/>
        </w:rPr>
        <w:t xml:space="preserve"> </w:t>
      </w:r>
      <w:r>
        <w:rPr>
          <w:sz w:val="24"/>
        </w:rPr>
        <w:t>Box</w:t>
      </w:r>
    </w:p>
    <w:p w14:paraId="33226991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Mouse</w:t>
      </w:r>
    </w:p>
    <w:p w14:paraId="4A38ABBA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Keyboard</w:t>
      </w:r>
    </w:p>
    <w:p w14:paraId="7B20E66B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spacing w:before="1"/>
        <w:rPr>
          <w:sz w:val="24"/>
        </w:rPr>
      </w:pPr>
      <w:r>
        <w:rPr>
          <w:sz w:val="24"/>
        </w:rPr>
        <w:t>Speakers</w:t>
      </w:r>
    </w:p>
    <w:p w14:paraId="38348DA2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Printer</w:t>
      </w:r>
    </w:p>
    <w:p w14:paraId="532A55F1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Headphone</w:t>
      </w:r>
    </w:p>
    <w:p w14:paraId="1A2FF371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Microphone</w:t>
      </w:r>
    </w:p>
    <w:p w14:paraId="3C9AF750" w14:textId="77777777" w:rsidR="00B835D2" w:rsidRDefault="00186802">
      <w:pPr>
        <w:pStyle w:val="ListParagraph"/>
        <w:numPr>
          <w:ilvl w:val="0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Scanner</w:t>
      </w:r>
    </w:p>
    <w:p w14:paraId="200E99EC" w14:textId="77777777" w:rsidR="00B835D2" w:rsidRDefault="00B835D2">
      <w:pPr>
        <w:pStyle w:val="BodyText"/>
        <w:rPr>
          <w:sz w:val="26"/>
        </w:rPr>
      </w:pPr>
    </w:p>
    <w:p w14:paraId="6B33AEC0" w14:textId="77777777" w:rsidR="00B835D2" w:rsidRDefault="00186802">
      <w:pPr>
        <w:pStyle w:val="Heading1"/>
        <w:numPr>
          <w:ilvl w:val="0"/>
          <w:numId w:val="10"/>
        </w:numPr>
        <w:tabs>
          <w:tab w:val="left" w:pos="1021"/>
        </w:tabs>
        <w:spacing w:before="219"/>
        <w:ind w:hanging="361"/>
      </w:pPr>
      <w:r>
        <w:t>Internal</w:t>
      </w:r>
      <w:r>
        <w:rPr>
          <w:spacing w:val="-4"/>
        </w:rPr>
        <w:t xml:space="preserve"> </w:t>
      </w:r>
      <w:r>
        <w:t>Hardware</w:t>
      </w:r>
    </w:p>
    <w:p w14:paraId="38C3E88C" w14:textId="77777777" w:rsidR="00B835D2" w:rsidRDefault="00186802">
      <w:pPr>
        <w:pStyle w:val="ListParagraph"/>
        <w:numPr>
          <w:ilvl w:val="1"/>
          <w:numId w:val="9"/>
        </w:numPr>
        <w:tabs>
          <w:tab w:val="left" w:pos="1020"/>
          <w:tab w:val="left" w:pos="1021"/>
        </w:tabs>
        <w:rPr>
          <w:sz w:val="24"/>
        </w:rPr>
      </w:pPr>
      <w:r>
        <w:rPr>
          <w:sz w:val="24"/>
        </w:rPr>
        <w:t>Mother</w:t>
      </w:r>
      <w:r>
        <w:rPr>
          <w:spacing w:val="-4"/>
          <w:sz w:val="24"/>
        </w:rPr>
        <w:t xml:space="preserve"> </w:t>
      </w:r>
      <w:r>
        <w:rPr>
          <w:sz w:val="24"/>
        </w:rPr>
        <w:t>board</w:t>
      </w:r>
      <w:r>
        <w:rPr>
          <w:spacing w:val="-5"/>
          <w:sz w:val="24"/>
        </w:rPr>
        <w:t xml:space="preserve"> </w:t>
      </w: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contains</w:t>
      </w:r>
      <w:r>
        <w:rPr>
          <w:spacing w:val="-1"/>
          <w:sz w:val="24"/>
        </w:rPr>
        <w:t xml:space="preserve"> </w:t>
      </w:r>
      <w:r>
        <w:rPr>
          <w:sz w:val="24"/>
        </w:rPr>
        <w:t>main</w:t>
      </w:r>
      <w:r>
        <w:rPr>
          <w:spacing w:val="-1"/>
          <w:sz w:val="24"/>
        </w:rPr>
        <w:t xml:space="preserve"> </w:t>
      </w:r>
      <w:r>
        <w:rPr>
          <w:sz w:val="24"/>
        </w:rPr>
        <w:t>processor</w:t>
      </w:r>
    </w:p>
    <w:p w14:paraId="4EBD12CF" w14:textId="77777777" w:rsidR="00B835D2" w:rsidRDefault="00186802">
      <w:pPr>
        <w:pStyle w:val="ListParagraph"/>
        <w:numPr>
          <w:ilvl w:val="1"/>
          <w:numId w:val="9"/>
        </w:numPr>
        <w:tabs>
          <w:tab w:val="left" w:pos="1020"/>
          <w:tab w:val="left" w:pos="1021"/>
        </w:tabs>
        <w:spacing w:before="1"/>
        <w:rPr>
          <w:sz w:val="24"/>
        </w:rPr>
      </w:pPr>
      <w:proofErr w:type="spellStart"/>
      <w:r>
        <w:rPr>
          <w:sz w:val="24"/>
        </w:rPr>
        <w:t>Smps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(Switch</w:t>
      </w:r>
      <w:r>
        <w:rPr>
          <w:spacing w:val="-2"/>
          <w:sz w:val="24"/>
        </w:rPr>
        <w:t xml:space="preserve"> </w:t>
      </w:r>
      <w:r>
        <w:rPr>
          <w:sz w:val="24"/>
        </w:rPr>
        <w:t>Mode</w:t>
      </w:r>
      <w:r>
        <w:rPr>
          <w:spacing w:val="-4"/>
          <w:sz w:val="24"/>
        </w:rPr>
        <w:t xml:space="preserve"> </w:t>
      </w:r>
      <w:r>
        <w:rPr>
          <w:sz w:val="24"/>
        </w:rPr>
        <w:t>Power</w:t>
      </w:r>
      <w:r>
        <w:rPr>
          <w:spacing w:val="-1"/>
          <w:sz w:val="24"/>
        </w:rPr>
        <w:t xml:space="preserve"> </w:t>
      </w:r>
      <w:r>
        <w:rPr>
          <w:sz w:val="24"/>
        </w:rPr>
        <w:t>Supply)-</w:t>
      </w:r>
      <w:r>
        <w:rPr>
          <w:spacing w:val="54"/>
          <w:sz w:val="24"/>
        </w:rPr>
        <w:t xml:space="preserve"> </w:t>
      </w:r>
      <w:r>
        <w:rPr>
          <w:sz w:val="24"/>
        </w:rPr>
        <w:t>supplies</w:t>
      </w:r>
      <w:r>
        <w:rPr>
          <w:spacing w:val="-1"/>
          <w:sz w:val="24"/>
        </w:rPr>
        <w:t xml:space="preserve"> </w:t>
      </w:r>
      <w:r>
        <w:rPr>
          <w:sz w:val="24"/>
        </w:rPr>
        <w:t>power/ electrici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omputer</w:t>
      </w:r>
    </w:p>
    <w:p w14:paraId="468761C5" w14:textId="77777777" w:rsidR="00B835D2" w:rsidRDefault="00186802">
      <w:pPr>
        <w:pStyle w:val="ListParagraph"/>
        <w:numPr>
          <w:ilvl w:val="1"/>
          <w:numId w:val="9"/>
        </w:numPr>
        <w:tabs>
          <w:tab w:val="left" w:pos="1020"/>
          <w:tab w:val="left" w:pos="1021"/>
        </w:tabs>
        <w:rPr>
          <w:sz w:val="24"/>
        </w:rPr>
      </w:pPr>
      <w:proofErr w:type="spellStart"/>
      <w:r>
        <w:rPr>
          <w:sz w:val="24"/>
        </w:rPr>
        <w:t>Hardisk</w:t>
      </w:r>
      <w:proofErr w:type="spellEnd"/>
      <w:r>
        <w:rPr>
          <w:sz w:val="24"/>
        </w:rPr>
        <w:t>-</w:t>
      </w:r>
      <w:r>
        <w:rPr>
          <w:spacing w:val="55"/>
          <w:sz w:val="24"/>
        </w:rPr>
        <w:t xml:space="preserve"> </w:t>
      </w:r>
      <w:r>
        <w:rPr>
          <w:sz w:val="24"/>
        </w:rPr>
        <w:t>stores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</w:p>
    <w:p w14:paraId="52BEA2D9" w14:textId="77777777" w:rsidR="00B835D2" w:rsidRDefault="00B835D2">
      <w:pPr>
        <w:pStyle w:val="BodyText"/>
        <w:rPr>
          <w:sz w:val="26"/>
        </w:rPr>
      </w:pPr>
    </w:p>
    <w:p w14:paraId="767A4854" w14:textId="77777777" w:rsidR="00B835D2" w:rsidRDefault="00B835D2">
      <w:pPr>
        <w:pStyle w:val="BodyText"/>
        <w:rPr>
          <w:sz w:val="26"/>
        </w:rPr>
      </w:pPr>
    </w:p>
    <w:p w14:paraId="4C35B520" w14:textId="77777777" w:rsidR="00B835D2" w:rsidRDefault="00B835D2">
      <w:pPr>
        <w:pStyle w:val="BodyText"/>
        <w:spacing w:before="5"/>
        <w:rPr>
          <w:sz w:val="33"/>
        </w:rPr>
      </w:pPr>
    </w:p>
    <w:p w14:paraId="43727B25" w14:textId="77777777" w:rsidR="00B835D2" w:rsidRDefault="00186802">
      <w:pPr>
        <w:spacing w:before="1"/>
        <w:ind w:left="300"/>
        <w:rPr>
          <w:b/>
        </w:rPr>
      </w:pPr>
      <w:r>
        <w:rPr>
          <w:b/>
          <w:u w:val="thick"/>
        </w:rPr>
        <w:t>SOFTWARE</w:t>
      </w:r>
    </w:p>
    <w:p w14:paraId="19EB1136" w14:textId="77777777" w:rsidR="00B835D2" w:rsidRDefault="00B835D2">
      <w:pPr>
        <w:pStyle w:val="BodyText"/>
        <w:rPr>
          <w:b/>
          <w:sz w:val="20"/>
        </w:rPr>
      </w:pPr>
    </w:p>
    <w:p w14:paraId="6A000521" w14:textId="77777777" w:rsidR="00B835D2" w:rsidRDefault="00B835D2">
      <w:pPr>
        <w:pStyle w:val="BodyText"/>
        <w:spacing w:before="4"/>
        <w:rPr>
          <w:b/>
          <w:sz w:val="20"/>
        </w:rPr>
      </w:pPr>
    </w:p>
    <w:p w14:paraId="1DD1ABE4" w14:textId="77777777" w:rsidR="00B835D2" w:rsidRDefault="00186802">
      <w:pPr>
        <w:pStyle w:val="BodyText"/>
        <w:spacing w:before="90"/>
        <w:ind w:left="300"/>
      </w:pPr>
      <w:r>
        <w:t>They</w:t>
      </w:r>
      <w:r>
        <w:rPr>
          <w:spacing w:val="-1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grams</w:t>
      </w:r>
      <w:r>
        <w:rPr>
          <w:spacing w:val="2"/>
        </w:rPr>
        <w:t xml:space="preserve"> </w:t>
      </w:r>
      <w:r>
        <w:t>need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un</w:t>
      </w:r>
      <w:r>
        <w:rPr>
          <w:spacing w:val="-2"/>
        </w:rPr>
        <w:t xml:space="preserve"> </w:t>
      </w:r>
      <w:r>
        <w:t>the computer.</w:t>
      </w:r>
    </w:p>
    <w:p w14:paraId="0FBC08B2" w14:textId="77777777" w:rsidR="00B835D2" w:rsidRDefault="00186802">
      <w:pPr>
        <w:pStyle w:val="BodyText"/>
        <w:spacing w:before="40"/>
        <w:ind w:left="300"/>
      </w:pPr>
      <w:r>
        <w:t>Programs</w:t>
      </w:r>
      <w:r>
        <w:rPr>
          <w:spacing w:val="-1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nstructions or</w:t>
      </w:r>
      <w:r>
        <w:rPr>
          <w:spacing w:val="-3"/>
        </w:rPr>
        <w:t xml:space="preserve"> </w:t>
      </w:r>
      <w:r>
        <w:t>commands</w:t>
      </w:r>
      <w:r>
        <w:rPr>
          <w:spacing w:val="-3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ell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o?</w:t>
      </w:r>
    </w:p>
    <w:p w14:paraId="3BA6575A" w14:textId="77777777" w:rsidR="00B835D2" w:rsidRDefault="00B835D2">
      <w:pPr>
        <w:pStyle w:val="BodyText"/>
        <w:spacing w:before="10"/>
        <w:rPr>
          <w:sz w:val="20"/>
        </w:rPr>
      </w:pPr>
    </w:p>
    <w:p w14:paraId="7771E47E" w14:textId="77777777" w:rsidR="00B835D2" w:rsidRDefault="00186802">
      <w:pPr>
        <w:pStyle w:val="Heading1"/>
        <w:numPr>
          <w:ilvl w:val="2"/>
          <w:numId w:val="9"/>
        </w:numPr>
        <w:tabs>
          <w:tab w:val="left" w:pos="1381"/>
        </w:tabs>
        <w:ind w:hanging="361"/>
      </w:pPr>
      <w:r>
        <w:t>System</w:t>
      </w:r>
      <w:r>
        <w:rPr>
          <w:spacing w:val="-4"/>
        </w:rPr>
        <w:t xml:space="preserve"> </w:t>
      </w:r>
      <w:r>
        <w:t>Software</w:t>
      </w:r>
    </w:p>
    <w:p w14:paraId="6757BCF1" w14:textId="77777777" w:rsidR="00B835D2" w:rsidRDefault="00186802">
      <w:pPr>
        <w:pStyle w:val="BodyText"/>
        <w:spacing w:before="3" w:line="278" w:lineRule="auto"/>
        <w:ind w:left="1380" w:right="2904"/>
      </w:pPr>
      <w:r>
        <w:t>Set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grams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operating</w:t>
      </w:r>
      <w:r>
        <w:rPr>
          <w:spacing w:val="-1"/>
        </w:rPr>
        <w:t xml:space="preserve"> </w:t>
      </w:r>
      <w:r>
        <w:t>and manag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puter</w:t>
      </w:r>
      <w:r>
        <w:rPr>
          <w:spacing w:val="-57"/>
        </w:rPr>
        <w:t xml:space="preserve"> </w:t>
      </w:r>
      <w:proofErr w:type="spellStart"/>
      <w:r>
        <w:t>Eg</w:t>
      </w:r>
      <w:proofErr w:type="spellEnd"/>
      <w:r>
        <w:t>-</w:t>
      </w:r>
      <w:r>
        <w:rPr>
          <w:spacing w:val="-5"/>
        </w:rPr>
        <w:t xml:space="preserve"> </w:t>
      </w:r>
      <w:r>
        <w:t>Operating system-</w:t>
      </w:r>
      <w:r>
        <w:rPr>
          <w:spacing w:val="-1"/>
        </w:rPr>
        <w:t xml:space="preserve"> </w:t>
      </w:r>
      <w:r>
        <w:t>Windows 98</w:t>
      </w:r>
    </w:p>
    <w:p w14:paraId="2BF85D77" w14:textId="77777777" w:rsidR="00B835D2" w:rsidRDefault="00186802">
      <w:pPr>
        <w:pStyle w:val="BodyText"/>
        <w:spacing w:line="269" w:lineRule="exact"/>
        <w:ind w:left="1380"/>
      </w:pPr>
      <w:r>
        <w:t>Operating</w:t>
      </w:r>
      <w:r>
        <w:rPr>
          <w:spacing w:val="-1"/>
        </w:rPr>
        <w:t xml:space="preserve"> </w:t>
      </w:r>
      <w:r>
        <w:t>system is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oftware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starts</w:t>
      </w:r>
      <w:r>
        <w:rPr>
          <w:spacing w:val="-1"/>
        </w:rPr>
        <w:t xml:space="preserve"> </w:t>
      </w:r>
      <w:r>
        <w:t>working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start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omputer.</w:t>
      </w:r>
    </w:p>
    <w:p w14:paraId="722677FE" w14:textId="77777777" w:rsidR="00B835D2" w:rsidRDefault="00B835D2">
      <w:pPr>
        <w:pStyle w:val="BodyText"/>
        <w:spacing w:before="1"/>
        <w:rPr>
          <w:sz w:val="31"/>
        </w:rPr>
      </w:pPr>
    </w:p>
    <w:p w14:paraId="48D63C57" w14:textId="77777777" w:rsidR="00B835D2" w:rsidRDefault="00186802">
      <w:pPr>
        <w:pStyle w:val="Heading1"/>
        <w:numPr>
          <w:ilvl w:val="2"/>
          <w:numId w:val="9"/>
        </w:numPr>
        <w:tabs>
          <w:tab w:val="left" w:pos="1381"/>
        </w:tabs>
        <w:spacing w:before="1"/>
        <w:ind w:hanging="361"/>
      </w:pPr>
      <w:r>
        <w:t>Application</w:t>
      </w:r>
      <w:r>
        <w:rPr>
          <w:spacing w:val="-4"/>
        </w:rPr>
        <w:t xml:space="preserve"> </w:t>
      </w:r>
      <w:r>
        <w:t>Software</w:t>
      </w:r>
    </w:p>
    <w:p w14:paraId="5DD5B330" w14:textId="77777777" w:rsidR="00B835D2" w:rsidRDefault="00186802">
      <w:pPr>
        <w:pStyle w:val="BodyText"/>
        <w:spacing w:line="280" w:lineRule="auto"/>
        <w:ind w:left="1380" w:right="4465"/>
      </w:pPr>
      <w:r>
        <w:t>Set of Programs that are required to perform a certain task.</w:t>
      </w:r>
      <w:r>
        <w:rPr>
          <w:spacing w:val="-57"/>
        </w:rPr>
        <w:t xml:space="preserve"> </w:t>
      </w:r>
      <w:proofErr w:type="spellStart"/>
      <w:r>
        <w:t>Eg</w:t>
      </w:r>
      <w:proofErr w:type="spellEnd"/>
      <w:r>
        <w:t>-</w:t>
      </w:r>
      <w:r>
        <w:rPr>
          <w:spacing w:val="-5"/>
        </w:rPr>
        <w:t xml:space="preserve"> </w:t>
      </w:r>
      <w:r>
        <w:t>painting</w:t>
      </w:r>
    </w:p>
    <w:p w14:paraId="6A48339E" w14:textId="77777777" w:rsidR="00B835D2" w:rsidRDefault="00B835D2">
      <w:pPr>
        <w:spacing w:line="280" w:lineRule="auto"/>
        <w:sectPr w:rsidR="00B835D2">
          <w:pgSz w:w="11920" w:h="16850"/>
          <w:pgMar w:top="160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6EF125EA" w14:textId="77777777" w:rsidR="00B835D2" w:rsidRDefault="00186802">
      <w:pPr>
        <w:spacing w:before="64"/>
        <w:ind w:left="300"/>
        <w:rPr>
          <w:b/>
          <w:sz w:val="24"/>
        </w:rPr>
      </w:pPr>
      <w:bookmarkStart w:id="1" w:name="_bookmark1"/>
      <w:bookmarkEnd w:id="1"/>
      <w:r>
        <w:rPr>
          <w:b/>
          <w:sz w:val="24"/>
          <w:u w:val="thick"/>
        </w:rPr>
        <w:lastRenderedPageBreak/>
        <w:t>HOW</w:t>
      </w:r>
      <w:r>
        <w:rPr>
          <w:b/>
          <w:spacing w:val="-5"/>
          <w:sz w:val="24"/>
          <w:u w:val="thick"/>
        </w:rPr>
        <w:t xml:space="preserve"> </w:t>
      </w:r>
      <w:r>
        <w:rPr>
          <w:b/>
          <w:sz w:val="24"/>
          <w:u w:val="thick"/>
        </w:rPr>
        <w:t>TO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START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COMPUTER?</w:t>
      </w:r>
    </w:p>
    <w:p w14:paraId="344862F7" w14:textId="77777777" w:rsidR="00B835D2" w:rsidRDefault="00B835D2">
      <w:pPr>
        <w:pStyle w:val="BodyText"/>
        <w:rPr>
          <w:b/>
          <w:sz w:val="20"/>
        </w:rPr>
      </w:pPr>
    </w:p>
    <w:p w14:paraId="5809795E" w14:textId="77777777" w:rsidR="00B835D2" w:rsidRDefault="00B835D2">
      <w:pPr>
        <w:pStyle w:val="BodyText"/>
        <w:spacing w:before="6"/>
        <w:rPr>
          <w:b/>
          <w:sz w:val="18"/>
        </w:rPr>
      </w:pPr>
    </w:p>
    <w:p w14:paraId="7E81EA9B" w14:textId="77777777" w:rsidR="00B835D2" w:rsidRDefault="00186802">
      <w:pPr>
        <w:spacing w:before="90"/>
        <w:ind w:left="1200"/>
        <w:rPr>
          <w:sz w:val="24"/>
        </w:rPr>
      </w:pPr>
      <w:r>
        <w:rPr>
          <w:b/>
          <w:sz w:val="24"/>
        </w:rPr>
        <w:t>Swit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mai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owe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upply</w:t>
      </w:r>
      <w:r>
        <w:rPr>
          <w:sz w:val="24"/>
        </w:rPr>
        <w:t>.</w:t>
      </w:r>
    </w:p>
    <w:p w14:paraId="591225E2" w14:textId="77777777" w:rsidR="00B835D2" w:rsidRDefault="00186802">
      <w:pPr>
        <w:spacing w:before="41" w:line="276" w:lineRule="auto"/>
        <w:ind w:left="1200" w:right="3694"/>
        <w:rPr>
          <w:sz w:val="24"/>
        </w:rPr>
      </w:pPr>
      <w:r>
        <w:rPr>
          <w:sz w:val="24"/>
        </w:rPr>
        <w:t xml:space="preserve">Press the </w:t>
      </w:r>
      <w:r>
        <w:rPr>
          <w:b/>
          <w:sz w:val="24"/>
        </w:rPr>
        <w:t xml:space="preserve">Start Button </w:t>
      </w:r>
      <w:proofErr w:type="gramStart"/>
      <w:r>
        <w:rPr>
          <w:sz w:val="24"/>
        </w:rPr>
        <w:t>On</w:t>
      </w:r>
      <w:proofErr w:type="gramEnd"/>
      <w:r>
        <w:rPr>
          <w:sz w:val="24"/>
        </w:rPr>
        <w:t xml:space="preserve"> the </w:t>
      </w:r>
      <w:r>
        <w:rPr>
          <w:b/>
          <w:sz w:val="24"/>
        </w:rPr>
        <w:t>CPU (</w:t>
      </w:r>
      <w:r>
        <w:rPr>
          <w:sz w:val="24"/>
        </w:rPr>
        <w:t>Central Processing Unit</w:t>
      </w:r>
      <w:r>
        <w:rPr>
          <w:b/>
          <w:sz w:val="24"/>
        </w:rPr>
        <w:t>)</w:t>
      </w:r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login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press </w:t>
      </w:r>
      <w:r>
        <w:rPr>
          <w:b/>
          <w:sz w:val="24"/>
        </w:rPr>
        <w:t>Ent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ing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ef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lick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use</w:t>
      </w:r>
      <w:r>
        <w:rPr>
          <w:sz w:val="24"/>
        </w:rPr>
        <w:t>.</w:t>
      </w:r>
    </w:p>
    <w:p w14:paraId="28442665" w14:textId="77777777" w:rsidR="00B835D2" w:rsidRDefault="00B835D2">
      <w:pPr>
        <w:pStyle w:val="BodyText"/>
        <w:rPr>
          <w:sz w:val="26"/>
        </w:rPr>
      </w:pPr>
    </w:p>
    <w:p w14:paraId="5981BB9E" w14:textId="77777777" w:rsidR="00B835D2" w:rsidRDefault="00B835D2">
      <w:pPr>
        <w:pStyle w:val="BodyText"/>
        <w:rPr>
          <w:sz w:val="26"/>
        </w:rPr>
      </w:pPr>
    </w:p>
    <w:p w14:paraId="61078ED0" w14:textId="77777777" w:rsidR="00B835D2" w:rsidRDefault="00B835D2">
      <w:pPr>
        <w:pStyle w:val="BodyText"/>
        <w:spacing w:before="6"/>
        <w:rPr>
          <w:sz w:val="20"/>
        </w:rPr>
      </w:pPr>
    </w:p>
    <w:p w14:paraId="79FEA969" w14:textId="77777777" w:rsidR="00B835D2" w:rsidRDefault="00186802">
      <w:pPr>
        <w:pStyle w:val="Heading1"/>
        <w:numPr>
          <w:ilvl w:val="0"/>
          <w:numId w:val="8"/>
        </w:numPr>
        <w:tabs>
          <w:tab w:val="left" w:pos="1020"/>
          <w:tab w:val="left" w:pos="1021"/>
        </w:tabs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WITCH</w:t>
      </w:r>
      <w:r>
        <w:rPr>
          <w:spacing w:val="-3"/>
        </w:rPr>
        <w:t xml:space="preserve"> </w:t>
      </w:r>
      <w:r>
        <w:t>OFF</w:t>
      </w:r>
      <w:r>
        <w:rPr>
          <w:spacing w:val="-1"/>
        </w:rPr>
        <w:t xml:space="preserve"> </w:t>
      </w:r>
      <w:r>
        <w:t>THE COMPUTER?</w:t>
      </w:r>
    </w:p>
    <w:p w14:paraId="39B617E8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19BFF560" w14:textId="77777777" w:rsidR="00B835D2" w:rsidRDefault="00186802">
      <w:pPr>
        <w:ind w:left="1200"/>
        <w:rPr>
          <w:b/>
          <w:sz w:val="24"/>
        </w:rPr>
      </w:pPr>
      <w:r>
        <w:rPr>
          <w:sz w:val="24"/>
        </w:rPr>
        <w:t>Press</w:t>
      </w:r>
      <w:r>
        <w:rPr>
          <w:spacing w:val="-1"/>
          <w:sz w:val="24"/>
        </w:rPr>
        <w:t xml:space="preserve"> </w:t>
      </w:r>
      <w:r>
        <w:rPr>
          <w:rFonts w:ascii="Wingdings" w:hAnsi="Wingdings"/>
          <w:sz w:val="24"/>
        </w:rPr>
        <w:t></w:t>
      </w:r>
      <w:r>
        <w:rPr>
          <w:sz w:val="24"/>
        </w:rPr>
        <w:t xml:space="preserve"> </w:t>
      </w:r>
      <w:r>
        <w:rPr>
          <w:b/>
          <w:sz w:val="24"/>
        </w:rPr>
        <w:t>START</w:t>
      </w:r>
    </w:p>
    <w:p w14:paraId="74353266" w14:textId="77777777" w:rsidR="00B835D2" w:rsidRDefault="00186802">
      <w:pPr>
        <w:spacing w:before="41"/>
        <w:ind w:left="1200"/>
        <w:rPr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hut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down</w:t>
      </w:r>
      <w:r>
        <w:rPr>
          <w:sz w:val="24"/>
        </w:rPr>
        <w:t>.</w:t>
      </w:r>
    </w:p>
    <w:p w14:paraId="37DB5AAE" w14:textId="77777777" w:rsidR="00B835D2" w:rsidRDefault="00B835D2">
      <w:pPr>
        <w:pStyle w:val="BodyText"/>
        <w:rPr>
          <w:sz w:val="26"/>
        </w:rPr>
      </w:pPr>
    </w:p>
    <w:p w14:paraId="7532A724" w14:textId="77777777" w:rsidR="00B835D2" w:rsidRDefault="00B835D2">
      <w:pPr>
        <w:pStyle w:val="BodyText"/>
        <w:rPr>
          <w:sz w:val="26"/>
        </w:rPr>
      </w:pPr>
    </w:p>
    <w:p w14:paraId="3342F96E" w14:textId="77777777" w:rsidR="00B835D2" w:rsidRDefault="00B835D2">
      <w:pPr>
        <w:pStyle w:val="BodyText"/>
        <w:rPr>
          <w:sz w:val="26"/>
        </w:rPr>
      </w:pPr>
    </w:p>
    <w:p w14:paraId="2B67B36D" w14:textId="77777777" w:rsidR="00B835D2" w:rsidRDefault="00B835D2">
      <w:pPr>
        <w:pStyle w:val="BodyText"/>
        <w:spacing w:before="9"/>
        <w:rPr>
          <w:sz w:val="25"/>
        </w:rPr>
      </w:pPr>
    </w:p>
    <w:p w14:paraId="445B147F" w14:textId="77777777" w:rsidR="00B835D2" w:rsidRDefault="00186802">
      <w:pPr>
        <w:pStyle w:val="Heading1"/>
        <w:numPr>
          <w:ilvl w:val="0"/>
          <w:numId w:val="8"/>
        </w:numPr>
        <w:tabs>
          <w:tab w:val="left" w:pos="1080"/>
          <w:tab w:val="left" w:pos="1081"/>
        </w:tabs>
        <w:ind w:left="1080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OUSE?</w:t>
      </w:r>
    </w:p>
    <w:p w14:paraId="752E12F1" w14:textId="77777777" w:rsidR="00B835D2" w:rsidRDefault="00B835D2">
      <w:pPr>
        <w:pStyle w:val="BodyText"/>
        <w:spacing w:before="4"/>
        <w:rPr>
          <w:b/>
          <w:sz w:val="31"/>
        </w:rPr>
      </w:pPr>
    </w:p>
    <w:p w14:paraId="03999A58" w14:textId="77777777" w:rsidR="00B835D2" w:rsidRDefault="008D69B8">
      <w:pPr>
        <w:ind w:left="1020"/>
        <w:rPr>
          <w:b/>
          <w:sz w:val="24"/>
        </w:rPr>
      </w:pPr>
      <w:r>
        <w:pict w14:anchorId="16E0C16A">
          <v:shapetype id="_x0000_t202" coordsize="21600,21600" o:spt="202" path="m,l,21600r21600,l21600,xe">
            <v:stroke joinstyle="miter"/>
            <v:path gradientshapeok="t" o:connecttype="rect"/>
          </v:shapetype>
          <v:shape id="_x0000_s1210" type="#_x0000_t202" style="position:absolute;left:0;text-align:left;margin-left:81.75pt;margin-top:27.6pt;width:152.25pt;height:74.25pt;z-index:-15728640;mso-wrap-distance-left:0;mso-wrap-distance-right:0;mso-position-horizontal-relative:page" filled="f">
            <v:textbox inset="0,0,0,0">
              <w:txbxContent>
                <w:p w14:paraId="7D0D8766" w14:textId="77777777" w:rsidR="00B835D2" w:rsidRDefault="00186802">
                  <w:pPr>
                    <w:spacing w:before="73"/>
                    <w:ind w:left="145"/>
                    <w:rPr>
                      <w:b/>
                    </w:rPr>
                  </w:pPr>
                  <w:r>
                    <w:rPr>
                      <w:b/>
                      <w:u w:val="thick"/>
                    </w:rPr>
                    <w:t>LEFT</w:t>
                  </w:r>
                  <w:r>
                    <w:rPr>
                      <w:b/>
                      <w:spacing w:val="-1"/>
                      <w:u w:val="thick"/>
                    </w:rPr>
                    <w:t xml:space="preserve"> </w:t>
                  </w:r>
                  <w:r>
                    <w:rPr>
                      <w:b/>
                      <w:u w:val="thick"/>
                    </w:rPr>
                    <w:t>Button</w:t>
                  </w:r>
                </w:p>
                <w:p w14:paraId="0B105AB4" w14:textId="77777777" w:rsidR="00B835D2" w:rsidRDefault="00B835D2">
                  <w:pPr>
                    <w:pStyle w:val="BodyText"/>
                    <w:spacing w:before="7"/>
                    <w:rPr>
                      <w:b/>
                      <w:sz w:val="20"/>
                    </w:rPr>
                  </w:pPr>
                </w:p>
                <w:p w14:paraId="0D746E9B" w14:textId="77777777" w:rsidR="00B835D2" w:rsidRDefault="00186802">
                  <w:pPr>
                    <w:numPr>
                      <w:ilvl w:val="0"/>
                      <w:numId w:val="7"/>
                    </w:numPr>
                    <w:tabs>
                      <w:tab w:val="left" w:pos="509"/>
                    </w:tabs>
                    <w:spacing w:before="1" w:line="273" w:lineRule="auto"/>
                    <w:ind w:right="232" w:hanging="449"/>
                    <w:rPr>
                      <w:b/>
                    </w:rPr>
                  </w:pPr>
                  <w:r>
                    <w:t xml:space="preserve">It is used to </w:t>
                  </w:r>
                  <w:proofErr w:type="spellStart"/>
                  <w:r>
                    <w:rPr>
                      <w:b/>
                    </w:rPr>
                    <w:t>SELECTany</w:t>
                  </w:r>
                  <w:proofErr w:type="spellEnd"/>
                  <w:r>
                    <w:rPr>
                      <w:b/>
                      <w:spacing w:val="-52"/>
                    </w:rPr>
                    <w:t xml:space="preserve"> </w:t>
                  </w:r>
                  <w:r>
                    <w:rPr>
                      <w:b/>
                    </w:rPr>
                    <w:t>file.</w:t>
                  </w:r>
                  <w:r>
                    <w:rPr>
                      <w:b/>
                      <w:spacing w:val="-3"/>
                    </w:rPr>
                    <w:t xml:space="preserve"> </w:t>
                  </w:r>
                  <w:r>
                    <w:rPr>
                      <w:b/>
                    </w:rPr>
                    <w:t>Pictures,</w:t>
                  </w:r>
                  <w:r>
                    <w:rPr>
                      <w:b/>
                      <w:spacing w:val="-5"/>
                    </w:rPr>
                    <w:t xml:space="preserve"> </w:t>
                  </w:r>
                  <w:r>
                    <w:rPr>
                      <w:b/>
                    </w:rPr>
                    <w:t>folders</w:t>
                  </w:r>
                </w:p>
              </w:txbxContent>
            </v:textbox>
            <w10:wrap type="topAndBottom" anchorx="page"/>
          </v:shape>
        </w:pict>
      </w:r>
      <w:r>
        <w:pict w14:anchorId="4768B921">
          <v:group id="_x0000_s1204" style="position:absolute;left:0;text-align:left;margin-left:238.5pt;margin-top:16.55pt;width:158.25pt;height:93.75pt;z-index:-15728128;mso-wrap-distance-left:0;mso-wrap-distance-right:0;mso-position-horizontal-relative:page" coordorigin="4770,331" coordsize="3165,187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09" type="#_x0000_t75" style="position:absolute;left:5744;top:331;width:1095;height:1875">
              <v:imagedata r:id="rId8" o:title=""/>
            </v:shape>
            <v:shape id="_x0000_s1208" style="position:absolute;left:4770;top:1037;width:1290;height:186" coordorigin="4770,1037" coordsize="1290,186" o:spt="100" adj="0,,0" path="m4929,1037r-9,6l4770,1130r150,88l4929,1223r13,-3l4947,1210r6,-9l4950,1189r-66,-39l4810,1150r,-40l4884,1110r66,-38l4953,1060r-6,-10l4942,1041r-13,-4xm4884,1110r-74,l4810,1150r74,l4879,1148r-59,l4820,1113r59,l4884,1110xm6060,1110r-1176,l4879,1113r-29,17l4884,1150r1176,l6060,1110xm4820,1113r,35l4850,1130r-30,-17xm4850,1130r-30,18l4879,1148r-29,-18xm4879,1113r-59,l4850,1130r29,-17xe" fillcolor="black" stroked="f">
              <v:fill opacity="24929f"/>
              <v:stroke joinstyle="round"/>
              <v:formulas/>
              <v:path arrowok="t" o:connecttype="segments"/>
            </v:shape>
            <v:shape id="_x0000_s1207" style="position:absolute;left:4770;top:1006;width:1290;height:186" coordorigin="4770,1006" coordsize="1290,186" o:spt="100" adj="0,,0" path="m4929,1006r-9,6l4770,1099r150,87l4929,1192r13,-4l4947,1179r6,-10l4950,1157r-10,-5l4884,1119r-74,l4810,1079r74,l4940,1046r10,-5l4953,1028r-6,-9l4942,1009r-13,-3xm4884,1079r-74,l4810,1119r74,l4879,1116r-59,l4820,1082r59,l4884,1079xm6060,1079r-1176,l4879,1082r-30,17l4879,1116r5,3l6060,1119r,-40xm4820,1082r,34l4849,1099r-29,-17xm4849,1099r-29,17l4879,1116r-30,-17xm4879,1082r-59,l4849,1099r30,-17xe" fillcolor="black" stroked="f">
              <v:stroke joinstyle="round"/>
              <v:formulas/>
              <v:path arrowok="t" o:connecttype="segments"/>
            </v:shape>
            <v:shape id="_x0000_s1206" style="position:absolute;left:6645;top:1037;width:1290;height:186" coordorigin="6645,1037" coordsize="1290,186" o:spt="100" adj="0,,0" path="m7855,1130r-100,59l7752,1201r6,9l7763,1220r13,3l7785,1218r115,-68l7895,1150r,-2l7885,1148r-30,-18xm7821,1110r-1176,l6645,1150r1176,l7855,1130r-34,-20xm7776,1037r-13,4l7758,1050r-6,10l7755,1072r66,38l7895,1110r,40l7900,1150r35,-20l7900,1110r-115,-67l7776,1037xm7885,1113r-30,17l7885,1148r,-35xm7895,1113r-10,l7885,1148r10,l7895,1113xm7895,1110r-74,l7855,1130r30,-17l7895,1113r,-3xe" fillcolor="black" stroked="f">
              <v:fill opacity="24929f"/>
              <v:stroke joinstyle="round"/>
              <v:formulas/>
              <v:path arrowok="t" o:connecttype="segments"/>
            </v:shape>
            <v:shape id="_x0000_s1205" style="position:absolute;left:6645;top:1006;width:1290;height:186" coordorigin="6645,1006" coordsize="1290,186" o:spt="100" adj="0,,0" path="m7856,1099r-91,53l7755,1157r-3,12l7758,1179r5,9l7776,1192r9,-6l7900,1119r-5,l7895,1116r-10,l7856,1099xm7821,1079r-1176,l6645,1119r1176,l7856,1099r-35,-20xm7900,1079r-5,l7895,1119r5,l7935,1099r-35,-20xm7885,1082r-29,17l7885,1116r,-34xm7895,1082r-10,l7885,1116r10,l7895,1082xm7776,1006r-13,3l7758,1019r-6,9l7755,1041r10,5l7856,1099r29,-17l7895,1082r,-3l7900,1079r-115,-67l7776,1006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  <w:r>
        <w:pict w14:anchorId="1792F49E">
          <v:shape id="_x0000_s1203" type="#_x0000_t202" style="position:absolute;left:0;text-align:left;margin-left:400.5pt;margin-top:27.6pt;width:158.25pt;height:66pt;z-index:-15727616;mso-wrap-distance-left:0;mso-wrap-distance-right:0;mso-position-horizontal-relative:page" filled="f">
            <v:textbox inset="0,0,0,0">
              <w:txbxContent>
                <w:p w14:paraId="63A1CC37" w14:textId="77777777" w:rsidR="00B835D2" w:rsidRDefault="00186802">
                  <w:pPr>
                    <w:spacing w:before="73"/>
                    <w:ind w:left="149"/>
                    <w:rPr>
                      <w:b/>
                    </w:rPr>
                  </w:pPr>
                  <w:r>
                    <w:rPr>
                      <w:b/>
                      <w:u w:val="thick"/>
                    </w:rPr>
                    <w:t>RIGHT</w:t>
                  </w:r>
                  <w:r>
                    <w:rPr>
                      <w:b/>
                      <w:spacing w:val="-1"/>
                      <w:u w:val="thick"/>
                    </w:rPr>
                    <w:t xml:space="preserve"> </w:t>
                  </w:r>
                  <w:r>
                    <w:rPr>
                      <w:b/>
                      <w:u w:val="thick"/>
                    </w:rPr>
                    <w:t>Button</w:t>
                  </w:r>
                </w:p>
                <w:p w14:paraId="51245084" w14:textId="77777777" w:rsidR="00B835D2" w:rsidRDefault="00B835D2">
                  <w:pPr>
                    <w:pStyle w:val="BodyText"/>
                    <w:spacing w:before="7"/>
                    <w:rPr>
                      <w:b/>
                      <w:sz w:val="20"/>
                    </w:rPr>
                  </w:pPr>
                </w:p>
                <w:p w14:paraId="7931BF6D" w14:textId="77777777" w:rsidR="00B835D2" w:rsidRDefault="00186802">
                  <w:pPr>
                    <w:numPr>
                      <w:ilvl w:val="0"/>
                      <w:numId w:val="6"/>
                    </w:numPr>
                    <w:tabs>
                      <w:tab w:val="left" w:pos="510"/>
                    </w:tabs>
                    <w:spacing w:before="1" w:line="273" w:lineRule="auto"/>
                    <w:ind w:right="193"/>
                    <w:rPr>
                      <w:b/>
                    </w:rPr>
                  </w:pPr>
                  <w:r>
                    <w:t xml:space="preserve">It is used to </w:t>
                  </w:r>
                  <w:r>
                    <w:rPr>
                      <w:b/>
                    </w:rPr>
                    <w:t>DISPLAY</w:t>
                  </w:r>
                  <w:r>
                    <w:rPr>
                      <w:b/>
                      <w:spacing w:val="1"/>
                    </w:rPr>
                    <w:t xml:space="preserve"> </w:t>
                  </w:r>
                  <w:r>
                    <w:rPr>
                      <w:b/>
                    </w:rPr>
                    <w:t>(SHOW)</w:t>
                  </w:r>
                  <w:r>
                    <w:rPr>
                      <w:b/>
                      <w:spacing w:val="-7"/>
                    </w:rPr>
                    <w:t xml:space="preserve"> </w:t>
                  </w:r>
                  <w:r>
                    <w:rPr>
                      <w:b/>
                    </w:rPr>
                    <w:t>set</w:t>
                  </w:r>
                  <w:r>
                    <w:rPr>
                      <w:b/>
                      <w:spacing w:val="-6"/>
                    </w:rPr>
                    <w:t xml:space="preserve"> </w:t>
                  </w:r>
                  <w:r>
                    <w:rPr>
                      <w:b/>
                    </w:rPr>
                    <w:t>of</w:t>
                  </w:r>
                  <w:r>
                    <w:rPr>
                      <w:b/>
                      <w:spacing w:val="-8"/>
                    </w:rPr>
                    <w:t xml:space="preserve"> </w:t>
                  </w:r>
                  <w:r>
                    <w:rPr>
                      <w:b/>
                    </w:rPr>
                    <w:t>commands</w:t>
                  </w:r>
                </w:p>
              </w:txbxContent>
            </v:textbox>
            <w10:wrap type="topAndBottom" anchorx="page"/>
          </v:shape>
        </w:pict>
      </w:r>
      <w:r w:rsidR="00186802">
        <w:rPr>
          <w:sz w:val="24"/>
        </w:rPr>
        <w:t>It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is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used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to</w:t>
      </w:r>
      <w:r w:rsidR="00186802">
        <w:rPr>
          <w:spacing w:val="-2"/>
          <w:sz w:val="24"/>
        </w:rPr>
        <w:t xml:space="preserve"> </w:t>
      </w:r>
      <w:r w:rsidR="00186802">
        <w:rPr>
          <w:b/>
          <w:sz w:val="24"/>
        </w:rPr>
        <w:t>Select.</w:t>
      </w:r>
    </w:p>
    <w:p w14:paraId="36C2DFEF" w14:textId="77777777" w:rsidR="00B835D2" w:rsidRDefault="00B835D2">
      <w:pPr>
        <w:pStyle w:val="BodyText"/>
        <w:spacing w:before="4"/>
        <w:rPr>
          <w:b/>
          <w:sz w:val="33"/>
        </w:rPr>
      </w:pPr>
    </w:p>
    <w:p w14:paraId="6D15B5FA" w14:textId="77777777" w:rsidR="00B835D2" w:rsidRDefault="00186802">
      <w:pPr>
        <w:pStyle w:val="Heading1"/>
        <w:ind w:left="1094"/>
      </w:pPr>
      <w:r>
        <w:t>STEPS:</w:t>
      </w:r>
    </w:p>
    <w:p w14:paraId="74F33612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316E534A" w14:textId="77777777" w:rsidR="00B835D2" w:rsidRDefault="00186802">
      <w:pPr>
        <w:ind w:left="1094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ART 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ROGRAM?</w:t>
      </w:r>
    </w:p>
    <w:p w14:paraId="707E165F" w14:textId="77777777" w:rsidR="00B835D2" w:rsidRDefault="00B835D2">
      <w:pPr>
        <w:pStyle w:val="BodyText"/>
        <w:spacing w:before="10"/>
        <w:rPr>
          <w:b/>
          <w:sz w:val="20"/>
        </w:rPr>
      </w:pPr>
    </w:p>
    <w:p w14:paraId="302D2835" w14:textId="77777777" w:rsidR="00B835D2" w:rsidRDefault="00186802">
      <w:pPr>
        <w:pStyle w:val="BodyText"/>
        <w:ind w:left="1140"/>
      </w:pPr>
      <w:r>
        <w:t>To</w:t>
      </w:r>
      <w:r>
        <w:rPr>
          <w:spacing w:val="-1"/>
        </w:rPr>
        <w:t xml:space="preserve"> </w:t>
      </w:r>
      <w:r>
        <w:t>start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pen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files,</w:t>
      </w:r>
      <w:r>
        <w:rPr>
          <w:spacing w:val="-1"/>
        </w:rPr>
        <w:t xml:space="preserve"> </w:t>
      </w:r>
      <w:r>
        <w:t>folders</w:t>
      </w:r>
      <w:r>
        <w:rPr>
          <w:spacing w:val="-1"/>
        </w:rPr>
        <w:t xml:space="preserve"> </w:t>
      </w:r>
      <w:r>
        <w:t>or pictures,</w:t>
      </w:r>
      <w:r>
        <w:rPr>
          <w:spacing w:val="-1"/>
        </w:rPr>
        <w:t xml:space="preserve"> </w:t>
      </w:r>
      <w:r>
        <w:t>music, videos.</w:t>
      </w:r>
    </w:p>
    <w:p w14:paraId="4F6C5018" w14:textId="77777777" w:rsidR="00B835D2" w:rsidRDefault="00186802">
      <w:pPr>
        <w:spacing w:before="41"/>
        <w:ind w:left="1154"/>
        <w:rPr>
          <w:sz w:val="24"/>
        </w:rPr>
      </w:pPr>
      <w:r>
        <w:rPr>
          <w:b/>
          <w:sz w:val="24"/>
        </w:rPr>
        <w:t>Double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Click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LEFT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Button</w:t>
      </w:r>
    </w:p>
    <w:p w14:paraId="09499691" w14:textId="77777777" w:rsidR="00B835D2" w:rsidRDefault="00B835D2">
      <w:pPr>
        <w:pStyle w:val="BodyText"/>
        <w:rPr>
          <w:sz w:val="26"/>
        </w:rPr>
      </w:pPr>
    </w:p>
    <w:p w14:paraId="6721F717" w14:textId="77777777" w:rsidR="00B835D2" w:rsidRDefault="00B835D2">
      <w:pPr>
        <w:pStyle w:val="BodyText"/>
        <w:spacing w:before="7"/>
        <w:rPr>
          <w:sz w:val="22"/>
        </w:rPr>
      </w:pPr>
    </w:p>
    <w:p w14:paraId="1D1112F6" w14:textId="77777777" w:rsidR="00B835D2" w:rsidRDefault="00186802">
      <w:pPr>
        <w:pStyle w:val="Heading1"/>
        <w:ind w:left="1094"/>
      </w:pPr>
      <w:r>
        <w:t>HOW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rag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rop?</w:t>
      </w:r>
    </w:p>
    <w:p w14:paraId="33112688" w14:textId="77777777" w:rsidR="00B835D2" w:rsidRDefault="00B835D2">
      <w:pPr>
        <w:pStyle w:val="BodyText"/>
        <w:spacing w:before="2"/>
        <w:rPr>
          <w:b/>
          <w:sz w:val="21"/>
        </w:rPr>
      </w:pPr>
    </w:p>
    <w:p w14:paraId="34000DF8" w14:textId="77777777" w:rsidR="00B835D2" w:rsidRDefault="00186802">
      <w:pPr>
        <w:spacing w:line="278" w:lineRule="auto"/>
        <w:ind w:left="1094" w:right="1227"/>
        <w:rPr>
          <w:b/>
          <w:sz w:val="24"/>
        </w:rPr>
      </w:pPr>
      <w:r>
        <w:rPr>
          <w:sz w:val="24"/>
        </w:rPr>
        <w:t xml:space="preserve">It is used to </w:t>
      </w:r>
      <w:r>
        <w:rPr>
          <w:b/>
          <w:sz w:val="24"/>
        </w:rPr>
        <w:t xml:space="preserve">MOVE any files, folders or pictures, music, videos </w:t>
      </w:r>
      <w:r>
        <w:rPr>
          <w:sz w:val="24"/>
        </w:rPr>
        <w:t>from one location to another.</w:t>
      </w:r>
      <w:r>
        <w:rPr>
          <w:spacing w:val="-57"/>
          <w:sz w:val="24"/>
        </w:rPr>
        <w:t xml:space="preserve"> </w:t>
      </w:r>
      <w:r>
        <w:rPr>
          <w:sz w:val="24"/>
        </w:rPr>
        <w:t>Place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 xml:space="preserve">MOUSE </w:t>
      </w:r>
      <w:r>
        <w:rPr>
          <w:sz w:val="24"/>
        </w:rPr>
        <w:t>over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an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ile, fold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icture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usic, vide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wa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 move.</w:t>
      </w:r>
    </w:p>
    <w:p w14:paraId="01249F6A" w14:textId="77777777" w:rsidR="00B835D2" w:rsidRDefault="00186802">
      <w:pPr>
        <w:spacing w:line="267" w:lineRule="exact"/>
        <w:ind w:left="1094"/>
        <w:rPr>
          <w:b/>
          <w:sz w:val="24"/>
        </w:rPr>
      </w:pPr>
      <w:r>
        <w:rPr>
          <w:sz w:val="24"/>
        </w:rPr>
        <w:t>Click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Lef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Butto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MOUSE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b/>
          <w:sz w:val="24"/>
          <w:u w:val="double"/>
        </w:rPr>
        <w:t>while</w:t>
      </w:r>
      <w:r>
        <w:rPr>
          <w:b/>
          <w:spacing w:val="-1"/>
          <w:sz w:val="24"/>
          <w:u w:val="double"/>
        </w:rPr>
        <w:t xml:space="preserve"> </w:t>
      </w:r>
      <w:r>
        <w:rPr>
          <w:b/>
          <w:sz w:val="24"/>
          <w:u w:val="double"/>
        </w:rPr>
        <w:t>holding</w:t>
      </w:r>
      <w:r>
        <w:rPr>
          <w:b/>
          <w:spacing w:val="-1"/>
          <w:sz w:val="24"/>
          <w:u w:val="double"/>
        </w:rPr>
        <w:t xml:space="preserve"> </w:t>
      </w:r>
      <w:r>
        <w:rPr>
          <w:b/>
          <w:sz w:val="24"/>
          <w:u w:val="double"/>
        </w:rPr>
        <w:t>the</w:t>
      </w:r>
      <w:r>
        <w:rPr>
          <w:b/>
          <w:spacing w:val="-2"/>
          <w:sz w:val="24"/>
          <w:u w:val="double"/>
        </w:rPr>
        <w:t xml:space="preserve"> </w:t>
      </w:r>
      <w:r>
        <w:rPr>
          <w:b/>
          <w:sz w:val="24"/>
          <w:u w:val="double"/>
        </w:rPr>
        <w:t>button</w:t>
      </w:r>
      <w:r>
        <w:rPr>
          <w:b/>
          <w:spacing w:val="-1"/>
          <w:sz w:val="24"/>
          <w:u w:val="double"/>
        </w:rPr>
        <w:t xml:space="preserve"> </w:t>
      </w:r>
      <w:r>
        <w:rPr>
          <w:b/>
          <w:sz w:val="24"/>
          <w:u w:val="double"/>
        </w:rPr>
        <w:t>down</w:t>
      </w:r>
      <w:r>
        <w:rPr>
          <w:b/>
          <w:sz w:val="24"/>
        </w:rPr>
        <w:t>,</w:t>
      </w:r>
    </w:p>
    <w:p w14:paraId="75046173" w14:textId="77777777" w:rsidR="00B835D2" w:rsidRDefault="00186802">
      <w:pPr>
        <w:pStyle w:val="Heading1"/>
        <w:spacing w:before="48" w:line="276" w:lineRule="auto"/>
        <w:ind w:left="1094" w:right="949"/>
      </w:pPr>
      <w:r>
        <w:t>move</w:t>
      </w:r>
      <w:r>
        <w:rPr>
          <w:spacing w:val="-5"/>
        </w:rPr>
        <w:t xml:space="preserve"> </w:t>
      </w:r>
      <w:r>
        <w:t>(drag)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USE</w:t>
      </w:r>
      <w:r>
        <w:rPr>
          <w:spacing w:val="1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position you</w:t>
      </w:r>
      <w:r>
        <w:rPr>
          <w:spacing w:val="-2"/>
        </w:rPr>
        <w:t xml:space="preserve"> </w:t>
      </w:r>
      <w:r>
        <w:t>wan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lace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le,</w:t>
      </w:r>
      <w:r>
        <w:rPr>
          <w:spacing w:val="-1"/>
        </w:rPr>
        <w:t xml:space="preserve"> </w:t>
      </w:r>
      <w:r>
        <w:t>folder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picture,</w:t>
      </w:r>
      <w:r>
        <w:rPr>
          <w:spacing w:val="1"/>
        </w:rPr>
        <w:t xml:space="preserve"> </w:t>
      </w:r>
      <w:r>
        <w:t>music,</w:t>
      </w:r>
      <w:r>
        <w:rPr>
          <w:spacing w:val="-57"/>
        </w:rPr>
        <w:t xml:space="preserve"> </w:t>
      </w:r>
      <w:r>
        <w:t>video</w:t>
      </w:r>
      <w:r>
        <w:rPr>
          <w:spacing w:val="-1"/>
        </w:rPr>
        <w:t xml:space="preserve"> </w:t>
      </w:r>
      <w:r>
        <w:t>and then</w:t>
      </w:r>
      <w:r>
        <w:rPr>
          <w:spacing w:val="-3"/>
        </w:rPr>
        <w:t xml:space="preserve"> </w:t>
      </w:r>
      <w:r>
        <w:t>leav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utton.</w:t>
      </w:r>
    </w:p>
    <w:p w14:paraId="441B5E9B" w14:textId="77777777" w:rsidR="00B835D2" w:rsidRDefault="00B835D2">
      <w:pPr>
        <w:spacing w:line="276" w:lineRule="auto"/>
        <w:sectPr w:rsidR="00B835D2">
          <w:pgSz w:w="11920" w:h="16850"/>
          <w:pgMar w:top="64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69093FFD" w14:textId="77777777" w:rsidR="00B835D2" w:rsidRDefault="00186802">
      <w:pPr>
        <w:pStyle w:val="ListParagraph"/>
        <w:numPr>
          <w:ilvl w:val="0"/>
          <w:numId w:val="8"/>
        </w:numPr>
        <w:tabs>
          <w:tab w:val="left" w:pos="1080"/>
          <w:tab w:val="left" w:pos="1081"/>
        </w:tabs>
        <w:spacing w:before="61"/>
        <w:ind w:left="1080"/>
        <w:rPr>
          <w:b/>
          <w:sz w:val="24"/>
        </w:rPr>
      </w:pPr>
      <w:r>
        <w:rPr>
          <w:b/>
          <w:sz w:val="24"/>
        </w:rPr>
        <w:lastRenderedPageBreak/>
        <w:t>DIFFERE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OUS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OINTER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HAPES:</w:t>
      </w:r>
    </w:p>
    <w:p w14:paraId="22E8CB64" w14:textId="77777777" w:rsidR="00B835D2" w:rsidRDefault="00B835D2">
      <w:pPr>
        <w:pStyle w:val="BodyText"/>
        <w:spacing w:before="2"/>
        <w:rPr>
          <w:b/>
          <w:sz w:val="31"/>
        </w:rPr>
      </w:pPr>
    </w:p>
    <w:p w14:paraId="57CF862E" w14:textId="77777777" w:rsidR="00B835D2" w:rsidRDefault="008D69B8">
      <w:pPr>
        <w:tabs>
          <w:tab w:val="left" w:pos="1826"/>
        </w:tabs>
        <w:ind w:left="1080"/>
        <w:rPr>
          <w:b/>
          <w:sz w:val="24"/>
        </w:rPr>
      </w:pPr>
      <w:r>
        <w:pict w14:anchorId="7BBF0BC4">
          <v:shape id="_x0000_s1202" style="position:absolute;left:0;text-align:left;margin-left:72.75pt;margin-top:23.35pt;width:21.85pt;height:27.3pt;z-index:15730688;mso-position-horizontal-relative:page" coordorigin="1455,467" coordsize="437,546" path="m1455,732r85,-47l1721,1013r171,-94l1711,591r86,-47l1532,467r-77,265xe" filled="f" strokeweight="2pt">
            <v:path arrowok="t"/>
            <w10:wrap anchorx="page"/>
          </v:shape>
        </w:pict>
      </w:r>
      <w:r w:rsidR="00186802">
        <w:rPr>
          <w:rFonts w:ascii="Wingdings" w:hAnsi="Wingdings"/>
          <w:sz w:val="24"/>
        </w:rPr>
        <w:t></w:t>
      </w:r>
      <w:r w:rsidR="00186802">
        <w:rPr>
          <w:sz w:val="24"/>
        </w:rPr>
        <w:tab/>
      </w:r>
      <w:r w:rsidR="00186802">
        <w:rPr>
          <w:b/>
          <w:sz w:val="24"/>
        </w:rPr>
        <w:t>Busy:</w:t>
      </w:r>
      <w:r w:rsidR="00186802">
        <w:rPr>
          <w:b/>
          <w:spacing w:val="-1"/>
          <w:sz w:val="24"/>
        </w:rPr>
        <w:t xml:space="preserve"> </w:t>
      </w:r>
      <w:r w:rsidR="00186802">
        <w:rPr>
          <w:sz w:val="24"/>
        </w:rPr>
        <w:t>It</w:t>
      </w:r>
      <w:r w:rsidR="00186802">
        <w:rPr>
          <w:spacing w:val="-1"/>
          <w:sz w:val="24"/>
        </w:rPr>
        <w:t xml:space="preserve"> </w:t>
      </w:r>
      <w:r w:rsidR="00186802">
        <w:rPr>
          <w:sz w:val="24"/>
        </w:rPr>
        <w:t>means</w:t>
      </w:r>
      <w:r w:rsidR="00186802">
        <w:rPr>
          <w:spacing w:val="-1"/>
          <w:sz w:val="24"/>
        </w:rPr>
        <w:t xml:space="preserve"> </w:t>
      </w:r>
      <w:r w:rsidR="00186802">
        <w:rPr>
          <w:sz w:val="24"/>
        </w:rPr>
        <w:t>computer</w:t>
      </w:r>
      <w:r w:rsidR="00186802">
        <w:rPr>
          <w:spacing w:val="2"/>
          <w:sz w:val="24"/>
        </w:rPr>
        <w:t xml:space="preserve"> </w:t>
      </w:r>
      <w:r w:rsidR="00186802">
        <w:rPr>
          <w:sz w:val="24"/>
        </w:rPr>
        <w:t>is</w:t>
      </w:r>
      <w:r w:rsidR="00186802">
        <w:rPr>
          <w:spacing w:val="-1"/>
          <w:sz w:val="24"/>
        </w:rPr>
        <w:t xml:space="preserve"> </w:t>
      </w:r>
      <w:r w:rsidR="00186802">
        <w:rPr>
          <w:b/>
          <w:sz w:val="24"/>
        </w:rPr>
        <w:t>BUSY,</w:t>
      </w:r>
      <w:r w:rsidR="00186802">
        <w:rPr>
          <w:b/>
          <w:spacing w:val="-1"/>
          <w:sz w:val="24"/>
        </w:rPr>
        <w:t xml:space="preserve"> </w:t>
      </w:r>
      <w:r w:rsidR="00186802">
        <w:rPr>
          <w:b/>
          <w:sz w:val="24"/>
        </w:rPr>
        <w:t>wait</w:t>
      </w:r>
      <w:r w:rsidR="00186802">
        <w:rPr>
          <w:b/>
          <w:spacing w:val="-1"/>
          <w:sz w:val="24"/>
        </w:rPr>
        <w:t xml:space="preserve"> </w:t>
      </w:r>
      <w:r w:rsidR="00186802">
        <w:rPr>
          <w:b/>
          <w:sz w:val="24"/>
        </w:rPr>
        <w:t>for</w:t>
      </w:r>
      <w:r w:rsidR="00186802">
        <w:rPr>
          <w:b/>
          <w:spacing w:val="-6"/>
          <w:sz w:val="24"/>
        </w:rPr>
        <w:t xml:space="preserve"> </w:t>
      </w:r>
      <w:r w:rsidR="00186802">
        <w:rPr>
          <w:b/>
          <w:sz w:val="24"/>
        </w:rPr>
        <w:t>some</w:t>
      </w:r>
      <w:r w:rsidR="00186802">
        <w:rPr>
          <w:b/>
          <w:spacing w:val="-5"/>
          <w:sz w:val="24"/>
        </w:rPr>
        <w:t xml:space="preserve"> </w:t>
      </w:r>
      <w:r w:rsidR="00186802">
        <w:rPr>
          <w:b/>
          <w:sz w:val="24"/>
        </w:rPr>
        <w:t>time.</w:t>
      </w:r>
    </w:p>
    <w:p w14:paraId="4F5B7E28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0403B082" w14:textId="77777777" w:rsidR="00B835D2" w:rsidRDefault="00186802">
      <w:pPr>
        <w:pStyle w:val="Heading1"/>
        <w:ind w:left="1846"/>
      </w:pPr>
      <w:r>
        <w:t>Normal:</w:t>
      </w:r>
      <w:r>
        <w:rPr>
          <w:spacing w:val="-2"/>
        </w:rPr>
        <w:t xml:space="preserve"> </w:t>
      </w:r>
      <w:r>
        <w:rPr>
          <w:b w:val="0"/>
        </w:rPr>
        <w:t>you</w:t>
      </w:r>
      <w:r>
        <w:rPr>
          <w:b w:val="0"/>
          <w:spacing w:val="-1"/>
        </w:rPr>
        <w:t xml:space="preserve"> </w:t>
      </w:r>
      <w:r>
        <w:rPr>
          <w:b w:val="0"/>
        </w:rPr>
        <w:t>can</w:t>
      </w:r>
      <w:r>
        <w:rPr>
          <w:b w:val="0"/>
          <w:spacing w:val="-2"/>
        </w:rPr>
        <w:t xml:space="preserve"> </w:t>
      </w:r>
      <w:r>
        <w:t>SELECT,</w:t>
      </w:r>
      <w:r>
        <w:rPr>
          <w:spacing w:val="-1"/>
        </w:rPr>
        <w:t xml:space="preserve"> </w:t>
      </w:r>
      <w:r>
        <w:t>POINT and</w:t>
      </w:r>
      <w:r>
        <w:rPr>
          <w:spacing w:val="-2"/>
        </w:rPr>
        <w:t xml:space="preserve"> </w:t>
      </w:r>
      <w:r>
        <w:t>DRA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les.</w:t>
      </w:r>
    </w:p>
    <w:p w14:paraId="1C9714E4" w14:textId="77777777" w:rsidR="00B835D2" w:rsidRDefault="00B835D2">
      <w:pPr>
        <w:pStyle w:val="BodyText"/>
        <w:rPr>
          <w:b/>
          <w:sz w:val="26"/>
        </w:rPr>
      </w:pPr>
    </w:p>
    <w:p w14:paraId="6B092200" w14:textId="77777777" w:rsidR="00B835D2" w:rsidRDefault="00B835D2">
      <w:pPr>
        <w:pStyle w:val="BodyText"/>
        <w:spacing w:before="5"/>
        <w:rPr>
          <w:b/>
          <w:sz w:val="22"/>
        </w:rPr>
      </w:pPr>
    </w:p>
    <w:p w14:paraId="586A5C86" w14:textId="77777777" w:rsidR="00B835D2" w:rsidRDefault="008D69B8">
      <w:pPr>
        <w:ind w:left="1740"/>
        <w:rPr>
          <w:b/>
          <w:sz w:val="24"/>
        </w:rPr>
      </w:pPr>
      <w:r>
        <w:pict w14:anchorId="6B334B26">
          <v:group id="_x0000_s1199" style="position:absolute;left:0;text-align:left;margin-left:83.25pt;margin-top:-5.75pt;width:13.5pt;height:39.3pt;z-index:15731200;mso-position-horizontal-relative:page" coordorigin="1665,-115" coordsize="270,786">
            <v:shape id="_x0000_s1201" style="position:absolute;left:1665;top:-79;width:270;height:749" coordorigin="1665,-78" coordsize="270,749" o:spt="100" adj="0,,0" path="m1691,402r-11,4l1671,414r-5,10l1665,436r4,11l1800,671r35,-59l1770,612r,-111l1721,417r-8,-9l1703,403r-12,-1xm1770,501r,111l1830,612r,-15l1774,597r26,-45l1770,501xm1909,402r-12,1l1887,408r-8,9l1830,501r,111l1835,612r96,-165l1935,436r-1,-12l1929,414r-9,-8l1909,402xm1800,552r-26,45l1826,597r-26,-45xm1830,501r-30,51l1826,597r4,l1830,501xm1800,41r-30,52l1770,501r30,51l1830,501r,-408l1800,41xm1800,-78l1669,147r-4,11l1666,169r5,11l1680,188r11,3l1703,191r10,-5l1721,177r49,-84l1770,-18r65,l1800,-78xm1835,-18r-5,l1830,93r49,84l1887,186r10,5l1909,191r11,-3l1929,180r5,-11l1935,158r-4,-11l1835,-18xm1830,-18r-60,l1770,93r30,-52l1774,-3r56,l1830,-18xm1830,-3r-4,l1800,41r30,52l1830,-3xm1826,-3r-52,l1800,41r26,-44xe" fillcolor="black" stroked="f">
              <v:fill opacity="22873f"/>
              <v:stroke joinstyle="round"/>
              <v:formulas/>
              <v:path arrowok="t" o:connecttype="segments"/>
            </v:shape>
            <v:shape id="_x0000_s1200" style="position:absolute;left:1665;top:-116;width:270;height:749" coordorigin="1665,-115" coordsize="270,749" o:spt="100" adj="0,,0" path="m1703,365r-12,l1680,368r-9,8l1666,387r-1,11l1669,410r131,224l1835,574r-65,l1770,463r-49,-84l1713,370r-10,-5xm1770,463r,111l1830,574r,-15l1774,559r26,-44l1770,463xm1909,365r-12,l1887,370r-8,9l1830,463r,111l1835,574r96,-164l1935,398r-1,-11l1929,376r-9,-8l1909,365xm1800,515r-26,44l1826,559r-26,-44xm1830,463r-30,52l1826,559r4,l1830,463xm1800,4r-30,52l1770,463r30,52l1830,463r,-407l1800,4xm1800,-115l1669,109r-4,12l1666,132r5,11l1680,150r11,4l1703,153r10,-5l1721,140r49,-84l1770,-56r65,l1800,-115xm1835,-56r-5,l1830,56r49,84l1887,148r10,5l1909,154r11,-4l1929,143r5,-11l1935,121r-4,-12l1835,-56xm1830,-56r-60,l1770,56,1800,4r-26,-44l1830,-40r,-16xm1830,-40r-4,l1800,4r30,52l1830,-40xm1826,-40r-52,l1800,4r26,-44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rPr>
          <w:b/>
          <w:sz w:val="24"/>
        </w:rPr>
        <w:t>Double</w:t>
      </w:r>
      <w:r w:rsidR="00186802">
        <w:rPr>
          <w:b/>
          <w:spacing w:val="-3"/>
          <w:sz w:val="24"/>
        </w:rPr>
        <w:t xml:space="preserve"> </w:t>
      </w:r>
      <w:r w:rsidR="00186802">
        <w:rPr>
          <w:b/>
          <w:sz w:val="24"/>
        </w:rPr>
        <w:t>Head Arrow:</w:t>
      </w:r>
      <w:r w:rsidR="00186802">
        <w:rPr>
          <w:b/>
          <w:spacing w:val="-3"/>
          <w:sz w:val="24"/>
        </w:rPr>
        <w:t xml:space="preserve"> </w:t>
      </w:r>
      <w:r w:rsidR="00186802">
        <w:rPr>
          <w:sz w:val="24"/>
        </w:rPr>
        <w:t>For</w:t>
      </w:r>
      <w:r w:rsidR="00186802">
        <w:rPr>
          <w:spacing w:val="-4"/>
          <w:sz w:val="24"/>
        </w:rPr>
        <w:t xml:space="preserve"> </w:t>
      </w:r>
      <w:r w:rsidR="00186802">
        <w:rPr>
          <w:b/>
          <w:sz w:val="24"/>
        </w:rPr>
        <w:t>ADJUSTING</w:t>
      </w:r>
      <w:r w:rsidR="00186802">
        <w:rPr>
          <w:b/>
          <w:spacing w:val="-1"/>
          <w:sz w:val="24"/>
        </w:rPr>
        <w:t xml:space="preserve"> </w:t>
      </w:r>
      <w:r w:rsidR="00186802">
        <w:rPr>
          <w:b/>
          <w:sz w:val="24"/>
        </w:rPr>
        <w:t xml:space="preserve">SIZE </w:t>
      </w:r>
      <w:r w:rsidR="00186802">
        <w:rPr>
          <w:sz w:val="24"/>
        </w:rPr>
        <w:t>of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the</w:t>
      </w:r>
      <w:r w:rsidR="00186802">
        <w:rPr>
          <w:spacing w:val="-4"/>
          <w:sz w:val="24"/>
        </w:rPr>
        <w:t xml:space="preserve"> </w:t>
      </w:r>
      <w:r w:rsidR="00186802">
        <w:rPr>
          <w:b/>
          <w:sz w:val="24"/>
        </w:rPr>
        <w:t>Screen window</w:t>
      </w:r>
    </w:p>
    <w:p w14:paraId="036C6AB5" w14:textId="77777777" w:rsidR="00B835D2" w:rsidRDefault="00186802">
      <w:pPr>
        <w:pStyle w:val="Heading1"/>
        <w:spacing w:before="43"/>
        <w:ind w:left="0" w:right="1409"/>
        <w:jc w:val="center"/>
      </w:pPr>
      <w:r>
        <w:t>Pictures</w:t>
      </w:r>
    </w:p>
    <w:p w14:paraId="7146560D" w14:textId="77777777" w:rsidR="00B835D2" w:rsidRDefault="00B835D2">
      <w:pPr>
        <w:pStyle w:val="BodyText"/>
        <w:rPr>
          <w:b/>
          <w:sz w:val="26"/>
        </w:rPr>
      </w:pPr>
    </w:p>
    <w:p w14:paraId="326028AF" w14:textId="77777777" w:rsidR="00B835D2" w:rsidRDefault="00B835D2">
      <w:pPr>
        <w:pStyle w:val="BodyText"/>
        <w:spacing w:before="8"/>
        <w:rPr>
          <w:b/>
          <w:sz w:val="32"/>
        </w:rPr>
      </w:pPr>
    </w:p>
    <w:p w14:paraId="2E059412" w14:textId="77777777" w:rsidR="00B835D2" w:rsidRDefault="008D69B8">
      <w:pPr>
        <w:ind w:left="1740"/>
        <w:rPr>
          <w:sz w:val="24"/>
        </w:rPr>
      </w:pPr>
      <w:r>
        <w:pict w14:anchorId="29D6CED7">
          <v:group id="_x0000_s1194" style="position:absolute;left:0;text-align:left;margin-left:59.5pt;margin-top:-11.7pt;width:46.85pt;height:44.5pt;z-index:15731712;mso-position-horizontal-relative:page" coordorigin="1190,-234" coordsize="937,890">
            <v:shape id="_x0000_s1198" style="position:absolute;left:1523;top:-198;width:282;height:854" coordorigin="1523,-198" coordsize="282,854" o:spt="100" adj="0,,0" path="m1572,391r-11,l1550,395r-9,8l1536,414r,11l1540,436r139,220l1710,598r-63,l1643,487r-52,-83l1583,396r-11,-5xm1643,487r4,111l1707,595r-1,-13l1650,582r25,-45l1643,487xm1778,383r-11,1l1757,389r-8,10l1703,484r4,111l1647,598r63,l1802,427r3,-11l1804,404r-5,-10l1790,386r-12,-3xm1675,537r-25,45l1702,580r-27,-43xm1703,484r-28,53l1702,580r-52,2l1706,582r-3,-98xm1653,-79r-28,52l1643,487r32,50l1703,484,1685,-29r-32,-50xm1649,-198l1526,31r-3,11l1524,54r5,10l1538,71r12,4l1561,74r10,-6l1579,59r46,-86l1621,-138r60,-2l1686,-140r-37,-58xm1686,-140r-5,l1682,-124r3,95l1737,54r8,8l1756,67r11,l1778,63r9,-8l1792,44r,-11l1788,22,1686,-140xm1681,-140r-60,2l1625,-27r28,-52l1626,-123r52,-1l1682,-124r-1,-16xm1682,-124r-4,l1653,-79r32,50l1682,-124xm1678,-124r-52,1l1653,-79r25,-45xe" fillcolor="black" stroked="f">
              <v:fill opacity="22873f"/>
              <v:stroke joinstyle="round"/>
              <v:formulas/>
              <v:path arrowok="t" o:connecttype="segments"/>
            </v:shape>
            <v:shape id="_x0000_s1197" style="position:absolute;left:1523;top:-234;width:282;height:854" coordorigin="1523,-234" coordsize="282,854" o:spt="100" adj="0,,0" path="m1561,354r-11,5l1541,367r-5,10l1536,389r4,11l1679,620r31,-59l1647,561r-4,-111l1591,368r-8,-9l1572,355r-11,-1xm1643,450r4,111l1707,559r-1,-13l1650,546r25,-45l1643,450xm1778,347r-11,1l1757,353r-8,9l1703,448r4,111l1647,561r63,l1802,391r3,-12l1804,368r-5,-10l1790,350r-12,-3xm1675,501r-25,45l1702,544r-27,-43xm1703,448r-28,53l1702,544r-52,2l1706,546r-3,-98xm1653,-115r-28,52l1643,450r32,51l1703,448,1685,-65r-32,-50xm1649,-234l1526,-5r-3,11l1524,18r5,10l1538,35r12,4l1561,38r10,-6l1579,23r46,-86l1621,-174r60,-2l1686,-176r-37,-58xm1686,-176r-5,l1682,-161r3,96l1737,18r8,8l1756,31r11,l1778,27r9,-8l1792,8r,-11l1788,-15,1686,-176xm1681,-176r-60,2l1625,-63r28,-52l1626,-159r52,-2l1682,-161r-1,-15xm1682,-161r-4,l1653,-115r32,50l1682,-161xm1678,-161r-52,2l1653,-115r25,-46xe" fillcolor="black" stroked="f">
              <v:stroke joinstyle="round"/>
              <v:formulas/>
              <v:path arrowok="t" o:connecttype="segments"/>
            </v:shape>
            <v:shape id="_x0000_s1196" style="position:absolute;left:1190;top:38;width:937;height:270" coordorigin="1190,38" coordsize="937,270" o:spt="100" adj="0,,0" path="m2007,174r-135,79l1863,261r-5,10l1857,282r4,12l1869,302r10,5l1891,308r11,-4l2075,203r-8,l2067,199r-15,l2007,174xm1426,38r-11,4l1190,172r225,131l1426,307r12,-1l1448,301r8,-8l1460,281r-1,-11l1454,260r-9,-8l1361,202r-111,l1250,142r111,l1445,93r9,-7l1459,75r1,-11l1456,52r-8,-8l1438,39r-12,-1xm1628,172r,31l1956,203r2,-1l1658,202r-30,-30xm1891,39r-12,1l1869,45r-8,8l1857,65r1,11l1863,87r9,7l1955,143r112,l2067,203r8,l2127,173,1902,43r-11,-4xm1361,142r-111,l1250,202r111,l1354,198r-89,l1265,147r88,l1361,142xm1688,142r-327,l1354,147r-44,26l1361,202r267,l1628,172r59,l1658,143r30,l1688,142xm1687,172r-59,l1658,202r300,l2007,174r-2,-1l1688,173r-1,-1xm2052,148r-45,26l2052,199r,-51xm2067,148r-15,l2052,199r15,l2067,148xm1265,147r,51l1310,173r-45,-26xm1310,173r-45,25l1354,198r-44,-25xm2067,143r-111,l2007,173r,1l2052,148r15,l2067,143xm1353,147r-88,l1310,173r43,-26xm1688,143r-30,l1688,173r,-30xm1955,143r-267,l1688,173r317,l1955,143xe" fillcolor="black" stroked="f">
              <v:fill opacity="22873f"/>
              <v:stroke joinstyle="round"/>
              <v:formulas/>
              <v:path arrowok="t" o:connecttype="segments"/>
            </v:shape>
            <v:shape id="_x0000_s1195" style="position:absolute;left:1190;top:2;width:937;height:271" coordorigin="1190,2" coordsize="937,271" o:spt="100" adj="0,,0" path="m1891,3r-12,1l1869,9r-8,9l1857,29r1,12l1863,51r9,8l1956,108r111,l2067,168r-111,l1872,217r-9,8l1858,236r-1,11l1861,258r8,9l1879,272r12,1l1902,269,2127,138,1902,7,1891,3xm1426,2r-11,4l1190,137r225,131l1426,272r12,-1l1448,266r8,-9l1460,246r-1,-11l1454,224r-9,-8l1361,167r-111,l1250,107r111,l1445,58r9,-8l1459,40r1,-12l1456,17r-8,-9l1438,3,1426,2xm1628,137r,31l1956,168r1,-1l1658,167r-30,-30xm2007,138r-49,29l1956,168r111,l2067,164r-15,l2007,138xm1361,107r-111,l1250,167r111,l1354,163r-89,l1265,111r89,l1361,107xm1688,107r-327,l1310,137r51,30l1628,167r,-30l1687,137r-29,-29l1688,108r,-1xm1687,137r-59,l1658,167r299,l2007,138r-319,l1687,137xm2052,112r-45,26l2052,164r,-52xm2067,112r-15,l2052,164r15,l2067,112xm1265,111r,52l1310,137r-45,-26xm1310,137r-45,26l1354,163r-44,-26xm1688,108r-30,l1688,138r,-30xm1956,108r-268,l1688,138r319,l1956,108xm2067,108r-111,l2007,138r45,-26l2067,112r,-4xm1354,111r-89,l1310,137r44,-26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rPr>
          <w:b/>
          <w:sz w:val="24"/>
        </w:rPr>
        <w:t>Four</w:t>
      </w:r>
      <w:r w:rsidR="00186802">
        <w:rPr>
          <w:b/>
          <w:spacing w:val="-5"/>
          <w:sz w:val="24"/>
        </w:rPr>
        <w:t xml:space="preserve"> </w:t>
      </w:r>
      <w:r w:rsidR="00186802">
        <w:rPr>
          <w:b/>
          <w:sz w:val="24"/>
        </w:rPr>
        <w:t xml:space="preserve">Head Arrow: </w:t>
      </w:r>
      <w:r w:rsidR="00186802">
        <w:rPr>
          <w:sz w:val="24"/>
        </w:rPr>
        <w:t>for</w:t>
      </w:r>
      <w:r w:rsidR="00186802">
        <w:rPr>
          <w:spacing w:val="1"/>
          <w:sz w:val="24"/>
        </w:rPr>
        <w:t xml:space="preserve"> </w:t>
      </w:r>
      <w:r w:rsidR="00186802">
        <w:rPr>
          <w:b/>
          <w:sz w:val="24"/>
        </w:rPr>
        <w:t xml:space="preserve">moving </w:t>
      </w:r>
      <w:r w:rsidR="00186802">
        <w:rPr>
          <w:sz w:val="24"/>
        </w:rPr>
        <w:t>pictures</w:t>
      </w:r>
    </w:p>
    <w:p w14:paraId="270E4FDB" w14:textId="77777777" w:rsidR="00B835D2" w:rsidRDefault="00B835D2">
      <w:pPr>
        <w:pStyle w:val="BodyText"/>
        <w:rPr>
          <w:sz w:val="26"/>
        </w:rPr>
      </w:pPr>
    </w:p>
    <w:p w14:paraId="6B1A4BD0" w14:textId="77777777" w:rsidR="00B835D2" w:rsidRDefault="00B835D2">
      <w:pPr>
        <w:pStyle w:val="BodyText"/>
        <w:spacing w:before="10"/>
        <w:rPr>
          <w:sz w:val="32"/>
        </w:rPr>
      </w:pPr>
    </w:p>
    <w:p w14:paraId="6ADB60CC" w14:textId="77777777" w:rsidR="00B835D2" w:rsidRDefault="00186802">
      <w:pPr>
        <w:pStyle w:val="Heading1"/>
        <w:ind w:left="1740"/>
      </w:pPr>
      <w:r>
        <w:t>Toolbar</w:t>
      </w:r>
    </w:p>
    <w:p w14:paraId="7D1D6439" w14:textId="77777777" w:rsidR="00B835D2" w:rsidRDefault="008D69B8">
      <w:pPr>
        <w:pStyle w:val="BodyText"/>
        <w:spacing w:before="10"/>
        <w:rPr>
          <w:b/>
          <w:sz w:val="9"/>
        </w:rPr>
      </w:pPr>
      <w:r>
        <w:pict w14:anchorId="30C9E672">
          <v:group id="_x0000_s1188" style="position:absolute;margin-left:36pt;margin-top:7.65pt;width:522.75pt;height:60pt;z-index:-15727104;mso-wrap-distance-left:0;mso-wrap-distance-right:0;mso-position-horizontal-relative:page" coordorigin="720,153" coordsize="10455,1200">
            <v:rect id="_x0000_s1193" style="position:absolute;left:4625;top:152;width:1620;height:71" fillcolor="black" stroked="f"/>
            <v:shape id="_x0000_s1192" style="position:absolute;left:6117;top:244;width:186;height:870" coordorigin="6117,245" coordsize="186,870" o:spt="100" adj="0,,0" path="m6139,932r-9,6l6120,944r-3,12l6210,1115r23,-40l6190,1075r,-74l6157,945r-5,-9l6139,932xm6190,1001r,74l6230,1075r,-10l6193,1065r17,-29l6190,1001xm6281,932r-13,4l6263,945r-33,56l6230,1075r3,l6303,956r-3,-12l6290,938r-9,-6xm6210,1036r-17,29l6227,1065r-17,-29xm6230,1001r-20,35l6227,1065r3,l6230,1001xm6230,245r-40,l6190,1001r20,35l6230,1001r,-756xe" fillcolor="black" stroked="f">
              <v:fill opacity="24929f"/>
              <v:stroke joinstyle="round"/>
              <v:formulas/>
              <v:path arrowok="t" o:connecttype="segments"/>
            </v:shape>
            <v:shape id="_x0000_s1191" style="position:absolute;left:6117;top:212;width:186;height:869" coordorigin="6117,213" coordsize="186,869" o:spt="100" adj="0,,0" path="m6139,900r-9,6l6120,911r-3,12l6123,933r87,149l6233,1043r-43,l6190,969r-33,-56l6152,903r-13,-3xm6190,969r,74l6230,1043r,-10l6193,1033r17,-30l6190,969xm6281,900r-13,3l6263,913r-33,56l6230,1043r3,l6297,933r6,-10l6300,911r-10,-5l6281,900xm6210,1003r-17,30l6227,1033r-17,-30xm6230,969r-20,34l6227,1033r3,l6230,969xm6230,213r-40,l6190,969r20,34l6230,969r,-756xe" fillcolor="black" stroked="f">
              <v:stroke joinstyle="round"/>
              <v:formulas/>
              <v:path arrowok="t" o:connecttype="segments"/>
            </v:shape>
            <v:shape id="_x0000_s1190" type="#_x0000_t75" style="position:absolute;left:720;top:1067;width:10455;height:285">
              <v:imagedata r:id="rId9" o:title=""/>
            </v:shape>
            <v:shape id="_x0000_s1189" type="#_x0000_t202" style="position:absolute;left:720;top:152;width:10455;height:1200" filled="f" stroked="f">
              <v:textbox inset="0,0,0,0">
                <w:txbxContent>
                  <w:p w14:paraId="31A04C5D" w14:textId="77777777" w:rsidR="00B835D2" w:rsidRDefault="00186802">
                    <w:pPr>
                      <w:spacing w:before="81"/>
                      <w:ind w:left="144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(bar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at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24"/>
                      </w:rPr>
                      <w:t>theBottom</w:t>
                    </w:r>
                    <w:proofErr w:type="spellEnd"/>
                    <w:r>
                      <w:rPr>
                        <w:b/>
                        <w:sz w:val="24"/>
                      </w:rPr>
                      <w:t>-down of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esktop)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B9AD11F" w14:textId="77777777" w:rsidR="00B835D2" w:rsidRDefault="00B835D2">
      <w:pPr>
        <w:pStyle w:val="BodyText"/>
        <w:spacing w:before="9"/>
        <w:rPr>
          <w:b/>
          <w:sz w:val="31"/>
        </w:rPr>
      </w:pPr>
    </w:p>
    <w:p w14:paraId="2D557A30" w14:textId="77777777" w:rsidR="00B835D2" w:rsidRDefault="00186802">
      <w:pPr>
        <w:tabs>
          <w:tab w:val="left" w:pos="1970"/>
        </w:tabs>
        <w:spacing w:before="1"/>
        <w:ind w:left="1294"/>
        <w:rPr>
          <w:sz w:val="24"/>
        </w:rPr>
      </w:pPr>
      <w:r>
        <w:rPr>
          <w:sz w:val="24"/>
        </w:rPr>
        <w:t>I</w:t>
      </w:r>
      <w:r>
        <w:rPr>
          <w:sz w:val="24"/>
        </w:rPr>
        <w:tab/>
      </w:r>
      <w:r>
        <w:rPr>
          <w:b/>
          <w:sz w:val="24"/>
        </w:rPr>
        <w:t>BEAM: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WRITING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document.</w:t>
      </w:r>
    </w:p>
    <w:p w14:paraId="433D5AE1" w14:textId="77777777" w:rsidR="00B835D2" w:rsidRDefault="00B835D2">
      <w:pPr>
        <w:pStyle w:val="BodyText"/>
        <w:rPr>
          <w:sz w:val="26"/>
        </w:rPr>
      </w:pPr>
    </w:p>
    <w:p w14:paraId="23D4429B" w14:textId="77777777" w:rsidR="00B835D2" w:rsidRDefault="00B835D2">
      <w:pPr>
        <w:pStyle w:val="BodyText"/>
        <w:rPr>
          <w:sz w:val="26"/>
        </w:rPr>
      </w:pPr>
    </w:p>
    <w:p w14:paraId="210BF81F" w14:textId="77777777" w:rsidR="00B835D2" w:rsidRDefault="00B835D2">
      <w:pPr>
        <w:pStyle w:val="BodyText"/>
        <w:rPr>
          <w:sz w:val="26"/>
        </w:rPr>
      </w:pPr>
    </w:p>
    <w:p w14:paraId="633A7F7F" w14:textId="77777777" w:rsidR="00B835D2" w:rsidRDefault="00B835D2">
      <w:pPr>
        <w:pStyle w:val="BodyText"/>
        <w:spacing w:before="9"/>
        <w:rPr>
          <w:sz w:val="23"/>
        </w:rPr>
      </w:pPr>
    </w:p>
    <w:p w14:paraId="563A1ADB" w14:textId="77777777" w:rsidR="00B835D2" w:rsidRDefault="00186802">
      <w:pPr>
        <w:pStyle w:val="ListParagraph"/>
        <w:numPr>
          <w:ilvl w:val="0"/>
          <w:numId w:val="8"/>
        </w:numPr>
        <w:tabs>
          <w:tab w:val="left" w:pos="1080"/>
          <w:tab w:val="left" w:pos="1081"/>
        </w:tabs>
        <w:ind w:left="1080"/>
        <w:rPr>
          <w:b/>
        </w:rPr>
      </w:pPr>
      <w:r>
        <w:rPr>
          <w:b/>
        </w:rPr>
        <w:t>IMPORTANT</w:t>
      </w:r>
      <w:r>
        <w:rPr>
          <w:b/>
          <w:spacing w:val="-5"/>
        </w:rPr>
        <w:t xml:space="preserve"> </w:t>
      </w:r>
      <w:r>
        <w:rPr>
          <w:b/>
        </w:rPr>
        <w:t>NAMES</w:t>
      </w:r>
      <w:r>
        <w:rPr>
          <w:b/>
          <w:spacing w:val="-7"/>
        </w:rPr>
        <w:t xml:space="preserve"> </w:t>
      </w:r>
      <w:r>
        <w:rPr>
          <w:b/>
        </w:rPr>
        <w:t>IN</w:t>
      </w:r>
      <w:r>
        <w:rPr>
          <w:b/>
          <w:spacing w:val="-5"/>
        </w:rPr>
        <w:t xml:space="preserve"> </w:t>
      </w:r>
      <w:r>
        <w:rPr>
          <w:b/>
        </w:rPr>
        <w:t>COMPUTER:</w:t>
      </w:r>
    </w:p>
    <w:p w14:paraId="0E2516BB" w14:textId="77777777" w:rsidR="00B835D2" w:rsidRDefault="00B835D2">
      <w:pPr>
        <w:pStyle w:val="BodyText"/>
        <w:rPr>
          <w:b/>
        </w:rPr>
      </w:pPr>
    </w:p>
    <w:p w14:paraId="3FE5CF3D" w14:textId="77777777" w:rsidR="00B835D2" w:rsidRDefault="00B835D2">
      <w:pPr>
        <w:pStyle w:val="BodyText"/>
        <w:spacing w:before="1"/>
        <w:rPr>
          <w:b/>
          <w:sz w:val="22"/>
        </w:rPr>
      </w:pPr>
    </w:p>
    <w:p w14:paraId="6E4C1FB0" w14:textId="77777777" w:rsidR="00B835D2" w:rsidRDefault="00186802">
      <w:pPr>
        <w:ind w:left="1152"/>
      </w:pPr>
      <w:r>
        <w:rPr>
          <w:b/>
        </w:rPr>
        <w:t>Desktop-</w:t>
      </w:r>
      <w:r>
        <w:rPr>
          <w:b/>
          <w:spacing w:val="-1"/>
        </w:rPr>
        <w:t xml:space="preserve"> </w:t>
      </w:r>
      <w:r>
        <w:t>colorful</w:t>
      </w:r>
      <w:r>
        <w:rPr>
          <w:spacing w:val="-5"/>
        </w:rPr>
        <w:t xml:space="preserve"> </w:t>
      </w:r>
      <w:r>
        <w:t>main</w:t>
      </w:r>
      <w:r>
        <w:rPr>
          <w:spacing w:val="-5"/>
        </w:rPr>
        <w:t xml:space="preserve"> </w:t>
      </w:r>
      <w:r>
        <w:t>screen</w:t>
      </w:r>
      <w:r>
        <w:rPr>
          <w:spacing w:val="-1"/>
        </w:rPr>
        <w:t xml:space="preserve"> </w:t>
      </w:r>
      <w:r>
        <w:t>seen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monitor.</w:t>
      </w:r>
    </w:p>
    <w:p w14:paraId="79689C8B" w14:textId="77777777" w:rsidR="00B835D2" w:rsidRDefault="00B835D2">
      <w:pPr>
        <w:pStyle w:val="BodyText"/>
        <w:spacing w:before="9"/>
        <w:rPr>
          <w:sz w:val="20"/>
        </w:rPr>
      </w:pPr>
    </w:p>
    <w:p w14:paraId="3D4A7935" w14:textId="77777777" w:rsidR="00B835D2" w:rsidRDefault="00186802">
      <w:pPr>
        <w:ind w:left="1152"/>
      </w:pPr>
      <w:r>
        <w:rPr>
          <w:b/>
        </w:rPr>
        <w:t>Icons</w:t>
      </w:r>
      <w:r>
        <w:t>-</w:t>
      </w:r>
      <w:r>
        <w:rPr>
          <w:spacing w:val="-9"/>
        </w:rPr>
        <w:t xml:space="preserve"> </w:t>
      </w:r>
      <w:r>
        <w:t>small pictures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symbols</w:t>
      </w:r>
      <w:r>
        <w:rPr>
          <w:spacing w:val="-4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files</w:t>
      </w:r>
      <w:r>
        <w:rPr>
          <w:spacing w:val="-2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programs</w:t>
      </w:r>
    </w:p>
    <w:p w14:paraId="6D18B1B4" w14:textId="77777777" w:rsidR="00B835D2" w:rsidRDefault="00B835D2">
      <w:pPr>
        <w:pStyle w:val="BodyText"/>
        <w:spacing w:before="9"/>
        <w:rPr>
          <w:sz w:val="20"/>
        </w:rPr>
      </w:pPr>
    </w:p>
    <w:p w14:paraId="67664338" w14:textId="77777777" w:rsidR="00B835D2" w:rsidRDefault="00186802">
      <w:pPr>
        <w:ind w:left="1152"/>
      </w:pPr>
      <w:proofErr w:type="spellStart"/>
      <w:r>
        <w:rPr>
          <w:b/>
        </w:rPr>
        <w:t>TaskBar</w:t>
      </w:r>
      <w:proofErr w:type="spellEnd"/>
      <w:r>
        <w:t>-</w:t>
      </w:r>
      <w:r>
        <w:rPr>
          <w:spacing w:val="-5"/>
        </w:rPr>
        <w:t xml:space="preserve"> </w:t>
      </w:r>
      <w:r>
        <w:t>It is</w:t>
      </w:r>
      <w:r>
        <w:rPr>
          <w:spacing w:val="-6"/>
        </w:rPr>
        <w:t xml:space="preserve"> </w:t>
      </w:r>
      <w:r>
        <w:t>long</w:t>
      </w:r>
      <w:r>
        <w:rPr>
          <w:spacing w:val="-5"/>
        </w:rPr>
        <w:t xml:space="preserve"> </w:t>
      </w:r>
      <w:r>
        <w:t>strip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bar 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ttom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creen.</w:t>
      </w:r>
      <w:r>
        <w:rPr>
          <w:spacing w:val="-1"/>
        </w:rPr>
        <w:t xml:space="preserve"> </w:t>
      </w:r>
      <w:r>
        <w:t>It has Start button, active</w:t>
      </w:r>
      <w:r>
        <w:rPr>
          <w:spacing w:val="-1"/>
        </w:rPr>
        <w:t xml:space="preserve"> </w:t>
      </w:r>
      <w:r>
        <w:t>program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lock.</w:t>
      </w:r>
    </w:p>
    <w:p w14:paraId="592DACDC" w14:textId="77777777" w:rsidR="00B835D2" w:rsidRDefault="00B835D2">
      <w:pPr>
        <w:pStyle w:val="BodyText"/>
        <w:spacing w:before="10"/>
        <w:rPr>
          <w:sz w:val="23"/>
        </w:rPr>
      </w:pPr>
    </w:p>
    <w:p w14:paraId="484D54E1" w14:textId="77777777" w:rsidR="00B835D2" w:rsidRDefault="00186802">
      <w:pPr>
        <w:ind w:left="1152"/>
      </w:pPr>
      <w:r>
        <w:rPr>
          <w:b/>
        </w:rPr>
        <w:t>Start</w:t>
      </w:r>
      <w:r>
        <w:rPr>
          <w:b/>
          <w:spacing w:val="-6"/>
        </w:rPr>
        <w:t xml:space="preserve"> </w:t>
      </w:r>
      <w:r>
        <w:rPr>
          <w:b/>
        </w:rPr>
        <w:t>button</w:t>
      </w:r>
      <w:r>
        <w:t>-</w:t>
      </w:r>
      <w:r>
        <w:rPr>
          <w:spacing w:val="-5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tart</w:t>
      </w:r>
      <w:r>
        <w:rPr>
          <w:spacing w:val="-2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programs</w:t>
      </w:r>
      <w:r>
        <w:rPr>
          <w:spacing w:val="-5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various</w:t>
      </w:r>
      <w:r>
        <w:rPr>
          <w:spacing w:val="-1"/>
        </w:rPr>
        <w:t xml:space="preserve"> </w:t>
      </w:r>
      <w:r>
        <w:t>applications.</w:t>
      </w:r>
    </w:p>
    <w:p w14:paraId="59BE1739" w14:textId="77777777" w:rsidR="00B835D2" w:rsidRDefault="00B835D2">
      <w:pPr>
        <w:pStyle w:val="BodyText"/>
        <w:spacing w:before="4"/>
        <w:rPr>
          <w:sz w:val="22"/>
        </w:rPr>
      </w:pPr>
    </w:p>
    <w:p w14:paraId="6C8DDD97" w14:textId="77777777" w:rsidR="00B835D2" w:rsidRDefault="00186802">
      <w:pPr>
        <w:spacing w:line="480" w:lineRule="auto"/>
        <w:ind w:left="1152" w:right="5246"/>
      </w:pPr>
      <w:r>
        <w:rPr>
          <w:b/>
        </w:rPr>
        <w:t>All Programs</w:t>
      </w:r>
      <w:r>
        <w:t>- It displays a list of various programs.</w:t>
      </w:r>
      <w:r>
        <w:rPr>
          <w:spacing w:val="1"/>
        </w:rPr>
        <w:t xml:space="preserve"> </w:t>
      </w:r>
      <w:r>
        <w:rPr>
          <w:b/>
        </w:rPr>
        <w:t>Documents</w:t>
      </w:r>
      <w:r>
        <w:t>- It displays a list of recently used documents.</w:t>
      </w:r>
      <w:r>
        <w:rPr>
          <w:spacing w:val="-52"/>
        </w:rPr>
        <w:t xml:space="preserve"> </w:t>
      </w:r>
      <w:r>
        <w:rPr>
          <w:b/>
        </w:rPr>
        <w:t>Settings</w:t>
      </w:r>
      <w:r>
        <w:t>-</w:t>
      </w:r>
      <w:r>
        <w:rPr>
          <w:spacing w:val="-5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hanging</w:t>
      </w:r>
      <w:r>
        <w:rPr>
          <w:spacing w:val="-7"/>
        </w:rPr>
        <w:t xml:space="preserve"> </w:t>
      </w:r>
      <w:r>
        <w:t>window</w:t>
      </w:r>
      <w:r>
        <w:rPr>
          <w:spacing w:val="-2"/>
        </w:rPr>
        <w:t xml:space="preserve"> </w:t>
      </w:r>
      <w:r>
        <w:t>setting</w:t>
      </w:r>
    </w:p>
    <w:p w14:paraId="197ADBAD" w14:textId="77777777" w:rsidR="00B835D2" w:rsidRDefault="00186802">
      <w:pPr>
        <w:spacing w:line="247" w:lineRule="exact"/>
        <w:ind w:left="1152"/>
      </w:pPr>
      <w:r>
        <w:rPr>
          <w:b/>
        </w:rPr>
        <w:t>Find</w:t>
      </w:r>
      <w:r>
        <w:t>-</w:t>
      </w:r>
      <w:r>
        <w:rPr>
          <w:spacing w:val="-8"/>
        </w:rPr>
        <w:t xml:space="preserve"> </w:t>
      </w:r>
      <w:r>
        <w:t>Help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earching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files</w:t>
      </w:r>
      <w:r>
        <w:rPr>
          <w:spacing w:val="-1"/>
        </w:rPr>
        <w:t xml:space="preserve"> </w:t>
      </w:r>
      <w:r>
        <w:t>/</w:t>
      </w:r>
      <w:r>
        <w:rPr>
          <w:spacing w:val="-5"/>
        </w:rPr>
        <w:t xml:space="preserve"> </w:t>
      </w:r>
      <w:r>
        <w:t>folders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omputer.</w:t>
      </w:r>
    </w:p>
    <w:p w14:paraId="194A2C07" w14:textId="77777777" w:rsidR="00B835D2" w:rsidRDefault="00B835D2">
      <w:pPr>
        <w:pStyle w:val="BodyText"/>
        <w:spacing w:before="2"/>
        <w:rPr>
          <w:sz w:val="22"/>
        </w:rPr>
      </w:pPr>
    </w:p>
    <w:p w14:paraId="4D87DA84" w14:textId="77777777" w:rsidR="00B835D2" w:rsidRDefault="00186802">
      <w:pPr>
        <w:spacing w:before="1"/>
        <w:ind w:left="1152"/>
      </w:pPr>
      <w:r>
        <w:rPr>
          <w:b/>
        </w:rPr>
        <w:t xml:space="preserve">Clock- </w:t>
      </w:r>
      <w:r>
        <w:t>It</w:t>
      </w:r>
      <w:r>
        <w:rPr>
          <w:spacing w:val="-4"/>
        </w:rPr>
        <w:t xml:space="preserve"> </w:t>
      </w:r>
      <w:r>
        <w:t>shows</w:t>
      </w:r>
      <w:r>
        <w:rPr>
          <w:spacing w:val="-6"/>
        </w:rPr>
        <w:t xml:space="preserve"> </w:t>
      </w:r>
      <w:r>
        <w:t>time,</w:t>
      </w:r>
      <w:r>
        <w:rPr>
          <w:spacing w:val="-2"/>
        </w:rPr>
        <w:t xml:space="preserve"> </w:t>
      </w:r>
      <w:r>
        <w:t>date,</w:t>
      </w:r>
      <w:r>
        <w:rPr>
          <w:spacing w:val="-5"/>
        </w:rPr>
        <w:t xml:space="preserve"> </w:t>
      </w:r>
      <w:r>
        <w:t>day</w:t>
      </w:r>
      <w:r>
        <w:rPr>
          <w:spacing w:val="-1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you place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mouse</w:t>
      </w:r>
      <w:r>
        <w:rPr>
          <w:spacing w:val="-1"/>
        </w:rPr>
        <w:t xml:space="preserve"> </w:t>
      </w:r>
      <w:r>
        <w:t>pointer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it.</w:t>
      </w:r>
    </w:p>
    <w:p w14:paraId="6FD6C8DA" w14:textId="77777777" w:rsidR="00B835D2" w:rsidRDefault="00B835D2">
      <w:pPr>
        <w:sectPr w:rsidR="00B835D2">
          <w:pgSz w:w="11920" w:h="16850"/>
          <w:pgMar w:top="124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DE4374D" w14:textId="2EC7C2DA" w:rsidR="00B835D2" w:rsidRDefault="00186802">
      <w:pPr>
        <w:pStyle w:val="ListParagraph"/>
        <w:numPr>
          <w:ilvl w:val="0"/>
          <w:numId w:val="8"/>
        </w:numPr>
        <w:tabs>
          <w:tab w:val="left" w:pos="1080"/>
          <w:tab w:val="left" w:pos="1081"/>
        </w:tabs>
        <w:spacing w:before="88"/>
        <w:ind w:left="1080"/>
        <w:rPr>
          <w:b/>
        </w:rPr>
      </w:pPr>
      <w:r>
        <w:rPr>
          <w:b/>
        </w:rPr>
        <w:lastRenderedPageBreak/>
        <w:t>HOW</w:t>
      </w:r>
      <w:r>
        <w:rPr>
          <w:b/>
          <w:spacing w:val="-5"/>
        </w:rPr>
        <w:t xml:space="preserve"> </w:t>
      </w:r>
      <w:r>
        <w:rPr>
          <w:b/>
        </w:rPr>
        <w:t>TO SET</w:t>
      </w:r>
      <w:r>
        <w:rPr>
          <w:b/>
          <w:spacing w:val="-5"/>
        </w:rPr>
        <w:t xml:space="preserve"> </w:t>
      </w:r>
      <w:r>
        <w:rPr>
          <w:b/>
        </w:rPr>
        <w:t>TIME,</w:t>
      </w:r>
      <w:r>
        <w:rPr>
          <w:b/>
          <w:spacing w:val="-1"/>
        </w:rPr>
        <w:t xml:space="preserve"> </w:t>
      </w:r>
      <w:r>
        <w:rPr>
          <w:b/>
        </w:rPr>
        <w:t>DATE,</w:t>
      </w:r>
      <w:r>
        <w:rPr>
          <w:b/>
          <w:spacing w:val="-5"/>
        </w:rPr>
        <w:t xml:space="preserve"> </w:t>
      </w:r>
      <w:r>
        <w:rPr>
          <w:b/>
        </w:rPr>
        <w:t>WALLPAPE</w:t>
      </w:r>
      <w:r w:rsidR="005D7492">
        <w:rPr>
          <w:b/>
        </w:rPr>
        <w:t>R</w:t>
      </w:r>
      <w:r>
        <w:rPr>
          <w:b/>
          <w:spacing w:val="-1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SCREEN</w:t>
      </w:r>
      <w:r>
        <w:rPr>
          <w:b/>
          <w:spacing w:val="-6"/>
        </w:rPr>
        <w:t xml:space="preserve"> </w:t>
      </w:r>
      <w:r>
        <w:rPr>
          <w:b/>
        </w:rPr>
        <w:t>SAVER:</w:t>
      </w:r>
    </w:p>
    <w:p w14:paraId="572A5239" w14:textId="77777777" w:rsidR="00B835D2" w:rsidRDefault="00B835D2">
      <w:pPr>
        <w:pStyle w:val="BodyText"/>
        <w:rPr>
          <w:b/>
        </w:rPr>
      </w:pPr>
    </w:p>
    <w:p w14:paraId="0DA138F7" w14:textId="77777777" w:rsidR="00B835D2" w:rsidRDefault="00B835D2">
      <w:pPr>
        <w:pStyle w:val="BodyText"/>
        <w:spacing w:before="1"/>
        <w:rPr>
          <w:b/>
          <w:sz w:val="30"/>
        </w:rPr>
      </w:pPr>
    </w:p>
    <w:p w14:paraId="7D13108D" w14:textId="77777777" w:rsidR="00B835D2" w:rsidRDefault="00186802">
      <w:pPr>
        <w:spacing w:before="1" w:line="276" w:lineRule="auto"/>
        <w:ind w:left="1152" w:right="949"/>
      </w:pPr>
      <w:r>
        <w:rPr>
          <w:b/>
        </w:rPr>
        <w:t>To set the Time</w:t>
      </w:r>
      <w:r>
        <w:t>- Double Click the clock in taskbar- click on hours / minutes / seconds depending on what</w:t>
      </w:r>
      <w:r>
        <w:rPr>
          <w:spacing w:val="-52"/>
        </w:rPr>
        <w:t xml:space="preserve"> </w:t>
      </w:r>
      <w:r>
        <w:t>you want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hange-</w:t>
      </w:r>
      <w:r>
        <w:rPr>
          <w:spacing w:val="-4"/>
        </w:rPr>
        <w:t xml:space="preserve"> </w:t>
      </w:r>
      <w:r>
        <w:t>Apply.</w:t>
      </w:r>
    </w:p>
    <w:p w14:paraId="5F6EF399" w14:textId="77777777" w:rsidR="00B835D2" w:rsidRDefault="00B835D2">
      <w:pPr>
        <w:pStyle w:val="BodyText"/>
        <w:spacing w:before="1"/>
        <w:rPr>
          <w:sz w:val="25"/>
        </w:rPr>
      </w:pPr>
    </w:p>
    <w:p w14:paraId="3E841085" w14:textId="77777777" w:rsidR="00B835D2" w:rsidRDefault="00186802">
      <w:pPr>
        <w:spacing w:line="278" w:lineRule="auto"/>
        <w:ind w:left="1152" w:right="828"/>
      </w:pPr>
      <w:r>
        <w:rPr>
          <w:b/>
        </w:rPr>
        <w:t xml:space="preserve">To set the Date- </w:t>
      </w:r>
      <w:r>
        <w:t>Click on month, list of month appears- Select current month- click on year. Select the year</w:t>
      </w:r>
      <w:r>
        <w:rPr>
          <w:spacing w:val="-5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using up/down</w:t>
      </w:r>
      <w:r>
        <w:rPr>
          <w:spacing w:val="-3"/>
        </w:rPr>
        <w:t xml:space="preserve"> </w:t>
      </w:r>
      <w:r>
        <w:t>button-</w:t>
      </w:r>
      <w:r>
        <w:rPr>
          <w:spacing w:val="-4"/>
        </w:rPr>
        <w:t xml:space="preserve"> </w:t>
      </w:r>
      <w:r>
        <w:t>click on correct</w:t>
      </w:r>
      <w:r>
        <w:rPr>
          <w:spacing w:val="1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alendar-</w:t>
      </w:r>
      <w:r>
        <w:rPr>
          <w:spacing w:val="-4"/>
        </w:rPr>
        <w:t xml:space="preserve"> </w:t>
      </w:r>
      <w:r>
        <w:t>Apply-</w:t>
      </w:r>
      <w:r>
        <w:rPr>
          <w:spacing w:val="-4"/>
        </w:rPr>
        <w:t xml:space="preserve"> </w:t>
      </w:r>
      <w:r>
        <w:t>O.K</w:t>
      </w:r>
    </w:p>
    <w:p w14:paraId="6B7A9348" w14:textId="77777777" w:rsidR="00B835D2" w:rsidRDefault="00186802">
      <w:pPr>
        <w:spacing w:before="194" w:line="278" w:lineRule="auto"/>
        <w:ind w:left="1152" w:right="1669"/>
      </w:pPr>
      <w:r>
        <w:rPr>
          <w:b/>
        </w:rPr>
        <w:t xml:space="preserve">Wallpaper- </w:t>
      </w:r>
      <w:r>
        <w:t>Click START button- Setting- Control Panel- double Click on Display icon- Click on</w:t>
      </w:r>
      <w:r>
        <w:rPr>
          <w:spacing w:val="-52"/>
        </w:rPr>
        <w:t xml:space="preserve"> </w:t>
      </w:r>
      <w:r>
        <w:t>Background</w:t>
      </w:r>
      <w:r>
        <w:rPr>
          <w:spacing w:val="-6"/>
        </w:rPr>
        <w:t xml:space="preserve"> </w:t>
      </w:r>
      <w:r>
        <w:t>tab-</w:t>
      </w:r>
      <w:r>
        <w:rPr>
          <w:spacing w:val="-4"/>
        </w:rPr>
        <w:t xml:space="preserve"> </w:t>
      </w:r>
      <w:r>
        <w:t>Select</w:t>
      </w:r>
      <w:r>
        <w:rPr>
          <w:spacing w:val="2"/>
        </w:rPr>
        <w:t xml:space="preserve"> </w:t>
      </w:r>
      <w:r>
        <w:t>Picture-</w:t>
      </w:r>
      <w:r>
        <w:rPr>
          <w:spacing w:val="-4"/>
        </w:rPr>
        <w:t xml:space="preserve"> </w:t>
      </w:r>
      <w:r>
        <w:t>Apply-</w:t>
      </w:r>
      <w:r>
        <w:rPr>
          <w:spacing w:val="-4"/>
        </w:rPr>
        <w:t xml:space="preserve"> </w:t>
      </w:r>
      <w:r>
        <w:t>O.K</w:t>
      </w:r>
    </w:p>
    <w:p w14:paraId="5871309C" w14:textId="77777777" w:rsidR="00B835D2" w:rsidRDefault="00186802">
      <w:pPr>
        <w:spacing w:before="198" w:line="276" w:lineRule="auto"/>
        <w:ind w:left="1152" w:right="1248"/>
      </w:pPr>
      <w:r>
        <w:rPr>
          <w:b/>
        </w:rPr>
        <w:t xml:space="preserve">Screen Saver- </w:t>
      </w:r>
      <w:r>
        <w:t>Most of the time the Computer is ON for some time without any use. During this time a</w:t>
      </w:r>
      <w:r>
        <w:rPr>
          <w:spacing w:val="-52"/>
        </w:rPr>
        <w:t xml:space="preserve"> </w:t>
      </w:r>
      <w:r>
        <w:t>picture</w:t>
      </w:r>
      <w:r>
        <w:rPr>
          <w:spacing w:val="-5"/>
        </w:rPr>
        <w:t xml:space="preserve"> </w:t>
      </w:r>
      <w:r>
        <w:t>appears o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creen. This</w:t>
      </w:r>
      <w:r>
        <w:rPr>
          <w:spacing w:val="-1"/>
        </w:rPr>
        <w:t xml:space="preserve"> </w:t>
      </w:r>
      <w:r>
        <w:t>picture</w:t>
      </w:r>
      <w:r>
        <w:rPr>
          <w:spacing w:val="-3"/>
        </w:rPr>
        <w:t xml:space="preserve"> </w:t>
      </w:r>
      <w:r>
        <w:t>is called Screen Saver.</w:t>
      </w:r>
    </w:p>
    <w:p w14:paraId="0962A977" w14:textId="77777777" w:rsidR="00B835D2" w:rsidRDefault="00186802">
      <w:pPr>
        <w:spacing w:before="201" w:line="276" w:lineRule="auto"/>
        <w:ind w:left="1152" w:right="772"/>
      </w:pPr>
      <w:r>
        <w:rPr>
          <w:b/>
        </w:rPr>
        <w:t xml:space="preserve">To Change Screen Saver- </w:t>
      </w:r>
      <w:r>
        <w:t>Click on the Screen saver tab in Display properties window- Select screen saver-</w:t>
      </w:r>
      <w:r>
        <w:rPr>
          <w:spacing w:val="-52"/>
        </w:rPr>
        <w:t xml:space="preserve"> </w:t>
      </w:r>
      <w:r>
        <w:t>enter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(in</w:t>
      </w:r>
      <w:r>
        <w:rPr>
          <w:spacing w:val="-5"/>
        </w:rPr>
        <w:t xml:space="preserve"> </w:t>
      </w:r>
      <w:r>
        <w:t>minutes)</w:t>
      </w:r>
      <w:r>
        <w:rPr>
          <w:spacing w:val="-3"/>
        </w:rPr>
        <w:t xml:space="preserve"> </w:t>
      </w:r>
      <w:r>
        <w:t>in wait</w:t>
      </w:r>
      <w:r>
        <w:rPr>
          <w:spacing w:val="-1"/>
        </w:rPr>
        <w:t xml:space="preserve"> </w:t>
      </w:r>
      <w:r>
        <w:t>box-</w:t>
      </w:r>
      <w:r>
        <w:rPr>
          <w:spacing w:val="-4"/>
        </w:rPr>
        <w:t xml:space="preserve"> </w:t>
      </w:r>
      <w:r>
        <w:t>apply-</w:t>
      </w:r>
      <w:r>
        <w:rPr>
          <w:spacing w:val="-4"/>
        </w:rPr>
        <w:t xml:space="preserve"> </w:t>
      </w:r>
      <w:r>
        <w:t>O.K</w:t>
      </w:r>
    </w:p>
    <w:p w14:paraId="290BF713" w14:textId="77777777" w:rsidR="00B835D2" w:rsidRDefault="00186802">
      <w:pPr>
        <w:spacing w:before="198"/>
        <w:ind w:left="1152"/>
      </w:pPr>
      <w:r>
        <w:rPr>
          <w:b/>
        </w:rPr>
        <w:t>Appearance-</w:t>
      </w:r>
      <w:r>
        <w:t>Changes</w:t>
      </w:r>
      <w:r>
        <w:rPr>
          <w:spacing w:val="-5"/>
        </w:rPr>
        <w:t xml:space="preserve"> </w:t>
      </w:r>
      <w:r>
        <w:t>appearance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window</w:t>
      </w:r>
      <w:r>
        <w:rPr>
          <w:spacing w:val="-1"/>
        </w:rPr>
        <w:t xml:space="preserve"> </w:t>
      </w:r>
      <w:proofErr w:type="gramStart"/>
      <w:r>
        <w:t>i.e.</w:t>
      </w:r>
      <w:proofErr w:type="gramEnd"/>
      <w:r>
        <w:rPr>
          <w:spacing w:val="-7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t>color</w:t>
      </w:r>
      <w:r>
        <w:rPr>
          <w:spacing w:val="-4"/>
        </w:rPr>
        <w:t xml:space="preserve"> </w:t>
      </w:r>
      <w:r>
        <w:t>scheme,</w:t>
      </w:r>
      <w:r>
        <w:rPr>
          <w:spacing w:val="-5"/>
        </w:rPr>
        <w:t xml:space="preserve"> </w:t>
      </w:r>
      <w:r>
        <w:t>style,</w:t>
      </w:r>
      <w:r>
        <w:rPr>
          <w:spacing w:val="-2"/>
        </w:rPr>
        <w:t xml:space="preserve"> </w:t>
      </w:r>
      <w:r>
        <w:t>font</w:t>
      </w:r>
      <w:r>
        <w:rPr>
          <w:spacing w:val="-4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etc.</w:t>
      </w:r>
    </w:p>
    <w:p w14:paraId="4B125A42" w14:textId="77777777" w:rsidR="00B835D2" w:rsidRDefault="00B835D2">
      <w:pPr>
        <w:pStyle w:val="BodyText"/>
        <w:spacing w:before="6"/>
        <w:rPr>
          <w:sz w:val="20"/>
        </w:rPr>
      </w:pPr>
    </w:p>
    <w:p w14:paraId="1A1D8553" w14:textId="77777777" w:rsidR="00B835D2" w:rsidRDefault="00186802">
      <w:pPr>
        <w:ind w:left="1152"/>
      </w:pPr>
      <w:r>
        <w:rPr>
          <w:b/>
        </w:rPr>
        <w:t>To</w:t>
      </w:r>
      <w:r>
        <w:rPr>
          <w:b/>
          <w:spacing w:val="-4"/>
        </w:rPr>
        <w:t xml:space="preserve"> </w:t>
      </w:r>
      <w:r>
        <w:rPr>
          <w:b/>
        </w:rPr>
        <w:t>Change</w:t>
      </w:r>
      <w:r>
        <w:rPr>
          <w:b/>
          <w:spacing w:val="-1"/>
        </w:rPr>
        <w:t xml:space="preserve"> </w:t>
      </w:r>
      <w:r>
        <w:rPr>
          <w:b/>
        </w:rPr>
        <w:t>Appearance</w:t>
      </w:r>
      <w:r>
        <w:t>s</w:t>
      </w:r>
      <w:r>
        <w:rPr>
          <w:b/>
        </w:rPr>
        <w:t>-</w:t>
      </w:r>
      <w:r>
        <w:rPr>
          <w:b/>
          <w:spacing w:val="-5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Appearanc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window</w:t>
      </w:r>
      <w:r>
        <w:rPr>
          <w:spacing w:val="-4"/>
        </w:rPr>
        <w:t xml:space="preserve"> </w:t>
      </w:r>
      <w:proofErr w:type="gramStart"/>
      <w:r>
        <w:t>i.e.</w:t>
      </w:r>
      <w:proofErr w:type="gramEnd"/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color</w:t>
      </w:r>
      <w:r>
        <w:rPr>
          <w:spacing w:val="-2"/>
        </w:rPr>
        <w:t xml:space="preserve"> </w:t>
      </w:r>
      <w:r>
        <w:t>scheme,</w:t>
      </w:r>
      <w:r>
        <w:rPr>
          <w:spacing w:val="-1"/>
        </w:rPr>
        <w:t xml:space="preserve"> </w:t>
      </w:r>
      <w:r>
        <w:t>style,</w:t>
      </w:r>
      <w:r>
        <w:rPr>
          <w:spacing w:val="-5"/>
        </w:rPr>
        <w:t xml:space="preserve"> </w:t>
      </w:r>
      <w:r>
        <w:t>font</w:t>
      </w:r>
      <w:r>
        <w:rPr>
          <w:spacing w:val="-3"/>
        </w:rPr>
        <w:t xml:space="preserve"> </w:t>
      </w:r>
      <w:r>
        <w:t>size</w:t>
      </w:r>
      <w:r>
        <w:rPr>
          <w:spacing w:val="-5"/>
        </w:rPr>
        <w:t xml:space="preserve"> </w:t>
      </w:r>
      <w:r>
        <w:t>etc.</w:t>
      </w:r>
    </w:p>
    <w:p w14:paraId="7990717A" w14:textId="77777777" w:rsidR="00B835D2" w:rsidRDefault="00B835D2">
      <w:pPr>
        <w:pStyle w:val="BodyText"/>
      </w:pPr>
    </w:p>
    <w:p w14:paraId="355E5B98" w14:textId="77777777" w:rsidR="00B835D2" w:rsidRDefault="00B835D2">
      <w:pPr>
        <w:pStyle w:val="BodyText"/>
      </w:pPr>
    </w:p>
    <w:p w14:paraId="7FEC9CDF" w14:textId="77777777" w:rsidR="00B835D2" w:rsidRDefault="00B835D2">
      <w:pPr>
        <w:pStyle w:val="BodyText"/>
      </w:pPr>
    </w:p>
    <w:p w14:paraId="334B223B" w14:textId="77777777" w:rsidR="00B835D2" w:rsidRDefault="00B835D2">
      <w:pPr>
        <w:pStyle w:val="BodyText"/>
      </w:pPr>
    </w:p>
    <w:p w14:paraId="646CF7CA" w14:textId="77777777" w:rsidR="00B835D2" w:rsidRDefault="00B835D2">
      <w:pPr>
        <w:pStyle w:val="BodyText"/>
      </w:pPr>
    </w:p>
    <w:p w14:paraId="436AEFBA" w14:textId="77777777" w:rsidR="00B835D2" w:rsidRDefault="00B835D2">
      <w:pPr>
        <w:pStyle w:val="BodyText"/>
        <w:spacing w:before="7"/>
        <w:rPr>
          <w:sz w:val="28"/>
        </w:rPr>
      </w:pPr>
    </w:p>
    <w:p w14:paraId="787B8942" w14:textId="77777777" w:rsidR="00B835D2" w:rsidRDefault="00186802">
      <w:pPr>
        <w:pStyle w:val="Heading1"/>
        <w:numPr>
          <w:ilvl w:val="0"/>
          <w:numId w:val="8"/>
        </w:numPr>
        <w:tabs>
          <w:tab w:val="left" w:pos="1080"/>
          <w:tab w:val="left" w:pos="1081"/>
        </w:tabs>
        <w:ind w:left="1080"/>
      </w:pPr>
      <w:r>
        <w:t>Shortcut</w:t>
      </w:r>
      <w:r>
        <w:rPr>
          <w:spacing w:val="-5"/>
        </w:rPr>
        <w:t xml:space="preserve"> </w:t>
      </w:r>
      <w:r>
        <w:t>KEYS</w:t>
      </w:r>
    </w:p>
    <w:p w14:paraId="364DAF40" w14:textId="77777777" w:rsidR="00B835D2" w:rsidRDefault="00B835D2">
      <w:pPr>
        <w:pStyle w:val="BodyText"/>
        <w:rPr>
          <w:b/>
        </w:rPr>
      </w:pPr>
    </w:p>
    <w:p w14:paraId="5D48F0E8" w14:textId="77777777" w:rsidR="00B835D2" w:rsidRDefault="00186802">
      <w:pPr>
        <w:tabs>
          <w:tab w:val="left" w:pos="2460"/>
        </w:tabs>
        <w:ind w:left="1008"/>
        <w:rPr>
          <w:sz w:val="24"/>
        </w:rPr>
      </w:pPr>
      <w:r>
        <w:rPr>
          <w:b/>
          <w:sz w:val="24"/>
        </w:rPr>
        <w:t>AL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+ F4</w:t>
      </w:r>
      <w:r>
        <w:rPr>
          <w:sz w:val="24"/>
        </w:rPr>
        <w:t>-</w:t>
      </w:r>
      <w:r>
        <w:rPr>
          <w:sz w:val="24"/>
        </w:rPr>
        <w:tab/>
        <w:t>close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gram</w:t>
      </w:r>
    </w:p>
    <w:p w14:paraId="524ED922" w14:textId="77777777" w:rsidR="00B835D2" w:rsidRDefault="00186802">
      <w:pPr>
        <w:pStyle w:val="BodyText"/>
        <w:spacing w:before="41"/>
        <w:ind w:left="1008"/>
      </w:pPr>
      <w:r>
        <w:rPr>
          <w:b/>
        </w:rPr>
        <w:t>ALT</w:t>
      </w:r>
      <w:r>
        <w:rPr>
          <w:b/>
          <w:spacing w:val="-1"/>
        </w:rPr>
        <w:t xml:space="preserve"> </w:t>
      </w:r>
      <w:r>
        <w:rPr>
          <w:b/>
        </w:rPr>
        <w:t>+</w:t>
      </w:r>
      <w:r>
        <w:rPr>
          <w:b/>
          <w:spacing w:val="-4"/>
        </w:rPr>
        <w:t xml:space="preserve"> </w:t>
      </w:r>
      <w:r>
        <w:rPr>
          <w:b/>
        </w:rPr>
        <w:t>TAB</w:t>
      </w:r>
      <w:r>
        <w:t>-</w:t>
      </w:r>
      <w:r>
        <w:rPr>
          <w:spacing w:val="6"/>
        </w:rPr>
        <w:t xml:space="preserve"> </w:t>
      </w:r>
      <w:r>
        <w:t>show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ultiple</w:t>
      </w:r>
      <w:r>
        <w:rPr>
          <w:spacing w:val="-1"/>
        </w:rPr>
        <w:t xml:space="preserve"> </w:t>
      </w:r>
      <w:r>
        <w:t>programs</w:t>
      </w:r>
      <w:r>
        <w:rPr>
          <w:spacing w:val="1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working</w:t>
      </w:r>
    </w:p>
    <w:p w14:paraId="35ECD9EC" w14:textId="77777777" w:rsidR="00B835D2" w:rsidRDefault="00186802">
      <w:pPr>
        <w:tabs>
          <w:tab w:val="left" w:pos="2460"/>
        </w:tabs>
        <w:ind w:left="1008"/>
        <w:rPr>
          <w:sz w:val="24"/>
        </w:rPr>
      </w:pPr>
      <w:r>
        <w:rPr>
          <w:b/>
          <w:sz w:val="24"/>
        </w:rPr>
        <w:t>CTR+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Z-</w:t>
      </w:r>
      <w:r>
        <w:rPr>
          <w:b/>
          <w:sz w:val="24"/>
        </w:rPr>
        <w:tab/>
      </w:r>
      <w:r>
        <w:rPr>
          <w:sz w:val="24"/>
        </w:rPr>
        <w:t>undo</w:t>
      </w:r>
    </w:p>
    <w:p w14:paraId="5A711424" w14:textId="77777777" w:rsidR="00B835D2" w:rsidRDefault="00186802">
      <w:pPr>
        <w:tabs>
          <w:tab w:val="left" w:pos="2520"/>
        </w:tabs>
        <w:spacing w:before="43"/>
        <w:ind w:left="1008"/>
        <w:rPr>
          <w:sz w:val="24"/>
        </w:rPr>
      </w:pPr>
      <w:r>
        <w:rPr>
          <w:b/>
          <w:sz w:val="24"/>
        </w:rPr>
        <w:t>CTR+Y-</w:t>
      </w:r>
      <w:r>
        <w:rPr>
          <w:b/>
          <w:sz w:val="24"/>
        </w:rPr>
        <w:tab/>
      </w:r>
      <w:r>
        <w:rPr>
          <w:sz w:val="24"/>
        </w:rPr>
        <w:t>redo</w:t>
      </w:r>
    </w:p>
    <w:p w14:paraId="3F1E8803" w14:textId="77777777" w:rsidR="00B835D2" w:rsidRDefault="00186802">
      <w:pPr>
        <w:tabs>
          <w:tab w:val="left" w:pos="2520"/>
        </w:tabs>
        <w:spacing w:before="41"/>
        <w:ind w:left="1008"/>
        <w:rPr>
          <w:sz w:val="24"/>
        </w:rPr>
      </w:pPr>
      <w:r>
        <w:rPr>
          <w:b/>
          <w:sz w:val="24"/>
        </w:rPr>
        <w:t>CTR+C-</w:t>
      </w:r>
      <w:r>
        <w:rPr>
          <w:b/>
          <w:sz w:val="24"/>
        </w:rPr>
        <w:tab/>
      </w:r>
      <w:r>
        <w:rPr>
          <w:sz w:val="24"/>
        </w:rPr>
        <w:t>copy</w:t>
      </w:r>
    </w:p>
    <w:p w14:paraId="1154BA40" w14:textId="77777777" w:rsidR="00B835D2" w:rsidRDefault="00186802">
      <w:pPr>
        <w:tabs>
          <w:tab w:val="left" w:pos="2460"/>
        </w:tabs>
        <w:ind w:left="1008"/>
        <w:rPr>
          <w:sz w:val="24"/>
        </w:rPr>
      </w:pPr>
      <w:r>
        <w:rPr>
          <w:b/>
          <w:sz w:val="24"/>
        </w:rPr>
        <w:t>CTR+V</w:t>
      </w:r>
      <w:r>
        <w:rPr>
          <w:sz w:val="24"/>
        </w:rPr>
        <w:t>-</w:t>
      </w:r>
      <w:r>
        <w:rPr>
          <w:sz w:val="24"/>
        </w:rPr>
        <w:tab/>
        <w:t>paste</w:t>
      </w:r>
    </w:p>
    <w:p w14:paraId="7A79F6F3" w14:textId="77777777" w:rsidR="00B835D2" w:rsidRDefault="00186802">
      <w:pPr>
        <w:tabs>
          <w:tab w:val="left" w:pos="2460"/>
        </w:tabs>
        <w:ind w:left="1008"/>
        <w:rPr>
          <w:sz w:val="24"/>
        </w:rPr>
      </w:pPr>
      <w:r>
        <w:rPr>
          <w:b/>
          <w:sz w:val="24"/>
        </w:rPr>
        <w:t>CTR+X-</w:t>
      </w:r>
      <w:r>
        <w:rPr>
          <w:b/>
          <w:sz w:val="24"/>
        </w:rPr>
        <w:tab/>
      </w:r>
      <w:r>
        <w:rPr>
          <w:sz w:val="24"/>
        </w:rPr>
        <w:t>cut</w:t>
      </w:r>
    </w:p>
    <w:p w14:paraId="3403AFFB" w14:textId="77777777" w:rsidR="00B835D2" w:rsidRDefault="00186802">
      <w:pPr>
        <w:tabs>
          <w:tab w:val="left" w:pos="2460"/>
        </w:tabs>
        <w:spacing w:before="3"/>
        <w:ind w:left="1008"/>
        <w:rPr>
          <w:sz w:val="24"/>
        </w:rPr>
      </w:pPr>
      <w:r>
        <w:rPr>
          <w:b/>
          <w:sz w:val="24"/>
        </w:rPr>
        <w:t>CTR+P-</w:t>
      </w:r>
      <w:r>
        <w:rPr>
          <w:b/>
          <w:sz w:val="24"/>
        </w:rPr>
        <w:tab/>
      </w:r>
      <w:r>
        <w:rPr>
          <w:sz w:val="24"/>
        </w:rPr>
        <w:t>print</w:t>
      </w:r>
    </w:p>
    <w:p w14:paraId="0C82F2A6" w14:textId="77777777" w:rsidR="00B835D2" w:rsidRDefault="00186802">
      <w:pPr>
        <w:tabs>
          <w:tab w:val="left" w:pos="2460"/>
        </w:tabs>
        <w:ind w:left="1008"/>
        <w:rPr>
          <w:sz w:val="24"/>
        </w:rPr>
      </w:pPr>
      <w:r>
        <w:rPr>
          <w:b/>
          <w:sz w:val="24"/>
        </w:rPr>
        <w:t>CTR+A-</w:t>
      </w:r>
      <w:r>
        <w:rPr>
          <w:b/>
          <w:sz w:val="24"/>
        </w:rPr>
        <w:tab/>
      </w:r>
      <w:r>
        <w:rPr>
          <w:sz w:val="24"/>
        </w:rPr>
        <w:t>select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</w:p>
    <w:p w14:paraId="16A38234" w14:textId="77777777" w:rsidR="00B835D2" w:rsidRDefault="00186802">
      <w:pPr>
        <w:tabs>
          <w:tab w:val="left" w:pos="2460"/>
        </w:tabs>
        <w:spacing w:line="275" w:lineRule="exact"/>
        <w:ind w:left="1008"/>
        <w:rPr>
          <w:sz w:val="24"/>
        </w:rPr>
      </w:pPr>
      <w:r>
        <w:rPr>
          <w:b/>
          <w:sz w:val="24"/>
        </w:rPr>
        <w:t>SHIFT-</w:t>
      </w:r>
      <w:r>
        <w:rPr>
          <w:b/>
          <w:sz w:val="24"/>
        </w:rPr>
        <w:tab/>
      </w:r>
      <w:r>
        <w:rPr>
          <w:sz w:val="24"/>
        </w:rPr>
        <w:t>upper</w:t>
      </w:r>
      <w:r>
        <w:rPr>
          <w:spacing w:val="-4"/>
          <w:sz w:val="24"/>
        </w:rPr>
        <w:t xml:space="preserve"> </w:t>
      </w:r>
      <w:r>
        <w:rPr>
          <w:sz w:val="24"/>
        </w:rPr>
        <w:t>case</w:t>
      </w:r>
    </w:p>
    <w:p w14:paraId="19C6CBB3" w14:textId="77777777" w:rsidR="00B835D2" w:rsidRDefault="00186802">
      <w:pPr>
        <w:tabs>
          <w:tab w:val="left" w:pos="2460"/>
        </w:tabs>
        <w:spacing w:line="275" w:lineRule="exact"/>
        <w:ind w:left="1008"/>
        <w:rPr>
          <w:sz w:val="24"/>
        </w:rPr>
      </w:pPr>
      <w:r>
        <w:rPr>
          <w:b/>
          <w:sz w:val="24"/>
        </w:rPr>
        <w:t>CTR+S-</w:t>
      </w:r>
      <w:r>
        <w:rPr>
          <w:b/>
          <w:sz w:val="24"/>
        </w:rPr>
        <w:tab/>
      </w:r>
      <w:r>
        <w:rPr>
          <w:sz w:val="24"/>
        </w:rPr>
        <w:t>save</w:t>
      </w:r>
    </w:p>
    <w:p w14:paraId="7A815E73" w14:textId="77777777" w:rsidR="00B835D2" w:rsidRDefault="00186802">
      <w:pPr>
        <w:ind w:left="1008"/>
        <w:rPr>
          <w:sz w:val="24"/>
        </w:rPr>
      </w:pPr>
      <w:r>
        <w:rPr>
          <w:b/>
          <w:sz w:val="24"/>
        </w:rPr>
        <w:t>SHIFT+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LPHABET</w:t>
      </w:r>
      <w:r>
        <w:rPr>
          <w:sz w:val="24"/>
        </w:rPr>
        <w:t>-</w:t>
      </w:r>
      <w:r>
        <w:rPr>
          <w:spacing w:val="-5"/>
          <w:sz w:val="24"/>
        </w:rPr>
        <w:t xml:space="preserve"> </w:t>
      </w:r>
      <w:r>
        <w:rPr>
          <w:sz w:val="24"/>
        </w:rPr>
        <w:t>CHANGE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SIZE</w:t>
      </w:r>
      <w:r>
        <w:rPr>
          <w:spacing w:val="-1"/>
          <w:sz w:val="24"/>
        </w:rPr>
        <w:t xml:space="preserve"> </w:t>
      </w:r>
      <w:r>
        <w:rPr>
          <w:sz w:val="24"/>
        </w:rPr>
        <w:t>Small</w:t>
      </w:r>
      <w:r>
        <w:rPr>
          <w:spacing w:val="-1"/>
          <w:sz w:val="24"/>
        </w:rPr>
        <w:t xml:space="preserve"> </w:t>
      </w:r>
      <w:r>
        <w:rPr>
          <w:sz w:val="24"/>
        </w:rPr>
        <w:t>(f)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IG</w:t>
      </w:r>
      <w:r>
        <w:rPr>
          <w:spacing w:val="-3"/>
          <w:sz w:val="24"/>
        </w:rPr>
        <w:t xml:space="preserve"> </w:t>
      </w:r>
      <w:r>
        <w:rPr>
          <w:sz w:val="24"/>
        </w:rPr>
        <w:t>(F)</w:t>
      </w:r>
    </w:p>
    <w:p w14:paraId="50116C78" w14:textId="77777777" w:rsidR="00B835D2" w:rsidRDefault="00B835D2">
      <w:pPr>
        <w:rPr>
          <w:sz w:val="24"/>
        </w:rPr>
        <w:sectPr w:rsidR="00B835D2">
          <w:pgSz w:w="11920" w:h="16850"/>
          <w:pgMar w:top="160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77B19D3" w14:textId="77777777" w:rsidR="00B835D2" w:rsidRDefault="00B835D2">
      <w:pPr>
        <w:pStyle w:val="BodyText"/>
        <w:rPr>
          <w:sz w:val="20"/>
        </w:rPr>
      </w:pPr>
    </w:p>
    <w:p w14:paraId="589A9283" w14:textId="77777777" w:rsidR="00B835D2" w:rsidRDefault="00B835D2">
      <w:pPr>
        <w:pStyle w:val="BodyText"/>
        <w:rPr>
          <w:sz w:val="20"/>
        </w:rPr>
      </w:pPr>
    </w:p>
    <w:p w14:paraId="3CF383C8" w14:textId="77777777" w:rsidR="00B835D2" w:rsidRDefault="00186802">
      <w:pPr>
        <w:pStyle w:val="ListParagraph"/>
        <w:numPr>
          <w:ilvl w:val="0"/>
          <w:numId w:val="8"/>
        </w:numPr>
        <w:tabs>
          <w:tab w:val="left" w:pos="1080"/>
          <w:tab w:val="left" w:pos="1081"/>
        </w:tabs>
        <w:spacing w:before="233" w:after="15" w:line="273" w:lineRule="auto"/>
        <w:ind w:right="3114" w:hanging="661"/>
        <w:rPr>
          <w:sz w:val="24"/>
        </w:rPr>
      </w:pPr>
      <w:r>
        <w:tab/>
      </w:r>
      <w:r>
        <w:rPr>
          <w:b/>
          <w:sz w:val="24"/>
          <w:u w:val="thick"/>
        </w:rPr>
        <w:t>H</w:t>
      </w:r>
      <w:r>
        <w:rPr>
          <w:b/>
          <w:sz w:val="24"/>
        </w:rPr>
        <w:t>OW TO RENAME, DELETE, COPY, AND CUT A NEW FOLDER?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Select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File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Folder you</w:t>
      </w:r>
      <w:r>
        <w:rPr>
          <w:spacing w:val="-1"/>
          <w:sz w:val="24"/>
        </w:rPr>
        <w:t xml:space="preserve"> </w:t>
      </w:r>
      <w:r>
        <w:rPr>
          <w:sz w:val="24"/>
        </w:rPr>
        <w:t>want to rename</w:t>
      </w:r>
    </w:p>
    <w:p w14:paraId="6513617A" w14:textId="77777777" w:rsidR="00B835D2" w:rsidRDefault="008D69B8">
      <w:pPr>
        <w:pStyle w:val="BodyText"/>
        <w:ind w:left="535"/>
        <w:rPr>
          <w:sz w:val="20"/>
        </w:rPr>
      </w:pPr>
      <w:r>
        <w:rPr>
          <w:sz w:val="20"/>
        </w:rPr>
      </w:r>
      <w:r>
        <w:rPr>
          <w:sz w:val="20"/>
        </w:rPr>
        <w:pict w14:anchorId="5EA70E11">
          <v:group id="_x0000_s1177" style="width:355.4pt;height:310.4pt;mso-position-horizontal-relative:char;mso-position-vertical-relative:line" coordsize="7108,6208">
            <v:shape id="_x0000_s1187" type="#_x0000_t75" style="position:absolute;top:1555;width:3930;height:4652">
              <v:imagedata r:id="rId10" o:title=""/>
            </v:shape>
            <v:shape id="_x0000_s1186" style="position:absolute;left:785;top:190;width:6315;height:5620" coordorigin="785,190" coordsize="6315,5620" o:spt="100" adj="0,,0" path="m805,5151r4765,16m785,5593r5395,m860,5792r6240,-13m7090,5810l6955,190e" filled="f">
              <v:stroke joinstyle="round"/>
              <v:formulas/>
              <v:path arrowok="t" o:connecttype="segments"/>
            </v:shape>
            <v:shape id="_x0000_s1185" style="position:absolute;left:5280;top:79;width:1650;height:163" coordorigin="5280,79" coordsize="1650,163" o:spt="100" adj="0,,0" path="m5420,79r-140,82l5420,242r6,-1l5431,231r-1,-6l5337,171r-37,l5300,151r37,l5430,97r1,-6l5426,81r-6,-2xm5337,151r-37,l5300,171r37,l5334,169r-29,l5305,152r29,l5337,151xm6930,151r-1593,l5320,161r14,8l5337,171r1593,l6930,151xm5305,152r,17l5320,161r-15,-9xm5320,161r-15,8l5334,169r-14,-8xm5334,152r-29,l5320,161r14,-9xe" fillcolor="black" stroked="f">
              <v:stroke joinstyle="round"/>
              <v:formulas/>
              <v:path arrowok="t" o:connecttype="segments"/>
            </v:shape>
            <v:line id="_x0000_s1184" style="position:absolute" from="6200,5636" to="6180,508"/>
            <v:shape id="_x0000_s1183" style="position:absolute;left:5465;top:405;width:745;height:163" coordorigin="5465,405" coordsize="745,163" o:spt="100" adj="0,,0" path="m5605,405r-140,82l5605,568r6,-1l5616,557r-1,-6l5522,497r-37,l5485,477r37,l5615,423r1,-6l5611,407r-6,-2xm5522,477r-37,l5485,497r37,l5519,495r-29,l5490,478r29,l5522,477xm6210,477r-688,l5505,487r14,8l5522,497r688,l6210,477xm5490,478r,17l5505,487r-15,-9xm5505,487r-15,8l5519,495r-14,-8xm5519,478r-29,l5505,487r14,-9xe" fillcolor="black" stroked="f">
              <v:stroke joinstyle="round"/>
              <v:formulas/>
              <v:path arrowok="t" o:connecttype="segments"/>
            </v:shape>
            <v:line id="_x0000_s1182" style="position:absolute" from="645,4909" to="4985,4909"/>
            <v:shape id="_x0000_s1181" style="position:absolute;left:4918;top:1187;width:162;height:3700" coordorigin="4918,1187" coordsize="162,3700" o:spt="100" adj="0,,0" path="m4989,3017r-1,l4988,4887r20,l5008,3037r-10,l5008,3027r-19,l4989,3017xm5008,3027r-10,10l5008,3037r,-10xm5009,3017r-10,l4989,3027r19,l5008,3037r1,l5009,3017xm4999,1227r-10,17l4989,3027r10,-10l5009,3017r,-1773l4999,1227xm4999,1187r-81,140l4919,1333r10,5l4935,1337r54,-93l4989,1207r22,l4999,1187xm5011,1207r-2,l5009,1244r54,93l5069,1338r10,-5l5080,1327r-69,-120xm5009,1207r-20,l4989,1244r10,-17l4990,1212r19,l5009,1207xm5009,1212r-1,l4999,1227r10,17l5009,1212xm5008,1212r-18,l4999,1227r9,-15xe" fillcolor="black" stroked="f">
              <v:stroke joinstyle="round"/>
              <v:formulas/>
              <v:path arrowok="t" o:connecttype="segments"/>
            </v:shape>
            <v:line id="_x0000_s1180" style="position:absolute" from="5551,5152" to="5530,756"/>
            <v:shape id="_x0000_s1179" type="#_x0000_t75" style="position:absolute;left:5300;top:674;width:270;height:163">
              <v:imagedata r:id="rId11" o:title=""/>
            </v:shape>
            <v:shape id="_x0000_s1178" type="#_x0000_t202" style="position:absolute;width:7108;height:6208" filled="f" stroked="f">
              <v:textbox inset="0,0,0,0">
                <w:txbxContent>
                  <w:p w14:paraId="6DA83F95" w14:textId="77777777" w:rsidR="00B835D2" w:rsidRDefault="00186802">
                    <w:pPr>
                      <w:spacing w:line="266" w:lineRule="exact"/>
                      <w:ind w:left="550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Click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Right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button</w:t>
                    </w:r>
                    <w:r>
                      <w:rPr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f</w:t>
                    </w:r>
                    <w:r>
                      <w:rPr>
                        <w:b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mouse-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elect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Rename</w:t>
                    </w:r>
                  </w:p>
                  <w:p w14:paraId="6A9C32FC" w14:textId="77777777" w:rsidR="00B835D2" w:rsidRDefault="00186802">
                    <w:pPr>
                      <w:spacing w:before="41" w:line="276" w:lineRule="auto"/>
                      <w:ind w:left="4093" w:right="1714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pacing w:val="-1"/>
                        <w:sz w:val="24"/>
                      </w:rPr>
                      <w:t>Select</w:t>
                    </w:r>
                    <w:r>
                      <w:rPr>
                        <w:b/>
                        <w:spacing w:val="-1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elete</w:t>
                    </w:r>
                    <w:r>
                      <w:rPr>
                        <w:b/>
                        <w:spacing w:val="-57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elect Copy</w:t>
                    </w:r>
                    <w:r>
                      <w:rPr>
                        <w:b/>
                        <w:spacing w:val="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Select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ut</w:t>
                    </w:r>
                  </w:p>
                </w:txbxContent>
              </v:textbox>
            </v:shape>
            <w10:anchorlock/>
          </v:group>
        </w:pict>
      </w:r>
    </w:p>
    <w:p w14:paraId="338F6CA6" w14:textId="77777777" w:rsidR="00B835D2" w:rsidRDefault="00B835D2">
      <w:pPr>
        <w:rPr>
          <w:sz w:val="20"/>
        </w:rPr>
        <w:sectPr w:rsidR="00B835D2">
          <w:pgSz w:w="11920" w:h="16850"/>
          <w:pgMar w:top="160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047E24A" w14:textId="77777777" w:rsidR="00B835D2" w:rsidRDefault="00B835D2">
      <w:pPr>
        <w:pStyle w:val="BodyText"/>
        <w:rPr>
          <w:sz w:val="20"/>
        </w:rPr>
      </w:pPr>
    </w:p>
    <w:p w14:paraId="00C0FD64" w14:textId="77777777" w:rsidR="00B835D2" w:rsidRDefault="00B835D2">
      <w:pPr>
        <w:pStyle w:val="BodyText"/>
        <w:spacing w:before="3"/>
        <w:rPr>
          <w:sz w:val="29"/>
        </w:rPr>
      </w:pPr>
    </w:p>
    <w:p w14:paraId="06C583E7" w14:textId="77777777" w:rsidR="00B835D2" w:rsidRDefault="00186802">
      <w:pPr>
        <w:pStyle w:val="Heading1"/>
        <w:numPr>
          <w:ilvl w:val="0"/>
          <w:numId w:val="8"/>
        </w:numPr>
        <w:tabs>
          <w:tab w:val="left" w:pos="1080"/>
          <w:tab w:val="left" w:pos="1081"/>
        </w:tabs>
        <w:spacing w:before="90"/>
        <w:ind w:left="1080"/>
      </w:pPr>
      <w:r>
        <w:t>HOW</w:t>
      </w:r>
      <w:r>
        <w:rPr>
          <w:spacing w:val="-2"/>
        </w:rPr>
        <w:t xml:space="preserve"> </w:t>
      </w:r>
      <w:r>
        <w:t>TO MOVE</w:t>
      </w:r>
      <w:r>
        <w:rPr>
          <w:spacing w:val="-2"/>
        </w:rPr>
        <w:t xml:space="preserve"> </w:t>
      </w:r>
      <w:r>
        <w:t>A FILE/ FOLDER?</w:t>
      </w:r>
    </w:p>
    <w:p w14:paraId="6261EC97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61BE409F" w14:textId="77777777" w:rsidR="00B835D2" w:rsidRDefault="00186802">
      <w:pPr>
        <w:spacing w:before="1"/>
        <w:ind w:left="1020"/>
        <w:rPr>
          <w:sz w:val="24"/>
        </w:rPr>
      </w:pPr>
      <w:r>
        <w:rPr>
          <w:b/>
          <w:sz w:val="24"/>
        </w:rPr>
        <w:t>Select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File/Folder</w:t>
      </w:r>
    </w:p>
    <w:p w14:paraId="5AC1FB29" w14:textId="77777777" w:rsidR="00B835D2" w:rsidRDefault="00186802">
      <w:pPr>
        <w:pStyle w:val="Heading1"/>
        <w:spacing w:before="40"/>
        <w:ind w:left="1020"/>
      </w:pPr>
      <w:r>
        <w:rPr>
          <w:b w:val="0"/>
        </w:rPr>
        <w:t>Click</w:t>
      </w:r>
      <w:r>
        <w:rPr>
          <w:b w:val="0"/>
          <w:spacing w:val="-4"/>
        </w:rPr>
        <w:t xml:space="preserve"> </w:t>
      </w:r>
      <w:r>
        <w:t>Right</w:t>
      </w:r>
      <w:r>
        <w:rPr>
          <w:spacing w:val="-3"/>
        </w:rPr>
        <w:t xml:space="preserve"> </w:t>
      </w:r>
      <w:r>
        <w:t>butt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ouse-</w:t>
      </w:r>
      <w:r>
        <w:rPr>
          <w:spacing w:val="-5"/>
        </w:rPr>
        <w:t xml:space="preserve"> </w:t>
      </w:r>
      <w:r>
        <w:t>Select</w:t>
      </w:r>
      <w:r>
        <w:rPr>
          <w:spacing w:val="-3"/>
        </w:rPr>
        <w:t xml:space="preserve"> </w:t>
      </w:r>
      <w:r>
        <w:t>CUT</w:t>
      </w:r>
    </w:p>
    <w:p w14:paraId="5ECD4735" w14:textId="77777777" w:rsidR="00B835D2" w:rsidRDefault="00186802">
      <w:pPr>
        <w:spacing w:before="45"/>
        <w:ind w:left="1020"/>
        <w:rPr>
          <w:sz w:val="30"/>
        </w:rPr>
      </w:pPr>
      <w:r>
        <w:rPr>
          <w:sz w:val="30"/>
        </w:rPr>
        <w:t>Open</w:t>
      </w:r>
      <w:r>
        <w:rPr>
          <w:spacing w:val="-4"/>
          <w:sz w:val="30"/>
        </w:rPr>
        <w:t xml:space="preserve"> </w:t>
      </w:r>
      <w:r>
        <w:rPr>
          <w:sz w:val="30"/>
        </w:rPr>
        <w:t>the</w:t>
      </w:r>
      <w:r>
        <w:rPr>
          <w:spacing w:val="-3"/>
          <w:sz w:val="30"/>
        </w:rPr>
        <w:t xml:space="preserve"> </w:t>
      </w:r>
      <w:r>
        <w:rPr>
          <w:sz w:val="30"/>
        </w:rPr>
        <w:t>folder/file</w:t>
      </w:r>
      <w:r>
        <w:rPr>
          <w:spacing w:val="-4"/>
          <w:sz w:val="30"/>
        </w:rPr>
        <w:t xml:space="preserve"> </w:t>
      </w:r>
      <w:r>
        <w:rPr>
          <w:sz w:val="30"/>
        </w:rPr>
        <w:t>where</w:t>
      </w:r>
      <w:r>
        <w:rPr>
          <w:spacing w:val="-3"/>
          <w:sz w:val="30"/>
        </w:rPr>
        <w:t xml:space="preserve"> </w:t>
      </w:r>
      <w:r>
        <w:rPr>
          <w:sz w:val="30"/>
        </w:rPr>
        <w:t>to</w:t>
      </w:r>
      <w:r>
        <w:rPr>
          <w:spacing w:val="-3"/>
          <w:sz w:val="30"/>
        </w:rPr>
        <w:t xml:space="preserve"> </w:t>
      </w:r>
      <w:r>
        <w:rPr>
          <w:sz w:val="30"/>
        </w:rPr>
        <w:t>MOVE</w:t>
      </w:r>
    </w:p>
    <w:p w14:paraId="0431AB00" w14:textId="77777777" w:rsidR="00B835D2" w:rsidRDefault="00186802">
      <w:pPr>
        <w:spacing w:before="51" w:after="10"/>
        <w:ind w:left="1020"/>
        <w:rPr>
          <w:b/>
          <w:sz w:val="30"/>
        </w:rPr>
      </w:pPr>
      <w:r>
        <w:rPr>
          <w:sz w:val="30"/>
        </w:rPr>
        <w:t>Click</w:t>
      </w:r>
      <w:r>
        <w:rPr>
          <w:spacing w:val="-2"/>
          <w:sz w:val="30"/>
        </w:rPr>
        <w:t xml:space="preserve"> </w:t>
      </w:r>
      <w:r>
        <w:rPr>
          <w:b/>
          <w:sz w:val="30"/>
        </w:rPr>
        <w:t>Right</w:t>
      </w:r>
      <w:r>
        <w:rPr>
          <w:b/>
          <w:spacing w:val="-4"/>
          <w:sz w:val="30"/>
        </w:rPr>
        <w:t xml:space="preserve"> </w:t>
      </w:r>
      <w:r>
        <w:rPr>
          <w:b/>
          <w:sz w:val="30"/>
        </w:rPr>
        <w:t>button</w:t>
      </w:r>
      <w:r>
        <w:rPr>
          <w:b/>
          <w:spacing w:val="-4"/>
          <w:sz w:val="30"/>
        </w:rPr>
        <w:t xml:space="preserve"> </w:t>
      </w:r>
      <w:r>
        <w:rPr>
          <w:b/>
          <w:sz w:val="30"/>
        </w:rPr>
        <w:t>of</w:t>
      </w:r>
      <w:r>
        <w:rPr>
          <w:b/>
          <w:spacing w:val="-2"/>
          <w:sz w:val="30"/>
        </w:rPr>
        <w:t xml:space="preserve"> </w:t>
      </w:r>
      <w:r>
        <w:rPr>
          <w:b/>
          <w:sz w:val="30"/>
        </w:rPr>
        <w:t>mouse-</w:t>
      </w:r>
      <w:r>
        <w:rPr>
          <w:b/>
          <w:spacing w:val="-5"/>
          <w:sz w:val="30"/>
        </w:rPr>
        <w:t xml:space="preserve"> </w:t>
      </w:r>
      <w:r>
        <w:rPr>
          <w:b/>
          <w:sz w:val="30"/>
        </w:rPr>
        <w:t>Select</w:t>
      </w:r>
      <w:r>
        <w:rPr>
          <w:b/>
          <w:spacing w:val="-2"/>
          <w:sz w:val="30"/>
        </w:rPr>
        <w:t xml:space="preserve"> </w:t>
      </w:r>
      <w:r>
        <w:rPr>
          <w:b/>
          <w:sz w:val="30"/>
        </w:rPr>
        <w:t>Paste</w:t>
      </w:r>
    </w:p>
    <w:p w14:paraId="0079E450" w14:textId="77777777" w:rsidR="00B835D2" w:rsidRDefault="008D69B8">
      <w:pPr>
        <w:pStyle w:val="BodyText"/>
        <w:ind w:left="1020"/>
        <w:rPr>
          <w:sz w:val="20"/>
        </w:rPr>
      </w:pPr>
      <w:r>
        <w:rPr>
          <w:sz w:val="20"/>
        </w:rPr>
      </w:r>
      <w:r>
        <w:rPr>
          <w:sz w:val="20"/>
        </w:rPr>
        <w:pict w14:anchorId="542C35E3">
          <v:group id="_x0000_s1173" style="width:252.25pt;height:242.55pt;mso-position-horizontal-relative:char;mso-position-vertical-relative:line" coordsize="5045,4851">
            <v:shape id="_x0000_s1176" type="#_x0000_t75" style="position:absolute;top:66;width:3735;height:4785">
              <v:imagedata r:id="rId12" o:title=""/>
            </v:shape>
            <v:line id="_x0000_s1175" style="position:absolute" from="3735,1495" to="4965,1495"/>
            <v:shape id="_x0000_s1174" style="position:absolute;left:4883;width:162;height:1495" coordorigin="4883" coordsize="162,1495" o:spt="100" adj="0,,0" path="m4964,40r-10,17l4954,1495r20,l4974,57,4964,40xm4964,r-81,140l4884,146r10,5l4900,150r54,-93l4954,20r22,l4964,xm4976,20r-2,l4974,57r54,93l5034,151r10,-5l5045,140,4976,20xm4974,20r-20,l4954,57r10,-17l4955,25r19,l4974,20xm4974,25r-1,l4964,40r10,17l4974,25xm4973,25r-18,l4964,40r9,-15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5F388536" w14:textId="77777777" w:rsidR="00B835D2" w:rsidRDefault="00B835D2">
      <w:pPr>
        <w:rPr>
          <w:sz w:val="20"/>
        </w:rPr>
        <w:sectPr w:rsidR="00B835D2">
          <w:pgSz w:w="11920" w:h="16850"/>
          <w:pgMar w:top="160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65B52A5" w14:textId="77777777" w:rsidR="00B835D2" w:rsidRDefault="00B835D2">
      <w:pPr>
        <w:pStyle w:val="BodyText"/>
        <w:rPr>
          <w:b/>
          <w:sz w:val="20"/>
        </w:rPr>
      </w:pPr>
    </w:p>
    <w:p w14:paraId="487E43B5" w14:textId="77777777" w:rsidR="00B835D2" w:rsidRDefault="00B835D2">
      <w:pPr>
        <w:pStyle w:val="BodyText"/>
        <w:rPr>
          <w:b/>
          <w:sz w:val="20"/>
        </w:rPr>
      </w:pPr>
    </w:p>
    <w:p w14:paraId="2EF84056" w14:textId="77777777" w:rsidR="00B835D2" w:rsidRDefault="00B835D2">
      <w:pPr>
        <w:pStyle w:val="BodyText"/>
        <w:rPr>
          <w:b/>
          <w:sz w:val="20"/>
        </w:rPr>
      </w:pPr>
    </w:p>
    <w:p w14:paraId="04C8E4F5" w14:textId="77777777" w:rsidR="00B835D2" w:rsidRDefault="00186802">
      <w:pPr>
        <w:pStyle w:val="Heading1"/>
        <w:numPr>
          <w:ilvl w:val="0"/>
          <w:numId w:val="8"/>
        </w:numPr>
        <w:tabs>
          <w:tab w:val="left" w:pos="1080"/>
          <w:tab w:val="left" w:pos="1081"/>
        </w:tabs>
        <w:spacing w:before="204"/>
        <w:ind w:left="1080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PAINT?</w:t>
      </w:r>
    </w:p>
    <w:p w14:paraId="2A0449F2" w14:textId="77777777" w:rsidR="00B835D2" w:rsidRDefault="00B835D2">
      <w:pPr>
        <w:pStyle w:val="BodyText"/>
        <w:rPr>
          <w:b/>
          <w:sz w:val="26"/>
        </w:rPr>
      </w:pPr>
    </w:p>
    <w:p w14:paraId="01959293" w14:textId="77777777" w:rsidR="00B835D2" w:rsidRDefault="00B835D2">
      <w:pPr>
        <w:pStyle w:val="BodyText"/>
        <w:rPr>
          <w:b/>
          <w:sz w:val="26"/>
        </w:rPr>
      </w:pPr>
    </w:p>
    <w:p w14:paraId="6224B3B8" w14:textId="77777777" w:rsidR="00B835D2" w:rsidRDefault="00186802">
      <w:pPr>
        <w:spacing w:before="161"/>
        <w:ind w:left="1080"/>
        <w:rPr>
          <w:b/>
          <w:sz w:val="24"/>
        </w:rPr>
      </w:pPr>
      <w:r>
        <w:rPr>
          <w:b/>
          <w:sz w:val="24"/>
        </w:rPr>
        <w:t>G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TART –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LL PROGRAMS-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CCESSORIES-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AINT</w:t>
      </w:r>
    </w:p>
    <w:p w14:paraId="350F7B07" w14:textId="77777777" w:rsidR="00B835D2" w:rsidRDefault="008D69B8">
      <w:pPr>
        <w:pStyle w:val="BodyText"/>
        <w:spacing w:before="8"/>
        <w:rPr>
          <w:b/>
          <w:sz w:val="17"/>
        </w:rPr>
      </w:pPr>
      <w:r>
        <w:pict w14:anchorId="3F1C2DEA">
          <v:group id="_x0000_s1155" style="position:absolute;margin-left:21.7pt;margin-top:12.15pt;width:537.05pt;height:221.8pt;z-index:-15724032;mso-wrap-distance-left:0;mso-wrap-distance-right:0;mso-position-horizontal-relative:page" coordorigin="434,243" coordsize="10741,4436">
            <v:shape id="_x0000_s1172" type="#_x0000_t75" style="position:absolute;left:720;top:243;width:10455;height:1800">
              <v:imagedata r:id="rId13" o:title=""/>
            </v:shape>
            <v:shape id="_x0000_s1171" style="position:absolute;left:7575;top:1841;width:270;height:525" coordorigin="7575,1841" coordsize="270,525" o:spt="100" adj="0,,0" path="m7601,2096r-11,4l7581,2108r-5,10l7575,2130r4,11l7710,2366r35,-60l7680,2306r,-111l7631,2111r-8,-9l7613,2097r-12,-1xm7680,2195r,111l7740,2306r,-15l7684,2291r26,-44l7680,2195xm7819,2096r-12,1l7797,2102r-8,9l7740,2195r,111l7745,2306r96,-165l7845,2130r-1,-12l7839,2108r-9,-8l7819,2096xm7710,2247r-26,44l7736,2291r-26,-44xm7740,2195r-30,52l7736,2291r4,l7740,2195xm7680,2103r,92l7710,2247r30,-52l7740,2133r-30,l7680,2103xm7725,1841r-60,l7665,2133r15,l7680,2103r45,l7695,2073r30,l7725,1841xm7740,2073r-15,l7725,2103r-45,l7710,2133r30,l7740,2073xm7725,2073r-30,l7725,2103r,-30xe" fillcolor="black" stroked="f">
              <v:fill opacity="22873f"/>
              <v:stroke joinstyle="round"/>
              <v:formulas/>
              <v:path arrowok="t" o:connecttype="segments"/>
            </v:shape>
            <v:shape id="_x0000_s1170" style="position:absolute;left:1448;top:1249;width:6396;height:1615" coordorigin="1448,1249" coordsize="6396,1615" o:spt="100" adj="0,,0" path="m1459,2712r-10,6l1448,2724r81,140l1541,2844r21,-37l1519,2807r-54,-93l1459,2712xm2783,1249r-20,l2763,2056r-1244,l1519,2807r20,l1539,2076r1244,l2783,1249xm1599,2712r-6,2l1539,2807r23,l1610,2724r-1,-6l1599,2712xm7600,2059r-11,4l7580,2071r-5,10l7574,2093r4,11l7709,2328r35,-59l7809,2158r-130,l7630,2074r-8,-9l7612,2060r-12,-1xm7724,1804r-60,l7664,2096r15,l7679,2158r60,l7739,2036r-15,l7724,1804xm7818,2059r-12,1l7796,2065r-8,9l7739,2158r70,l7840,2104r4,-11l7843,2081r-5,-10l7829,2063r-11,-4xe" fillcolor="black" stroked="f">
              <v:stroke joinstyle="round"/>
              <v:formulas/>
              <v:path arrowok="t" o:connecttype="segments"/>
            </v:shape>
            <v:shape id="_x0000_s1169" style="position:absolute;left:1145;top:1239;width:1450;height:1171" coordorigin="1145,1239" coordsize="1450,1171" o:spt="100" adj="0,,0" path="m1285,2247r-140,82l1285,2410r6,-1l1296,2399r-1,-6l1202,2339r-37,l1165,2319r37,l1295,2265r1,-6l1291,2249r-6,-2xm1202,2319r-37,l1165,2339r37,l1199,2337r-29,l1170,2320r30,l1202,2319xm1850,2319r-648,l1185,2329r15,8l1202,2339r668,l1870,2329r-20,l1850,2319xm1170,2320r,17l1185,2329r-15,-9xm1185,2329r-15,8l1199,2337r-14,-8xm1200,2320r-30,l1185,2329r15,-9xm2595,1239r-745,l1850,2329r10,-10l1870,2319r,-1060l1860,1259r10,-10l2595,1249r,-10xm1870,2319r-10,l1850,2329r20,l1870,2319xm1870,1249r-10,10l1870,1259r,-10xm2595,1249r-725,l1870,1259r725,l2595,1249xe" fillcolor="black" stroked="f">
              <v:stroke joinstyle="round"/>
              <v:formulas/>
              <v:path arrowok="t" o:connecttype="segments"/>
            </v:shape>
            <v:rect id="_x0000_s1168" style="position:absolute;left:434;top:2330;width:1215;height:375" stroked="f"/>
            <v:shape id="_x0000_s1167" style="position:absolute;left:2513;top:1249;width:1467;height:3430" coordorigin="2513,1249" coordsize="1467,3430" o:spt="100" adj="0,,0" path="m2524,3987r-10,6l2513,3999r81,140l2606,4119r21,-37l2584,4082r-54,-93l2524,3987xm2604,1534r-20,l2584,4082r20,l2604,1534xm2664,3987r-6,2l2604,4082r23,l2675,3999r-1,-6l2664,3987xm3349,4527r-10,6l3338,4539r81,140l3431,4659r21,-37l3409,4622r-54,-93l3349,4527xm2783,1534r-20,l2763,3126r646,l3409,4622r20,l3429,3106r-646,l2783,1534xm3489,4527r-6,2l3429,4622r23,l3500,4539r-1,-6l3489,4527xm3559,3507r-10,6l3548,3519r81,140l3641,3639r21,-37l3619,3602r-54,-93l3559,3507xm3039,1249r-20,l3019,2684r600,l3619,3602r20,l3639,2664r-600,l3039,1874r870,l3909,1854r-870,l3039,1249xm3699,3507r-6,2l3639,3602r23,l3710,3519r-1,-6l3699,3507xm3829,2307r-10,6l3818,2319r81,140l3911,2439r21,-37l3889,2402r-54,-93l3829,2307xm3909,1874r-20,l3889,2402r20,l3909,1874xm3969,2307r-6,2l3909,2402r23,l3980,2319r-1,-6l3969,2307xe" fillcolor="black" stroked="f">
              <v:stroke joinstyle="round"/>
              <v:formulas/>
              <v:path arrowok="t" o:connecttype="segments"/>
            </v:shape>
            <v:rect id="_x0000_s1166" style="position:absolute;left:3525;top:2483;width:2010;height:405" stroked="f"/>
            <v:rect id="_x0000_s1165" style="position:absolute;left:3525;top:2483;width:2010;height:405" filled="f"/>
            <v:shape id="_x0000_s1164" type="#_x0000_t202" style="position:absolute;left:585;top:2421;width:851;height:245" filled="f" stroked="f">
              <v:textbox inset="0,0,0,0">
                <w:txbxContent>
                  <w:p w14:paraId="54CFA1D3" w14:textId="77777777" w:rsidR="00B835D2" w:rsidRDefault="00186802">
                    <w:pPr>
                      <w:spacing w:line="244" w:lineRule="exact"/>
                      <w:rPr>
                        <w:b/>
                      </w:rPr>
                    </w:pPr>
                    <w:r>
                      <w:rPr>
                        <w:b/>
                      </w:rPr>
                      <w:t>PENCIL</w:t>
                    </w:r>
                  </w:p>
                </w:txbxContent>
              </v:textbox>
            </v:shape>
            <v:shape id="_x0000_s1163" type="#_x0000_t202" style="position:absolute;left:7201;top:2293;width:699;height:266" filled="f" stroked="f">
              <v:textbox inset="0,0,0,0">
                <w:txbxContent>
                  <w:p w14:paraId="141C32E5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Colors</w:t>
                    </w:r>
                  </w:p>
                </w:txbxContent>
              </v:textbox>
            </v:shape>
            <v:shape id="_x0000_s1162" type="#_x0000_t202" style="position:absolute;left:3677;top:2574;width:1622;height:245" filled="f" stroked="f">
              <v:textbox inset="0,0,0,0">
                <w:txbxContent>
                  <w:p w14:paraId="62E5397E" w14:textId="77777777" w:rsidR="00B835D2" w:rsidRDefault="00186802">
                    <w:pPr>
                      <w:spacing w:line="244" w:lineRule="exact"/>
                      <w:rPr>
                        <w:b/>
                      </w:rPr>
                    </w:pPr>
                    <w:r>
                      <w:rPr>
                        <w:b/>
                      </w:rPr>
                      <w:t>Select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to WRITE</w:t>
                    </w:r>
                  </w:p>
                </w:txbxContent>
              </v:textbox>
            </v:shape>
            <v:shape id="_x0000_s1161" type="#_x0000_t202" style="position:absolute;left:5761;top:2811;width:955;height:266" filled="f" stroked="f">
              <v:textbox inset="0,0,0,0">
                <w:txbxContent>
                  <w:p w14:paraId="1689E589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SHAPES</w:t>
                    </w:r>
                  </w:p>
                </w:txbxContent>
              </v:textbox>
            </v:shape>
            <v:shape id="_x0000_s1160" type="#_x0000_t202" style="position:absolute;left:3481;top:3846;width:1446;height:266" filled="f" stroked="f">
              <v:textbox inset="0,0,0,0">
                <w:txbxContent>
                  <w:p w14:paraId="3EED4DD2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MAGNIFIER</w:t>
                    </w:r>
                  </w:p>
                </w:txbxContent>
              </v:textbox>
            </v:shape>
            <v:shape id="_x0000_s1159" type="#_x0000_t202" style="position:absolute;left:780;top:4362;width:995;height:266" filled="f" stroked="f">
              <v:textbox inset="0,0,0,0">
                <w:txbxContent>
                  <w:p w14:paraId="199398E8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ERASER</w:t>
                    </w:r>
                  </w:p>
                </w:txbxContent>
              </v:textbox>
            </v:shape>
            <v:shape id="_x0000_s1158" type="#_x0000_t202" style="position:absolute;left:720;top:2914;width:1500;height:660" filled="f">
              <v:textbox inset="0,0,0,0">
                <w:txbxContent>
                  <w:p w14:paraId="7DD8985E" w14:textId="77777777" w:rsidR="00B835D2" w:rsidRDefault="00186802">
                    <w:pPr>
                      <w:spacing w:before="71" w:line="276" w:lineRule="auto"/>
                      <w:ind w:left="143" w:right="160"/>
                      <w:rPr>
                        <w:b/>
                      </w:rPr>
                    </w:pPr>
                    <w:r>
                      <w:rPr>
                        <w:b/>
                      </w:rPr>
                      <w:t>Background</w:t>
                    </w:r>
                    <w:r>
                      <w:rPr>
                        <w:b/>
                        <w:spacing w:val="-52"/>
                      </w:rPr>
                      <w:t xml:space="preserve"> </w:t>
                    </w:r>
                    <w:r>
                      <w:rPr>
                        <w:b/>
                      </w:rPr>
                      <w:t>Color</w:t>
                    </w:r>
                  </w:p>
                </w:txbxContent>
              </v:textbox>
            </v:shape>
            <v:shape id="_x0000_s1157" style="position:absolute;left:4335;top:1676;width:2070;height:1200" coordorigin="4335,1676" coordsize="2070,1200" o:spt="100" adj="0,,0" path="m6169,2606r-12,1l6147,2612r-8,9l6135,2632r1,12l6141,2654r9,8l6234,2711r111,l6345,2771r-111,l6150,2820r-9,8l6136,2838r-1,12l6139,2861r8,9l6157,2875r12,1l6180,2872r225,-131l6180,2610r-11,-4xm5340,1706r,1065l6234,2771r51,-30l5400,2741r-30,-30l5400,2711r,-975l5370,1736r-30,-30xm6285,2741r-51,30l6345,2771r,-4l6330,2767r-45,-26xm6330,2715r-45,26l6330,2767r,-52xm6345,2715r-15,l6330,2767r15,l6345,2715xm5400,2711r-30,l5400,2741r,-30xm6234,2711r-834,l5400,2741r885,l6234,2711xm6345,2711r-111,l6285,2741r45,-26l6345,2715r,-4xm5400,1676r-1065,l4335,1736r1005,l5340,1706r60,l5400,1676xm5400,1706r-60,l5370,1736r30,l5400,1706xe" fillcolor="black" stroked="f">
              <v:fill opacity="22873f"/>
              <v:stroke joinstyle="round"/>
              <v:formulas/>
              <v:path arrowok="t" o:connecttype="segments"/>
            </v:shape>
            <v:shape id="_x0000_s1156" style="position:absolute;left:4335;top:1639;width:2070;height:1200" coordorigin="4335,1639" coordsize="2070,1200" o:spt="100" adj="0,,0" path="m6169,2569r-12,1l6147,2575r-8,9l6135,2595r1,12l6141,2617r9,8l6234,2674r111,l6345,2734r-111,l6150,2783r-9,8l6136,2801r-1,12l6139,2824r8,9l6157,2838r12,1l6180,2835r225,-131l6180,2573r-11,-4xm5340,1669r,1065l6234,2734r51,-30l5400,2704r-30,-30l5400,2674r,-975l5370,1699r-30,-30xm6285,2704r-51,30l6345,2734r,-4l6330,2730r-45,-26xm6330,2678r-45,26l6330,2730r,-52xm6345,2678r-15,l6330,2730r15,l6345,2678xm5400,2674r-30,l5400,2704r,-30xm6234,2674r-834,l5400,2704r885,l6234,2674xm6345,2674r-111,l6285,2704r45,-26l6345,2678r,-4xm5400,1639r-1065,l4335,1699r1005,l5340,1669r60,l5400,1639xm5400,1669r-60,l5370,1699r30,l5400,1669xe" fillcolor="black" stroked="f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2DEF910A" w14:textId="77777777" w:rsidR="00B835D2" w:rsidRDefault="00186802">
      <w:pPr>
        <w:pStyle w:val="Heading1"/>
        <w:spacing w:before="143"/>
        <w:ind w:left="2460"/>
      </w:pPr>
      <w:r>
        <w:t>PICK</w:t>
      </w:r>
      <w:r>
        <w:rPr>
          <w:spacing w:val="-1"/>
        </w:rPr>
        <w:t xml:space="preserve"> </w:t>
      </w:r>
      <w:r>
        <w:t>COLOR</w:t>
      </w:r>
    </w:p>
    <w:p w14:paraId="5A9BE9C6" w14:textId="77777777" w:rsidR="00B835D2" w:rsidRDefault="00B835D2">
      <w:pPr>
        <w:sectPr w:rsidR="00B835D2">
          <w:pgSz w:w="11920" w:h="16850"/>
          <w:pgMar w:top="160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A64332A" w14:textId="77777777" w:rsidR="00B835D2" w:rsidRDefault="00186802">
      <w:pPr>
        <w:pStyle w:val="ListParagraph"/>
        <w:numPr>
          <w:ilvl w:val="0"/>
          <w:numId w:val="8"/>
        </w:numPr>
        <w:tabs>
          <w:tab w:val="left" w:pos="1020"/>
          <w:tab w:val="left" w:pos="1021"/>
        </w:tabs>
        <w:spacing w:before="64" w:line="276" w:lineRule="auto"/>
        <w:ind w:left="1080" w:right="1275"/>
        <w:rPr>
          <w:b/>
          <w:sz w:val="24"/>
        </w:rPr>
      </w:pPr>
      <w:r>
        <w:rPr>
          <w:b/>
          <w:sz w:val="24"/>
        </w:rPr>
        <w:lastRenderedPageBreak/>
        <w:t>HOW TO OPEN A NEW FOLDER, MICROSOFT WORD DOCUMENT, MICROSOFT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POW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OI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ESENTATION 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ICROSOF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XCE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WORKSHEET?</w:t>
      </w:r>
    </w:p>
    <w:p w14:paraId="610B8AC1" w14:textId="77777777" w:rsidR="00B835D2" w:rsidRDefault="00B835D2">
      <w:pPr>
        <w:pStyle w:val="BodyText"/>
        <w:spacing w:before="7"/>
        <w:rPr>
          <w:b/>
          <w:sz w:val="27"/>
        </w:rPr>
      </w:pPr>
    </w:p>
    <w:p w14:paraId="12D6E64F" w14:textId="77777777" w:rsidR="00B835D2" w:rsidRDefault="00186802">
      <w:pPr>
        <w:spacing w:before="1" w:after="9" w:line="276" w:lineRule="auto"/>
        <w:ind w:left="960" w:right="6553" w:hanging="60"/>
        <w:rPr>
          <w:b/>
          <w:sz w:val="24"/>
        </w:rPr>
      </w:pPr>
      <w:r>
        <w:rPr>
          <w:sz w:val="24"/>
        </w:rPr>
        <w:t xml:space="preserve">Click </w:t>
      </w:r>
      <w:r>
        <w:rPr>
          <w:b/>
          <w:sz w:val="24"/>
        </w:rPr>
        <w:t xml:space="preserve">Right button of mouse </w:t>
      </w:r>
      <w:r>
        <w:rPr>
          <w:sz w:val="24"/>
        </w:rPr>
        <w:t>on Desktop</w:t>
      </w:r>
      <w:r>
        <w:rPr>
          <w:spacing w:val="-57"/>
          <w:sz w:val="24"/>
        </w:rPr>
        <w:t xml:space="preserve"> </w:t>
      </w: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NEW</w:t>
      </w:r>
      <w:r>
        <w:rPr>
          <w:sz w:val="24"/>
        </w:rPr>
        <w:t>-</w:t>
      </w:r>
      <w:r>
        <w:rPr>
          <w:spacing w:val="-1"/>
          <w:sz w:val="24"/>
        </w:rPr>
        <w:t xml:space="preserve"> </w:t>
      </w:r>
      <w:r>
        <w:rPr>
          <w:sz w:val="24"/>
        </w:rPr>
        <w:t>Click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FOLDER</w:t>
      </w:r>
    </w:p>
    <w:p w14:paraId="594E1028" w14:textId="77777777" w:rsidR="00B835D2" w:rsidRDefault="008D69B8">
      <w:pPr>
        <w:pStyle w:val="BodyText"/>
        <w:ind w:left="300"/>
        <w:rPr>
          <w:sz w:val="20"/>
        </w:rPr>
      </w:pPr>
      <w:r>
        <w:rPr>
          <w:sz w:val="20"/>
        </w:rPr>
      </w:r>
      <w:r>
        <w:rPr>
          <w:sz w:val="20"/>
        </w:rPr>
        <w:pict w14:anchorId="06DA5FCD">
          <v:group id="_x0000_s1146" style="width:493.15pt;height:406.1pt;mso-position-horizontal-relative:char;mso-position-vertical-relative:line" coordsize="9863,8122">
            <v:shape id="_x0000_s1154" type="#_x0000_t75" style="position:absolute;top:1896;width:7620;height:6225">
              <v:imagedata r:id="rId14" o:title=""/>
            </v:shape>
            <v:shape id="_x0000_s1153" style="position:absolute;left:6300;top:886;width:1980;height:5727" coordorigin="6300,886" coordsize="1980,5727" o:spt="100" adj="0,,0" path="m6300,6598r1980,15m8280,6584l8175,886e" filled="f">
              <v:stroke joinstyle="round"/>
              <v:formulas/>
              <v:path arrowok="t" o:connecttype="segments"/>
            </v:shape>
            <v:shape id="_x0000_s1152" style="position:absolute;left:6830;top:805;width:1345;height:163" coordorigin="6830,805" coordsize="1345,163" o:spt="100" adj="0,,0" path="m6970,805r-140,82l6970,968r6,-1l6981,957r-1,-6l6887,897r-37,l6850,877r37,l6980,823r1,-6l6976,807r-6,-2xm6887,877r-37,l6850,897r37,l6884,895r-29,l6855,878r29,l6887,877xm8175,877r-1288,l6870,887r14,8l6887,897r1288,l8175,877xm6855,878r,17l6870,887r-15,-9xm6870,887r-15,8l6884,895r-14,-8xm6884,878r-29,l6870,887r14,-9xe" fillcolor="black" stroked="f">
              <v:stroke joinstyle="round"/>
              <v:formulas/>
              <v:path arrowok="t" o:connecttype="segments"/>
            </v:shape>
            <v:shape id="_x0000_s1151" style="position:absolute;left:6975;top:415;width:2025;height:4545" coordorigin="6975,415" coordsize="2025,4545" o:spt="100" adj="0,,0" path="m6975,4933r2025,m8970,4960l8880,415e" filled="f">
              <v:stroke joinstyle="round"/>
              <v:formulas/>
              <v:path arrowok="t" o:connecttype="segments"/>
            </v:shape>
            <v:shape id="_x0000_s1150" style="position:absolute;left:7930;top:363;width:940;height:163" coordorigin="7930,363" coordsize="940,163" o:spt="100" adj="0,,0" path="m8070,363r-140,82l8070,526r6,-1l8081,515r-1,-6l7987,455r-37,l7950,435r37,l8080,381r1,-6l8076,365r-6,-2xm7987,435r-37,l7950,455r37,l7984,453r-29,l7955,436r29,l7987,435xm8870,435r-883,l7970,445r14,8l7987,455r883,l8870,435xm7955,436r,17l7970,445r-15,-9xm7970,445r-15,8l7984,453r-14,-8xm7984,436r-29,l7970,445r14,-9xe" fillcolor="black" stroked="f">
              <v:stroke joinstyle="round"/>
              <v:formulas/>
              <v:path arrowok="t" o:connecttype="segments"/>
            </v:shape>
            <v:shape id="_x0000_s1149" style="position:absolute;left:6300;top:195;width:3555;height:4078" coordorigin="6300,195" coordsize="3555,4078" o:spt="100" adj="0,,0" path="m6300,4273r3555,-30m9815,4273l9735,195e" filled="f">
              <v:stroke joinstyle="round"/>
              <v:formulas/>
              <v:path arrowok="t" o:connecttype="segments"/>
            </v:shape>
            <v:shape id="_x0000_s1148" style="position:absolute;left:6830;top:114;width:2905;height:163" coordorigin="6830,114" coordsize="2905,163" o:spt="100" adj="0,,0" path="m6970,114r-140,82l6970,277r6,-1l6981,266r-1,-6l6887,206r-37,l6850,186r37,l6980,132r1,-6l6976,116r-6,-2xm6887,186r-37,l6850,206r37,l6884,204r-29,l6855,187r29,l6887,186xm9735,186r-2848,l6870,196r14,8l6887,206r2848,l9735,186xm6855,187r,17l6870,196r-15,-9xm6870,196r-15,8l6884,204r-14,-8xm6884,187r-29,l6870,196r14,-9xe" fillcolor="black" stroked="f">
              <v:stroke joinstyle="round"/>
              <v:formulas/>
              <v:path arrowok="t" o:connecttype="segments"/>
            </v:shape>
            <v:shape id="_x0000_s1147" type="#_x0000_t202" style="position:absolute;width:9863;height:8122" filled="f" stroked="f">
              <v:textbox inset="0,0,0,0">
                <w:txbxContent>
                  <w:p w14:paraId="1529CABA" w14:textId="77777777" w:rsidR="00B835D2" w:rsidRDefault="00186802">
                    <w:pPr>
                      <w:spacing w:line="266" w:lineRule="exact"/>
                      <w:ind w:left="2594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Click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 xml:space="preserve">on </w:t>
                    </w:r>
                    <w:r>
                      <w:rPr>
                        <w:b/>
                        <w:sz w:val="24"/>
                      </w:rPr>
                      <w:t>Microsoft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Word Document</w:t>
                    </w:r>
                  </w:p>
                  <w:p w14:paraId="7F52F3D8" w14:textId="77777777" w:rsidR="00B835D2" w:rsidRDefault="00186802">
                    <w:pPr>
                      <w:spacing w:before="41"/>
                      <w:ind w:left="2594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Click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on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Microsoft</w:t>
                    </w:r>
                    <w:r>
                      <w:rPr>
                        <w:b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ower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oint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resentation</w:t>
                    </w:r>
                  </w:p>
                  <w:p w14:paraId="2C61A11A" w14:textId="77777777" w:rsidR="00B835D2" w:rsidRDefault="00186802">
                    <w:pPr>
                      <w:spacing w:before="43"/>
                      <w:ind w:left="2594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Click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 xml:space="preserve">on </w:t>
                    </w:r>
                    <w:r>
                      <w:rPr>
                        <w:b/>
                        <w:sz w:val="24"/>
                      </w:rPr>
                      <w:t>Microsoft</w:t>
                    </w:r>
                    <w:r>
                      <w:rPr>
                        <w:b/>
                        <w:spacing w:val="-5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Excel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Worksheet</w:t>
                    </w:r>
                  </w:p>
                </w:txbxContent>
              </v:textbox>
            </v:shape>
            <w10:anchorlock/>
          </v:group>
        </w:pict>
      </w:r>
    </w:p>
    <w:p w14:paraId="22CEB5DC" w14:textId="77777777" w:rsidR="00B835D2" w:rsidRDefault="00B835D2">
      <w:pPr>
        <w:rPr>
          <w:sz w:val="20"/>
        </w:rPr>
        <w:sectPr w:rsidR="00B835D2">
          <w:pgSz w:w="11920" w:h="16850"/>
          <w:pgMar w:top="64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6F237EE7" w14:textId="77777777" w:rsidR="00B835D2" w:rsidRDefault="00186802">
      <w:pPr>
        <w:spacing w:before="138"/>
        <w:ind w:left="300"/>
        <w:rPr>
          <w:b/>
          <w:sz w:val="24"/>
        </w:rPr>
      </w:pPr>
      <w:bookmarkStart w:id="2" w:name="_bookmark2"/>
      <w:bookmarkEnd w:id="2"/>
      <w:r>
        <w:rPr>
          <w:b/>
          <w:sz w:val="24"/>
          <w:u w:val="thick"/>
        </w:rPr>
        <w:lastRenderedPageBreak/>
        <w:t>HOW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TO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USE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MS-</w:t>
      </w:r>
      <w:r>
        <w:rPr>
          <w:b/>
          <w:spacing w:val="-5"/>
          <w:sz w:val="24"/>
          <w:u w:val="thick"/>
        </w:rPr>
        <w:t xml:space="preserve"> </w:t>
      </w:r>
      <w:r>
        <w:rPr>
          <w:b/>
          <w:sz w:val="24"/>
          <w:u w:val="thick"/>
        </w:rPr>
        <w:t>WORD?</w:t>
      </w:r>
    </w:p>
    <w:p w14:paraId="3FC856C9" w14:textId="77777777" w:rsidR="00B835D2" w:rsidRDefault="00B835D2">
      <w:pPr>
        <w:pStyle w:val="BodyText"/>
        <w:spacing w:before="6"/>
        <w:rPr>
          <w:b/>
          <w:sz w:val="23"/>
        </w:rPr>
      </w:pPr>
    </w:p>
    <w:p w14:paraId="03B62208" w14:textId="77777777" w:rsidR="00B835D2" w:rsidRDefault="00186802">
      <w:pPr>
        <w:spacing w:before="90"/>
        <w:ind w:left="660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rea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ew Documen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1"/>
          <w:sz w:val="24"/>
        </w:rPr>
        <w:t xml:space="preserve"> </w:t>
      </w:r>
      <w:proofErr w:type="spellStart"/>
      <w:r>
        <w:rPr>
          <w:b/>
          <w:sz w:val="24"/>
        </w:rPr>
        <w:t>Ms</w:t>
      </w:r>
      <w:proofErr w:type="spellEnd"/>
      <w:r>
        <w:rPr>
          <w:b/>
          <w:sz w:val="24"/>
        </w:rPr>
        <w:t>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Word?</w:t>
      </w:r>
    </w:p>
    <w:p w14:paraId="7D444B8B" w14:textId="77777777" w:rsidR="00B835D2" w:rsidRDefault="00186802">
      <w:pPr>
        <w:pStyle w:val="BodyText"/>
        <w:spacing w:before="41" w:line="276" w:lineRule="auto"/>
        <w:ind w:left="720" w:right="9399" w:hanging="60"/>
        <w:rPr>
          <w:b/>
        </w:rPr>
      </w:pPr>
      <w:r>
        <w:t>Click FILE</w:t>
      </w:r>
      <w:r>
        <w:rPr>
          <w:spacing w:val="1"/>
        </w:rPr>
        <w:t xml:space="preserve"> </w:t>
      </w:r>
      <w:r>
        <w:rPr>
          <w:spacing w:val="-3"/>
        </w:rPr>
        <w:t>Select</w:t>
      </w:r>
      <w:r>
        <w:rPr>
          <w:spacing w:val="-11"/>
        </w:rPr>
        <w:t xml:space="preserve"> </w:t>
      </w:r>
      <w:r>
        <w:rPr>
          <w:b/>
          <w:spacing w:val="-2"/>
        </w:rPr>
        <w:t>NEW</w:t>
      </w:r>
    </w:p>
    <w:p w14:paraId="40130E01" w14:textId="77777777" w:rsidR="00B835D2" w:rsidRDefault="00186802">
      <w:pPr>
        <w:pStyle w:val="Heading1"/>
        <w:spacing w:line="272" w:lineRule="exact"/>
        <w:ind w:left="660"/>
      </w:pPr>
      <w:r>
        <w:t>Under</w:t>
      </w:r>
      <w:r>
        <w:rPr>
          <w:spacing w:val="-6"/>
        </w:rPr>
        <w:t xml:space="preserve"> </w:t>
      </w:r>
      <w:r>
        <w:t>Available</w:t>
      </w:r>
      <w:r>
        <w:rPr>
          <w:spacing w:val="-3"/>
        </w:rPr>
        <w:t xml:space="preserve"> </w:t>
      </w:r>
      <w:r>
        <w:t>Templates</w:t>
      </w:r>
      <w:r>
        <w:rPr>
          <w:b w:val="0"/>
        </w:rPr>
        <w:t>-</w:t>
      </w:r>
      <w:r>
        <w:rPr>
          <w:b w:val="0"/>
          <w:spacing w:val="-6"/>
        </w:rPr>
        <w:t xml:space="preserve"> </w:t>
      </w:r>
      <w:r>
        <w:rPr>
          <w:b w:val="0"/>
        </w:rPr>
        <w:t>Select</w:t>
      </w:r>
      <w:r>
        <w:rPr>
          <w:b w:val="0"/>
          <w:spacing w:val="-1"/>
        </w:rPr>
        <w:t xml:space="preserve"> </w:t>
      </w:r>
      <w:r>
        <w:t>BLANK DOCUMENT</w:t>
      </w:r>
    </w:p>
    <w:p w14:paraId="360D159B" w14:textId="77777777" w:rsidR="00B835D2" w:rsidRDefault="00186802">
      <w:pPr>
        <w:spacing w:before="45"/>
        <w:ind w:left="660"/>
        <w:rPr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CREATE</w:t>
      </w:r>
      <w:r>
        <w:rPr>
          <w:sz w:val="24"/>
        </w:rPr>
        <w:t>.</w:t>
      </w:r>
    </w:p>
    <w:p w14:paraId="2F029B99" w14:textId="77777777" w:rsidR="00B835D2" w:rsidRDefault="00B835D2">
      <w:pPr>
        <w:pStyle w:val="BodyText"/>
        <w:rPr>
          <w:sz w:val="26"/>
        </w:rPr>
      </w:pPr>
    </w:p>
    <w:p w14:paraId="12181094" w14:textId="77777777" w:rsidR="00B835D2" w:rsidRDefault="00B835D2">
      <w:pPr>
        <w:pStyle w:val="BodyText"/>
        <w:spacing w:before="5"/>
        <w:rPr>
          <w:sz w:val="22"/>
        </w:rPr>
      </w:pPr>
    </w:p>
    <w:p w14:paraId="4040C8FE" w14:textId="77777777" w:rsidR="00B835D2" w:rsidRDefault="00186802">
      <w:pPr>
        <w:pStyle w:val="Heading1"/>
        <w:ind w:left="660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AVE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DOCUMENT?</w:t>
      </w:r>
    </w:p>
    <w:p w14:paraId="106BA034" w14:textId="77777777" w:rsidR="00B835D2" w:rsidRDefault="00186802">
      <w:pPr>
        <w:spacing w:before="44"/>
        <w:ind w:left="660"/>
        <w:rPr>
          <w:b/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FILE</w:t>
      </w:r>
    </w:p>
    <w:p w14:paraId="0BED9BE6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sz w:val="24"/>
        </w:rPr>
        <w:t>Select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AV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S</w:t>
      </w:r>
    </w:p>
    <w:p w14:paraId="35827217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FI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OX-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Enter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NAME</w:t>
      </w:r>
    </w:p>
    <w:p w14:paraId="685FA449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b/>
          <w:sz w:val="24"/>
        </w:rPr>
        <w:t>SELEC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OCATION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where</w:t>
      </w:r>
      <w:r>
        <w:rPr>
          <w:spacing w:val="-4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would</w:t>
      </w:r>
      <w:r>
        <w:rPr>
          <w:spacing w:val="-1"/>
          <w:sz w:val="24"/>
        </w:rPr>
        <w:t xml:space="preserve"> </w:t>
      </w:r>
      <w:r>
        <w:rPr>
          <w:sz w:val="24"/>
        </w:rPr>
        <w:t>like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FILE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to be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SAVED</w:t>
      </w:r>
    </w:p>
    <w:p w14:paraId="382E6CBF" w14:textId="77777777" w:rsidR="00B835D2" w:rsidRDefault="00186802">
      <w:pPr>
        <w:spacing w:before="43"/>
        <w:ind w:left="660"/>
        <w:rPr>
          <w:b/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AVE.</w:t>
      </w:r>
    </w:p>
    <w:p w14:paraId="680EA843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1559FA1E" w14:textId="77777777" w:rsidR="00B835D2" w:rsidRDefault="00186802">
      <w:pPr>
        <w:pStyle w:val="Heading1"/>
        <w:ind w:left="571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IN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DOCUMENT?</w:t>
      </w:r>
    </w:p>
    <w:p w14:paraId="37DD1A54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FILE-</w:t>
      </w:r>
      <w:r>
        <w:rPr>
          <w:b/>
          <w:spacing w:val="54"/>
          <w:sz w:val="24"/>
        </w:rPr>
        <w:t xml:space="preserve"> </w:t>
      </w:r>
      <w:r>
        <w:rPr>
          <w:b/>
          <w:sz w:val="24"/>
        </w:rPr>
        <w:t>PRINT-</w:t>
      </w:r>
      <w:r>
        <w:rPr>
          <w:b/>
          <w:spacing w:val="56"/>
          <w:sz w:val="24"/>
        </w:rPr>
        <w:t xml:space="preserve"> </w:t>
      </w: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copi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yp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umb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pi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print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>
        <w:rPr>
          <w:sz w:val="24"/>
        </w:rPr>
        <w:t>press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OK.</w:t>
      </w:r>
    </w:p>
    <w:p w14:paraId="3847E2A8" w14:textId="77777777" w:rsidR="00B835D2" w:rsidRDefault="00B835D2">
      <w:pPr>
        <w:pStyle w:val="BodyText"/>
        <w:spacing w:before="6"/>
        <w:rPr>
          <w:b/>
          <w:sz w:val="31"/>
        </w:rPr>
      </w:pPr>
    </w:p>
    <w:p w14:paraId="38CF0E37" w14:textId="77777777" w:rsidR="00B835D2" w:rsidRDefault="00186802">
      <w:pPr>
        <w:ind w:left="1020" w:right="7460" w:hanging="360"/>
        <w:rPr>
          <w:sz w:val="24"/>
        </w:rPr>
      </w:pPr>
      <w:r>
        <w:rPr>
          <w:b/>
          <w:sz w:val="24"/>
        </w:rPr>
        <w:t>Shortcut KEYS IN MS – WORD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CTR+N</w:t>
      </w:r>
      <w:r>
        <w:rPr>
          <w:sz w:val="24"/>
        </w:rPr>
        <w:t>-</w:t>
      </w:r>
      <w:r>
        <w:rPr>
          <w:spacing w:val="-5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PAGE</w:t>
      </w:r>
    </w:p>
    <w:p w14:paraId="7A611CE2" w14:textId="77777777" w:rsidR="00B835D2" w:rsidRDefault="00186802">
      <w:pPr>
        <w:ind w:left="1020" w:right="8141"/>
        <w:rPr>
          <w:sz w:val="24"/>
        </w:rPr>
      </w:pPr>
      <w:r>
        <w:rPr>
          <w:b/>
          <w:sz w:val="24"/>
        </w:rPr>
        <w:t>CTR+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I-</w:t>
      </w:r>
      <w:r>
        <w:rPr>
          <w:b/>
          <w:spacing w:val="12"/>
          <w:sz w:val="24"/>
        </w:rPr>
        <w:t xml:space="preserve"> </w:t>
      </w:r>
      <w:r>
        <w:rPr>
          <w:i/>
          <w:sz w:val="24"/>
        </w:rPr>
        <w:t>ITALIC</w:t>
      </w:r>
      <w:r>
        <w:rPr>
          <w:i/>
          <w:spacing w:val="1"/>
          <w:sz w:val="24"/>
        </w:rPr>
        <w:t xml:space="preserve"> </w:t>
      </w:r>
      <w:r>
        <w:rPr>
          <w:b/>
          <w:sz w:val="24"/>
        </w:rPr>
        <w:t>CTR+</w:t>
      </w:r>
      <w:r>
        <w:rPr>
          <w:b/>
          <w:spacing w:val="6"/>
          <w:sz w:val="24"/>
        </w:rPr>
        <w:t xml:space="preserve"> </w:t>
      </w:r>
      <w:r>
        <w:rPr>
          <w:b/>
          <w:sz w:val="24"/>
        </w:rPr>
        <w:t>B</w:t>
      </w:r>
      <w:r>
        <w:rPr>
          <w:sz w:val="24"/>
        </w:rPr>
        <w:t>-</w:t>
      </w:r>
      <w:r>
        <w:rPr>
          <w:spacing w:val="5"/>
          <w:sz w:val="24"/>
        </w:rPr>
        <w:t xml:space="preserve"> </w:t>
      </w:r>
      <w:r>
        <w:rPr>
          <w:b/>
          <w:sz w:val="24"/>
        </w:rPr>
        <w:t>BOLD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CTR+ U-</w:t>
      </w:r>
      <w:r>
        <w:rPr>
          <w:sz w:val="24"/>
          <w:u w:val="thick"/>
        </w:rPr>
        <w:t>UNDERLINE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CTR+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-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OPEN</w:t>
      </w:r>
    </w:p>
    <w:p w14:paraId="7A9E002F" w14:textId="77777777" w:rsidR="00B835D2" w:rsidRDefault="00B835D2">
      <w:pPr>
        <w:pStyle w:val="BodyText"/>
        <w:spacing w:before="9"/>
        <w:rPr>
          <w:sz w:val="23"/>
        </w:rPr>
      </w:pPr>
    </w:p>
    <w:p w14:paraId="1A7A1578" w14:textId="77777777" w:rsidR="00B835D2" w:rsidRDefault="00186802">
      <w:pPr>
        <w:pStyle w:val="Heading1"/>
        <w:ind w:left="660"/>
      </w:pPr>
      <w:r>
        <w:t>HOW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FILE</w:t>
      </w:r>
      <w:r>
        <w:rPr>
          <w:spacing w:val="-1"/>
        </w:rPr>
        <w:t xml:space="preserve"> </w:t>
      </w:r>
      <w:r>
        <w:t>MENU?</w:t>
      </w:r>
    </w:p>
    <w:p w14:paraId="589662F3" w14:textId="77777777" w:rsidR="00B835D2" w:rsidRDefault="00B835D2">
      <w:pPr>
        <w:pStyle w:val="BodyText"/>
        <w:spacing w:before="10"/>
        <w:rPr>
          <w:b/>
          <w:sz w:val="20"/>
        </w:rPr>
      </w:pPr>
    </w:p>
    <w:p w14:paraId="1C5EF3A0" w14:textId="77777777" w:rsidR="00B835D2" w:rsidRDefault="00186802">
      <w:pPr>
        <w:pStyle w:val="BodyText"/>
        <w:ind w:left="1020"/>
      </w:pPr>
      <w:r>
        <w:rPr>
          <w:b/>
        </w:rPr>
        <w:t>New-</w:t>
      </w:r>
      <w:r>
        <w:rPr>
          <w:b/>
          <w:spacing w:val="-5"/>
        </w:rPr>
        <w:t xml:space="preserve"> </w:t>
      </w:r>
      <w:r>
        <w:t>To create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document</w:t>
      </w:r>
    </w:p>
    <w:p w14:paraId="01B4F175" w14:textId="77777777" w:rsidR="00B835D2" w:rsidRDefault="00186802">
      <w:pPr>
        <w:ind w:left="1020"/>
        <w:rPr>
          <w:sz w:val="24"/>
        </w:rPr>
      </w:pPr>
      <w:r>
        <w:rPr>
          <w:b/>
          <w:sz w:val="24"/>
        </w:rPr>
        <w:t>Open-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existing document</w:t>
      </w:r>
    </w:p>
    <w:p w14:paraId="159FCF0D" w14:textId="77777777" w:rsidR="00B835D2" w:rsidRDefault="00186802">
      <w:pPr>
        <w:spacing w:before="1"/>
        <w:ind w:left="1020"/>
        <w:rPr>
          <w:sz w:val="24"/>
        </w:rPr>
      </w:pPr>
      <w:r>
        <w:rPr>
          <w:b/>
          <w:sz w:val="24"/>
        </w:rPr>
        <w:t>Sav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/ Sav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s-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To Save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Document</w:t>
      </w:r>
    </w:p>
    <w:p w14:paraId="2ED6EC62" w14:textId="77777777" w:rsidR="00B835D2" w:rsidRDefault="00186802">
      <w:pPr>
        <w:ind w:left="1020"/>
        <w:rPr>
          <w:sz w:val="24"/>
        </w:rPr>
      </w:pPr>
      <w:r>
        <w:rPr>
          <w:b/>
          <w:sz w:val="24"/>
        </w:rPr>
        <w:t>Exit-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To close the</w:t>
      </w:r>
      <w:r>
        <w:rPr>
          <w:spacing w:val="-1"/>
          <w:sz w:val="24"/>
        </w:rPr>
        <w:t xml:space="preserve"> </w:t>
      </w:r>
      <w:r>
        <w:rPr>
          <w:sz w:val="24"/>
        </w:rPr>
        <w:t>program</w:t>
      </w:r>
    </w:p>
    <w:p w14:paraId="06374119" w14:textId="77777777" w:rsidR="00B835D2" w:rsidRDefault="00B835D2">
      <w:pPr>
        <w:pStyle w:val="BodyText"/>
        <w:rPr>
          <w:sz w:val="26"/>
        </w:rPr>
      </w:pPr>
    </w:p>
    <w:p w14:paraId="10C9193A" w14:textId="77777777" w:rsidR="00B835D2" w:rsidRDefault="00186802">
      <w:pPr>
        <w:pStyle w:val="Heading1"/>
        <w:spacing w:before="220"/>
        <w:ind w:left="660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EDIT</w:t>
      </w:r>
      <w:r>
        <w:rPr>
          <w:spacing w:val="-4"/>
        </w:rPr>
        <w:t xml:space="preserve"> </w:t>
      </w:r>
      <w:r>
        <w:t>MENU?</w:t>
      </w:r>
    </w:p>
    <w:p w14:paraId="0DD981F1" w14:textId="77777777" w:rsidR="00B835D2" w:rsidRDefault="00B835D2">
      <w:pPr>
        <w:pStyle w:val="BodyText"/>
        <w:rPr>
          <w:b/>
          <w:sz w:val="21"/>
        </w:rPr>
      </w:pPr>
    </w:p>
    <w:p w14:paraId="6C5AB30B" w14:textId="77777777" w:rsidR="00B835D2" w:rsidRDefault="00186802">
      <w:pPr>
        <w:pStyle w:val="BodyText"/>
        <w:spacing w:before="1"/>
        <w:ind w:left="1020"/>
      </w:pPr>
      <w:r>
        <w:rPr>
          <w:b/>
        </w:rPr>
        <w:t>Undo-</w:t>
      </w:r>
      <w:r>
        <w:rPr>
          <w:b/>
          <w:spacing w:val="-5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verse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evious</w:t>
      </w:r>
      <w:r>
        <w:rPr>
          <w:spacing w:val="-1"/>
        </w:rPr>
        <w:t xml:space="preserve"> </w:t>
      </w:r>
      <w:r>
        <w:t>action</w:t>
      </w:r>
    </w:p>
    <w:p w14:paraId="6E93AB8C" w14:textId="77777777" w:rsidR="00B835D2" w:rsidRDefault="00186802">
      <w:pPr>
        <w:pStyle w:val="BodyText"/>
        <w:ind w:left="1020"/>
      </w:pPr>
      <w:r>
        <w:rPr>
          <w:b/>
        </w:rPr>
        <w:t>Cut-</w:t>
      </w:r>
      <w:r>
        <w:rPr>
          <w:b/>
          <w:spacing w:val="-5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ov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lected</w:t>
      </w:r>
      <w:r>
        <w:rPr>
          <w:spacing w:val="-2"/>
        </w:rPr>
        <w:t xml:space="preserve"> </w:t>
      </w:r>
      <w:r>
        <w:t>text</w:t>
      </w:r>
    </w:p>
    <w:p w14:paraId="3229121F" w14:textId="77777777" w:rsidR="00B835D2" w:rsidRDefault="00186802">
      <w:pPr>
        <w:pStyle w:val="BodyText"/>
        <w:ind w:left="1020"/>
      </w:pPr>
      <w:r>
        <w:rPr>
          <w:b/>
        </w:rPr>
        <w:t>Copy</w:t>
      </w:r>
      <w:r>
        <w:rPr>
          <w:b/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py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lected</w:t>
      </w:r>
      <w:r>
        <w:rPr>
          <w:spacing w:val="-3"/>
        </w:rPr>
        <w:t xml:space="preserve"> </w:t>
      </w:r>
      <w:r>
        <w:t>text</w:t>
      </w:r>
    </w:p>
    <w:p w14:paraId="6CA8F744" w14:textId="77777777" w:rsidR="00B835D2" w:rsidRDefault="00186802">
      <w:pPr>
        <w:pStyle w:val="BodyText"/>
        <w:ind w:left="1020"/>
      </w:pPr>
      <w:r>
        <w:rPr>
          <w:b/>
        </w:rPr>
        <w:t>Paste</w:t>
      </w:r>
      <w:r>
        <w:rPr>
          <w:b/>
          <w:spacing w:val="-6"/>
        </w:rPr>
        <w:t xml:space="preserve"> </w:t>
      </w:r>
      <w:r>
        <w:t>used to</w:t>
      </w:r>
      <w:r>
        <w:rPr>
          <w:spacing w:val="-1"/>
        </w:rPr>
        <w:t xml:space="preserve"> </w:t>
      </w:r>
      <w:r>
        <w:t>move or</w:t>
      </w:r>
      <w:r>
        <w:rPr>
          <w:spacing w:val="-1"/>
        </w:rPr>
        <w:t xml:space="preserve"> </w:t>
      </w:r>
      <w:r>
        <w:t>copy the</w:t>
      </w:r>
      <w:r>
        <w:rPr>
          <w:spacing w:val="-2"/>
        </w:rPr>
        <w:t xml:space="preserve"> </w:t>
      </w:r>
      <w:r>
        <w:t>selected part of</w:t>
      </w:r>
      <w:r>
        <w:rPr>
          <w:spacing w:val="-4"/>
        </w:rPr>
        <w:t xml:space="preserve"> </w:t>
      </w:r>
      <w:r>
        <w:t>text to</w:t>
      </w:r>
      <w:r>
        <w:rPr>
          <w:spacing w:val="-1"/>
        </w:rPr>
        <w:t xml:space="preserve"> </w:t>
      </w:r>
      <w:r>
        <w:t>new location</w:t>
      </w:r>
    </w:p>
    <w:p w14:paraId="2922DAE6" w14:textId="77777777" w:rsidR="00B835D2" w:rsidRDefault="00186802">
      <w:pPr>
        <w:pStyle w:val="BodyText"/>
        <w:ind w:left="1020"/>
      </w:pPr>
      <w:r>
        <w:rPr>
          <w:b/>
        </w:rPr>
        <w:t>Delete</w:t>
      </w:r>
      <w:r>
        <w:rPr>
          <w:b/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move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lected</w:t>
      </w:r>
      <w:r>
        <w:rPr>
          <w:spacing w:val="-1"/>
        </w:rPr>
        <w:t xml:space="preserve"> </w:t>
      </w:r>
      <w:r>
        <w:t>text</w:t>
      </w:r>
    </w:p>
    <w:p w14:paraId="39347250" w14:textId="77777777" w:rsidR="00B835D2" w:rsidRDefault="00186802">
      <w:pPr>
        <w:ind w:left="1020"/>
        <w:rPr>
          <w:sz w:val="24"/>
        </w:rPr>
      </w:pPr>
      <w:r>
        <w:rPr>
          <w:b/>
          <w:sz w:val="24"/>
        </w:rPr>
        <w:t>Selec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ll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select entire</w:t>
      </w:r>
      <w:r>
        <w:rPr>
          <w:spacing w:val="-5"/>
          <w:sz w:val="24"/>
        </w:rPr>
        <w:t xml:space="preserve"> </w:t>
      </w:r>
      <w:r>
        <w:rPr>
          <w:sz w:val="24"/>
        </w:rPr>
        <w:t>content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document</w:t>
      </w:r>
    </w:p>
    <w:p w14:paraId="2C1228DA" w14:textId="77777777" w:rsidR="00B835D2" w:rsidRDefault="00186802">
      <w:pPr>
        <w:ind w:left="1020"/>
        <w:rPr>
          <w:sz w:val="24"/>
        </w:rPr>
      </w:pPr>
      <w:r>
        <w:rPr>
          <w:b/>
          <w:sz w:val="24"/>
        </w:rPr>
        <w:t>Find/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place-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Change</w:t>
      </w:r>
      <w:r>
        <w:rPr>
          <w:spacing w:val="-4"/>
          <w:sz w:val="24"/>
        </w:rPr>
        <w:t xml:space="preserve"> </w:t>
      </w:r>
      <w:r>
        <w:rPr>
          <w:sz w:val="24"/>
        </w:rPr>
        <w:t>/</w:t>
      </w:r>
      <w:r>
        <w:rPr>
          <w:spacing w:val="2"/>
          <w:sz w:val="24"/>
        </w:rPr>
        <w:t xml:space="preserve"> </w:t>
      </w:r>
      <w:r>
        <w:rPr>
          <w:sz w:val="24"/>
        </w:rPr>
        <w:t>Replace</w:t>
      </w:r>
      <w:r>
        <w:rPr>
          <w:spacing w:val="-4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Find</w:t>
      </w:r>
      <w:r>
        <w:rPr>
          <w:spacing w:val="-1"/>
          <w:sz w:val="24"/>
        </w:rPr>
        <w:t xml:space="preserve"> </w:t>
      </w:r>
      <w:r>
        <w:rPr>
          <w:sz w:val="24"/>
        </w:rPr>
        <w:t>your text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ocument</w:t>
      </w:r>
    </w:p>
    <w:p w14:paraId="4FB5F91A" w14:textId="77777777" w:rsidR="00B835D2" w:rsidRDefault="00B835D2">
      <w:pPr>
        <w:rPr>
          <w:sz w:val="24"/>
        </w:rPr>
        <w:sectPr w:rsidR="00B835D2">
          <w:pgSz w:w="11920" w:h="16850"/>
          <w:pgMar w:top="1600" w:right="0" w:bottom="2180" w:left="420" w:header="0" w:footer="198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3224658" w14:textId="77777777" w:rsidR="00B835D2" w:rsidRDefault="00B835D2">
      <w:pPr>
        <w:pStyle w:val="BodyText"/>
        <w:spacing w:before="8"/>
        <w:rPr>
          <w:sz w:val="25"/>
        </w:rPr>
      </w:pPr>
    </w:p>
    <w:p w14:paraId="24F16707" w14:textId="77777777" w:rsidR="00B835D2" w:rsidRDefault="00186802">
      <w:pPr>
        <w:pStyle w:val="Heading1"/>
        <w:spacing w:before="90"/>
        <w:ind w:left="660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OPEN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EXISTING</w:t>
      </w:r>
      <w:r>
        <w:rPr>
          <w:spacing w:val="-1"/>
        </w:rPr>
        <w:t xml:space="preserve"> </w:t>
      </w:r>
      <w:r>
        <w:t>DOCUMENT IN MS-</w:t>
      </w:r>
      <w:r>
        <w:rPr>
          <w:spacing w:val="-2"/>
        </w:rPr>
        <w:t xml:space="preserve"> </w:t>
      </w:r>
      <w:r>
        <w:t>WORD?</w:t>
      </w:r>
    </w:p>
    <w:p w14:paraId="5C0A2ED7" w14:textId="77777777" w:rsidR="00B835D2" w:rsidRDefault="00186802">
      <w:pPr>
        <w:spacing w:before="43"/>
        <w:ind w:left="660"/>
        <w:rPr>
          <w:b/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FILE</w:t>
      </w:r>
    </w:p>
    <w:p w14:paraId="0DB3C9E5" w14:textId="77777777" w:rsidR="00B835D2" w:rsidRDefault="00186802">
      <w:pPr>
        <w:spacing w:before="44"/>
        <w:ind w:left="660"/>
        <w:rPr>
          <w:b/>
          <w:sz w:val="24"/>
        </w:rPr>
      </w:pP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OPEN-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EL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LOCATION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where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SAVED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FILE</w:t>
      </w:r>
    </w:p>
    <w:p w14:paraId="45551D39" w14:textId="77777777" w:rsidR="00B835D2" w:rsidRDefault="00186802">
      <w:pPr>
        <w:spacing w:before="40"/>
        <w:ind w:left="660"/>
        <w:rPr>
          <w:b/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FIL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from the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List</w:t>
      </w:r>
    </w:p>
    <w:p w14:paraId="6D4EF509" w14:textId="77777777" w:rsidR="00B835D2" w:rsidRDefault="00186802">
      <w:pPr>
        <w:spacing w:before="41"/>
        <w:ind w:left="660"/>
        <w:rPr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OPEN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button.</w:t>
      </w:r>
    </w:p>
    <w:p w14:paraId="091B589A" w14:textId="77777777" w:rsidR="00B835D2" w:rsidRDefault="00B835D2">
      <w:pPr>
        <w:pStyle w:val="BodyText"/>
        <w:rPr>
          <w:sz w:val="26"/>
        </w:rPr>
      </w:pPr>
    </w:p>
    <w:p w14:paraId="7922C902" w14:textId="77777777" w:rsidR="00B835D2" w:rsidRDefault="00B835D2">
      <w:pPr>
        <w:pStyle w:val="BodyText"/>
        <w:rPr>
          <w:sz w:val="26"/>
        </w:rPr>
      </w:pPr>
    </w:p>
    <w:p w14:paraId="4686535A" w14:textId="77777777" w:rsidR="00B835D2" w:rsidRDefault="00B835D2">
      <w:pPr>
        <w:pStyle w:val="BodyText"/>
        <w:spacing w:before="5"/>
        <w:rPr>
          <w:sz w:val="34"/>
        </w:rPr>
      </w:pPr>
    </w:p>
    <w:p w14:paraId="2A3886D4" w14:textId="77777777" w:rsidR="00B835D2" w:rsidRDefault="00186802">
      <w:pPr>
        <w:pStyle w:val="Heading1"/>
        <w:ind w:left="660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LETE AN</w:t>
      </w:r>
      <w:r>
        <w:rPr>
          <w:spacing w:val="-1"/>
        </w:rPr>
        <w:t xml:space="preserve"> </w:t>
      </w:r>
      <w:r>
        <w:t>EXISTING DOCUMEN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MS-</w:t>
      </w:r>
      <w:r>
        <w:rPr>
          <w:spacing w:val="-3"/>
        </w:rPr>
        <w:t xml:space="preserve"> </w:t>
      </w:r>
      <w:r>
        <w:t>WORD?</w:t>
      </w:r>
    </w:p>
    <w:p w14:paraId="55993267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sz w:val="24"/>
        </w:rPr>
        <w:t>Click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FILE</w:t>
      </w:r>
    </w:p>
    <w:p w14:paraId="712F8CE1" w14:textId="77777777" w:rsidR="00B835D2" w:rsidRDefault="00186802">
      <w:pPr>
        <w:spacing w:before="44"/>
        <w:ind w:left="660"/>
        <w:rPr>
          <w:b/>
          <w:sz w:val="24"/>
        </w:rPr>
      </w:pPr>
      <w:r>
        <w:rPr>
          <w:sz w:val="24"/>
        </w:rPr>
        <w:t>Select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OPEN</w:t>
      </w:r>
    </w:p>
    <w:p w14:paraId="483C906B" w14:textId="77777777" w:rsidR="00B835D2" w:rsidRDefault="00186802">
      <w:pPr>
        <w:spacing w:before="40" w:line="276" w:lineRule="auto"/>
        <w:ind w:left="660" w:right="6480"/>
        <w:rPr>
          <w:sz w:val="24"/>
        </w:rPr>
      </w:pPr>
      <w:r>
        <w:rPr>
          <w:b/>
          <w:sz w:val="24"/>
        </w:rPr>
        <w:t xml:space="preserve">Locate the FILE </w:t>
      </w:r>
      <w:r>
        <w:rPr>
          <w:sz w:val="24"/>
        </w:rPr>
        <w:t xml:space="preserve">that you want to </w:t>
      </w:r>
      <w:r>
        <w:rPr>
          <w:b/>
          <w:sz w:val="24"/>
        </w:rPr>
        <w:t>DELETE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RIGHT click</w:t>
      </w:r>
      <w:r>
        <w:rPr>
          <w:b/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FILE</w:t>
      </w:r>
      <w:r>
        <w:rPr>
          <w:sz w:val="24"/>
        </w:rPr>
        <w:t>,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click </w:t>
      </w:r>
      <w:r>
        <w:rPr>
          <w:b/>
          <w:sz w:val="24"/>
        </w:rPr>
        <w:t>DELETE</w:t>
      </w:r>
      <w:r>
        <w:rPr>
          <w:sz w:val="24"/>
        </w:rPr>
        <w:t>.</w:t>
      </w:r>
    </w:p>
    <w:p w14:paraId="567D3C4D" w14:textId="77777777" w:rsidR="00B835D2" w:rsidRDefault="00B835D2">
      <w:pPr>
        <w:spacing w:line="276" w:lineRule="auto"/>
        <w:rPr>
          <w:sz w:val="24"/>
        </w:rPr>
        <w:sectPr w:rsidR="00B835D2">
          <w:footerReference w:type="default" r:id="rId15"/>
          <w:pgSz w:w="11920" w:h="16850"/>
          <w:pgMar w:top="1600" w:right="0" w:bottom="210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D7F313D" w14:textId="77777777" w:rsidR="00B835D2" w:rsidRDefault="00186802">
      <w:pPr>
        <w:spacing w:before="114"/>
        <w:ind w:left="300"/>
        <w:rPr>
          <w:b/>
          <w:sz w:val="24"/>
        </w:rPr>
      </w:pPr>
      <w:bookmarkStart w:id="3" w:name="_bookmark3"/>
      <w:bookmarkEnd w:id="3"/>
      <w:r>
        <w:rPr>
          <w:b/>
          <w:sz w:val="24"/>
          <w:u w:val="thick"/>
        </w:rPr>
        <w:lastRenderedPageBreak/>
        <w:t>HOW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TO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USE MS-</w:t>
      </w:r>
      <w:r>
        <w:rPr>
          <w:b/>
          <w:spacing w:val="-5"/>
          <w:sz w:val="24"/>
          <w:u w:val="thick"/>
        </w:rPr>
        <w:t xml:space="preserve"> </w:t>
      </w:r>
      <w:r>
        <w:rPr>
          <w:b/>
          <w:sz w:val="24"/>
          <w:u w:val="thick"/>
        </w:rPr>
        <w:t>POWER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POINT?</w:t>
      </w:r>
    </w:p>
    <w:p w14:paraId="3390ADC7" w14:textId="77777777" w:rsidR="00B835D2" w:rsidRDefault="00B835D2">
      <w:pPr>
        <w:pStyle w:val="BodyText"/>
        <w:spacing w:before="1"/>
        <w:rPr>
          <w:b/>
          <w:sz w:val="23"/>
        </w:rPr>
      </w:pPr>
    </w:p>
    <w:p w14:paraId="5067831C" w14:textId="77777777" w:rsidR="00B835D2" w:rsidRDefault="00186802">
      <w:pPr>
        <w:spacing w:before="90"/>
        <w:ind w:left="660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SER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 NE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LIDE IN MS-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POWERPOINT?</w:t>
      </w:r>
    </w:p>
    <w:p w14:paraId="2E1D9E84" w14:textId="77777777" w:rsidR="00B835D2" w:rsidRDefault="00186802">
      <w:pPr>
        <w:pStyle w:val="Heading1"/>
        <w:spacing w:before="43"/>
        <w:ind w:left="751"/>
      </w:pPr>
      <w:r>
        <w:rPr>
          <w:b w:val="0"/>
        </w:rPr>
        <w:t>Go</w:t>
      </w:r>
      <w:r>
        <w:rPr>
          <w:b w:val="0"/>
          <w:spacing w:val="-5"/>
        </w:rPr>
        <w:t xml:space="preserve"> </w:t>
      </w:r>
      <w:r>
        <w:rPr>
          <w:b w:val="0"/>
        </w:rPr>
        <w:t>to</w:t>
      </w:r>
      <w:r>
        <w:rPr>
          <w:b w:val="0"/>
          <w:spacing w:val="-2"/>
        </w:rPr>
        <w:t xml:space="preserve"> </w:t>
      </w:r>
      <w:r>
        <w:t>File-</w:t>
      </w:r>
      <w:r>
        <w:rPr>
          <w:spacing w:val="-5"/>
        </w:rPr>
        <w:t xml:space="preserve"> </w:t>
      </w:r>
      <w:r>
        <w:t>New-</w:t>
      </w:r>
      <w:r>
        <w:rPr>
          <w:spacing w:val="-3"/>
        </w:rPr>
        <w:t xml:space="preserve"> </w:t>
      </w:r>
      <w:r>
        <w:t>Blank</w:t>
      </w:r>
      <w:r>
        <w:rPr>
          <w:spacing w:val="-5"/>
        </w:rPr>
        <w:t xml:space="preserve"> </w:t>
      </w:r>
      <w:r>
        <w:t>Presentation</w:t>
      </w:r>
    </w:p>
    <w:p w14:paraId="41570385" w14:textId="77777777" w:rsidR="00B835D2" w:rsidRDefault="00186802">
      <w:pPr>
        <w:pStyle w:val="BodyText"/>
        <w:spacing w:before="41"/>
        <w:ind w:left="751"/>
      </w:pPr>
      <w:r>
        <w:t>OR</w:t>
      </w:r>
    </w:p>
    <w:p w14:paraId="422EEFCA" w14:textId="77777777" w:rsidR="00B835D2" w:rsidRDefault="00186802">
      <w:pPr>
        <w:spacing w:before="41"/>
        <w:ind w:left="751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HOME-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Ne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lide</w:t>
      </w:r>
    </w:p>
    <w:p w14:paraId="1DB1F67F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4F4A1F02" w14:textId="77777777" w:rsidR="00B835D2" w:rsidRDefault="00186802">
      <w:pPr>
        <w:pStyle w:val="Heading1"/>
        <w:spacing w:before="1"/>
        <w:ind w:left="660"/>
      </w:pPr>
      <w:r>
        <w:t>HOW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ETTERINGS</w:t>
      </w:r>
      <w:r>
        <w:rPr>
          <w:spacing w:val="-4"/>
        </w:rPr>
        <w:t xml:space="preserve"> </w:t>
      </w:r>
      <w:r>
        <w:t>STYLE?</w:t>
      </w:r>
    </w:p>
    <w:p w14:paraId="69946465" w14:textId="77777777" w:rsidR="00B835D2" w:rsidRDefault="008D69B8">
      <w:pPr>
        <w:pStyle w:val="BodyText"/>
        <w:spacing w:before="40"/>
        <w:ind w:left="660"/>
      </w:pPr>
      <w:r>
        <w:pict w14:anchorId="0299DFAB">
          <v:shape id="_x0000_s1145" type="#_x0000_t202" style="position:absolute;left:0;text-align:left;margin-left:36pt;margin-top:27.95pt;width:559.45pt;height:155.2pt;z-index:15734272;mso-position-horizontal-relative:page" filled="f" stroked="f">
            <v:textbox inset="0,0,0,0">
              <w:txbxContent>
                <w:p w14:paraId="76622154" w14:textId="77777777" w:rsidR="00B835D2" w:rsidRDefault="00B835D2">
                  <w:pPr>
                    <w:pStyle w:val="BodyText"/>
                    <w:rPr>
                      <w:sz w:val="26"/>
                    </w:rPr>
                  </w:pPr>
                </w:p>
                <w:p w14:paraId="2DA58F60" w14:textId="77777777" w:rsidR="00B835D2" w:rsidRDefault="00B835D2">
                  <w:pPr>
                    <w:pStyle w:val="BodyText"/>
                    <w:rPr>
                      <w:sz w:val="26"/>
                    </w:rPr>
                  </w:pPr>
                </w:p>
                <w:p w14:paraId="437A1317" w14:textId="77777777" w:rsidR="00B835D2" w:rsidRDefault="00B835D2">
                  <w:pPr>
                    <w:pStyle w:val="BodyText"/>
                    <w:rPr>
                      <w:sz w:val="26"/>
                    </w:rPr>
                  </w:pPr>
                </w:p>
                <w:p w14:paraId="3D3B428E" w14:textId="77777777" w:rsidR="00B835D2" w:rsidRDefault="00B835D2">
                  <w:pPr>
                    <w:pStyle w:val="BodyText"/>
                    <w:rPr>
                      <w:sz w:val="26"/>
                    </w:rPr>
                  </w:pPr>
                </w:p>
                <w:p w14:paraId="25751C53" w14:textId="77777777" w:rsidR="00B835D2" w:rsidRDefault="00B835D2">
                  <w:pPr>
                    <w:pStyle w:val="BodyText"/>
                    <w:rPr>
                      <w:sz w:val="26"/>
                    </w:rPr>
                  </w:pPr>
                </w:p>
                <w:p w14:paraId="18CC74B8" w14:textId="77777777" w:rsidR="00B835D2" w:rsidRDefault="00B835D2">
                  <w:pPr>
                    <w:pStyle w:val="BodyText"/>
                    <w:rPr>
                      <w:sz w:val="26"/>
                    </w:rPr>
                  </w:pPr>
                </w:p>
                <w:p w14:paraId="76A68524" w14:textId="77777777" w:rsidR="00B835D2" w:rsidRDefault="00B835D2">
                  <w:pPr>
                    <w:pStyle w:val="BodyText"/>
                    <w:spacing w:before="4"/>
                    <w:rPr>
                      <w:sz w:val="23"/>
                    </w:rPr>
                  </w:pPr>
                </w:p>
                <w:p w14:paraId="6D4EAF29" w14:textId="77777777" w:rsidR="00B835D2" w:rsidRDefault="00186802">
                  <w:pPr>
                    <w:pStyle w:val="BodyText"/>
                    <w:spacing w:line="520" w:lineRule="atLeast"/>
                    <w:ind w:left="60" w:right="8178"/>
                  </w:pPr>
                  <w:r>
                    <w:t xml:space="preserve">Change the </w:t>
                  </w:r>
                  <w:r>
                    <w:rPr>
                      <w:b/>
                    </w:rPr>
                    <w:t xml:space="preserve">size </w:t>
                  </w:r>
                  <w:r>
                    <w:t>of the Letters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Change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the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b/>
                    </w:rPr>
                    <w:t>Font</w:t>
                  </w:r>
                  <w:r>
                    <w:rPr>
                      <w:b/>
                      <w:spacing w:val="-9"/>
                    </w:rPr>
                    <w:t xml:space="preserve"> </w:t>
                  </w:r>
                  <w:r>
                    <w:t>of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the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Letters</w:t>
                  </w:r>
                </w:p>
              </w:txbxContent>
            </v:textbox>
            <w10:wrap anchorx="page"/>
          </v:shape>
        </w:pict>
      </w:r>
      <w:r>
        <w:pict w14:anchorId="64264C54">
          <v:group id="_x0000_s1139" style="position:absolute;left:0;text-align:left;margin-left:36pt;margin-top:27.95pt;width:559.45pt;height:147.8pt;z-index:15734784;mso-position-horizontal-relative:page" coordorigin="720,559" coordsize="11189,2956">
            <v:shape id="_x0000_s1144" type="#_x0000_t75" style="position:absolute;left:720;top:558;width:11189;height:2303">
              <v:imagedata r:id="rId16" o:title=""/>
            </v:shape>
            <v:shape id="_x0000_s1143" style="position:absolute;left:3720;top:1849;width:1035;height:1155" coordorigin="3720,1850" coordsize="1035,1155" o:spt="100" adj="0,,0" path="m3746,2736r-11,4l3726,2748r-5,10l3720,2769r4,12l3855,3005r35,-60l3825,2945r,-111l3776,2750r-8,-8l3758,2737r-12,-1xm3825,2834r,111l3885,2945r,-15l3829,2930r26,-44l3825,2834xm3964,2736r-12,1l3942,2742r-8,8l3885,2834r,111l3890,2945r96,-164l3990,2769r-1,-11l3984,2748r-9,-8l3964,2736xm3855,2886r-26,44l3881,2930r-26,-44xm3885,2834r-30,52l3881,2930r4,l3885,2834xm4695,2397r-870,l3825,2834r30,52l3885,2834r,-377l3855,2457r30,-30l4695,2427r,-30xm3885,2427r-30,30l3885,2457r,-30xm4755,2397r-30,l4695,2427r-810,l3885,2457r870,l4755,2397xm4755,1850r-60,l4695,2427r30,-30l4755,2397r,-547xe" fillcolor="black" stroked="f">
              <v:fill opacity="22873f"/>
              <v:stroke joinstyle="round"/>
              <v:formulas/>
              <v:path arrowok="t" o:connecttype="segments"/>
            </v:shape>
            <v:shape id="_x0000_s1142" style="position:absolute;left:3720;top:1813;width:1035;height:1155" coordorigin="3720,1814" coordsize="1035,1155" o:spt="100" adj="0,,0" path="m3746,2699r-11,4l3726,2711r-5,11l3720,2733r4,11l3855,2969r35,-60l3825,2909r,-111l3776,2714r-8,-9l3758,2700r-12,-1xm3825,2798r,111l3885,2909r,-15l3829,2894r26,-45l3825,2798xm3964,2699r-12,1l3942,2705r-8,9l3885,2798r,111l3890,2909r96,-165l3990,2733r-1,-11l3984,2711r-9,-8l3964,2699xm3855,2849r-26,45l3881,2894r-26,-45xm3885,2798r-30,51l3881,2894r4,l3885,2798xm4695,2361r-870,l3825,2798r30,51l3885,2798r,-377l3855,2421r30,-30l4695,2391r,-30xm3885,2391r-30,30l3885,2421r,-30xm4755,2361r-30,l4695,2391r-810,l3885,2421r870,l4755,2361xm4755,1814r-60,l4695,2391r30,-30l4755,2361r,-547xe" fillcolor="black" stroked="f">
              <v:stroke joinstyle="round"/>
              <v:formulas/>
              <v:path arrowok="t" o:connecttype="segments"/>
            </v:shape>
            <v:shape id="_x0000_s1141" style="position:absolute;left:2595;top:1849;width:953;height:1665" coordorigin="2595,1850" coordsize="953,1665" o:spt="100" adj="0,,0" path="m2621,3246r-11,4l2601,3258r-5,10l2595,3279r4,12l2730,3515r35,-60l2700,3455r,-111l2651,3260r-8,-8l2633,3247r-12,-1xm2700,3344r,111l2760,3455r,-15l2704,3440r26,-44l2700,3344xm2839,3246r-12,1l2817,3252r-8,8l2760,3344r,111l2765,3455r96,-164l2865,3279r-1,-11l2859,3258r-9,-8l2839,3246xm2730,3396r-26,44l2756,3440r-26,-44xm2760,3344r-30,52l2756,3440r4,l2760,3344xm3488,2652r-788,l2700,3344r30,52l2760,3344r,-632l2730,2712r30,-30l3488,2682r,-30xm2760,2682r-30,30l2760,2712r,-30xm3548,2652r-30,l3488,2682r-728,l2760,2712r788,l3548,2652xm3548,1850r-60,l3488,2682r30,-30l3548,2652r,-802xe" fillcolor="black" stroked="f">
              <v:fill opacity="22873f"/>
              <v:stroke joinstyle="round"/>
              <v:formulas/>
              <v:path arrowok="t" o:connecttype="segments"/>
            </v:shape>
            <v:shape id="_x0000_s1140" style="position:absolute;left:2595;top:1813;width:953;height:1665" coordorigin="2595,1814" coordsize="953,1665" o:spt="100" adj="0,,0" path="m2621,3209r-11,4l2601,3221r-5,11l2595,3243r4,11l2730,3479r35,-60l2700,3419r,-111l2651,3224r-8,-9l2633,3210r-12,-1xm2700,3308r,111l2760,3419r,-15l2704,3404r26,-45l2700,3308xm2839,3209r-12,1l2817,3215r-8,9l2760,3308r,111l2765,3419r96,-165l2865,3243r-1,-11l2859,3221r-9,-8l2839,3209xm2730,3359r-26,45l2756,3404r-26,-45xm2760,3308r-30,51l2756,3404r4,l2760,3308xm3488,2616r-788,l2700,3308r30,51l2760,3308r,-632l2730,2676r30,-30l3488,2646r,-30xm2760,2646r-30,30l2760,2676r,-30xm3548,2616r-30,l3488,2646r-728,l2760,2676r788,l3548,2616xm3548,1814r-60,l3488,2646r30,-30l3548,2616r,-802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t>Go</w:t>
      </w:r>
      <w:r w:rsidR="00186802">
        <w:rPr>
          <w:spacing w:val="-5"/>
        </w:rPr>
        <w:t xml:space="preserve"> </w:t>
      </w:r>
      <w:r w:rsidR="00186802">
        <w:t>to</w:t>
      </w:r>
      <w:r w:rsidR="00186802">
        <w:rPr>
          <w:spacing w:val="-1"/>
        </w:rPr>
        <w:t xml:space="preserve"> </w:t>
      </w:r>
      <w:r w:rsidR="00186802">
        <w:rPr>
          <w:b/>
        </w:rPr>
        <w:t>HOME-</w:t>
      </w:r>
      <w:r w:rsidR="00186802">
        <w:rPr>
          <w:b/>
          <w:spacing w:val="-5"/>
        </w:rPr>
        <w:t xml:space="preserve"> </w:t>
      </w:r>
      <w:r w:rsidR="00186802">
        <w:t>Select</w:t>
      </w:r>
      <w:r w:rsidR="00186802">
        <w:rPr>
          <w:spacing w:val="-2"/>
        </w:rPr>
        <w:t xml:space="preserve"> </w:t>
      </w:r>
      <w:r w:rsidR="00186802">
        <w:t>the</w:t>
      </w:r>
      <w:r w:rsidR="00186802">
        <w:rPr>
          <w:spacing w:val="-1"/>
        </w:rPr>
        <w:t xml:space="preserve"> </w:t>
      </w:r>
      <w:r w:rsidR="00186802">
        <w:t>Letters</w:t>
      </w:r>
    </w:p>
    <w:p w14:paraId="7CDC5A45" w14:textId="77777777" w:rsidR="00B835D2" w:rsidRDefault="00B835D2">
      <w:pPr>
        <w:pStyle w:val="BodyText"/>
        <w:rPr>
          <w:sz w:val="26"/>
        </w:rPr>
      </w:pPr>
    </w:p>
    <w:p w14:paraId="2C7FF244" w14:textId="77777777" w:rsidR="00B835D2" w:rsidRDefault="00B835D2">
      <w:pPr>
        <w:pStyle w:val="BodyText"/>
        <w:rPr>
          <w:sz w:val="26"/>
        </w:rPr>
      </w:pPr>
    </w:p>
    <w:p w14:paraId="437DF571" w14:textId="77777777" w:rsidR="00B835D2" w:rsidRDefault="00B835D2">
      <w:pPr>
        <w:pStyle w:val="BodyText"/>
        <w:rPr>
          <w:sz w:val="26"/>
        </w:rPr>
      </w:pPr>
    </w:p>
    <w:p w14:paraId="523DC89E" w14:textId="77777777" w:rsidR="00B835D2" w:rsidRDefault="00B835D2">
      <w:pPr>
        <w:pStyle w:val="BodyText"/>
        <w:rPr>
          <w:sz w:val="26"/>
        </w:rPr>
      </w:pPr>
    </w:p>
    <w:p w14:paraId="274623B3" w14:textId="77777777" w:rsidR="00B835D2" w:rsidRDefault="00B835D2">
      <w:pPr>
        <w:pStyle w:val="BodyText"/>
        <w:rPr>
          <w:sz w:val="26"/>
        </w:rPr>
      </w:pPr>
    </w:p>
    <w:p w14:paraId="48D45CBF" w14:textId="77777777" w:rsidR="00B835D2" w:rsidRDefault="00B835D2">
      <w:pPr>
        <w:pStyle w:val="BodyText"/>
        <w:rPr>
          <w:sz w:val="26"/>
        </w:rPr>
      </w:pPr>
    </w:p>
    <w:p w14:paraId="15F6F99C" w14:textId="77777777" w:rsidR="00B835D2" w:rsidRDefault="00B835D2">
      <w:pPr>
        <w:pStyle w:val="BodyText"/>
        <w:rPr>
          <w:sz w:val="26"/>
        </w:rPr>
      </w:pPr>
    </w:p>
    <w:p w14:paraId="3ED29091" w14:textId="77777777" w:rsidR="00B835D2" w:rsidRDefault="00B835D2">
      <w:pPr>
        <w:pStyle w:val="BodyText"/>
        <w:rPr>
          <w:sz w:val="26"/>
        </w:rPr>
      </w:pPr>
    </w:p>
    <w:p w14:paraId="2F00DBAD" w14:textId="77777777" w:rsidR="00B835D2" w:rsidRDefault="00B835D2">
      <w:pPr>
        <w:pStyle w:val="BodyText"/>
        <w:rPr>
          <w:sz w:val="26"/>
        </w:rPr>
      </w:pPr>
    </w:p>
    <w:p w14:paraId="4EF83CE3" w14:textId="77777777" w:rsidR="00B835D2" w:rsidRDefault="00B835D2">
      <w:pPr>
        <w:pStyle w:val="BodyText"/>
        <w:rPr>
          <w:sz w:val="26"/>
        </w:rPr>
      </w:pPr>
    </w:p>
    <w:p w14:paraId="24449D6B" w14:textId="77777777" w:rsidR="00B835D2" w:rsidRDefault="00B835D2">
      <w:pPr>
        <w:pStyle w:val="BodyText"/>
        <w:rPr>
          <w:sz w:val="26"/>
        </w:rPr>
      </w:pPr>
    </w:p>
    <w:p w14:paraId="7757DA40" w14:textId="77777777" w:rsidR="00B835D2" w:rsidRDefault="00B835D2">
      <w:pPr>
        <w:pStyle w:val="BodyText"/>
        <w:spacing w:before="11"/>
        <w:rPr>
          <w:sz w:val="25"/>
        </w:rPr>
      </w:pPr>
    </w:p>
    <w:p w14:paraId="005CB4ED" w14:textId="77777777" w:rsidR="00B835D2" w:rsidRDefault="00186802">
      <w:pPr>
        <w:pStyle w:val="BodyText"/>
        <w:ind w:left="300"/>
      </w:pPr>
      <w:r>
        <w:rPr>
          <w:b/>
        </w:rPr>
        <w:t>B</w:t>
      </w:r>
      <w:r>
        <w:t>-</w:t>
      </w:r>
      <w:r>
        <w:rPr>
          <w:spacing w:val="55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tters</w:t>
      </w:r>
      <w:r>
        <w:rPr>
          <w:spacing w:val="-1"/>
        </w:rPr>
        <w:t xml:space="preserve"> </w:t>
      </w:r>
      <w:r>
        <w:rPr>
          <w:b/>
        </w:rPr>
        <w:t xml:space="preserve">Bold </w:t>
      </w:r>
      <w:r>
        <w:t>(Dark)</w:t>
      </w:r>
    </w:p>
    <w:p w14:paraId="7F959C52" w14:textId="77777777" w:rsidR="00B835D2" w:rsidRDefault="00B835D2">
      <w:pPr>
        <w:pStyle w:val="BodyText"/>
        <w:spacing w:before="1"/>
        <w:rPr>
          <w:sz w:val="21"/>
        </w:rPr>
      </w:pPr>
    </w:p>
    <w:p w14:paraId="299AE6C9" w14:textId="77777777" w:rsidR="00B835D2" w:rsidRDefault="00186802">
      <w:pPr>
        <w:ind w:left="300"/>
        <w:rPr>
          <w:i/>
          <w:sz w:val="24"/>
        </w:rPr>
      </w:pPr>
      <w:r>
        <w:rPr>
          <w:i/>
          <w:sz w:val="24"/>
        </w:rPr>
        <w:t>I</w:t>
      </w:r>
      <w:r>
        <w:rPr>
          <w:sz w:val="24"/>
        </w:rPr>
        <w:t>-</w:t>
      </w:r>
      <w:r>
        <w:rPr>
          <w:spacing w:val="54"/>
          <w:sz w:val="24"/>
        </w:rPr>
        <w:t xml:space="preserve"> </w:t>
      </w:r>
      <w:r>
        <w:rPr>
          <w:sz w:val="24"/>
        </w:rPr>
        <w:t>Make</w:t>
      </w:r>
      <w:r>
        <w:rPr>
          <w:spacing w:val="-4"/>
          <w:sz w:val="24"/>
        </w:rPr>
        <w:t xml:space="preserve"> </w:t>
      </w:r>
      <w:r>
        <w:rPr>
          <w:sz w:val="24"/>
        </w:rPr>
        <w:t>the Letters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Italic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(Crooked)</w:t>
      </w:r>
    </w:p>
    <w:p w14:paraId="36946B96" w14:textId="77777777" w:rsidR="00B835D2" w:rsidRDefault="00B835D2">
      <w:pPr>
        <w:pStyle w:val="BodyText"/>
        <w:spacing w:before="10"/>
        <w:rPr>
          <w:i/>
          <w:sz w:val="20"/>
        </w:rPr>
      </w:pPr>
    </w:p>
    <w:p w14:paraId="76F026AA" w14:textId="77777777" w:rsidR="00B835D2" w:rsidRDefault="00186802">
      <w:pPr>
        <w:pStyle w:val="BodyText"/>
        <w:ind w:left="300"/>
      </w:pPr>
      <w:r>
        <w:rPr>
          <w:u w:val="single"/>
        </w:rPr>
        <w:t>U</w:t>
      </w:r>
      <w:r>
        <w:t>-</w:t>
      </w:r>
      <w:r>
        <w:rPr>
          <w:spacing w:val="55"/>
        </w:rPr>
        <w:t xml:space="preserve"> </w:t>
      </w:r>
      <w:r>
        <w:t>Underlin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etters</w:t>
      </w:r>
    </w:p>
    <w:p w14:paraId="76084B67" w14:textId="77777777" w:rsidR="00B835D2" w:rsidRDefault="00B835D2">
      <w:pPr>
        <w:pStyle w:val="BodyText"/>
        <w:spacing w:before="1"/>
        <w:rPr>
          <w:sz w:val="21"/>
        </w:rPr>
      </w:pPr>
    </w:p>
    <w:p w14:paraId="3741B42A" w14:textId="77777777" w:rsidR="00B835D2" w:rsidRDefault="00186802">
      <w:pPr>
        <w:pStyle w:val="BodyText"/>
        <w:spacing w:line="453" w:lineRule="auto"/>
        <w:ind w:left="300" w:right="8150"/>
      </w:pPr>
      <w:r>
        <w:t>A^- Increase the Size of Letters</w:t>
      </w:r>
      <w:r>
        <w:rPr>
          <w:spacing w:val="-57"/>
        </w:rPr>
        <w:t xml:space="preserve"> </w:t>
      </w:r>
      <w:r>
        <w:t>A^-Decreas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ize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Letters</w:t>
      </w:r>
    </w:p>
    <w:p w14:paraId="6EA991F0" w14:textId="77777777" w:rsidR="00B835D2" w:rsidRDefault="00186802">
      <w:pPr>
        <w:pStyle w:val="BodyText"/>
        <w:spacing w:line="276" w:lineRule="auto"/>
        <w:ind w:left="780" w:right="7738" w:hanging="481"/>
      </w:pPr>
      <w:r>
        <w:t>Aa^-</w:t>
      </w:r>
      <w:r>
        <w:rPr>
          <w:spacing w:val="-7"/>
        </w:rPr>
        <w:t xml:space="preserve"> </w:t>
      </w:r>
      <w:r>
        <w:t>Changes</w:t>
      </w:r>
      <w:r>
        <w:rPr>
          <w:spacing w:val="-4"/>
          <w:u w:val="single"/>
        </w:rPr>
        <w:t xml:space="preserve"> </w:t>
      </w:r>
      <w:r>
        <w:rPr>
          <w:u w:val="single"/>
        </w:rPr>
        <w:t>the</w:t>
      </w:r>
      <w:r>
        <w:rPr>
          <w:spacing w:val="-4"/>
          <w:u w:val="single"/>
        </w:rPr>
        <w:t xml:space="preserve"> </w:t>
      </w:r>
      <w:r>
        <w:rPr>
          <w:u w:val="single"/>
        </w:rPr>
        <w:t>style</w:t>
      </w:r>
      <w:r>
        <w:rPr>
          <w:spacing w:val="-4"/>
          <w:u w:val="single"/>
        </w:rPr>
        <w:t xml:space="preserve"> </w:t>
      </w:r>
      <w:r>
        <w:rPr>
          <w:u w:val="single"/>
        </w:rPr>
        <w:t>of</w:t>
      </w:r>
      <w:r>
        <w:rPr>
          <w:spacing w:val="-5"/>
          <w:u w:val="single"/>
        </w:rPr>
        <w:t xml:space="preserve"> </w:t>
      </w:r>
      <w:r>
        <w:rPr>
          <w:u w:val="single"/>
        </w:rPr>
        <w:t>the</w:t>
      </w:r>
      <w:r>
        <w:rPr>
          <w:spacing w:val="-5"/>
          <w:u w:val="single"/>
        </w:rPr>
        <w:t xml:space="preserve"> </w:t>
      </w:r>
      <w:r>
        <w:rPr>
          <w:u w:val="single"/>
        </w:rPr>
        <w:t>Letter</w:t>
      </w:r>
      <w:r>
        <w:rPr>
          <w:spacing w:val="-57"/>
        </w:rPr>
        <w:t xml:space="preserve"> </w:t>
      </w:r>
      <w:r>
        <w:t>Sentence</w:t>
      </w:r>
      <w:r>
        <w:rPr>
          <w:spacing w:val="-2"/>
        </w:rPr>
        <w:t xml:space="preserve"> </w:t>
      </w:r>
      <w:r>
        <w:t>case</w:t>
      </w:r>
    </w:p>
    <w:p w14:paraId="7A50867D" w14:textId="77777777" w:rsidR="00B835D2" w:rsidRDefault="00186802">
      <w:pPr>
        <w:pStyle w:val="BodyText"/>
        <w:spacing w:line="276" w:lineRule="auto"/>
        <w:ind w:left="720" w:right="9399" w:firstLine="60"/>
      </w:pPr>
      <w:r>
        <w:t>Lowercase</w:t>
      </w:r>
      <w:r>
        <w:rPr>
          <w:spacing w:val="1"/>
        </w:rPr>
        <w:t xml:space="preserve"> </w:t>
      </w:r>
      <w:r>
        <w:t>UPPERCASE</w:t>
      </w:r>
    </w:p>
    <w:p w14:paraId="7E447599" w14:textId="77777777" w:rsidR="00B835D2" w:rsidRDefault="00186802">
      <w:pPr>
        <w:pStyle w:val="BodyText"/>
        <w:spacing w:line="276" w:lineRule="auto"/>
        <w:ind w:left="780" w:right="8547" w:hanging="60"/>
      </w:pPr>
      <w:r>
        <w:t>Capitalize Each Words</w:t>
      </w:r>
      <w:r>
        <w:rPr>
          <w:spacing w:val="-57"/>
        </w:rPr>
        <w:t xml:space="preserve"> </w:t>
      </w:r>
      <w:proofErr w:type="spellStart"/>
      <w:r>
        <w:t>tOGGLE</w:t>
      </w:r>
      <w:proofErr w:type="spellEnd"/>
      <w:r>
        <w:rPr>
          <w:spacing w:val="-2"/>
        </w:rPr>
        <w:t xml:space="preserve"> </w:t>
      </w:r>
      <w:r>
        <w:t>CASE</w:t>
      </w:r>
    </w:p>
    <w:p w14:paraId="23606918" w14:textId="77777777" w:rsidR="00B835D2" w:rsidRDefault="00186802">
      <w:pPr>
        <w:pStyle w:val="Heading1"/>
        <w:numPr>
          <w:ilvl w:val="1"/>
          <w:numId w:val="5"/>
        </w:numPr>
        <w:tabs>
          <w:tab w:val="left" w:pos="740"/>
        </w:tabs>
        <w:spacing w:line="275" w:lineRule="exact"/>
      </w:pPr>
      <w:proofErr w:type="spellStart"/>
      <w:r>
        <w:t>ives</w:t>
      </w:r>
      <w:proofErr w:type="spellEnd"/>
      <w:r>
        <w:rPr>
          <w:spacing w:val="-5"/>
        </w:rPr>
        <w:t xml:space="preserve"> </w:t>
      </w:r>
      <w:r>
        <w:t>Shadow,</w:t>
      </w:r>
      <w:r>
        <w:rPr>
          <w:spacing w:val="-1"/>
        </w:rPr>
        <w:t xml:space="preserve"> </w:t>
      </w:r>
      <w:r>
        <w:t>Glow,</w:t>
      </w:r>
      <w:r>
        <w:rPr>
          <w:spacing w:val="-7"/>
        </w:rPr>
        <w:t xml:space="preserve"> </w:t>
      </w:r>
      <w:r>
        <w:t>Reflection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etters</w:t>
      </w:r>
    </w:p>
    <w:p w14:paraId="44AC7098" w14:textId="77777777" w:rsidR="00B835D2" w:rsidRDefault="00186802">
      <w:pPr>
        <w:pStyle w:val="BodyText"/>
        <w:spacing w:before="35"/>
        <w:ind w:left="300"/>
      </w:pPr>
      <w:r>
        <w:rPr>
          <w:color w:val="1F477B"/>
          <w:u w:val="thick" w:color="1F477B"/>
        </w:rPr>
        <w:t>A-</w:t>
      </w:r>
      <w:r>
        <w:rPr>
          <w:color w:val="1F477B"/>
          <w:spacing w:val="43"/>
        </w:rPr>
        <w:t xml:space="preserve"> </w:t>
      </w:r>
      <w:r>
        <w:rPr>
          <w:color w:val="1F477B"/>
        </w:rPr>
        <w:t>Colors</w:t>
      </w:r>
      <w:r>
        <w:rPr>
          <w:color w:val="1F477B"/>
          <w:spacing w:val="-1"/>
        </w:rPr>
        <w:t xml:space="preserve"> </w:t>
      </w:r>
      <w:r>
        <w:rPr>
          <w:color w:val="1F477B"/>
        </w:rPr>
        <w:t>the</w:t>
      </w:r>
      <w:r>
        <w:rPr>
          <w:color w:val="1F477B"/>
          <w:spacing w:val="-2"/>
        </w:rPr>
        <w:t xml:space="preserve"> </w:t>
      </w:r>
      <w:r>
        <w:rPr>
          <w:color w:val="1F477B"/>
        </w:rPr>
        <w:t>Letters</w:t>
      </w:r>
    </w:p>
    <w:p w14:paraId="26685DDF" w14:textId="77777777" w:rsidR="00B835D2" w:rsidRDefault="00186802">
      <w:pPr>
        <w:pStyle w:val="BodyText"/>
        <w:spacing w:before="41"/>
        <w:ind w:left="300"/>
      </w:pPr>
      <w:r>
        <w:rPr>
          <w:u w:val="thick" w:color="FFFF00"/>
          <w:shd w:val="clear" w:color="auto" w:fill="FFFF00"/>
        </w:rPr>
        <w:t>ab</w:t>
      </w:r>
      <w:r>
        <w:rPr>
          <w:rFonts w:ascii="Wingdings" w:hAnsi="Wingdings"/>
          <w:u w:val="thick" w:color="FFFF00"/>
        </w:rPr>
        <w:t></w:t>
      </w:r>
      <w:r>
        <w:rPr>
          <w:u w:val="thick" w:color="FFFF00"/>
        </w:rPr>
        <w:t>-</w:t>
      </w:r>
      <w:r>
        <w:rPr>
          <w:spacing w:val="-5"/>
        </w:rPr>
        <w:t xml:space="preserve"> </w:t>
      </w:r>
      <w:r>
        <w:t xml:space="preserve">Colors </w:t>
      </w:r>
      <w:proofErr w:type="gramStart"/>
      <w:r>
        <w:t>The</w:t>
      </w:r>
      <w:proofErr w:type="gramEnd"/>
      <w:r>
        <w:rPr>
          <w:spacing w:val="-2"/>
        </w:rPr>
        <w:t xml:space="preserve"> </w:t>
      </w:r>
      <w:r>
        <w:t>Full Words</w:t>
      </w:r>
    </w:p>
    <w:p w14:paraId="0CE60803" w14:textId="77777777" w:rsidR="00B835D2" w:rsidRDefault="00B835D2">
      <w:pPr>
        <w:pStyle w:val="BodyText"/>
        <w:spacing w:before="11"/>
        <w:rPr>
          <w:sz w:val="20"/>
        </w:rPr>
      </w:pPr>
    </w:p>
    <w:p w14:paraId="6FCDFFF4" w14:textId="77777777" w:rsidR="00B835D2" w:rsidRDefault="00186802">
      <w:pPr>
        <w:pStyle w:val="BodyText"/>
        <w:tabs>
          <w:tab w:val="left" w:pos="1738"/>
        </w:tabs>
        <w:ind w:left="300"/>
      </w:pPr>
      <w:r>
        <w:rPr>
          <w:b/>
          <w:spacing w:val="-2"/>
        </w:rPr>
        <w:t>BULLETS</w:t>
      </w:r>
      <w:r>
        <w:rPr>
          <w:b/>
          <w:spacing w:val="-2"/>
        </w:rPr>
        <w:tab/>
      </w:r>
      <w:r>
        <w:rPr>
          <w:b/>
          <w:noProof/>
          <w:position w:val="2"/>
        </w:rPr>
        <w:drawing>
          <wp:inline distT="0" distB="0" distL="0" distR="0" wp14:anchorId="2C4B2EFA" wp14:editId="5B55EBFC">
            <wp:extent cx="1028661" cy="313689"/>
            <wp:effectExtent l="0" t="0" r="0" b="0"/>
            <wp:docPr id="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8661" cy="31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-</w:t>
      </w:r>
      <w:r>
        <w:rPr>
          <w:spacing w:val="-5"/>
        </w:rPr>
        <w:t xml:space="preserve"> </w:t>
      </w:r>
      <w:r>
        <w:t>These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sed to</w:t>
      </w:r>
      <w:r>
        <w:rPr>
          <w:spacing w:val="-1"/>
        </w:rPr>
        <w:t xml:space="preserve"> </w:t>
      </w:r>
      <w:r>
        <w:t>put numbers, symbols</w:t>
      </w:r>
    </w:p>
    <w:p w14:paraId="4CE11B91" w14:textId="77777777" w:rsidR="00B835D2" w:rsidRDefault="00B835D2">
      <w:pPr>
        <w:sectPr w:rsidR="00B835D2">
          <w:pgSz w:w="11920" w:h="16850"/>
          <w:pgMar w:top="160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2EB611D" w14:textId="77777777" w:rsidR="00B835D2" w:rsidRDefault="00186802">
      <w:pPr>
        <w:pStyle w:val="Heading1"/>
        <w:spacing w:before="76"/>
        <w:ind w:left="0" w:right="8876"/>
        <w:jc w:val="right"/>
      </w:pPr>
      <w:r>
        <w:lastRenderedPageBreak/>
        <w:t>Symbols</w:t>
      </w:r>
    </w:p>
    <w:p w14:paraId="4AF994C3" w14:textId="77777777" w:rsidR="00B835D2" w:rsidRDefault="008D69B8">
      <w:pPr>
        <w:pStyle w:val="BodyText"/>
        <w:spacing w:before="41"/>
        <w:ind w:right="8865"/>
        <w:jc w:val="right"/>
      </w:pPr>
      <w:r>
        <w:pict w14:anchorId="0A4B011C">
          <v:group id="_x0000_s1134" style="position:absolute;left:0;text-align:left;margin-left:36pt;margin-top:147.75pt;width:481.2pt;height:168.5pt;z-index:-16362496;mso-position-horizontal-relative:page" coordorigin="720,2955" coordsize="9624,3370">
            <v:shape id="_x0000_s1138" type="#_x0000_t202" style="position:absolute;left:8085;top:2955;width:2259;height:785" filled="f" stroked="f">
              <v:textbox inset="0,0,0,0">
                <w:txbxContent>
                  <w:p w14:paraId="40CB87DE" w14:textId="77777777" w:rsidR="00B835D2" w:rsidRDefault="00186802">
                    <w:pPr>
                      <w:spacing w:line="266" w:lineRule="exact"/>
                      <w:ind w:left="316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GIVES</w:t>
                    </w:r>
                    <w:r>
                      <w:rPr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BORDERS</w:t>
                    </w:r>
                  </w:p>
                  <w:p w14:paraId="5B2827B0" w14:textId="77777777" w:rsidR="00B835D2" w:rsidRDefault="00B835D2">
                    <w:pPr>
                      <w:spacing w:before="1"/>
                      <w:rPr>
                        <w:b/>
                        <w:sz w:val="21"/>
                      </w:rPr>
                    </w:pPr>
                  </w:p>
                  <w:p w14:paraId="2E877530" w14:textId="77777777" w:rsidR="00B835D2" w:rsidRDefault="00186802">
                    <w:pPr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Shift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words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to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RIGHT</w:t>
                    </w:r>
                  </w:p>
                </w:txbxContent>
              </v:textbox>
            </v:shape>
            <v:shape id="_x0000_s1137" type="#_x0000_t202" style="position:absolute;left:720;top:3990;width:2070;height:266" filled="f" stroked="f">
              <v:textbox inset="0,0,0,0">
                <w:txbxContent>
                  <w:p w14:paraId="3D3F2E2D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Shift words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 xml:space="preserve">to </w:t>
                    </w:r>
                    <w:r>
                      <w:rPr>
                        <w:b/>
                        <w:sz w:val="24"/>
                      </w:rPr>
                      <w:t>LEFT</w:t>
                    </w:r>
                  </w:p>
                </w:txbxContent>
              </v:textbox>
            </v:shape>
            <v:shape id="_x0000_s1136" type="#_x0000_t202" style="position:absolute;left:5324;top:5024;width:4876;height:266" filled="f" stroked="f">
              <v:textbox inset="0,0,0,0">
                <w:txbxContent>
                  <w:p w14:paraId="6661E3F8" w14:textId="77777777" w:rsidR="00B835D2" w:rsidRDefault="00186802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ADDS&amp;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 xml:space="preserve">REMOVES </w:t>
                    </w:r>
                    <w:r>
                      <w:rPr>
                        <w:sz w:val="24"/>
                      </w:rPr>
                      <w:t>the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gaps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between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paragraph</w:t>
                    </w:r>
                  </w:p>
                </w:txbxContent>
              </v:textbox>
            </v:shape>
            <v:shape id="_x0000_s1135" type="#_x0000_t202" style="position:absolute;left:4743;top:6059;width:2440;height:266" filled="f" stroked="f">
              <v:textbox inset="0,0,0,0">
                <w:txbxContent>
                  <w:p w14:paraId="7310F181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sz w:val="24"/>
                      </w:rPr>
                      <w:t>Shift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words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to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CENTER</w:t>
                    </w:r>
                  </w:p>
                </w:txbxContent>
              </v:textbox>
            </v:shape>
            <w10:wrap anchorx="page"/>
          </v:group>
        </w:pict>
      </w:r>
      <w:r>
        <w:pict w14:anchorId="7A764B7C">
          <v:group id="_x0000_s1118" style="position:absolute;left:0;text-align:left;margin-left:36pt;margin-top:27.2pt;width:494.1pt;height:301.4pt;z-index:15736320;mso-position-horizontal-relative:page" coordorigin="720,544" coordsize="9882,6028">
            <v:shape id="_x0000_s1133" type="#_x0000_t75" style="position:absolute;left:720;top:544;width:9882;height:2152">
              <v:imagedata r:id="rId18" o:title=""/>
            </v:shape>
            <v:shape id="_x0000_s1132" style="position:absolute;left:1395;top:1248;width:314;height:2714" coordorigin="1395,1248" coordsize="314,2714" o:spt="100" adj="0,,0" path="m1465,3693r-11,4l1445,3705r-5,10l1439,3727r4,11l1574,3962r35,-59l1544,3903r,-111l1495,3708r-8,-9l1477,3694r-12,-1xm1544,3792r,111l1604,3903r,-15l1548,3888r26,-45l1544,3792xm1683,3693r-12,1l1661,3699r-8,9l1604,3792r,111l1609,3903r96,-165l1709,3727r-1,-12l1703,3705r-9,-8l1683,3693xm1574,3843r-26,45l1600,3888r-26,-45xm1604,3792r-30,51l1600,3888r4,l1604,3792xm1544,2605r,1187l1574,3843r30,-51l1604,2635r-30,l1544,2605xm1455,1248r-60,l1395,2635r149,l1544,2605r-89,l1425,2575r30,l1455,1248xm1604,2575r-149,l1455,2605r89,l1574,2635r30,l1604,2575xm1455,2575r-30,l1455,2605r,-30xe" fillcolor="black" stroked="f">
              <v:fill opacity="22873f"/>
              <v:stroke joinstyle="round"/>
              <v:formulas/>
              <v:path arrowok="t" o:connecttype="segments"/>
            </v:shape>
            <v:shape id="_x0000_s1131" style="position:absolute;left:1395;top:1212;width:314;height:2714" coordorigin="1395,1212" coordsize="314,2714" o:spt="100" adj="0,,0" path="m1465,3657r-11,4l1445,3669r-5,10l1439,3691r4,11l1574,3926r35,-59l1544,3867r,-111l1495,3671r-8,-8l1477,3658r-12,-1xm1544,3756r,111l1604,3867r,-16l1548,3851r26,-44l1544,3756xm1683,3657r-12,1l1661,3663r-8,8l1604,3756r,111l1609,3867r96,-165l1709,3691r-1,-12l1703,3669r-9,-8l1683,3657xm1574,3807r-26,44l1600,3851r-26,-44xm1604,3756r-30,51l1600,3851r4,l1604,3756xm1544,2569r,1187l1574,3807r30,-51l1604,2599r-30,l1544,2569xm1455,1212r-60,l1395,2599r149,l1544,2569r-89,l1425,2539r30,l1455,1212xm1604,2539r-149,l1455,2569r89,l1574,2599r30,l1604,2539xm1455,2539r-30,l1455,2569r,-30xe" fillcolor="black" stroked="f">
              <v:stroke joinstyle="round"/>
              <v:formulas/>
              <v:path arrowok="t" o:connecttype="segments"/>
            </v:shape>
            <v:shape id="_x0000_s1130" style="position:absolute;left:2300;top:988;width:2685;height:5069" coordorigin="2300,988" coordsize="2685,5069" o:spt="100" adj="0,,0" path="m4741,5788r-11,4l4721,5800r-5,10l4715,5822r4,11l4850,6057r35,-59l4820,5998r,-111l4771,5803r-8,-9l4753,5789r-12,-1xm4820,5887r,111l4880,5998r,-15l4824,5983r26,-45l4820,5887xm4959,5788r-12,1l4937,5794r-8,9l4880,5887r,111l4885,5998r96,-165l4985,5822r-1,-12l4979,5800r-9,-8l4959,5788xm4850,5938r-26,45l4876,5983r-26,-45xm4880,5887r-30,51l4876,5983r4,l4880,5887xm4820,3523r,2364l4850,5938r30,-51l4880,3553r-30,l4820,3523xm2360,988r-60,l2300,3553r2520,l4820,3523r-2460,l2330,3493r30,l2360,988xm4880,3493r-2520,l2360,3523r2460,l4850,3553r30,l4880,3493xm2360,3493r-30,l2360,3523r,-30xe" fillcolor="black" stroked="f">
              <v:fill opacity="22873f"/>
              <v:stroke joinstyle="round"/>
              <v:formulas/>
              <v:path arrowok="t" o:connecttype="segments"/>
            </v:shape>
            <v:shape id="_x0000_s1129" style="position:absolute;left:2300;top:952;width:2685;height:5069" coordorigin="2300,952" coordsize="2685,5069" o:spt="100" adj="0,,0" path="m4741,5752r-11,4l4721,5764r-5,10l4715,5786r4,11l4850,6021r35,-59l4820,5962r,-112l4771,5766r-8,-8l4753,5753r-12,-1xm4820,5850r,112l4880,5962r,-16l4824,5946r26,-44l4820,5850xm4959,5752r-12,1l4937,5758r-8,8l4880,5850r,112l4885,5962r96,-165l4985,5786r-1,-12l4979,5764r-9,-8l4959,5752xm4850,5902r-26,44l4876,5946r-26,-44xm4880,5850r-30,52l4876,5946r4,l4880,5850xm4820,3487r,2363l4850,5902r30,-52l4880,3517r-30,l4820,3487xm2360,952r-60,l2300,3517r2520,l4820,3487r-2460,l2330,3457r30,l2360,952xm4880,3457r-2520,l2360,3487r2460,l4850,3517r30,l4880,3457xm2360,3457r-30,l2360,3487r,-30xe" fillcolor="black" stroked="f">
              <v:stroke joinstyle="round"/>
              <v:formulas/>
              <v:path arrowok="t" o:connecttype="segments"/>
            </v:shape>
            <v:shape id="_x0000_s1128" style="position:absolute;left:3480;top:1408;width:4830;height:2520" coordorigin="3480,1408" coordsize="4830,2520" o:spt="100" adj="0,,0" path="m8074,3658r-12,1l8052,3664r-8,9l8040,3684r1,12l8046,3706r9,8l8139,3763r111,l8250,3823r-111,l8055,3872r-9,8l8041,3890r-1,12l8044,3913r8,9l8062,3927r12,1l8085,3924r225,-131l8085,3662r-11,-4xm5865,1438r,2385l8139,3823r51,-30l5925,3793r-30,-30l5925,3763r,-2295l5895,1468r-30,-30xm8190,3793r-51,30l8250,3823r,-4l8235,3819r-45,-26xm8235,3767r-45,26l8235,3819r,-52xm8250,3767r-15,l8235,3819r15,l8250,3767xm5925,3763r-30,l5925,3793r,-30xm8139,3763r-2214,l5925,3793r2265,l8139,3763xm8250,3763r-111,l8190,3793r45,-26l8250,3767r,-4xm5925,1408r-2445,l3480,1468r2385,l5865,1438r60,l5925,1408xm5925,1438r-60,l5895,1468r30,l5925,1438xe" fillcolor="black" stroked="f">
              <v:fill opacity="22873f"/>
              <v:stroke joinstyle="round"/>
              <v:formulas/>
              <v:path arrowok="t" o:connecttype="segments"/>
            </v:shape>
            <v:shape id="_x0000_s1127" style="position:absolute;left:3480;top:1372;width:4830;height:2519" coordorigin="3480,1372" coordsize="4830,2519" o:spt="100" adj="0,,0" path="m8074,3622r-12,1l8052,3628r-8,8l8040,3648r1,11l8046,3670r9,8l8139,3727r111,l8250,3787r-111,l8055,3836r-9,8l8041,3854r-1,12l8044,3877r8,9l8062,3891r12,l8085,3888r225,-131l8085,3626r-11,-4xm5865,1402r,2385l8139,3787r51,-30l5925,3757r-30,-30l5925,3727r,-2295l5895,1432r-30,-30xm8190,3757r-51,30l8250,3787r,-4l8235,3783r-45,-26xm8235,3731r-45,26l8235,3783r,-52xm8250,3731r-15,l8235,3783r15,l8250,3731xm5925,3727r-30,l5925,3757r,-30xm8139,3727r-2214,l5925,3757r2265,l8139,3727xm8250,3727r-111,l8190,3757r45,-26l8250,3731r,-4xm5925,1372r-2445,l3480,1432r2385,l5865,1402r60,l5925,1372xm5925,1402r-60,l5895,1432r30,l5925,1402xe" fillcolor="black" stroked="f">
              <v:stroke joinstyle="round"/>
              <v:formulas/>
              <v:path arrowok="t" o:connecttype="segments"/>
            </v:shape>
            <v:shape id="_x0000_s1126" style="position:absolute;left:2995;top:858;width:2175;height:5714" coordorigin="2995,858" coordsize="2175,5714" o:spt="100" adj="0,,0" path="m3021,6303r-11,4l3001,6315r-5,10l2995,6337r4,11l3130,6572r35,-59l3100,6513r,-111l3051,6318r-8,-9l3033,6304r-12,-1xm3100,6402r,111l3160,6513r,-15l3104,6498r26,-45l3100,6402xm3239,6303r-12,1l3217,6309r-8,9l3160,6402r,111l3165,6513r96,-165l3265,6337r-1,-12l3259,6315r-9,-8l3239,6303xm3130,6453r-26,45l3156,6498r-26,-45xm3160,6402r-30,51l3156,6498r4,l3160,6402xm5110,3685r-2010,l3100,6402r30,51l3160,6402r,-2657l3130,3745r30,-30l5110,3715r,-30xm3160,3715r-30,30l3160,3745r,-30xm5170,3685r-30,l5110,3715r-1950,l3160,3745r2010,l5170,3685xm5170,858r-60,l5110,3715r30,-30l5170,3685r,-2827xe" fillcolor="black" stroked="f">
              <v:fill opacity="22873f"/>
              <v:stroke joinstyle="round"/>
              <v:formulas/>
              <v:path arrowok="t" o:connecttype="segments"/>
            </v:shape>
            <v:shape id="_x0000_s1125" style="position:absolute;left:2995;top:822;width:2175;height:5714" coordorigin="2995,822" coordsize="2175,5714" o:spt="100" adj="0,,0" path="m3021,6267r-11,4l3001,6279r-5,10l2995,6301r4,11l3130,6536r35,-59l3100,6477r,-112l3051,6281r-8,-8l3033,6268r-12,-1xm3100,6365r,112l3160,6477r,-16l3104,6461r26,-44l3100,6365xm3239,6267r-12,1l3217,6273r-8,8l3160,6365r,112l3165,6477r96,-165l3265,6301r-1,-12l3259,6279r-9,-8l3239,6267xm3130,6417r-26,44l3156,6461r-26,-44xm3160,6365r-30,52l3156,6461r4,l3160,6365xm5110,3649r-2010,l3100,6365r30,52l3160,6365r,-2656l3130,3709r30,-30l5110,3679r,-30xm3160,3679r-30,30l3160,3709r,-30xm5170,3649r-30,l5110,3679r-1950,l3160,3709r2010,l5170,3649xm5170,822r-60,l5110,3679r30,-30l5170,3649r,-2827xe" fillcolor="black" stroked="f">
              <v:stroke joinstyle="round"/>
              <v:formulas/>
              <v:path arrowok="t" o:connecttype="segments"/>
            </v:shape>
            <v:shape id="_x0000_s1124" style="position:absolute;left:5720;top:1208;width:270;height:3929" coordorigin="5720,1208" coordsize="270,3929" o:spt="100" adj="0,,0" path="m5746,4868r-11,4l5726,4880r-5,10l5720,4902r4,11l5855,5137r35,-59l5825,5078r,-111l5776,4883r-8,-9l5758,4869r-12,-1xm5825,4967r,111l5885,5078r,-15l5829,5063r26,-45l5825,4967xm5964,4868r-12,1l5942,4874r-8,9l5885,4967r,111l5890,5078r96,-165l5990,4902r-1,-12l5984,4880r-9,-8l5964,4868xm5855,5018r-26,45l5881,5063r-26,-45xm5885,4967r-30,51l5881,5063r4,l5885,4967xm5915,3143r-90,l5825,4967r30,51l5885,4967r,-1764l5855,3203r30,-30l5915,3173r,-30xm5885,3173r-30,30l5885,3203r,-30xm5975,3143r-30,l5915,3173r-30,l5885,3203r90,l5975,3143xm5975,1208r-60,l5915,3173r30,-30l5975,3143r,-1935xe" fillcolor="black" stroked="f">
              <v:fill opacity="22873f"/>
              <v:stroke joinstyle="round"/>
              <v:formulas/>
              <v:path arrowok="t" o:connecttype="segments"/>
            </v:shape>
            <v:shape id="_x0000_s1123" style="position:absolute;left:5720;top:1172;width:270;height:3929" coordorigin="5720,1172" coordsize="270,3929" o:spt="100" adj="0,,0" path="m5746,4832r-11,4l5726,4844r-5,10l5720,4866r4,11l5855,5101r35,-59l5825,5042r,-112l5776,4846r-8,-8l5758,4833r-12,-1xm5825,4930r,112l5885,5042r,-16l5829,5026r26,-44l5825,4930xm5964,4832r-12,1l5942,4838r-8,8l5885,4930r,112l5890,5042r96,-165l5990,4866r-1,-12l5984,4844r-9,-8l5964,4832xm5855,4982r-26,44l5881,5026r-26,-44xm5885,4930r-30,52l5881,5026r4,l5885,4930xm5915,3107r-90,l5825,4930r30,52l5885,4930r,-1763l5855,3167r30,-30l5915,3137r,-30xm5885,3137r-30,30l5885,3167r,-30xm5975,3107r-30,l5915,3137r-30,l5885,3167r90,l5975,3107xm5975,1172r-60,l5915,3137r30,-30l5975,3107r,-1935xe" fillcolor="black" stroked="f">
              <v:stroke joinstyle="round"/>
              <v:formulas/>
              <v:path arrowok="t" o:connecttype="segments"/>
            </v:shape>
            <v:shape id="_x0000_s1122" style="position:absolute;left:7455;top:1438;width:270;height:3269" coordorigin="7455,1438" coordsize="270,3269" o:spt="100" adj="0,,0" path="m7481,4438r-11,4l7461,4450r-5,10l7455,4472r4,11l7590,4707r35,-59l7560,4648r,-111l7511,4453r-8,-9l7493,4439r-12,-1xm7560,4537r,111l7620,4648r,-15l7564,4633r26,-45l7560,4537xm7699,4438r-12,1l7677,4444r-8,9l7620,4537r,111l7625,4648r96,-165l7725,4472r-1,-12l7719,4450r-9,-8l7699,4438xm7590,4588r-26,45l7616,4633r-26,-45xm7620,4537r-30,51l7616,4633r4,l7620,4537xm7620,1438r-60,l7560,4537r30,51l7620,4537r,-3099xe" fillcolor="black" stroked="f">
              <v:fill opacity="22873f"/>
              <v:stroke joinstyle="round"/>
              <v:formulas/>
              <v:path arrowok="t" o:connecttype="segments"/>
            </v:shape>
            <v:shape id="_x0000_s1121" style="position:absolute;left:7455;top:1402;width:270;height:3269" coordorigin="7455,1402" coordsize="270,3269" o:spt="100" adj="0,,0" path="m7481,4402r-11,4l7461,4414r-5,10l7455,4436r4,11l7590,4671r35,-59l7560,4612r,-112l7511,4416r-8,-8l7493,4403r-12,-1xm7560,4500r,112l7620,4612r,-16l7564,4596r26,-44l7560,4500xm7699,4402r-12,1l7677,4408r-8,8l7620,4500r,112l7625,4612r96,-165l7725,4436r-1,-12l7719,4414r-9,-8l7699,4402xm7590,4552r-26,44l7616,4596r-26,-44xm7620,4500r-30,52l7616,4596r4,l7620,4500xm7620,1402r-60,l7560,4500r30,52l7620,4500r,-3098xe" fillcolor="black" stroked="f">
              <v:stroke joinstyle="round"/>
              <v:formulas/>
              <v:path arrowok="t" o:connecttype="segments"/>
            </v:shape>
            <v:shape id="_x0000_s1120" style="position:absolute;left:9000;top:1528;width:270;height:1484" coordorigin="9000,1528" coordsize="270,1484" o:spt="100" adj="0,,0" path="m9026,2743r-11,4l9006,2755r-5,10l9000,2777r4,11l9135,3012r35,-59l9105,2953r,-111l9056,2758r-8,-9l9038,2744r-12,-1xm9105,2842r,111l9165,2953r,-15l9109,2938r26,-45l9105,2842xm9244,2743r-12,1l9222,2749r-8,9l9165,2842r,111l9170,2953r96,-165l9270,2777r-1,-12l9264,2755r-9,-8l9244,2743xm9135,2893r-26,45l9161,2938r-26,-45xm9165,2842r-30,51l9161,2938r4,l9165,2842xm9105,2270r,572l9135,2893r30,-51l9165,2300r-30,l9105,2270xm9105,1528r-60,l9045,2300r60,l9105,2270r-30,-30l9105,2240r,-712xm9165,2240r-60,l9105,2270r30,30l9165,2300r,-60xm9105,2240r-30,l9105,2270r,-30xe" fillcolor="black" stroked="f">
              <v:fill opacity="22873f"/>
              <v:stroke joinstyle="round"/>
              <v:formulas/>
              <v:path arrowok="t" o:connecttype="segments"/>
            </v:shape>
            <v:shape id="_x0000_s1119" style="position:absolute;left:9000;top:1492;width:270;height:1484" coordorigin="9000,1492" coordsize="270,1484" o:spt="100" adj="0,,0" path="m9026,2707r-11,4l9006,2719r-5,10l9000,2741r4,11l9135,2976r35,-59l9105,2917r,-112l9056,2721r-8,-8l9038,2708r-12,-1xm9105,2805r,112l9165,2917r,-16l9109,2901r26,-44l9105,2805xm9244,2707r-12,1l9222,2713r-8,8l9165,2805r,112l9170,2917r96,-165l9270,2741r-1,-12l9264,2719r-9,-8l9244,2707xm9135,2857r-26,44l9161,2901r-26,-44xm9165,2805r-30,52l9161,2901r4,l9165,2805xm9105,2234r,571l9135,2857r30,-52l9165,2264r-30,l9105,2234xm9105,1492r-60,l9045,2264r60,l9105,2234r-30,-30l9105,2204r,-712xm9165,2204r-60,l9105,2234r30,30l9165,2264r,-60xm9105,2204r-30,l9105,2234r,-30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t>1.1.1.</w:t>
      </w:r>
      <w:r w:rsidR="00186802">
        <w:rPr>
          <w:spacing w:val="115"/>
        </w:rPr>
        <w:t xml:space="preserve"> </w:t>
      </w:r>
      <w:r w:rsidR="00186802">
        <w:t>Numbers</w:t>
      </w:r>
    </w:p>
    <w:p w14:paraId="63CCE729" w14:textId="77777777" w:rsidR="00B835D2" w:rsidRDefault="00B835D2">
      <w:pPr>
        <w:pStyle w:val="BodyText"/>
        <w:rPr>
          <w:sz w:val="20"/>
        </w:rPr>
      </w:pPr>
    </w:p>
    <w:p w14:paraId="46CD066E" w14:textId="77777777" w:rsidR="00B835D2" w:rsidRDefault="00B835D2">
      <w:pPr>
        <w:pStyle w:val="BodyText"/>
        <w:rPr>
          <w:sz w:val="20"/>
        </w:rPr>
      </w:pPr>
    </w:p>
    <w:p w14:paraId="427C9170" w14:textId="77777777" w:rsidR="00B835D2" w:rsidRDefault="00B835D2">
      <w:pPr>
        <w:pStyle w:val="BodyText"/>
        <w:rPr>
          <w:sz w:val="20"/>
        </w:rPr>
      </w:pPr>
    </w:p>
    <w:p w14:paraId="3FE4499C" w14:textId="77777777" w:rsidR="00B835D2" w:rsidRDefault="00B835D2">
      <w:pPr>
        <w:pStyle w:val="BodyText"/>
        <w:rPr>
          <w:sz w:val="20"/>
        </w:rPr>
      </w:pPr>
    </w:p>
    <w:p w14:paraId="33E8A9EF" w14:textId="77777777" w:rsidR="00B835D2" w:rsidRDefault="00B835D2">
      <w:pPr>
        <w:pStyle w:val="BodyText"/>
        <w:rPr>
          <w:sz w:val="20"/>
        </w:rPr>
      </w:pPr>
    </w:p>
    <w:p w14:paraId="7FCBFB81" w14:textId="77777777" w:rsidR="00B835D2" w:rsidRDefault="00B835D2">
      <w:pPr>
        <w:pStyle w:val="BodyText"/>
        <w:rPr>
          <w:sz w:val="20"/>
        </w:rPr>
      </w:pPr>
    </w:p>
    <w:p w14:paraId="4F7C8138" w14:textId="77777777" w:rsidR="00B835D2" w:rsidRDefault="00B835D2">
      <w:pPr>
        <w:pStyle w:val="BodyText"/>
        <w:rPr>
          <w:sz w:val="20"/>
        </w:rPr>
      </w:pPr>
    </w:p>
    <w:p w14:paraId="767616D5" w14:textId="77777777" w:rsidR="00B835D2" w:rsidRDefault="00B835D2">
      <w:pPr>
        <w:pStyle w:val="BodyText"/>
        <w:rPr>
          <w:sz w:val="20"/>
        </w:rPr>
      </w:pPr>
    </w:p>
    <w:p w14:paraId="2B56F340" w14:textId="77777777" w:rsidR="00B835D2" w:rsidRDefault="00B835D2">
      <w:pPr>
        <w:pStyle w:val="BodyText"/>
        <w:rPr>
          <w:sz w:val="20"/>
        </w:rPr>
      </w:pPr>
    </w:p>
    <w:p w14:paraId="41BE9A1E" w14:textId="77777777" w:rsidR="00B835D2" w:rsidRDefault="00B835D2">
      <w:pPr>
        <w:pStyle w:val="BodyText"/>
        <w:rPr>
          <w:sz w:val="20"/>
        </w:rPr>
      </w:pPr>
    </w:p>
    <w:p w14:paraId="482B4FC2" w14:textId="77777777" w:rsidR="00B835D2" w:rsidRDefault="00B835D2">
      <w:pPr>
        <w:pStyle w:val="BodyText"/>
        <w:rPr>
          <w:sz w:val="20"/>
        </w:rPr>
      </w:pPr>
    </w:p>
    <w:p w14:paraId="409F9DAB" w14:textId="77777777" w:rsidR="00B835D2" w:rsidRDefault="00B835D2">
      <w:pPr>
        <w:pStyle w:val="BodyText"/>
        <w:rPr>
          <w:sz w:val="20"/>
        </w:rPr>
      </w:pPr>
    </w:p>
    <w:p w14:paraId="46707AF1" w14:textId="77777777" w:rsidR="00B835D2" w:rsidRDefault="00B835D2">
      <w:pPr>
        <w:pStyle w:val="BodyText"/>
        <w:rPr>
          <w:sz w:val="20"/>
        </w:rPr>
      </w:pPr>
    </w:p>
    <w:p w14:paraId="642956E0" w14:textId="77777777" w:rsidR="00B835D2" w:rsidRDefault="00B835D2">
      <w:pPr>
        <w:pStyle w:val="BodyText"/>
        <w:rPr>
          <w:sz w:val="20"/>
        </w:rPr>
      </w:pPr>
    </w:p>
    <w:p w14:paraId="20F6BBB9" w14:textId="77777777" w:rsidR="00B835D2" w:rsidRDefault="00B835D2">
      <w:pPr>
        <w:pStyle w:val="BodyText"/>
        <w:rPr>
          <w:sz w:val="20"/>
        </w:rPr>
      </w:pPr>
    </w:p>
    <w:p w14:paraId="348C74B6" w14:textId="77777777" w:rsidR="00B835D2" w:rsidRDefault="00B835D2">
      <w:pPr>
        <w:pStyle w:val="BodyText"/>
        <w:rPr>
          <w:sz w:val="20"/>
        </w:rPr>
      </w:pPr>
    </w:p>
    <w:p w14:paraId="0B662F0E" w14:textId="77777777" w:rsidR="00B835D2" w:rsidRDefault="00B835D2">
      <w:pPr>
        <w:pStyle w:val="BodyText"/>
        <w:rPr>
          <w:sz w:val="20"/>
        </w:rPr>
      </w:pPr>
    </w:p>
    <w:p w14:paraId="6A27E3C1" w14:textId="77777777" w:rsidR="00B835D2" w:rsidRDefault="008D69B8">
      <w:pPr>
        <w:pStyle w:val="BodyText"/>
        <w:rPr>
          <w:sz w:val="23"/>
        </w:rPr>
      </w:pPr>
      <w:r>
        <w:pict w14:anchorId="273ADCB8">
          <v:shape id="_x0000_s1117" type="#_x0000_t202" style="position:absolute;margin-left:309.05pt;margin-top:14.45pt;width:113.7pt;height:13.8pt;z-index:-15721984;mso-wrap-distance-left:0;mso-wrap-distance-right:0;mso-position-horizontal-relative:page" fillcolor="yellow" stroked="f">
            <v:textbox inset="0,0,0,0">
              <w:txbxContent>
                <w:p w14:paraId="67E0A360" w14:textId="77777777" w:rsidR="00B835D2" w:rsidRDefault="00186802">
                  <w:pPr>
                    <w:pStyle w:val="BodyText"/>
                    <w:spacing w:line="274" w:lineRule="exact"/>
                  </w:pPr>
                  <w:r>
                    <w:t>Colors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the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full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sentence</w:t>
                  </w:r>
                </w:p>
              </w:txbxContent>
            </v:textbox>
            <w10:wrap type="topAndBottom" anchorx="page"/>
          </v:shape>
        </w:pict>
      </w:r>
    </w:p>
    <w:p w14:paraId="175961BF" w14:textId="77777777" w:rsidR="00B835D2" w:rsidRDefault="00B835D2">
      <w:pPr>
        <w:pStyle w:val="BodyText"/>
        <w:rPr>
          <w:sz w:val="26"/>
        </w:rPr>
      </w:pPr>
    </w:p>
    <w:p w14:paraId="5B078ED0" w14:textId="77777777" w:rsidR="00B835D2" w:rsidRDefault="00B835D2">
      <w:pPr>
        <w:pStyle w:val="BodyText"/>
        <w:rPr>
          <w:sz w:val="26"/>
        </w:rPr>
      </w:pPr>
    </w:p>
    <w:p w14:paraId="4BFEA4C4" w14:textId="77777777" w:rsidR="00B835D2" w:rsidRDefault="00B835D2">
      <w:pPr>
        <w:pStyle w:val="BodyText"/>
        <w:rPr>
          <w:sz w:val="26"/>
        </w:rPr>
      </w:pPr>
    </w:p>
    <w:p w14:paraId="0303DFEE" w14:textId="77777777" w:rsidR="00B835D2" w:rsidRDefault="00B835D2">
      <w:pPr>
        <w:pStyle w:val="BodyText"/>
        <w:rPr>
          <w:sz w:val="26"/>
        </w:rPr>
      </w:pPr>
    </w:p>
    <w:p w14:paraId="46B25014" w14:textId="77777777" w:rsidR="00B835D2" w:rsidRDefault="00B835D2">
      <w:pPr>
        <w:pStyle w:val="BodyText"/>
        <w:rPr>
          <w:sz w:val="26"/>
        </w:rPr>
      </w:pPr>
    </w:p>
    <w:p w14:paraId="41B6E5F6" w14:textId="77777777" w:rsidR="00B835D2" w:rsidRDefault="00B835D2">
      <w:pPr>
        <w:pStyle w:val="BodyText"/>
        <w:spacing w:before="1"/>
        <w:rPr>
          <w:sz w:val="23"/>
        </w:rPr>
      </w:pPr>
    </w:p>
    <w:p w14:paraId="20A0DEEB" w14:textId="77777777" w:rsidR="00B835D2" w:rsidRDefault="00186802">
      <w:pPr>
        <w:ind w:left="300"/>
        <w:rPr>
          <w:b/>
          <w:sz w:val="24"/>
        </w:rPr>
      </w:pPr>
      <w:r>
        <w:rPr>
          <w:sz w:val="24"/>
        </w:rPr>
        <w:t>Shift</w:t>
      </w:r>
      <w:r>
        <w:rPr>
          <w:spacing w:val="-2"/>
          <w:sz w:val="24"/>
        </w:rPr>
        <w:t xml:space="preserve"> </w:t>
      </w:r>
      <w:r>
        <w:rPr>
          <w:sz w:val="24"/>
        </w:rPr>
        <w:t>words properly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LEFT&amp;RIGHT</w:t>
      </w:r>
    </w:p>
    <w:p w14:paraId="56949AF6" w14:textId="77777777" w:rsidR="00B835D2" w:rsidRDefault="00B835D2">
      <w:pPr>
        <w:pStyle w:val="BodyText"/>
        <w:rPr>
          <w:b/>
          <w:sz w:val="26"/>
        </w:rPr>
      </w:pPr>
    </w:p>
    <w:p w14:paraId="1E09B50C" w14:textId="77777777" w:rsidR="00B835D2" w:rsidRDefault="00B835D2">
      <w:pPr>
        <w:pStyle w:val="BodyText"/>
        <w:rPr>
          <w:b/>
          <w:sz w:val="26"/>
        </w:rPr>
      </w:pPr>
    </w:p>
    <w:p w14:paraId="7573537D" w14:textId="77777777" w:rsidR="00B835D2" w:rsidRDefault="00186802">
      <w:pPr>
        <w:pStyle w:val="Heading1"/>
        <w:spacing w:before="161"/>
      </w:pPr>
      <w:r>
        <w:t>HOW</w:t>
      </w:r>
      <w:r>
        <w:rPr>
          <w:spacing w:val="-1"/>
        </w:rPr>
        <w:t xml:space="preserve"> </w:t>
      </w:r>
      <w:r>
        <w:t>INSET</w:t>
      </w:r>
      <w:r>
        <w:rPr>
          <w:spacing w:val="-3"/>
        </w:rPr>
        <w:t xml:space="preserve"> </w:t>
      </w:r>
      <w:r>
        <w:t>SHAPES?</w:t>
      </w:r>
    </w:p>
    <w:p w14:paraId="6456E336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745771BF" w14:textId="77777777" w:rsidR="00B835D2" w:rsidRDefault="00186802">
      <w:pPr>
        <w:ind w:left="660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INSERT-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hapes</w:t>
      </w:r>
    </w:p>
    <w:p w14:paraId="59B39223" w14:textId="77777777" w:rsidR="00B835D2" w:rsidRDefault="00B835D2">
      <w:pPr>
        <w:pStyle w:val="BodyText"/>
        <w:rPr>
          <w:b/>
          <w:sz w:val="26"/>
        </w:rPr>
      </w:pPr>
    </w:p>
    <w:p w14:paraId="58FA3C54" w14:textId="77777777" w:rsidR="00B835D2" w:rsidRDefault="00B835D2">
      <w:pPr>
        <w:pStyle w:val="BodyText"/>
        <w:spacing w:before="5"/>
        <w:rPr>
          <w:b/>
          <w:sz w:val="22"/>
        </w:rPr>
      </w:pPr>
    </w:p>
    <w:p w14:paraId="12E946C6" w14:textId="77777777" w:rsidR="00B835D2" w:rsidRDefault="00186802">
      <w:pPr>
        <w:pStyle w:val="Heading1"/>
      </w:pPr>
      <w:r>
        <w:t>HOW</w:t>
      </w:r>
      <w:r>
        <w:rPr>
          <w:spacing w:val="-2"/>
        </w:rPr>
        <w:t xml:space="preserve"> </w:t>
      </w:r>
      <w:r>
        <w:t>INSETCHARTS?</w:t>
      </w:r>
    </w:p>
    <w:p w14:paraId="1A4CCEC2" w14:textId="77777777" w:rsidR="00B835D2" w:rsidRDefault="00B835D2">
      <w:pPr>
        <w:pStyle w:val="BodyText"/>
        <w:spacing w:before="3"/>
        <w:rPr>
          <w:b/>
          <w:sz w:val="21"/>
        </w:rPr>
      </w:pPr>
    </w:p>
    <w:p w14:paraId="0FA49E21" w14:textId="77777777" w:rsidR="00B835D2" w:rsidRDefault="00186802">
      <w:pPr>
        <w:spacing w:before="1" w:line="451" w:lineRule="auto"/>
        <w:ind w:left="300" w:right="8150" w:firstLine="300"/>
        <w:rPr>
          <w:b/>
          <w:sz w:val="24"/>
        </w:rPr>
      </w:pPr>
      <w:r>
        <w:rPr>
          <w:sz w:val="24"/>
        </w:rPr>
        <w:t xml:space="preserve">Go to </w:t>
      </w:r>
      <w:r>
        <w:rPr>
          <w:b/>
          <w:sz w:val="24"/>
        </w:rPr>
        <w:t>INSERT- Chart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HOW</w:t>
      </w:r>
      <w:r>
        <w:rPr>
          <w:b/>
          <w:spacing w:val="-14"/>
          <w:sz w:val="24"/>
        </w:rPr>
        <w:t xml:space="preserve"> </w:t>
      </w:r>
      <w:r>
        <w:rPr>
          <w:b/>
          <w:sz w:val="24"/>
        </w:rPr>
        <w:t>INSET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PICTURES?</w:t>
      </w:r>
    </w:p>
    <w:p w14:paraId="39530D90" w14:textId="77777777" w:rsidR="00B835D2" w:rsidRDefault="00186802">
      <w:pPr>
        <w:spacing w:line="271" w:lineRule="exact"/>
        <w:ind w:left="660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INSERT-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ICTURES</w:t>
      </w:r>
    </w:p>
    <w:p w14:paraId="423C2248" w14:textId="77777777" w:rsidR="00B835D2" w:rsidRDefault="00186802">
      <w:pPr>
        <w:pStyle w:val="Heading1"/>
        <w:spacing w:before="43"/>
        <w:ind w:left="660"/>
        <w:rPr>
          <w:b w:val="0"/>
        </w:rPr>
      </w:pPr>
      <w:r>
        <w:t>Selec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where PICTURES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proofErr w:type="spellStart"/>
      <w:r>
        <w:t>kept</w:t>
      </w:r>
      <w:r>
        <w:rPr>
          <w:b w:val="0"/>
        </w:rPr>
        <w:t>and</w:t>
      </w:r>
      <w:proofErr w:type="spellEnd"/>
      <w:r>
        <w:rPr>
          <w:b w:val="0"/>
          <w:spacing w:val="-1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 xml:space="preserve">PICTURE </w:t>
      </w:r>
      <w:r>
        <w:rPr>
          <w:b w:val="0"/>
        </w:rPr>
        <w:t>then</w:t>
      </w:r>
      <w:r>
        <w:rPr>
          <w:b w:val="0"/>
          <w:spacing w:val="-2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INSERT</w:t>
      </w:r>
      <w:r>
        <w:rPr>
          <w:b w:val="0"/>
        </w:rPr>
        <w:t>.</w:t>
      </w:r>
    </w:p>
    <w:p w14:paraId="17FBFD40" w14:textId="77777777" w:rsidR="00B835D2" w:rsidRDefault="00B835D2">
      <w:pPr>
        <w:pStyle w:val="BodyText"/>
        <w:rPr>
          <w:sz w:val="26"/>
        </w:rPr>
      </w:pPr>
    </w:p>
    <w:p w14:paraId="392F329A" w14:textId="77777777" w:rsidR="00B835D2" w:rsidRDefault="00B835D2">
      <w:pPr>
        <w:pStyle w:val="BodyText"/>
        <w:spacing w:before="7"/>
        <w:rPr>
          <w:sz w:val="22"/>
        </w:rPr>
      </w:pPr>
    </w:p>
    <w:p w14:paraId="62B51A2E" w14:textId="77777777" w:rsidR="00B835D2" w:rsidRDefault="00186802">
      <w:pPr>
        <w:ind w:left="300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SE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EXTBOX?</w:t>
      </w:r>
    </w:p>
    <w:p w14:paraId="58BA478D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7D57DB30" w14:textId="77777777" w:rsidR="00B835D2" w:rsidRDefault="00186802">
      <w:pPr>
        <w:pStyle w:val="BodyText"/>
        <w:ind w:left="660"/>
      </w:pP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write</w:t>
      </w:r>
      <w:r>
        <w:rPr>
          <w:spacing w:val="-6"/>
        </w:rPr>
        <w:t xml:space="preserve"> </w:t>
      </w:r>
      <w:r>
        <w:t>letters</w:t>
      </w:r>
    </w:p>
    <w:p w14:paraId="2E80C104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INSERT-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ex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ox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 xml:space="preserve">and </w:t>
      </w:r>
      <w:r>
        <w:rPr>
          <w:b/>
          <w:sz w:val="24"/>
        </w:rPr>
        <w:t>Selec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nyone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4"/>
          <w:sz w:val="24"/>
        </w:rPr>
        <w:t xml:space="preserve"> </w:t>
      </w:r>
      <w:r>
        <w:rPr>
          <w:sz w:val="24"/>
        </w:rPr>
        <w:t>like</w:t>
      </w:r>
      <w:r>
        <w:rPr>
          <w:b/>
          <w:sz w:val="24"/>
        </w:rPr>
        <w:t>.</w:t>
      </w:r>
    </w:p>
    <w:p w14:paraId="1C79849B" w14:textId="77777777" w:rsidR="00B835D2" w:rsidRDefault="00B835D2">
      <w:pPr>
        <w:rPr>
          <w:sz w:val="24"/>
        </w:rPr>
        <w:sectPr w:rsidR="00B835D2">
          <w:pgSz w:w="11920" w:h="16850"/>
          <w:pgMar w:top="112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CE0F317" w14:textId="77777777" w:rsidR="00B835D2" w:rsidRDefault="00B835D2">
      <w:pPr>
        <w:pStyle w:val="BodyText"/>
        <w:rPr>
          <w:b/>
          <w:sz w:val="20"/>
        </w:rPr>
      </w:pPr>
    </w:p>
    <w:p w14:paraId="5CDAAFD1" w14:textId="77777777" w:rsidR="00B835D2" w:rsidRDefault="00B835D2">
      <w:pPr>
        <w:pStyle w:val="BodyText"/>
        <w:rPr>
          <w:b/>
          <w:sz w:val="20"/>
        </w:rPr>
      </w:pPr>
    </w:p>
    <w:p w14:paraId="4C97C582" w14:textId="77777777" w:rsidR="00B835D2" w:rsidRDefault="00B835D2">
      <w:pPr>
        <w:pStyle w:val="BodyText"/>
        <w:rPr>
          <w:b/>
          <w:sz w:val="20"/>
        </w:rPr>
      </w:pPr>
    </w:p>
    <w:p w14:paraId="7580EB3C" w14:textId="77777777" w:rsidR="00B835D2" w:rsidRDefault="00B835D2">
      <w:pPr>
        <w:pStyle w:val="BodyText"/>
        <w:rPr>
          <w:b/>
          <w:sz w:val="20"/>
        </w:rPr>
      </w:pPr>
    </w:p>
    <w:p w14:paraId="6DCD42EC" w14:textId="77777777" w:rsidR="00B835D2" w:rsidRDefault="00B835D2">
      <w:pPr>
        <w:pStyle w:val="BodyText"/>
        <w:spacing w:before="5"/>
        <w:rPr>
          <w:b/>
          <w:sz w:val="25"/>
        </w:rPr>
      </w:pPr>
    </w:p>
    <w:p w14:paraId="768D47C0" w14:textId="77777777" w:rsidR="00B835D2" w:rsidRDefault="00186802">
      <w:pPr>
        <w:pStyle w:val="Heading1"/>
        <w:spacing w:before="90"/>
      </w:pPr>
      <w:r>
        <w:t>HOW</w:t>
      </w:r>
      <w:r>
        <w:rPr>
          <w:spacing w:val="-1"/>
        </w:rPr>
        <w:t xml:space="preserve"> </w:t>
      </w:r>
      <w:r>
        <w:t>INSET</w:t>
      </w:r>
      <w:r>
        <w:rPr>
          <w:spacing w:val="-1"/>
        </w:rPr>
        <w:t xml:space="preserve"> </w:t>
      </w:r>
      <w:r>
        <w:t>AUDIO?</w:t>
      </w:r>
    </w:p>
    <w:p w14:paraId="25067FDF" w14:textId="77777777" w:rsidR="00B835D2" w:rsidRDefault="00B835D2">
      <w:pPr>
        <w:pStyle w:val="BodyText"/>
        <w:spacing w:before="3"/>
        <w:rPr>
          <w:b/>
          <w:sz w:val="21"/>
        </w:rPr>
      </w:pPr>
    </w:p>
    <w:p w14:paraId="05644FE1" w14:textId="77777777" w:rsidR="00B835D2" w:rsidRDefault="00186802">
      <w:pPr>
        <w:ind w:left="660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o </w:t>
      </w:r>
      <w:r>
        <w:rPr>
          <w:b/>
          <w:sz w:val="24"/>
        </w:rPr>
        <w:t>INSERT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UDIO</w:t>
      </w:r>
    </w:p>
    <w:p w14:paraId="74591140" w14:textId="77777777" w:rsidR="00B835D2" w:rsidRDefault="00186802">
      <w:pPr>
        <w:pStyle w:val="Heading1"/>
        <w:spacing w:before="41"/>
        <w:ind w:left="660"/>
        <w:rPr>
          <w:b w:val="0"/>
        </w:rPr>
      </w:pPr>
      <w:r>
        <w:t>Select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lace</w:t>
      </w:r>
      <w:r>
        <w:rPr>
          <w:spacing w:val="-3"/>
        </w:rPr>
        <w:t xml:space="preserve"> </w:t>
      </w:r>
      <w:r>
        <w:t>where</w:t>
      </w:r>
      <w:r>
        <w:rPr>
          <w:spacing w:val="3"/>
        </w:rPr>
        <w:t xml:space="preserve"> </w:t>
      </w:r>
      <w:proofErr w:type="spellStart"/>
      <w:r>
        <w:t>AUDIOis</w:t>
      </w:r>
      <w:proofErr w:type="spellEnd"/>
      <w:r>
        <w:rPr>
          <w:spacing w:val="-1"/>
        </w:rPr>
        <w:t xml:space="preserve"> </w:t>
      </w:r>
      <w:proofErr w:type="spellStart"/>
      <w:r>
        <w:t>Kept</w:t>
      </w:r>
      <w:r>
        <w:rPr>
          <w:b w:val="0"/>
        </w:rPr>
        <w:t>and</w:t>
      </w:r>
      <w:proofErr w:type="spellEnd"/>
      <w:r>
        <w:rPr>
          <w:b w:val="0"/>
          <w:spacing w:val="-1"/>
        </w:rPr>
        <w:t xml:space="preserve"> </w:t>
      </w:r>
      <w:r>
        <w:t>Select</w:t>
      </w:r>
      <w:r>
        <w:rPr>
          <w:spacing w:val="-4"/>
        </w:rPr>
        <w:t xml:space="preserve"> </w:t>
      </w:r>
      <w:proofErr w:type="spellStart"/>
      <w:r>
        <w:t>theAUDIO</w:t>
      </w:r>
      <w:r>
        <w:rPr>
          <w:b w:val="0"/>
        </w:rPr>
        <w:t>then</w:t>
      </w:r>
      <w:proofErr w:type="spellEnd"/>
      <w:r>
        <w:rPr>
          <w:b w:val="0"/>
          <w:spacing w:val="-2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INSERT</w:t>
      </w:r>
      <w:r>
        <w:rPr>
          <w:b w:val="0"/>
        </w:rPr>
        <w:t>.</w:t>
      </w:r>
    </w:p>
    <w:p w14:paraId="17F7AC07" w14:textId="77777777" w:rsidR="00B835D2" w:rsidRDefault="00B835D2">
      <w:pPr>
        <w:pStyle w:val="BodyText"/>
        <w:rPr>
          <w:sz w:val="26"/>
        </w:rPr>
      </w:pPr>
    </w:p>
    <w:p w14:paraId="138F520D" w14:textId="77777777" w:rsidR="00B835D2" w:rsidRDefault="00B835D2">
      <w:pPr>
        <w:pStyle w:val="BodyText"/>
        <w:rPr>
          <w:sz w:val="26"/>
        </w:rPr>
      </w:pPr>
    </w:p>
    <w:p w14:paraId="7C4B7777" w14:textId="77777777" w:rsidR="00B835D2" w:rsidRDefault="00B835D2">
      <w:pPr>
        <w:pStyle w:val="BodyText"/>
        <w:spacing w:before="3"/>
      </w:pPr>
    </w:p>
    <w:p w14:paraId="7632F9A7" w14:textId="77777777" w:rsidR="00B835D2" w:rsidRDefault="00186802">
      <w:pPr>
        <w:ind w:left="300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SE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VIDEO?</w:t>
      </w:r>
    </w:p>
    <w:p w14:paraId="1CA06B63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51448836" w14:textId="77777777" w:rsidR="00B835D2" w:rsidRDefault="00186802">
      <w:pPr>
        <w:ind w:left="660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o </w:t>
      </w:r>
      <w:r>
        <w:rPr>
          <w:b/>
          <w:sz w:val="24"/>
        </w:rPr>
        <w:t>INSERT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VIDEO</w:t>
      </w:r>
    </w:p>
    <w:p w14:paraId="4D2A51E3" w14:textId="77777777" w:rsidR="00B835D2" w:rsidRDefault="00186802">
      <w:pPr>
        <w:pStyle w:val="Heading1"/>
        <w:spacing w:before="41"/>
        <w:ind w:left="660"/>
        <w:rPr>
          <w:b w:val="0"/>
        </w:rPr>
      </w:pPr>
      <w:r>
        <w:t>Select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lace</w:t>
      </w:r>
      <w:r>
        <w:rPr>
          <w:spacing w:val="-3"/>
        </w:rPr>
        <w:t xml:space="preserve"> </w:t>
      </w:r>
      <w:proofErr w:type="spellStart"/>
      <w:r>
        <w:t>whereVEDIOis</w:t>
      </w:r>
      <w:proofErr w:type="spellEnd"/>
      <w:r>
        <w:rPr>
          <w:spacing w:val="1"/>
        </w:rPr>
        <w:t xml:space="preserve"> </w:t>
      </w:r>
      <w:proofErr w:type="spellStart"/>
      <w:r>
        <w:t>Kept</w:t>
      </w:r>
      <w:r>
        <w:rPr>
          <w:b w:val="0"/>
        </w:rPr>
        <w:t>and</w:t>
      </w:r>
      <w:proofErr w:type="spellEnd"/>
      <w:r>
        <w:rPr>
          <w:b w:val="0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IDEO</w:t>
      </w:r>
      <w:r>
        <w:rPr>
          <w:spacing w:val="-1"/>
        </w:rPr>
        <w:t xml:space="preserve"> </w:t>
      </w:r>
      <w:r>
        <w:rPr>
          <w:b w:val="0"/>
        </w:rPr>
        <w:t>then</w:t>
      </w:r>
      <w:r>
        <w:rPr>
          <w:b w:val="0"/>
          <w:spacing w:val="-3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INSERT</w:t>
      </w:r>
      <w:r>
        <w:rPr>
          <w:b w:val="0"/>
        </w:rPr>
        <w:t>.</w:t>
      </w:r>
    </w:p>
    <w:p w14:paraId="6B945C3C" w14:textId="77777777" w:rsidR="00B835D2" w:rsidRDefault="00B835D2">
      <w:pPr>
        <w:pStyle w:val="BodyText"/>
        <w:rPr>
          <w:sz w:val="26"/>
        </w:rPr>
      </w:pPr>
    </w:p>
    <w:p w14:paraId="35A363C8" w14:textId="77777777" w:rsidR="00B835D2" w:rsidRDefault="00B835D2">
      <w:pPr>
        <w:pStyle w:val="BodyText"/>
        <w:rPr>
          <w:sz w:val="26"/>
        </w:rPr>
      </w:pPr>
    </w:p>
    <w:p w14:paraId="5837BE68" w14:textId="77777777" w:rsidR="00B835D2" w:rsidRDefault="00B835D2">
      <w:pPr>
        <w:pStyle w:val="BodyText"/>
        <w:spacing w:before="2"/>
      </w:pPr>
    </w:p>
    <w:p w14:paraId="6D9071F2" w14:textId="77777777" w:rsidR="00B835D2" w:rsidRDefault="00186802">
      <w:pPr>
        <w:ind w:left="300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SE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ABLES?</w:t>
      </w:r>
    </w:p>
    <w:p w14:paraId="59704CC5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443E0525" w14:textId="77777777" w:rsidR="00B835D2" w:rsidRDefault="00186802">
      <w:pPr>
        <w:pStyle w:val="Heading1"/>
        <w:spacing w:line="276" w:lineRule="auto"/>
        <w:ind w:left="660" w:right="2305"/>
      </w:pPr>
      <w:r>
        <w:rPr>
          <w:b w:val="0"/>
        </w:rPr>
        <w:t xml:space="preserve">Click on </w:t>
      </w:r>
      <w:r>
        <w:t xml:space="preserve">INSERT- TABLES- Insert Tables- </w:t>
      </w:r>
      <w:r>
        <w:rPr>
          <w:b w:val="0"/>
        </w:rPr>
        <w:t xml:space="preserve">Put </w:t>
      </w:r>
      <w:r>
        <w:t xml:space="preserve">Number of Rows </w:t>
      </w:r>
      <w:r>
        <w:rPr>
          <w:b w:val="0"/>
        </w:rPr>
        <w:t xml:space="preserve">and </w:t>
      </w:r>
      <w:r>
        <w:t>Columns-</w:t>
      </w:r>
      <w:proofErr w:type="gramStart"/>
      <w:r>
        <w:t>Ok .</w:t>
      </w:r>
      <w:proofErr w:type="gramEnd"/>
      <w:r>
        <w:rPr>
          <w:spacing w:val="-57"/>
        </w:rPr>
        <w:t xml:space="preserve"> </w:t>
      </w:r>
      <w:r>
        <w:t>Add</w:t>
      </w:r>
      <w:r>
        <w:rPr>
          <w:spacing w:val="1"/>
        </w:rPr>
        <w:t xml:space="preserve"> </w:t>
      </w:r>
      <w:r>
        <w:t>Rows or</w:t>
      </w:r>
      <w:r>
        <w:rPr>
          <w:spacing w:val="-5"/>
        </w:rPr>
        <w:t xml:space="preserve"> </w:t>
      </w:r>
      <w:r>
        <w:t>Columns</w:t>
      </w:r>
    </w:p>
    <w:p w14:paraId="1A5845A5" w14:textId="77777777" w:rsidR="00B835D2" w:rsidRDefault="00186802">
      <w:pPr>
        <w:pStyle w:val="ListParagraph"/>
        <w:numPr>
          <w:ilvl w:val="2"/>
          <w:numId w:val="5"/>
        </w:numPr>
        <w:tabs>
          <w:tab w:val="left" w:pos="1021"/>
        </w:tabs>
        <w:spacing w:line="272" w:lineRule="exact"/>
        <w:ind w:hanging="361"/>
        <w:rPr>
          <w:b/>
          <w:sz w:val="24"/>
        </w:rPr>
      </w:pPr>
      <w:r>
        <w:rPr>
          <w:b/>
          <w:sz w:val="24"/>
        </w:rPr>
        <w:t>Righ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lick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in a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cell abov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 xml:space="preserve">below </w:t>
      </w:r>
      <w:r>
        <w:rPr>
          <w:sz w:val="24"/>
        </w:rPr>
        <w:t>where</w:t>
      </w:r>
      <w:r>
        <w:rPr>
          <w:spacing w:val="-5"/>
          <w:sz w:val="24"/>
        </w:rPr>
        <w:t xml:space="preserve"> </w:t>
      </w:r>
      <w:r>
        <w:rPr>
          <w:sz w:val="24"/>
        </w:rPr>
        <w:t>you</w:t>
      </w:r>
      <w:r>
        <w:rPr>
          <w:spacing w:val="1"/>
          <w:sz w:val="24"/>
        </w:rPr>
        <w:t xml:space="preserve"> </w:t>
      </w:r>
      <w:r>
        <w:rPr>
          <w:sz w:val="24"/>
        </w:rPr>
        <w:t>want to</w:t>
      </w:r>
      <w:r>
        <w:rPr>
          <w:spacing w:val="-1"/>
          <w:sz w:val="24"/>
        </w:rPr>
        <w:t xml:space="preserve"> </w:t>
      </w:r>
      <w:r>
        <w:rPr>
          <w:sz w:val="24"/>
        </w:rPr>
        <w:t>add a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Row</w:t>
      </w:r>
    </w:p>
    <w:p w14:paraId="47747F51" w14:textId="77777777" w:rsidR="00B835D2" w:rsidRDefault="00186802">
      <w:pPr>
        <w:spacing w:before="43"/>
        <w:ind w:left="1020"/>
        <w:rPr>
          <w:b/>
          <w:sz w:val="24"/>
        </w:rPr>
      </w:pP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INSERT</w:t>
      </w:r>
      <w:r>
        <w:rPr>
          <w:sz w:val="24"/>
        </w:rPr>
        <w:t>-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Insert</w:t>
      </w:r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ROWSabove</w:t>
      </w:r>
      <w:proofErr w:type="spellEnd"/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below</w:t>
      </w:r>
    </w:p>
    <w:p w14:paraId="5B451EFD" w14:textId="77777777" w:rsidR="00B835D2" w:rsidRDefault="00186802">
      <w:pPr>
        <w:pStyle w:val="ListParagraph"/>
        <w:numPr>
          <w:ilvl w:val="2"/>
          <w:numId w:val="5"/>
        </w:numPr>
        <w:tabs>
          <w:tab w:val="left" w:pos="1021"/>
        </w:tabs>
        <w:spacing w:before="44"/>
        <w:ind w:hanging="361"/>
        <w:rPr>
          <w:b/>
          <w:sz w:val="24"/>
        </w:rPr>
      </w:pPr>
      <w:r>
        <w:rPr>
          <w:b/>
          <w:sz w:val="24"/>
        </w:rPr>
        <w:t>Righ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 xml:space="preserve">Click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b/>
          <w:sz w:val="24"/>
        </w:rPr>
        <w:t>cell lef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ight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where</w:t>
      </w:r>
      <w:r>
        <w:rPr>
          <w:spacing w:val="-4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want</w:t>
      </w:r>
      <w:r>
        <w:rPr>
          <w:spacing w:val="5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dd a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Column</w:t>
      </w:r>
    </w:p>
    <w:p w14:paraId="05C2C494" w14:textId="77777777" w:rsidR="00B835D2" w:rsidRDefault="00186802">
      <w:pPr>
        <w:spacing w:before="40"/>
        <w:ind w:left="1020"/>
        <w:rPr>
          <w:b/>
          <w:sz w:val="24"/>
        </w:rPr>
      </w:pPr>
      <w:r>
        <w:rPr>
          <w:sz w:val="24"/>
        </w:rPr>
        <w:t>Go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4"/>
          <w:sz w:val="24"/>
        </w:rPr>
        <w:t xml:space="preserve"> </w:t>
      </w:r>
      <w:r>
        <w:rPr>
          <w:sz w:val="24"/>
        </w:rPr>
        <w:t>Insert-</w:t>
      </w:r>
      <w:proofErr w:type="spellStart"/>
      <w:r>
        <w:rPr>
          <w:b/>
          <w:sz w:val="24"/>
        </w:rPr>
        <w:t>InsertCOlUMNSabove</w:t>
      </w:r>
      <w:proofErr w:type="spellEnd"/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below.</w:t>
      </w:r>
    </w:p>
    <w:p w14:paraId="1BFC0E20" w14:textId="77777777" w:rsidR="00B835D2" w:rsidRDefault="00B835D2">
      <w:pPr>
        <w:pStyle w:val="BodyText"/>
        <w:rPr>
          <w:b/>
          <w:sz w:val="26"/>
        </w:rPr>
      </w:pPr>
    </w:p>
    <w:p w14:paraId="2FB6A97C" w14:textId="77777777" w:rsidR="00B835D2" w:rsidRDefault="00B835D2">
      <w:pPr>
        <w:pStyle w:val="BodyText"/>
        <w:rPr>
          <w:b/>
          <w:sz w:val="26"/>
        </w:rPr>
      </w:pPr>
    </w:p>
    <w:p w14:paraId="0D90B4F2" w14:textId="77777777" w:rsidR="00B835D2" w:rsidRDefault="00B835D2">
      <w:pPr>
        <w:pStyle w:val="BodyText"/>
        <w:rPr>
          <w:b/>
          <w:sz w:val="26"/>
        </w:rPr>
      </w:pPr>
    </w:p>
    <w:p w14:paraId="037A528D" w14:textId="77777777" w:rsidR="00B835D2" w:rsidRDefault="00B835D2">
      <w:pPr>
        <w:pStyle w:val="BodyText"/>
        <w:spacing w:before="9"/>
        <w:rPr>
          <w:b/>
          <w:sz w:val="25"/>
        </w:rPr>
      </w:pPr>
    </w:p>
    <w:p w14:paraId="06BDAC44" w14:textId="77777777" w:rsidR="00B835D2" w:rsidRDefault="008D69B8">
      <w:pPr>
        <w:pStyle w:val="Heading1"/>
      </w:pPr>
      <w:r>
        <w:pict w14:anchorId="18323E50">
          <v:shape id="_x0000_s1116" type="#_x0000_t202" style="position:absolute;left:0;text-align:left;margin-left:54pt;margin-top:25.9pt;width:541.45pt;height:145.45pt;z-index:15736832;mso-position-horizontal-relative:page" filled="f" stroked="f">
            <v:textbox inset="0,0,0,0">
              <w:txbxContent>
                <w:p w14:paraId="0532F391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0EB6C3B1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147E11C1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437BD249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003F04B4" w14:textId="77777777" w:rsidR="00B835D2" w:rsidRDefault="00B835D2">
                  <w:pPr>
                    <w:pStyle w:val="BodyText"/>
                    <w:spacing w:before="5"/>
                    <w:rPr>
                      <w:b/>
                      <w:sz w:val="34"/>
                    </w:rPr>
                  </w:pPr>
                </w:p>
                <w:p w14:paraId="0CA41A20" w14:textId="77777777" w:rsidR="00B835D2" w:rsidRDefault="00186802">
                  <w:pPr>
                    <w:spacing w:line="276" w:lineRule="auto"/>
                    <w:ind w:right="4953"/>
                    <w:rPr>
                      <w:b/>
                      <w:sz w:val="24"/>
                    </w:rPr>
                  </w:pPr>
                  <w:r>
                    <w:rPr>
                      <w:sz w:val="24"/>
                    </w:rPr>
                    <w:t>Select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e</w:t>
                  </w:r>
                  <w:r>
                    <w:rPr>
                      <w:spacing w:val="-4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Picture-</w:t>
                  </w:r>
                  <w:r>
                    <w:rPr>
                      <w:spacing w:val="-5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go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 xml:space="preserve">to </w:t>
                  </w:r>
                  <w:r>
                    <w:rPr>
                      <w:b/>
                      <w:sz w:val="24"/>
                    </w:rPr>
                    <w:t>Picture</w:t>
                  </w:r>
                  <w:r>
                    <w:rPr>
                      <w:b/>
                      <w:spacing w:val="-5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format</w:t>
                  </w:r>
                  <w:r>
                    <w:rPr>
                      <w:sz w:val="24"/>
                    </w:rPr>
                    <w:t>–</w:t>
                  </w:r>
                  <w:r>
                    <w:rPr>
                      <w:b/>
                      <w:sz w:val="24"/>
                    </w:rPr>
                    <w:t>select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picture</w:t>
                  </w:r>
                  <w:r>
                    <w:rPr>
                      <w:b/>
                      <w:spacing w:val="-4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style</w:t>
                  </w:r>
                  <w:r>
                    <w:rPr>
                      <w:b/>
                      <w:spacing w:val="-57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 xml:space="preserve">Give </w:t>
                  </w:r>
                  <w:r>
                    <w:rPr>
                      <w:b/>
                      <w:sz w:val="24"/>
                    </w:rPr>
                    <w:t>Picture Border, Picture Effects, Picture Layouts</w:t>
                  </w:r>
                  <w:r>
                    <w:rPr>
                      <w:b/>
                      <w:spacing w:val="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Adjust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e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position</w:t>
                  </w:r>
                  <w:r>
                    <w:rPr>
                      <w:b/>
                      <w:spacing w:val="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of Picture</w:t>
                  </w:r>
                </w:p>
                <w:p w14:paraId="0E8B01F7" w14:textId="77777777" w:rsidR="00B835D2" w:rsidRDefault="00186802">
                  <w:pPr>
                    <w:spacing w:line="272" w:lineRule="exact"/>
                    <w:rPr>
                      <w:sz w:val="24"/>
                    </w:rPr>
                  </w:pPr>
                  <w:r>
                    <w:rPr>
                      <w:b/>
                      <w:sz w:val="24"/>
                    </w:rPr>
                    <w:t>Picture</w:t>
                  </w:r>
                  <w:r>
                    <w:rPr>
                      <w:b/>
                      <w:spacing w:val="-5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 xml:space="preserve">behind </w:t>
                  </w:r>
                  <w:r>
                    <w:rPr>
                      <w:sz w:val="24"/>
                    </w:rPr>
                    <w:t>the</w:t>
                  </w:r>
                  <w:r>
                    <w:rPr>
                      <w:spacing w:val="-3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Letters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or</w:t>
                  </w:r>
                  <w:r>
                    <w:rPr>
                      <w:spacing w:val="-4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Picture</w:t>
                  </w:r>
                  <w:r>
                    <w:rPr>
                      <w:b/>
                      <w:spacing w:val="-5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in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Front</w:t>
                  </w:r>
                  <w:r>
                    <w:rPr>
                      <w:b/>
                      <w:spacing w:val="-3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of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Letters</w:t>
                  </w:r>
                </w:p>
              </w:txbxContent>
            </v:textbox>
            <w10:wrap anchorx="page"/>
          </v:shape>
        </w:pict>
      </w:r>
      <w:r>
        <w:pict w14:anchorId="5A8D30C4">
          <v:group id="_x0000_s1101" style="position:absolute;left:0;text-align:left;margin-left:54pt;margin-top:25.9pt;width:541.45pt;height:145.45pt;z-index:15737344;mso-position-horizontal-relative:page" coordorigin="1080,518" coordsize="10829,2909">
            <v:shape id="_x0000_s1115" type="#_x0000_t75" style="position:absolute;left:1080;top:518;width:10829;height:1230">
              <v:imagedata r:id="rId19" o:title=""/>
            </v:shape>
            <v:shape id="_x0000_s1114" style="position:absolute;left:6460;top:1494;width:535;height:689" coordorigin="6460,1494" coordsize="535,689" o:spt="100" adj="0,,0" path="m6698,1913r-2,l6685,1917r-225,131l6685,2179r11,4l6708,2182r10,-5l6726,2168r4,-11l6729,2145r-5,-10l6715,2127r-84,-49l6520,2078r,-60l6631,2018r67,-39l6698,1913xm6631,2018r-111,l6520,2078r111,l6624,2074r-89,l6535,2022r89,l6631,2018xm6698,2018r-67,l6580,2048r51,30l6758,2078r,-30l6698,2048r,-30xm6535,2022r,52l6580,2048r-45,-26xm6580,2048r-45,26l6624,2074r-44,-26xm6624,2022r-89,l6580,2048r44,-26xm6995,1494r-297,l6698,1913r10,1l6718,1919r8,9l6730,1939r-1,12l6724,1961r-9,8l6698,1979r,69l6728,2018r30,l6758,1554r-30,l6758,1524r237,l6995,1494xm6758,2018r-30,l6698,2048r60,l6758,2018xm6698,1913r,66l6715,1969r9,-8l6729,1951r1,-12l6726,1928r-8,-9l6708,1914r-10,-1xm6758,1524r-30,30l6758,1554r,-30xm6995,1524r-237,l6758,1554r237,l6995,1524xe" fillcolor="black" stroked="f">
              <v:fill opacity="22873f"/>
              <v:stroke joinstyle="round"/>
              <v:formulas/>
              <v:path arrowok="t" o:connecttype="segments"/>
            </v:shape>
            <v:shape id="_x0000_s1113" style="position:absolute;left:6460;top:1458;width:535;height:688" coordorigin="6460,1458" coordsize="535,688" o:spt="100" adj="0,,0" path="m6698,1877r-2,l6685,1881r-225,131l6685,2143r11,3l6708,2146r10,-5l6726,2132r4,-11l6729,2109r-5,-10l6715,2091r-84,-49l6520,2042r,-60l6631,1982r67,-39l6698,1877xm6631,1982r-111,l6520,2042r111,l6624,2038r-89,l6535,1986r89,l6631,1982xm6698,1982r-67,l6580,2012r51,30l6758,2042r,-30l6698,2012r,-30xm6535,1986r,52l6580,2012r-45,-26xm6580,2012r-45,26l6624,2038r-44,-26xm6624,1986r-89,l6580,2012r44,-26xm6995,1458r-297,l6698,1877r10,1l6718,1883r8,8l6730,1903r-1,11l6724,1925r-9,8l6698,1943r,69l6728,1982r30,l6758,1518r-30,l6758,1488r237,l6995,1458xm6758,1982r-30,l6698,2012r60,l6758,1982xm6698,1877r,66l6715,1933r9,-8l6729,1914r1,-11l6726,1891r-8,-8l6708,1878r-10,-1xm6758,1488r-30,30l6758,1518r,-30xm6995,1488r-237,l6758,1518r237,l6995,1488xe" fillcolor="black" stroked="f">
              <v:stroke joinstyle="round"/>
              <v:formulas/>
              <v:path arrowok="t" o:connecttype="segments"/>
            </v:shape>
            <v:shape id="_x0000_s1112" style="position:absolute;left:8970;top:1479;width:10;height:1246" coordorigin="8970,1479" coordsize="10,1246" o:spt="100" adj="0,,0" path="m8970,1515r10,1210m8970,1479r10,1210e" filled="f" strokeweight="3pt">
              <v:stroke joinstyle="round"/>
              <v:formulas/>
              <v:path arrowok="t" o:connecttype="segments"/>
            </v:shape>
            <v:shape id="_x0000_s1111" style="position:absolute;left:8025;top:2537;width:975;height:270" coordorigin="8025,2537" coordsize="975,270" o:spt="100" adj="0,,0" path="m8261,2537r-11,4l8025,2672r225,131l8261,2807r12,-1l8283,2801r8,-9l8295,2781r-1,-12l8289,2759r-9,-8l8196,2702r-111,l8085,2642r111,l8280,2593r9,-8l8294,2575r1,-12l8291,2552r-8,-9l8273,2538r-12,-1xm8196,2642r-111,l8085,2702r111,l8189,2698r-89,l8100,2646r89,l8196,2642xm9000,2642r-804,l8145,2672r51,30l9000,2702r,-60xm8100,2646r,52l8145,2672r-45,-26xm8145,2672r-45,26l8189,2698r-44,-26xm8189,2646r-89,l8145,2672r44,-26xe" fillcolor="black" stroked="f">
              <v:fill opacity="22873f"/>
              <v:stroke joinstyle="round"/>
              <v:formulas/>
              <v:path arrowok="t" o:connecttype="segments"/>
            </v:shape>
            <v:shape id="_x0000_s1110" style="position:absolute;left:8025;top:2500;width:975;height:269" coordorigin="8025,2500" coordsize="975,269" o:spt="100" adj="0,,0" path="m8261,2500r-11,4l8025,2635r225,131l8261,2769r12,l8283,2764r8,-9l8295,2744r-1,-12l8289,2722r-9,-8l8196,2665r-111,l8085,2605r111,l8280,2556r9,-8l8294,2537r1,-11l8291,2514r-8,-8l8273,2501r-12,-1xm8196,2605r-111,l8085,2665r111,l8189,2661r-89,l8100,2609r89,l8196,2605xm9000,2605r-804,l8145,2635r51,30l9000,2665r,-60xm8100,2609r,52l8145,2635r-45,-26xm8145,2635r-45,26l8189,2661r-44,-26xm8189,2609r-89,l8145,2635r44,-26xe" fillcolor="black" stroked="f">
              <v:stroke joinstyle="round"/>
              <v:formulas/>
              <v:path arrowok="t" o:connecttype="segments"/>
            </v:shape>
            <v:line id="_x0000_s1109" style="position:absolute" from="9540,3043" to="9640,3043" strokeweight="1.81pt"/>
            <v:line id="_x0000_s1108" style="position:absolute" from="9570,1453" to="9610,2995" strokeweight="3pt"/>
            <v:shape id="_x0000_s1107" style="position:absolute;left:4710;top:2868;width:4890;height:270" coordorigin="4710,2868" coordsize="4890,270" o:spt="100" adj="0,,0" path="m4946,2868r-11,4l4710,3003r225,131l4946,3138r12,-1l4968,3132r8,-9l4980,3112r-1,-12l4974,3090r-9,-8l4881,3033r-111,l4770,2973r111,l4965,2924r9,-8l4979,2906r1,-12l4976,2883r-8,-9l4958,2869r-12,-1xm4881,2973r-111,l4770,3033r111,l4874,3029r-89,l4785,2977r89,l4881,2973xm9600,2973r-4719,l4830,3003r51,30l9600,3033r,-60xm4785,2977r,52l4830,3003r-45,-26xm4830,3003r-45,26l4874,3029r-44,-26xm4874,2977r-89,l4830,3003r44,-26xe" fillcolor="black" stroked="f">
              <v:fill opacity="22873f"/>
              <v:stroke joinstyle="round"/>
              <v:formulas/>
              <v:path arrowok="t" o:connecttype="segments"/>
            </v:shape>
            <v:shape id="_x0000_s1106" style="position:absolute;left:4710;top:2831;width:4890;height:269" coordorigin="4710,2831" coordsize="4890,269" o:spt="100" adj="0,,0" path="m4946,2831r-11,4l4710,2966r225,131l4946,3100r12,l4968,3095r8,-9l4980,3075r-1,-12l4974,3053r-9,-8l4881,2996r-111,l4770,2936r111,l4965,2887r9,-8l4979,2868r1,-11l4976,2845r-8,-8l4958,2832r-12,-1xm4881,2936r-111,l4770,2996r111,l4874,2992r-89,l4785,2940r89,l4881,2936xm9600,2936r-4719,l4830,2966r51,30l9600,2996r,-60xm4785,2940r,52l4830,2966r-45,-26xm4830,2966r-45,26l4874,2992r-44,-26xm4874,2940r-89,l4830,2966r44,-26xe" fillcolor="black" stroked="f">
              <v:stroke joinstyle="round"/>
              <v:formulas/>
              <v:path arrowok="t" o:connecttype="segments"/>
            </v:shape>
            <v:line id="_x0000_s1105" style="position:absolute" from="9965,3358" to="10065,3358" strokeweight="1.81pt"/>
            <v:line id="_x0000_s1104" style="position:absolute" from="9995,1633" to="10035,3310" strokeweight="3pt"/>
            <v:shape id="_x0000_s1103" style="position:absolute;left:8160;top:3157;width:1935;height:270" coordorigin="8160,3157" coordsize="1935,270" o:spt="100" adj="0,,0" path="m8396,3157r-11,4l8160,3292r225,131l8396,3427r12,-1l8418,3421r8,-9l8430,3401r-1,-12l8424,3379r-9,-8l8331,3322r-111,l8220,3262r111,l8415,3213r9,-8l8429,3195r1,-12l8426,3172r-8,-9l8408,3158r-12,-1xm8331,3262r-111,l8220,3322r111,l8324,3318r-89,l8235,3266r89,l8331,3262xm10095,3262r-1764,l8280,3292r51,30l10095,3322r,-60xm8235,3266r,52l8280,3292r-45,-26xm8280,3292r-45,26l8324,3318r-44,-26xm8324,3266r-89,l8280,3292r44,-26xe" fillcolor="black" stroked="f">
              <v:fill opacity="22873f"/>
              <v:stroke joinstyle="round"/>
              <v:formulas/>
              <v:path arrowok="t" o:connecttype="segments"/>
            </v:shape>
            <v:shape id="_x0000_s1102" style="position:absolute;left:8160;top:3120;width:1935;height:269" coordorigin="8160,3120" coordsize="1935,269" o:spt="100" adj="0,,0" path="m8396,3120r-11,4l8160,3255r225,131l8396,3389r12,l8418,3384r8,-9l8430,3364r-1,-12l8424,3342r-9,-8l8331,3285r-111,l8220,3225r111,l8415,3176r9,-8l8429,3157r1,-11l8426,3134r-8,-8l8408,3121r-12,-1xm8331,3225r-111,l8220,3285r111,l8324,3281r-89,l8235,3229r89,l8331,3225xm10095,3225r-1764,l8280,3255r51,30l10095,3285r,-60xm8235,3229r,52l8280,3255r-45,-26xm8280,3255r-45,26l8324,3281r-44,-26xm8324,3229r-89,l8280,3255r44,-26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t>HOW</w:t>
      </w:r>
      <w:r w:rsidR="00186802">
        <w:rPr>
          <w:spacing w:val="-1"/>
        </w:rPr>
        <w:t xml:space="preserve"> </w:t>
      </w:r>
      <w:r w:rsidR="00186802">
        <w:t>TO</w:t>
      </w:r>
      <w:r w:rsidR="00186802">
        <w:rPr>
          <w:spacing w:val="-3"/>
        </w:rPr>
        <w:t xml:space="preserve"> </w:t>
      </w:r>
      <w:r w:rsidR="00186802">
        <w:t>STYLE</w:t>
      </w:r>
      <w:r w:rsidR="00186802">
        <w:rPr>
          <w:spacing w:val="-3"/>
        </w:rPr>
        <w:t xml:space="preserve"> </w:t>
      </w:r>
      <w:r w:rsidR="00186802">
        <w:t>THE</w:t>
      </w:r>
      <w:r w:rsidR="00186802">
        <w:rPr>
          <w:spacing w:val="-5"/>
        </w:rPr>
        <w:t xml:space="preserve"> </w:t>
      </w:r>
      <w:r w:rsidR="00186802">
        <w:t>PICTURES?</w:t>
      </w:r>
    </w:p>
    <w:p w14:paraId="3586534B" w14:textId="77777777" w:rsidR="00B835D2" w:rsidRDefault="00B835D2">
      <w:pPr>
        <w:sectPr w:rsidR="00B835D2">
          <w:pgSz w:w="11920" w:h="16850"/>
          <w:pgMar w:top="160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D362CA0" w14:textId="77777777" w:rsidR="00B835D2" w:rsidRDefault="00186802">
      <w:pPr>
        <w:spacing w:before="76"/>
        <w:ind w:left="300"/>
        <w:rPr>
          <w:b/>
          <w:sz w:val="24"/>
        </w:rPr>
      </w:pPr>
      <w:r>
        <w:rPr>
          <w:b/>
          <w:sz w:val="24"/>
        </w:rPr>
        <w:lastRenderedPageBreak/>
        <w:t>HO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YL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PAGE I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S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WORD?</w:t>
      </w:r>
    </w:p>
    <w:p w14:paraId="225AE1CD" w14:textId="77777777" w:rsidR="00B835D2" w:rsidRDefault="00B835D2">
      <w:pPr>
        <w:pStyle w:val="BodyText"/>
        <w:spacing w:before="10"/>
        <w:rPr>
          <w:b/>
          <w:sz w:val="20"/>
        </w:rPr>
      </w:pPr>
    </w:p>
    <w:p w14:paraId="139529B3" w14:textId="77777777" w:rsidR="00B835D2" w:rsidRDefault="008D69B8">
      <w:pPr>
        <w:ind w:left="660"/>
        <w:rPr>
          <w:sz w:val="24"/>
        </w:rPr>
      </w:pPr>
      <w:r>
        <w:pict w14:anchorId="7594C7C3">
          <v:group id="_x0000_s1087" style="position:absolute;left:0;text-align:left;margin-left:18pt;margin-top:51.8pt;width:540.75pt;height:260.9pt;z-index:15738368;mso-position-horizontal-relative:page" coordorigin="360,1036" coordsize="10815,5218">
            <v:shape id="_x0000_s1100" type="#_x0000_t75" style="position:absolute;left:720;top:1035;width:10455;height:1620">
              <v:imagedata r:id="rId20" o:title=""/>
            </v:shape>
            <v:shape id="_x0000_s1099" style="position:absolute;left:1025;top:2080;width:735;height:3554" coordorigin="1025,2081" coordsize="735,3554" o:spt="100" adj="0,,0" path="m1051,5366r-11,4l1031,5378r-5,10l1025,5400r4,11l1160,5635r35,-59l1130,5576r,-111l1081,5381r-8,-9l1063,5367r-12,-1xm1130,5465r,111l1190,5576r,-15l1134,5561r26,-45l1130,5465xm1269,5366r-12,1l1247,5372r-8,9l1190,5465r,111l1195,5576r96,-165l1295,5400r-1,-12l1289,5378r-9,-8l1269,5366xm1160,5516r-26,45l1186,5561r-26,-45xm1190,5465r-30,51l1186,5561r4,l1190,5465xm1700,3828r-570,l1130,5465r30,51l1190,5465r,-1577l1160,3888r30,-30l1700,3858r,-30xm1190,3858r-30,30l1190,3888r,-30xm1760,3828r-30,l1700,3858r-510,l1190,3888r570,l1760,3828xm1760,2081r-60,l1700,3858r30,-30l1760,3828r,-1747xe" fillcolor="black" stroked="f">
              <v:fill opacity="22873f"/>
              <v:stroke joinstyle="round"/>
              <v:formulas/>
              <v:path arrowok="t" o:connecttype="segments"/>
            </v:shape>
            <v:shape id="_x0000_s1098" style="position:absolute;left:1025;top:2044;width:735;height:3555" coordorigin="1025,2045" coordsize="735,3555" o:spt="100" adj="0,,0" path="m1063,5331r-12,l1040,5334r-9,8l1026,5353r-1,11l1029,5376r131,224l1195,5540r-65,l1130,5429r-49,-84l1073,5336r-10,-5xm1130,5429r,111l1190,5540r,-15l1134,5525r26,-44l1130,5429xm1269,5331r-12,l1247,5336r-8,9l1190,5429r,111l1195,5540r96,-164l1295,5364r-1,-11l1289,5342r-9,-8l1269,5331xm1160,5481r-26,44l1186,5525r-26,-44xm1190,5429r-30,52l1186,5525r4,l1190,5429xm1700,3792r-570,l1130,5429r30,52l1190,5429r,-1577l1160,3852r30,-30l1700,3822r,-30xm1190,3822r-30,30l1190,3852r,-30xm1760,3792r-30,l1700,3822r-510,l1190,3852r570,l1760,3792xm1760,2045r-60,l1700,3822r30,-30l1760,3792r,-1747xe" fillcolor="black" stroked="f">
              <v:stroke joinstyle="round"/>
              <v:formulas/>
              <v:path arrowok="t" o:connecttype="segments"/>
            </v:shape>
            <v:shape id="_x0000_s1097" style="position:absolute;left:2165;top:1980;width:270;height:2444" coordorigin="2165,1981" coordsize="270,2444" o:spt="100" adj="0,,0" path="m2191,4156r-11,4l2171,4168r-5,10l2165,4190r4,11l2300,4425r35,-59l2270,4366r,-111l2221,4171r-8,-9l2203,4157r-12,-1xm2270,4255r,111l2330,4366r,-15l2274,4351r26,-45l2270,4255xm2409,4156r-12,1l2387,4162r-8,9l2330,4255r,111l2335,4366r96,-165l2435,4190r-1,-12l2429,4168r-9,-8l2409,4156xm2300,4306r-26,45l2326,4351r-26,-45xm2330,4255r-30,51l2326,4351r4,l2330,4255xm2330,1981r-60,l2270,4255r30,51l2330,4255r,-2274xe" fillcolor="black" stroked="f">
              <v:fill opacity="22873f"/>
              <v:stroke joinstyle="round"/>
              <v:formulas/>
              <v:path arrowok="t" o:connecttype="segments"/>
            </v:shape>
            <v:shape id="_x0000_s1096" style="position:absolute;left:2165;top:1944;width:270;height:2445" coordorigin="2165,1945" coordsize="270,2445" o:spt="100" adj="0,,0" path="m2203,4121r-12,l2180,4124r-9,8l2166,4143r-1,11l2169,4166r131,224l2335,4330r-65,l2270,4219r-49,-84l2213,4126r-10,-5xm2270,4219r,111l2330,4330r,-15l2274,4315r26,-44l2270,4219xm2409,4121r-12,l2387,4126r-8,9l2330,4219r,111l2335,4330r96,-164l2435,4154r-1,-11l2429,4132r-9,-8l2409,4121xm2300,4271r-26,44l2326,4315r-26,-44xm2330,4219r-30,52l2326,4315r4,l2330,4219xm2330,1945r-60,l2270,4219r30,52l2330,4219r,-2274xe" fillcolor="black" stroked="f">
              <v:stroke joinstyle="round"/>
              <v:formulas/>
              <v:path arrowok="t" o:connecttype="segments"/>
            </v:shape>
            <v:shape id="_x0000_s1095" style="position:absolute;left:4610;top:2500;width:270;height:889" coordorigin="4610,2501" coordsize="270,889" o:spt="100" adj="0,,0" path="m4636,3121r-11,4l4616,3133r-5,10l4610,3155r4,11l4745,3390r35,-59l4715,3331r,-111l4666,3136r-8,-9l4648,3122r-12,-1xm4715,3220r,111l4775,3331r,-15l4719,3316r26,-45l4715,3220xm4854,3121r-12,1l4832,3127r-8,9l4775,3220r,111l4780,3331r96,-165l4880,3155r-1,-12l4874,3133r-9,-8l4854,3121xm4745,3271r-26,45l4771,3316r-26,-45xm4775,3220r-30,51l4771,3316r4,l4775,3220xm4756,2916r-41,l4715,3220r30,51l4775,3220r,-244l4745,2976r30,-30l4756,2946r,-30xm4775,2946r-30,30l4775,2976r,-30xm4816,2916r-30,l4756,2946r19,l4775,2976r41,l4816,2916xm4816,2501r-60,l4756,2946r30,-30l4816,2916r,-415xe" fillcolor="black" stroked="f">
              <v:fill opacity="22873f"/>
              <v:stroke joinstyle="round"/>
              <v:formulas/>
              <v:path arrowok="t" o:connecttype="segments"/>
            </v:shape>
            <v:shape id="_x0000_s1094" style="position:absolute;left:4610;top:2464;width:270;height:890" coordorigin="4610,2465" coordsize="270,890" o:spt="100" adj="0,,0" path="m4648,3086r-12,l4625,3089r-9,8l4611,3108r-1,11l4614,3131r131,224l4780,3295r-65,l4715,3184r-49,-84l4658,3091r-10,-5xm4715,3184r,111l4775,3295r,-15l4719,3280r26,-44l4715,3184xm4854,3086r-12,l4832,3091r-8,9l4775,3184r,111l4780,3295r96,-164l4880,3119r-1,-11l4874,3097r-9,-8l4854,3086xm4745,3236r-26,44l4771,3280r-26,-44xm4775,3184r-30,52l4771,3280r4,l4775,3184xm4756,2880r-41,l4715,3184r30,52l4775,3184r,-244l4745,2940r30,-30l4756,2910r,-30xm4775,2910r-30,30l4775,2940r,-30xm4816,2880r-30,l4756,2910r19,l4775,2940r41,l4816,2880xm4816,2465r-60,l4756,2910r30,-30l4816,2880r,-415xe" fillcolor="black" stroked="f">
              <v:stroke joinstyle="round"/>
              <v:formulas/>
              <v:path arrowok="t" o:connecttype="segments"/>
            </v:shape>
            <v:shape id="_x0000_s1093" style="position:absolute;left:5095;top:2490;width:860;height:899" coordorigin="5095,2491" coordsize="860,899" o:spt="100" adj="0,,0" path="m5711,3121r-11,4l5691,3133r-5,10l5685,3155r4,11l5820,3390r35,-59l5790,3331r,-111l5741,3136r-8,-9l5723,3122r-12,-1xm5790,3220r,111l5850,3331r,-15l5794,3316r26,-45l5790,3220xm5929,3121r-12,1l5907,3127r-8,9l5850,3220r,111l5855,3331r96,-165l5955,3155r-1,-12l5949,3133r-9,-8l5929,3121xm5820,3271r-26,45l5846,3316r-26,-45xm5850,3220r-30,51l5846,3316r4,l5850,3220xm5790,2941r,279l5820,3271r30,-51l5850,2971r-30,l5790,2941xm5155,2491r-60,l5095,2971r695,l5790,2941r-635,l5125,2911r30,l5155,2491xm5850,2911r-695,l5155,2941r635,l5820,2971r30,l5850,2911xm5155,2911r-30,l5155,2941r,-30xe" fillcolor="black" stroked="f">
              <v:fill opacity="22873f"/>
              <v:stroke joinstyle="round"/>
              <v:formulas/>
              <v:path arrowok="t" o:connecttype="segments"/>
            </v:shape>
            <v:shape id="_x0000_s1092" style="position:absolute;left:5095;top:2454;width:860;height:900" coordorigin="5095,2455" coordsize="860,900" o:spt="100" adj="0,,0" path="m5723,3086r-12,l5700,3089r-9,8l5686,3108r-1,11l5689,3131r131,224l5855,3295r-65,l5790,3184r-49,-84l5733,3091r-10,-5xm5790,3184r,111l5850,3295r,-15l5794,3280r26,-44l5790,3184xm5929,3086r-12,l5907,3091r-8,9l5850,3184r,111l5855,3295r96,-164l5955,3119r-1,-11l5949,3097r-9,-8l5929,3086xm5820,3236r-26,44l5846,3280r-26,-44xm5850,3184r-30,52l5846,3280r4,l5850,3184xm5790,2905r,279l5820,3236r30,-52l5850,2935r-30,l5790,2905xm5155,2455r-60,l5095,2935r695,l5790,2905r-635,l5125,2875r30,l5155,2455xm5850,2875r-695,l5155,2905r635,l5820,2935r30,l5850,2875xm5155,2875r-30,l5155,2905r,-30xe" fillcolor="black" stroked="f">
              <v:stroke joinstyle="round"/>
              <v:formulas/>
              <v:path arrowok="t" o:connecttype="segments"/>
            </v:shape>
            <v:shape id="_x0000_s1091" style="position:absolute;left:390;top:2192;width:388;height:3892" coordorigin="390,2193" coordsize="388,3892" o:spt="100" adj="0,,0" path="m778,2230l390,6085m778,2193l390,6048e" filled="f" strokeweight="3pt">
              <v:stroke joinstyle="round"/>
              <v:formulas/>
              <v:path arrowok="t" o:connecttype="segments"/>
            </v:shape>
            <v:shape id="_x0000_s1090" style="position:absolute;left:360;top:5984;width:1155;height:269" coordorigin="360,5985" coordsize="1155,269" o:spt="100" adj="0,,0" path="m1279,5985r-12,1l1257,5991r-8,9l1245,6011r1,11l1251,6033r9,8l1344,6090r111,l1455,6150r-111,l1260,6199r-9,8l1246,6217r-1,12l1249,6240r8,9l1267,6254r12,l1290,6251r225,-131l1290,5989r-11,-4xm1344,6090r-984,l360,6150r984,l1395,6120r-51,-30xm1395,6120r-51,30l1455,6150r,-4l1440,6146r-45,-26xm1440,6094r-45,26l1440,6146r,-52xm1455,6094r-15,l1440,6146r15,l1455,6094xm1455,6090r-111,l1395,6120r45,-26l1455,6094r,-4xe" fillcolor="black" stroked="f">
              <v:fill opacity="22873f"/>
              <v:stroke joinstyle="round"/>
              <v:formulas/>
              <v:path arrowok="t" o:connecttype="segments"/>
            </v:shape>
            <v:shape id="_x0000_s1089" style="position:absolute;left:360;top:5948;width:1155;height:269" coordorigin="360,5949" coordsize="1155,269" o:spt="100" adj="0,,0" path="m1279,5949r-12,l1257,5954r-8,9l1245,5975r1,11l1251,5997r9,7l1344,6053r111,l1455,6113r-111,l1260,6162r-9,8l1246,6181r-1,11l1249,6204r8,8l1267,6217r12,1l1290,6214r225,-131l1290,5952r-11,-3xm1344,6053r-984,l360,6113r984,l1395,6083r-51,-30xm1395,6083r-51,30l1455,6113r,-4l1440,6109r-45,-26xm1440,6057r-45,26l1440,6109r,-52xm1455,6057r-15,l1440,6109r15,l1455,6057xm1455,6053r-111,l1395,6083r45,-26l1455,6057r,-4xe" fillcolor="black" stroked="f">
              <v:stroke joinstyle="round"/>
              <v:formulas/>
              <v:path arrowok="t" o:connecttype="segments"/>
            </v:shape>
            <v:shape id="_x0000_s1088" style="position:absolute;left:650;top:1964;width:775;height:1350" coordorigin="650,1965" coordsize="775,1350" o:spt="100" adj="0,,0" path="m1425,2002l650,3315m1425,1965l650,3278e" filled="f" strokeweight="3pt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rPr>
          <w:sz w:val="24"/>
        </w:rPr>
        <w:t>Go</w:t>
      </w:r>
      <w:r w:rsidR="00186802">
        <w:rPr>
          <w:spacing w:val="-1"/>
          <w:sz w:val="24"/>
        </w:rPr>
        <w:t xml:space="preserve"> </w:t>
      </w:r>
      <w:r w:rsidR="00186802">
        <w:rPr>
          <w:sz w:val="24"/>
        </w:rPr>
        <w:t>to</w:t>
      </w:r>
      <w:r w:rsidR="00186802">
        <w:rPr>
          <w:spacing w:val="-1"/>
          <w:sz w:val="24"/>
        </w:rPr>
        <w:t xml:space="preserve"> </w:t>
      </w:r>
      <w:r w:rsidR="00186802">
        <w:rPr>
          <w:b/>
          <w:sz w:val="24"/>
        </w:rPr>
        <w:t>Page</w:t>
      </w:r>
      <w:r w:rsidR="00186802">
        <w:rPr>
          <w:b/>
          <w:spacing w:val="-4"/>
          <w:sz w:val="24"/>
        </w:rPr>
        <w:t xml:space="preserve"> </w:t>
      </w:r>
      <w:r w:rsidR="00186802">
        <w:rPr>
          <w:b/>
          <w:sz w:val="24"/>
        </w:rPr>
        <w:t>Layout</w:t>
      </w:r>
      <w:r w:rsidR="00186802">
        <w:rPr>
          <w:b/>
          <w:spacing w:val="-2"/>
          <w:sz w:val="24"/>
        </w:rPr>
        <w:t xml:space="preserve"> </w:t>
      </w:r>
      <w:r w:rsidR="00186802">
        <w:rPr>
          <w:sz w:val="24"/>
        </w:rPr>
        <w:t>then</w:t>
      </w:r>
      <w:r w:rsidR="00186802">
        <w:rPr>
          <w:spacing w:val="-4"/>
          <w:sz w:val="24"/>
        </w:rPr>
        <w:t xml:space="preserve"> </w:t>
      </w:r>
      <w:r w:rsidR="00186802">
        <w:rPr>
          <w:sz w:val="24"/>
        </w:rPr>
        <w:t>Select which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you</w:t>
      </w:r>
      <w:r w:rsidR="00186802">
        <w:rPr>
          <w:spacing w:val="-1"/>
          <w:sz w:val="24"/>
        </w:rPr>
        <w:t xml:space="preserve"> </w:t>
      </w:r>
      <w:r w:rsidR="00186802">
        <w:rPr>
          <w:sz w:val="24"/>
        </w:rPr>
        <w:t>want</w:t>
      </w:r>
    </w:p>
    <w:p w14:paraId="5C6D82A8" w14:textId="77777777" w:rsidR="00B835D2" w:rsidRDefault="00B835D2">
      <w:pPr>
        <w:pStyle w:val="BodyText"/>
        <w:rPr>
          <w:sz w:val="20"/>
        </w:rPr>
      </w:pPr>
    </w:p>
    <w:p w14:paraId="703A3D92" w14:textId="77777777" w:rsidR="00B835D2" w:rsidRDefault="00B835D2">
      <w:pPr>
        <w:pStyle w:val="BodyText"/>
        <w:rPr>
          <w:sz w:val="20"/>
        </w:rPr>
      </w:pPr>
    </w:p>
    <w:p w14:paraId="05590261" w14:textId="77777777" w:rsidR="00B835D2" w:rsidRDefault="00B835D2">
      <w:pPr>
        <w:pStyle w:val="BodyText"/>
        <w:rPr>
          <w:sz w:val="20"/>
        </w:rPr>
      </w:pPr>
    </w:p>
    <w:p w14:paraId="42BCEBED" w14:textId="77777777" w:rsidR="00B835D2" w:rsidRDefault="00B835D2">
      <w:pPr>
        <w:pStyle w:val="BodyText"/>
        <w:rPr>
          <w:sz w:val="20"/>
        </w:rPr>
      </w:pPr>
    </w:p>
    <w:p w14:paraId="64B3AEC6" w14:textId="77777777" w:rsidR="00B835D2" w:rsidRDefault="00B835D2">
      <w:pPr>
        <w:pStyle w:val="BodyText"/>
        <w:rPr>
          <w:sz w:val="20"/>
        </w:rPr>
      </w:pPr>
    </w:p>
    <w:p w14:paraId="5C44CD4D" w14:textId="77777777" w:rsidR="00B835D2" w:rsidRDefault="00B835D2">
      <w:pPr>
        <w:pStyle w:val="BodyText"/>
        <w:rPr>
          <w:sz w:val="20"/>
        </w:rPr>
      </w:pPr>
    </w:p>
    <w:p w14:paraId="5684E7FA" w14:textId="77777777" w:rsidR="00B835D2" w:rsidRDefault="00B835D2">
      <w:pPr>
        <w:pStyle w:val="BodyText"/>
        <w:rPr>
          <w:sz w:val="20"/>
        </w:rPr>
      </w:pPr>
    </w:p>
    <w:p w14:paraId="43C435F7" w14:textId="77777777" w:rsidR="00B835D2" w:rsidRDefault="00B835D2">
      <w:pPr>
        <w:pStyle w:val="BodyText"/>
        <w:rPr>
          <w:sz w:val="20"/>
        </w:rPr>
      </w:pPr>
    </w:p>
    <w:p w14:paraId="59571DE5" w14:textId="77777777" w:rsidR="00B835D2" w:rsidRDefault="00B835D2">
      <w:pPr>
        <w:pStyle w:val="BodyText"/>
        <w:rPr>
          <w:sz w:val="20"/>
        </w:rPr>
      </w:pPr>
    </w:p>
    <w:p w14:paraId="7E22B9DF" w14:textId="77777777" w:rsidR="00B835D2" w:rsidRDefault="00B835D2">
      <w:pPr>
        <w:pStyle w:val="BodyText"/>
        <w:rPr>
          <w:sz w:val="20"/>
        </w:rPr>
      </w:pPr>
    </w:p>
    <w:p w14:paraId="15419E7E" w14:textId="77777777" w:rsidR="00B835D2" w:rsidRDefault="00B835D2">
      <w:pPr>
        <w:pStyle w:val="BodyText"/>
        <w:rPr>
          <w:sz w:val="20"/>
        </w:rPr>
      </w:pPr>
    </w:p>
    <w:p w14:paraId="116A12A1" w14:textId="77777777" w:rsidR="00B835D2" w:rsidRDefault="00B835D2">
      <w:pPr>
        <w:pStyle w:val="BodyText"/>
        <w:rPr>
          <w:sz w:val="20"/>
        </w:rPr>
      </w:pPr>
    </w:p>
    <w:p w14:paraId="2D596F93" w14:textId="77777777" w:rsidR="00B835D2" w:rsidRDefault="00B835D2">
      <w:pPr>
        <w:pStyle w:val="BodyText"/>
        <w:rPr>
          <w:sz w:val="20"/>
        </w:rPr>
      </w:pPr>
    </w:p>
    <w:p w14:paraId="5B1A2002" w14:textId="77777777" w:rsidR="00B835D2" w:rsidRDefault="008D69B8">
      <w:pPr>
        <w:pStyle w:val="BodyText"/>
        <w:spacing w:before="4"/>
        <w:rPr>
          <w:sz w:val="10"/>
        </w:rPr>
      </w:pPr>
      <w:r>
        <w:pict w14:anchorId="67C067A4">
          <v:group id="_x0000_s1082" style="position:absolute;margin-left:36pt;margin-top:7.9pt;width:300.65pt;height:148.55pt;z-index:-15719424;mso-wrap-distance-left:0;mso-wrap-distance-right:0;mso-position-horizontal-relative:page" coordorigin="720,158" coordsize="6013,2971">
            <v:shape id="_x0000_s1086" type="#_x0000_t202" style="position:absolute;left:720;top:158;width:2326;height:266" filled="f" stroked="f">
              <v:textbox inset="0,0,0,0">
                <w:txbxContent>
                  <w:p w14:paraId="275CA8E2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COLORS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THE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AGE</w:t>
                    </w:r>
                  </w:p>
                </w:txbxContent>
              </v:textbox>
            </v:shape>
            <v:shape id="_x0000_s1085" type="#_x0000_t202" style="position:absolute;left:4155;top:158;width:2577;height:266" filled="f" stroked="f">
              <v:textbox inset="0,0,0,0">
                <w:txbxContent>
                  <w:p w14:paraId="10FD4F18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GIVES</w:t>
                    </w:r>
                    <w:r>
                      <w:rPr>
                        <w:b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AGE</w:t>
                    </w:r>
                    <w:r>
                      <w:rPr>
                        <w:b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BORDER</w:t>
                    </w:r>
                  </w:p>
                </w:txbxContent>
              </v:textbox>
            </v:shape>
            <v:shape id="_x0000_s1084" type="#_x0000_t202" style="position:absolute;left:1620;top:1195;width:3421;height:583" filled="f" stroked="f">
              <v:textbox inset="0,0,0,0">
                <w:txbxContent>
                  <w:p w14:paraId="27821722" w14:textId="77777777" w:rsidR="00B835D2" w:rsidRDefault="00186802">
                    <w:pPr>
                      <w:spacing w:line="266" w:lineRule="exact"/>
                      <w:ind w:left="24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MAKES PAGE</w:t>
                    </w:r>
                  </w:p>
                  <w:p w14:paraId="44BE4446" w14:textId="77777777" w:rsidR="00B835D2" w:rsidRDefault="00186802">
                    <w:pPr>
                      <w:spacing w:before="41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VERTICAL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OR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HORIZONTAL</w:t>
                    </w:r>
                  </w:p>
                </w:txbxContent>
              </v:textbox>
            </v:shape>
            <v:shape id="_x0000_s1083" type="#_x0000_t202" style="position:absolute;left:720;top:2347;width:3837;height:782" filled="f" stroked="f">
              <v:textbox inset="0,0,0,0">
                <w:txbxContent>
                  <w:p w14:paraId="18101C5C" w14:textId="77777777" w:rsidR="00B835D2" w:rsidRDefault="00186802">
                    <w:pPr>
                      <w:spacing w:line="266" w:lineRule="exact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ADJUST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AGE MARGIN</w:t>
                    </w:r>
                  </w:p>
                  <w:p w14:paraId="3D1CBD6E" w14:textId="77777777" w:rsidR="00B835D2" w:rsidRDefault="00B835D2">
                    <w:pPr>
                      <w:spacing w:before="10"/>
                      <w:rPr>
                        <w:b/>
                        <w:sz w:val="20"/>
                      </w:rPr>
                    </w:pPr>
                  </w:p>
                  <w:p w14:paraId="129BEDCB" w14:textId="77777777" w:rsidR="00B835D2" w:rsidRDefault="00186802">
                    <w:pPr>
                      <w:ind w:left="96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GIVES</w:t>
                    </w:r>
                    <w:r>
                      <w:rPr>
                        <w:b/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DESIGN</w:t>
                    </w:r>
                    <w:r>
                      <w:rPr>
                        <w:b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TO</w:t>
                    </w:r>
                    <w:r>
                      <w:rPr>
                        <w:b/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b/>
                        <w:sz w:val="24"/>
                      </w:rPr>
                      <w:t>PAGE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44AE31E" w14:textId="77777777" w:rsidR="00B835D2" w:rsidRDefault="00B835D2">
      <w:pPr>
        <w:pStyle w:val="BodyText"/>
        <w:rPr>
          <w:sz w:val="26"/>
        </w:rPr>
      </w:pPr>
    </w:p>
    <w:p w14:paraId="17F7A914" w14:textId="77777777" w:rsidR="00B835D2" w:rsidRDefault="00B835D2">
      <w:pPr>
        <w:pStyle w:val="BodyText"/>
        <w:spacing w:before="4"/>
        <w:rPr>
          <w:sz w:val="37"/>
        </w:rPr>
      </w:pPr>
    </w:p>
    <w:p w14:paraId="131E1A11" w14:textId="77777777" w:rsidR="00B835D2" w:rsidRDefault="00186802">
      <w:pPr>
        <w:pStyle w:val="Heading1"/>
        <w:spacing w:before="1"/>
      </w:pPr>
      <w:r>
        <w:t>HOW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SIGN</w:t>
      </w:r>
      <w:r>
        <w:rPr>
          <w:spacing w:val="-1"/>
        </w:rPr>
        <w:t xml:space="preserve"> </w:t>
      </w:r>
      <w:r>
        <w:t>THE PAGE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S</w:t>
      </w:r>
      <w:r>
        <w:rPr>
          <w:spacing w:val="-1"/>
        </w:rPr>
        <w:t xml:space="preserve"> </w:t>
      </w:r>
      <w:r>
        <w:t>POWER</w:t>
      </w:r>
      <w:r>
        <w:rPr>
          <w:spacing w:val="-2"/>
        </w:rPr>
        <w:t xml:space="preserve"> </w:t>
      </w:r>
      <w:r>
        <w:t>POINT?</w:t>
      </w:r>
    </w:p>
    <w:p w14:paraId="04DAC1B1" w14:textId="77777777" w:rsidR="00B835D2" w:rsidRDefault="00B835D2">
      <w:pPr>
        <w:pStyle w:val="BodyText"/>
        <w:rPr>
          <w:b/>
          <w:sz w:val="21"/>
        </w:rPr>
      </w:pPr>
    </w:p>
    <w:p w14:paraId="574549AA" w14:textId="77777777" w:rsidR="00B835D2" w:rsidRDefault="00186802">
      <w:pPr>
        <w:spacing w:before="1"/>
        <w:ind w:left="300"/>
        <w:rPr>
          <w:sz w:val="24"/>
        </w:rPr>
      </w:pPr>
      <w:r>
        <w:rPr>
          <w:sz w:val="24"/>
        </w:rPr>
        <w:t>1.Go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 xml:space="preserve">Design </w:t>
      </w:r>
      <w:r>
        <w:rPr>
          <w:sz w:val="24"/>
        </w:rPr>
        <w:t>then</w:t>
      </w:r>
      <w:r>
        <w:rPr>
          <w:spacing w:val="-3"/>
          <w:sz w:val="24"/>
        </w:rPr>
        <w:t xml:space="preserve"> </w:t>
      </w: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THEME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want</w:t>
      </w:r>
    </w:p>
    <w:p w14:paraId="1827D899" w14:textId="77777777" w:rsidR="00B835D2" w:rsidRDefault="00B835D2">
      <w:pPr>
        <w:pStyle w:val="BodyText"/>
        <w:rPr>
          <w:sz w:val="20"/>
        </w:rPr>
      </w:pPr>
    </w:p>
    <w:p w14:paraId="4BAD3741" w14:textId="77777777" w:rsidR="00B835D2" w:rsidRDefault="00B835D2">
      <w:pPr>
        <w:pStyle w:val="BodyText"/>
        <w:rPr>
          <w:sz w:val="20"/>
        </w:rPr>
      </w:pPr>
    </w:p>
    <w:p w14:paraId="4F2D9201" w14:textId="77777777" w:rsidR="00B835D2" w:rsidRDefault="00B835D2">
      <w:pPr>
        <w:pStyle w:val="BodyText"/>
        <w:rPr>
          <w:sz w:val="20"/>
        </w:rPr>
      </w:pPr>
    </w:p>
    <w:p w14:paraId="2246FE97" w14:textId="77777777" w:rsidR="00B835D2" w:rsidRDefault="00B835D2">
      <w:pPr>
        <w:pStyle w:val="BodyText"/>
        <w:rPr>
          <w:sz w:val="20"/>
        </w:rPr>
      </w:pPr>
    </w:p>
    <w:p w14:paraId="18A1B29C" w14:textId="77777777" w:rsidR="00B835D2" w:rsidRDefault="00B835D2">
      <w:pPr>
        <w:pStyle w:val="BodyText"/>
        <w:rPr>
          <w:sz w:val="20"/>
        </w:rPr>
      </w:pPr>
    </w:p>
    <w:p w14:paraId="0E4DD6A7" w14:textId="77777777" w:rsidR="00B835D2" w:rsidRDefault="00B835D2">
      <w:pPr>
        <w:pStyle w:val="BodyText"/>
        <w:rPr>
          <w:sz w:val="20"/>
        </w:rPr>
      </w:pPr>
    </w:p>
    <w:p w14:paraId="5B307F30" w14:textId="77777777" w:rsidR="00B835D2" w:rsidRDefault="00B835D2">
      <w:pPr>
        <w:pStyle w:val="BodyText"/>
        <w:rPr>
          <w:sz w:val="20"/>
        </w:rPr>
      </w:pPr>
    </w:p>
    <w:p w14:paraId="6E8C28F4" w14:textId="77777777" w:rsidR="00B835D2" w:rsidRDefault="00B835D2">
      <w:pPr>
        <w:pStyle w:val="BodyText"/>
        <w:rPr>
          <w:sz w:val="20"/>
        </w:rPr>
      </w:pPr>
    </w:p>
    <w:p w14:paraId="120C14A6" w14:textId="77777777" w:rsidR="00B835D2" w:rsidRDefault="00B835D2">
      <w:pPr>
        <w:pStyle w:val="BodyText"/>
        <w:rPr>
          <w:sz w:val="20"/>
        </w:rPr>
      </w:pPr>
    </w:p>
    <w:p w14:paraId="7480EF74" w14:textId="77777777" w:rsidR="00B835D2" w:rsidRDefault="00B835D2">
      <w:pPr>
        <w:pStyle w:val="BodyText"/>
        <w:rPr>
          <w:sz w:val="20"/>
        </w:rPr>
      </w:pPr>
    </w:p>
    <w:p w14:paraId="116F3C77" w14:textId="77777777" w:rsidR="00B835D2" w:rsidRDefault="00B835D2">
      <w:pPr>
        <w:pStyle w:val="BodyText"/>
        <w:rPr>
          <w:sz w:val="20"/>
        </w:rPr>
      </w:pPr>
    </w:p>
    <w:p w14:paraId="736F5680" w14:textId="77777777" w:rsidR="00B835D2" w:rsidRDefault="00B835D2">
      <w:pPr>
        <w:pStyle w:val="BodyText"/>
        <w:spacing w:before="8"/>
        <w:rPr>
          <w:sz w:val="28"/>
        </w:rPr>
      </w:pPr>
    </w:p>
    <w:p w14:paraId="11567253" w14:textId="77777777" w:rsidR="00B835D2" w:rsidRDefault="008D69B8">
      <w:pPr>
        <w:pStyle w:val="Heading1"/>
        <w:spacing w:before="90"/>
        <w:ind w:left="0" w:right="926"/>
        <w:jc w:val="center"/>
      </w:pPr>
      <w:r>
        <w:pict w14:anchorId="5B54FCAE">
          <v:group id="_x0000_s1076" style="position:absolute;left:0;text-align:left;margin-left:36pt;margin-top:-105.1pt;width:523.5pt;height:141.85pt;z-index:15738880;mso-position-horizontal-relative:page" coordorigin="720,-2102" coordsize="10470,2837">
            <v:shape id="_x0000_s1081" type="#_x0000_t75" style="position:absolute;left:720;top:-2103;width:10470;height:1950">
              <v:imagedata r:id="rId21" o:title=""/>
            </v:shape>
            <v:shape id="_x0000_s1080" style="position:absolute;left:5325;top:-474;width:270;height:705" coordorigin="5325,-473" coordsize="270,705" o:spt="100" adj="0,,0" path="m5351,-38r-11,4l5331,-26r-5,10l5325,-4r4,11l5460,232r35,-60l5430,172r,-111l5381,-23r-8,-9l5363,-37r-12,-1xm5430,61r,111l5490,172r,-15l5434,157r26,-45l5430,61xm5569,-38r-12,1l5547,-32r-8,9l5490,61r,111l5495,172,5591,7r4,-11l5594,-16r-5,-10l5580,-34r-11,-4xm5460,112r-26,45l5486,157r-26,-45xm5490,61r-30,51l5486,157r4,l5490,61xm5490,-473r-60,l5430,61r30,51l5490,61r,-534xe" fillcolor="black" stroked="f">
              <v:fill opacity="22873f"/>
              <v:stroke joinstyle="round"/>
              <v:formulas/>
              <v:path arrowok="t" o:connecttype="segments"/>
            </v:shape>
            <v:shape id="_x0000_s1079" style="position:absolute;left:5325;top:-511;width:270;height:704" coordorigin="5325,-510" coordsize="270,704" o:spt="100" adj="0,,0" path="m5351,-75r-11,4l5331,-63r-5,10l5325,-41r4,11l5460,194r35,-59l5430,135r,-111l5381,-60r-8,-9l5363,-74r-12,-1xm5430,24r,111l5490,135r,-15l5434,120r26,-45l5430,24xm5569,-75r-12,1l5547,-69r-8,9l5490,24r,111l5495,135r96,-165l5595,-41r-1,-12l5589,-63r-9,-8l5569,-75xm5460,75r-26,45l5486,120,5460,75xm5490,24r-30,51l5486,120r4,l5490,24xm5490,-510r-60,l5430,24r30,51l5490,24r,-534xe" fillcolor="black" stroked="f">
              <v:stroke joinstyle="round"/>
              <v:formulas/>
              <v:path arrowok="t" o:connecttype="segments"/>
            </v:shape>
            <v:shape id="_x0000_s1078" style="position:absolute;left:1260;top:-406;width:270;height:1140" coordorigin="1260,-405" coordsize="270,1140" o:spt="100" adj="0,,0" path="m1286,465r-11,4l1266,477r-5,10l1260,499r4,11l1395,735r35,-60l1365,675r,-111l1316,480r-8,-9l1298,466r-12,-1xm1365,564r,111l1425,675r,-15l1369,660r26,-44l1365,564xm1504,465r-12,1l1482,471r-8,9l1425,564r,111l1430,675r96,-165l1530,499r-1,-12l1524,477r-9,-8l1504,465xm1395,616r-26,44l1421,660r-26,-44xm1425,564r-30,52l1421,660r4,l1425,564xm1425,-405r-60,l1365,564r30,52l1425,564r,-969xe" fillcolor="black" stroked="f">
              <v:fill opacity="22873f"/>
              <v:stroke joinstyle="round"/>
              <v:formulas/>
              <v:path arrowok="t" o:connecttype="segments"/>
            </v:shape>
            <v:shape id="_x0000_s1077" style="position:absolute;left:1260;top:-443;width:270;height:1139" coordorigin="1260,-442" coordsize="270,1139" o:spt="100" adj="0,,0" path="m1286,428r-11,4l1266,440r-5,10l1260,462r4,11l1395,697r35,-59l1365,638r,-111l1316,443r-8,-9l1298,429r-12,-1xm1365,527r,111l1425,638r,-15l1369,623r26,-45l1365,527xm1504,428r-12,1l1482,434r-8,9l1425,527r,111l1430,638r96,-165l1530,462r-1,-12l1524,440r-9,-8l1504,428xm1395,578r-26,45l1421,623r-26,-45xm1425,527r-30,51l1421,623r4,l1425,527xm1425,-442r-60,l1365,527r30,51l1425,527r,-969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t>THEME</w:t>
      </w:r>
    </w:p>
    <w:p w14:paraId="3C6C9D83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2DE38FBF" w14:textId="77777777" w:rsidR="00B835D2" w:rsidRDefault="00186802">
      <w:pPr>
        <w:ind w:left="300"/>
        <w:rPr>
          <w:b/>
          <w:sz w:val="24"/>
        </w:rPr>
      </w:pPr>
      <w:r>
        <w:rPr>
          <w:b/>
          <w:sz w:val="24"/>
        </w:rPr>
        <w:t>MAKES PAGE</w:t>
      </w:r>
    </w:p>
    <w:p w14:paraId="0E0E4E1C" w14:textId="77777777" w:rsidR="00B835D2" w:rsidRDefault="00186802">
      <w:pPr>
        <w:pStyle w:val="Heading1"/>
        <w:spacing w:before="41"/>
      </w:pPr>
      <w:r>
        <w:t>VERTICAL</w:t>
      </w:r>
      <w:r>
        <w:rPr>
          <w:spacing w:val="-1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HORIZONTAL</w:t>
      </w:r>
    </w:p>
    <w:p w14:paraId="55D732BB" w14:textId="77777777" w:rsidR="00B835D2" w:rsidRDefault="00B835D2">
      <w:pPr>
        <w:sectPr w:rsidR="00B835D2">
          <w:pgSz w:w="11920" w:h="16850"/>
          <w:pgMar w:top="112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3BC2105E" w14:textId="77777777" w:rsidR="00B835D2" w:rsidRDefault="008D69B8">
      <w:pPr>
        <w:pStyle w:val="BodyText"/>
        <w:ind w:left="300"/>
        <w:rPr>
          <w:sz w:val="20"/>
        </w:rPr>
      </w:pPr>
      <w:r>
        <w:rPr>
          <w:sz w:val="20"/>
        </w:rPr>
      </w:r>
      <w:r>
        <w:rPr>
          <w:sz w:val="20"/>
        </w:rPr>
        <w:pict w14:anchorId="3B2EAAF8">
          <v:group id="_x0000_s1074" style="width:540.75pt;height:167.9pt;mso-position-horizontal-relative:char;mso-position-vertical-relative:line" coordsize="10815,3358">
            <v:shape id="_x0000_s1075" type="#_x0000_t202" style="position:absolute;width:10815;height:3358" filled="f" stroked="f">
              <v:textbox inset="0,0,0,0">
                <w:txbxContent>
                  <w:p w14:paraId="70F00FA6" w14:textId="77777777" w:rsidR="00B835D2" w:rsidRDefault="00B835D2">
                    <w:pPr>
                      <w:rPr>
                        <w:b/>
                        <w:sz w:val="26"/>
                      </w:rPr>
                    </w:pPr>
                  </w:p>
                  <w:p w14:paraId="44953F94" w14:textId="77777777" w:rsidR="00B835D2" w:rsidRDefault="00B835D2">
                    <w:pPr>
                      <w:rPr>
                        <w:b/>
                        <w:sz w:val="26"/>
                      </w:rPr>
                    </w:pPr>
                  </w:p>
                  <w:p w14:paraId="2CB4ED4E" w14:textId="77777777" w:rsidR="00B835D2" w:rsidRDefault="00B835D2">
                    <w:pPr>
                      <w:rPr>
                        <w:b/>
                        <w:sz w:val="26"/>
                      </w:rPr>
                    </w:pPr>
                  </w:p>
                  <w:p w14:paraId="34008953" w14:textId="77777777" w:rsidR="00B835D2" w:rsidRDefault="00B835D2">
                    <w:pPr>
                      <w:rPr>
                        <w:b/>
                        <w:sz w:val="26"/>
                      </w:rPr>
                    </w:pPr>
                  </w:p>
                  <w:p w14:paraId="13A113A4" w14:textId="77777777" w:rsidR="00B835D2" w:rsidRDefault="00B835D2">
                    <w:pPr>
                      <w:rPr>
                        <w:b/>
                        <w:sz w:val="26"/>
                      </w:rPr>
                    </w:pPr>
                  </w:p>
                  <w:p w14:paraId="257B2FEE" w14:textId="77777777" w:rsidR="00B835D2" w:rsidRDefault="00B835D2">
                    <w:pPr>
                      <w:spacing w:before="10"/>
                      <w:rPr>
                        <w:b/>
                        <w:sz w:val="37"/>
                      </w:rPr>
                    </w:pPr>
                  </w:p>
                  <w:p w14:paraId="01EA7D87" w14:textId="77777777" w:rsidR="00B835D2" w:rsidRDefault="00186802">
                    <w:pPr>
                      <w:numPr>
                        <w:ilvl w:val="0"/>
                        <w:numId w:val="4"/>
                      </w:numPr>
                      <w:tabs>
                        <w:tab w:val="left" w:pos="180"/>
                      </w:tabs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Go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to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24"/>
                      </w:rPr>
                      <w:t>TRANSITIONS</w:t>
                    </w:r>
                    <w:r>
                      <w:rPr>
                        <w:sz w:val="24"/>
                      </w:rPr>
                      <w:t>then</w:t>
                    </w:r>
                    <w:proofErr w:type="spellEnd"/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Select</w:t>
                    </w:r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which</w:t>
                    </w:r>
                    <w:r>
                      <w:rPr>
                        <w:spacing w:val="-2"/>
                        <w:sz w:val="24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24"/>
                      </w:rPr>
                      <w:t>TRANSITION</w:t>
                    </w:r>
                    <w:r>
                      <w:rPr>
                        <w:sz w:val="24"/>
                      </w:rPr>
                      <w:t>you</w:t>
                    </w:r>
                    <w:proofErr w:type="spellEnd"/>
                    <w:r>
                      <w:rPr>
                        <w:spacing w:val="-1"/>
                        <w:sz w:val="24"/>
                      </w:rPr>
                      <w:t xml:space="preserve"> </w:t>
                    </w:r>
                    <w:r>
                      <w:rPr>
                        <w:sz w:val="24"/>
                      </w:rPr>
                      <w:t>want</w:t>
                    </w:r>
                  </w:p>
                  <w:p w14:paraId="1BDE6323" w14:textId="77777777" w:rsidR="00B835D2" w:rsidRDefault="00186802">
                    <w:pPr>
                      <w:numPr>
                        <w:ilvl w:val="0"/>
                        <w:numId w:val="4"/>
                      </w:numPr>
                      <w:tabs>
                        <w:tab w:val="left" w:pos="180"/>
                      </w:tabs>
                      <w:spacing w:before="8" w:line="510" w:lineRule="atLeast"/>
                      <w:ind w:left="0" w:right="4152" w:firstLine="0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 xml:space="preserve">Go to </w:t>
                    </w:r>
                    <w:r>
                      <w:rPr>
                        <w:b/>
                        <w:sz w:val="24"/>
                      </w:rPr>
                      <w:t xml:space="preserve">EFFECTS </w:t>
                    </w:r>
                    <w:proofErr w:type="spellStart"/>
                    <w:r>
                      <w:rPr>
                        <w:b/>
                        <w:sz w:val="24"/>
                      </w:rPr>
                      <w:t>OPTIONS</w:t>
                    </w:r>
                    <w:r>
                      <w:rPr>
                        <w:sz w:val="24"/>
                      </w:rPr>
                      <w:t>then</w:t>
                    </w:r>
                    <w:proofErr w:type="spellEnd"/>
                    <w:r>
                      <w:rPr>
                        <w:sz w:val="24"/>
                      </w:rPr>
                      <w:t xml:space="preserve"> Select which </w:t>
                    </w:r>
                    <w:r>
                      <w:rPr>
                        <w:b/>
                        <w:sz w:val="24"/>
                      </w:rPr>
                      <w:t xml:space="preserve">EFFECT </w:t>
                    </w:r>
                    <w:r>
                      <w:rPr>
                        <w:sz w:val="24"/>
                      </w:rPr>
                      <w:t>you want</w:t>
                    </w:r>
                    <w:r>
                      <w:rPr>
                        <w:spacing w:val="-57"/>
                        <w:sz w:val="24"/>
                      </w:rPr>
                      <w:t xml:space="preserve"> </w:t>
                    </w:r>
                    <w:proofErr w:type="gramStart"/>
                    <w:r>
                      <w:rPr>
                        <w:sz w:val="24"/>
                      </w:rPr>
                      <w:t>4.Select</w:t>
                    </w:r>
                    <w:proofErr w:type="gramEnd"/>
                    <w:r>
                      <w:rPr>
                        <w:sz w:val="24"/>
                      </w:rPr>
                      <w:t xml:space="preserve"> the </w:t>
                    </w:r>
                    <w:r>
                      <w:rPr>
                        <w:b/>
                        <w:sz w:val="24"/>
                      </w:rPr>
                      <w:t xml:space="preserve">SOUND </w:t>
                    </w:r>
                    <w:r>
                      <w:rPr>
                        <w:sz w:val="24"/>
                      </w:rPr>
                      <w:t xml:space="preserve">and </w:t>
                    </w:r>
                    <w:r>
                      <w:rPr>
                        <w:b/>
                        <w:sz w:val="24"/>
                      </w:rPr>
                      <w:t xml:space="preserve">TIME </w:t>
                    </w:r>
                    <w:r>
                      <w:rPr>
                        <w:sz w:val="24"/>
                      </w:rPr>
                      <w:t>which you want</w:t>
                    </w:r>
                  </w:p>
                </w:txbxContent>
              </v:textbox>
            </v:shape>
            <w10:anchorlock/>
          </v:group>
        </w:pict>
      </w:r>
    </w:p>
    <w:p w14:paraId="1EFAB739" w14:textId="77777777" w:rsidR="00B835D2" w:rsidRDefault="00B835D2">
      <w:pPr>
        <w:pStyle w:val="BodyText"/>
        <w:spacing w:before="5"/>
        <w:rPr>
          <w:b/>
          <w:sz w:val="29"/>
        </w:rPr>
      </w:pPr>
    </w:p>
    <w:p w14:paraId="1353CDB7" w14:textId="77777777" w:rsidR="00B835D2" w:rsidRDefault="008D69B8">
      <w:pPr>
        <w:spacing w:before="90"/>
        <w:ind w:left="300"/>
        <w:rPr>
          <w:b/>
          <w:sz w:val="24"/>
        </w:rPr>
      </w:pPr>
      <w:r>
        <w:pict w14:anchorId="0861AFD5">
          <v:group id="_x0000_s1063" style="position:absolute;left:0;text-align:left;margin-left:54pt;margin-top:-184.95pt;width:522.75pt;height:167.9pt;z-index:15740416;mso-position-horizontal-relative:page" coordorigin="1080,-3699" coordsize="10455,3358">
            <v:shape id="_x0000_s1073" type="#_x0000_t75" style="position:absolute;left:1080;top:-3699;width:10455;height:1679">
              <v:imagedata r:id="rId22" o:title=""/>
            </v:shape>
            <v:line id="_x0000_s1072" style="position:absolute" from="9870,-2404" to="9870,-465" strokeweight="3pt"/>
            <v:shape id="_x0000_s1071" style="position:absolute;left:3570;top:-1894;width:2475;height:645" coordorigin="3570,-1894" coordsize="2475,645" o:spt="100" adj="0,,0" path="m5925,-1383r-135,79l5781,-1296r-5,10l5775,-1275r4,12l5787,-1255r10,5l5809,-1249r11,-4l5993,-1354r-8,l5985,-1358r-15,l5925,-1383xm4777,-1864r,510l5874,-1354r51,-29l5923,-1384r-1086,l4807,-1414r30,l4837,-1834r-30,l4777,-1864xm5809,-1518r-12,1l5787,-1512r-8,8l5775,-1492r1,11l5781,-1470r9,7l5873,-1414r112,l5985,-1354r8,l6045,-1384r-225,-130l5809,-1518xm5970,-1409r-45,26l5970,-1358r,-51xm5985,-1409r-15,l5970,-1358r15,l5985,-1409xm5985,-1414r-111,l5925,-1384r,1l5970,-1409r15,l5985,-1414xm4837,-1414r-30,l4837,-1384r,-30xm5873,-1414r-1036,l4837,-1384r1086,l5873,-1414xm4837,-1894r-1267,l3570,-1834r1207,l4777,-1864r60,l4837,-1894xm4837,-1864r-60,l4807,-1834r30,l4837,-1864xe" fillcolor="black" stroked="f">
              <v:fill opacity="22873f"/>
              <v:stroke joinstyle="round"/>
              <v:formulas/>
              <v:path arrowok="t" o:connecttype="segments"/>
            </v:shape>
            <v:shape id="_x0000_s1070" style="position:absolute;left:3570;top:-1930;width:2475;height:645" coordorigin="3570,-1930" coordsize="2475,645" o:spt="100" adj="0,,0" path="m5809,-1555r-12,1l5787,-1549r-8,9l5775,-1529r1,12l5781,-1507r9,8l5874,-1450r111,l5985,-1390r-111,l5790,-1341r-9,8l5776,-1322r-1,11l5779,-1300r8,9l5797,-1286r12,1l5820,-1289r225,-131l5820,-1551r-11,-4xm4777,-1900r,510l5874,-1390r51,-30l4837,-1420r-30,-30l4837,-1450r,-420l4807,-1870r-30,-30xm5925,-1420r-51,30l5985,-1390r,-4l5970,-1394r-45,-26xm5970,-1446r-45,26l5970,-1394r,-52xm5985,-1446r-15,l5970,-1394r15,l5985,-1446xm4837,-1450r-30,l4837,-1420r,-30xm5874,-1450r-1037,l4837,-1420r1088,l5874,-1450xm5985,-1450r-111,l5925,-1420r45,-26l5985,-1446r,-4xm4837,-1930r-1267,l3570,-1870r1207,l4777,-1900r60,l4837,-1930xm4837,-1900r-60,l4807,-1870r30,l4837,-1900xe" fillcolor="black" stroked="f">
              <v:stroke joinstyle="round"/>
              <v:formulas/>
              <v:path arrowok="t" o:connecttype="segments"/>
            </v:shape>
            <v:line id="_x0000_s1069" style="position:absolute" from="9870,-2440" to="9870,-501" strokeweight="3pt"/>
            <v:shape id="_x0000_s1068" style="position:absolute;left:6930;top:-610;width:2970;height:269" coordorigin="6930,-610" coordsize="2970,269" o:spt="100" adj="0,,0" path="m7166,-610r-11,4l6930,-476r225,131l7166,-341r12,-1l7188,-347r8,-8l7200,-367r-1,-11l7194,-388r-9,-8l7101,-446r-111,l6990,-506r111,l7185,-555r9,-7l7199,-573r1,-11l7196,-596r-8,-8l7178,-609r-12,-1xm7101,-506r-111,l6990,-446r111,l7094,-450r-89,l7005,-501r88,l7101,-506xm9900,-506r-2799,l7094,-501r-44,26l7101,-446r2799,l9900,-506xm7005,-501r,51l7050,-475r-45,-26xm7050,-475r-45,25l7094,-450r-44,-25xm7093,-501r-88,l7050,-475r43,-26xe" fillcolor="black" stroked="f">
              <v:fill opacity="22873f"/>
              <v:stroke joinstyle="round"/>
              <v:formulas/>
              <v:path arrowok="t" o:connecttype="segments"/>
            </v:shape>
            <v:shape id="_x0000_s1067" style="position:absolute;left:6930;top:-646;width:2970;height:270" coordorigin="6930,-646" coordsize="2970,270" o:spt="100" adj="0,,0" path="m7166,-646r-11,4l6930,-511r225,131l7166,-376r12,-1l7188,-382r8,-9l7200,-402r-1,-11l7194,-424r-9,-8l7101,-481r-111,l6990,-541r111,l7185,-590r9,-8l7199,-608r1,-12l7196,-631r-8,-9l7178,-645r-12,-1xm7101,-541r-111,l6990,-481r111,l7094,-485r-89,l7005,-537r89,l7101,-541xm9900,-541r-2799,l7050,-511r51,30l9900,-481r,-60xm7005,-537r,52l7050,-511r-45,-26xm7050,-511r-45,26l7094,-485r-44,-26xm7094,-537r-89,l7050,-511r44,-26xe" fillcolor="black" stroked="f">
              <v:stroke joinstyle="round"/>
              <v:formulas/>
              <v:path arrowok="t" o:connecttype="segments"/>
            </v:shape>
            <v:shape id="_x0000_s1066" style="position:absolute;left:9900;top:-2185;width:315;height:1461" coordorigin="9900,-2185" coordsize="315,1461" o:spt="100" adj="0,,0" path="m10215,-2149l9900,-724t315,-1461l9900,-760e" filled="f" strokeweight="3pt">
              <v:stroke joinstyle="round"/>
              <v:formulas/>
              <v:path arrowok="t" o:connecttype="segments"/>
            </v:shape>
            <v:shape id="_x0000_s1065" style="position:absolute;left:7725;top:-2264;width:1155;height:1305" coordorigin="7725,-2264" coordsize="1155,1305" o:spt="100" adj="0,,0" path="m7961,-1228r-11,4l7725,-1094r225,131l7961,-959r12,-1l7983,-965r8,-8l7995,-985r-1,-11l7989,-1006r-9,-8l7896,-1064r-111,l7785,-1124r111,l7980,-1173r9,-7l7994,-1191r1,-11l7991,-1214r-8,-8l7973,-1227r-12,-1xm7896,-1124r-111,l7785,-1064r111,l7889,-1068r-89,l7800,-1119r88,l7896,-1124xm8273,-1124r-377,l7889,-1119r-44,26l7896,-1064r437,l8333,-1094r-60,l8273,-1124xm7800,-1119r,51l7845,-1093r-45,-26xm7845,-1093r-45,25l7889,-1068r-44,-25xm7888,-1119r-88,l7845,-1093r43,-26xm8880,-2264r-607,l8273,-1094r30,-30l8333,-1124r,-1080l8303,-2204r30,-30l8880,-2234r,-30xm8333,-1124r-30,l8273,-1094r60,l8333,-1124xm8333,-2234r-30,30l8333,-2204r,-30xm8880,-2234r-547,l8333,-2204r547,l8880,-2234xe" fillcolor="black" stroked="f">
              <v:fill opacity="22873f"/>
              <v:stroke joinstyle="round"/>
              <v:formulas/>
              <v:path arrowok="t" o:connecttype="segments"/>
            </v:shape>
            <v:shape id="_x0000_s1064" style="position:absolute;left:7725;top:-2300;width:1155;height:1305" coordorigin="7725,-2300" coordsize="1155,1305" o:spt="100" adj="0,,0" path="m7961,-1265r-11,4l7725,-1130r225,131l7961,-995r12,-1l7983,-1001r8,-9l7995,-1021r-1,-11l7989,-1043r-9,-8l7896,-1100r-111,l7785,-1160r111,l7980,-1209r9,-8l7994,-1227r1,-12l7991,-1250r-8,-9l7973,-1264r-12,-1xm7896,-1160r-111,l7785,-1100r111,l7889,-1104r-89,l7800,-1156r89,l7896,-1160xm8273,-1160r-377,l7845,-1130r51,30l8333,-1100r,-30l8273,-1130r,-30xm7800,-1156r,52l7845,-1130r-45,-26xm7845,-1130r-45,26l7889,-1104r-44,-26xm7889,-1156r-89,l7845,-1130r44,-26xm8880,-2300r-607,l8273,-1130r30,-30l8333,-1160r,-1080l8303,-2240r30,-30l8880,-2270r,-30xm8333,-1160r-30,l8273,-1130r60,l8333,-1160xm8333,-2270r-30,30l8333,-2240r,-30xm8880,-2270r-547,l8333,-2240r547,l8880,-2270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>
        <w:pict w14:anchorId="26A339A6">
          <v:group id="_x0000_s1046" style="position:absolute;left:0;text-align:left;margin-left:36pt;margin-top:36.3pt;width:522.75pt;height:224.15pt;z-index:15740928;mso-position-horizontal-relative:page" coordorigin="720,726" coordsize="10455,4483">
            <v:shape id="_x0000_s1062" type="#_x0000_t75" style="position:absolute;left:720;top:726;width:10455;height:1724">
              <v:imagedata r:id="rId23" o:title=""/>
            </v:shape>
            <v:line id="_x0000_s1061" style="position:absolute" from="7755,2180" to="7755,2180" strokecolor="#4579b8"/>
            <v:shape id="_x0000_s1060" style="position:absolute;left:2965;top:2100;width:1050;height:780" coordorigin="2965,2100" coordsize="1050,780" o:spt="100" adj="0,,0" path="m3201,2611r-11,4l2965,2745r225,131l3201,2880r12,-1l3223,2874r8,-8l3235,2854r-1,-11l3229,2833r-9,-8l3136,2775r-111,l3025,2715r111,l3220,2666r9,-7l3234,2648r1,-11l3231,2625r-8,-8l3213,2612r-12,-1xm3136,2715r-111,l3025,2775r111,l3129,2771r-89,l3040,2720r88,l3136,2715xm3460,2715r-324,l3129,2720r-44,26l3136,2775r384,l3520,2745r-60,l3460,2715xm3040,2720r,51l3085,2746r-45,-26xm3085,2746r-45,25l3129,2771r-44,-25xm3128,2720r-88,l3085,2746r43,-26xm4015,2100r-555,l3460,2745r30,-30l3520,2715r,-555l3490,2160r30,-30l4015,2130r,-30xm3520,2715r-30,l3460,2745r60,l3520,2715xm3520,2130r-30,30l3520,2160r,-30xm4015,2130r-495,l3520,2160r495,l4015,2130xe" fillcolor="black" stroked="f">
              <v:fill opacity="22873f"/>
              <v:stroke joinstyle="round"/>
              <v:formulas/>
              <v:path arrowok="t" o:connecttype="segments"/>
            </v:shape>
            <v:shape id="_x0000_s1059" style="position:absolute;left:2965;top:2064;width:1050;height:780" coordorigin="2965,2064" coordsize="1050,780" o:spt="100" adj="0,,0" path="m3201,2574r-11,4l2965,2709r225,131l3201,2844r12,-1l3223,2838r8,-9l3235,2818r-1,-11l3229,2796r-9,-8l3136,2739r-111,l3025,2679r111,l3220,2630r9,-8l3234,2612r1,-12l3231,2589r-8,-9l3213,2575r-12,-1xm3136,2679r-111,l3025,2739r111,l3129,2735r-89,l3040,2683r89,l3136,2679xm3460,2679r-324,l3085,2709r51,30l3520,2739r,-30l3460,2709r,-30xm3040,2683r,52l3085,2709r-45,-26xm3085,2709r-45,26l3129,2735r-44,-26xm3129,2683r-89,l3085,2709r44,-26xm4015,2064r-555,l3460,2709r30,-30l3520,2679r,-555l3490,2124r30,-30l4015,2094r,-30xm3520,2679r-30,l3460,2709r60,l3520,2679xm3520,2094r-30,30l3520,2124r,-30xm4015,2094r-495,l3520,2124r495,l4015,2094xe" fillcolor="black" stroked="f">
              <v:stroke joinstyle="round"/>
              <v:formulas/>
              <v:path arrowok="t" o:connecttype="segments"/>
            </v:shape>
            <v:shape id="_x0000_s1058" style="position:absolute;left:5805;top:2202;width:1920;height:900" coordorigin="5805,2202" coordsize="1920,900" o:spt="100" adj="0,,0" path="m6041,2833r-11,4l5805,2967r225,131l6041,3102r12,-1l6063,3096r8,-8l6075,3076r-1,-11l6069,3055r-9,-8l5976,2997r-111,l5865,2937r111,l6060,2888r9,-7l6074,2870r1,-11l6071,2847r-8,-8l6053,2834r-12,-1xm5976,2937r-111,l5865,2997r111,l5969,2993r-89,l5880,2942r88,l5976,2937xm6735,2937r-759,l5969,2942r-44,26l5976,2997r819,l6795,2967r-60,l6735,2937xm5880,2942r,51l5925,2968r-45,-26xm5925,2968r-45,25l5969,2993r-44,-25xm5968,2942r-88,l5925,2968r43,-26xm7725,2202r-990,l6735,2967r30,-30l6795,2937r,-675l6765,2262r30,-30l7725,2232r,-30xm6795,2937r-30,l6735,2967r60,l6795,2937xm6795,2232r-30,30l6795,2262r,-30xm7725,2232r-930,l6795,2262r930,l7725,2232xe" fillcolor="black" stroked="f">
              <v:fill opacity="22873f"/>
              <v:stroke joinstyle="round"/>
              <v:formulas/>
              <v:path arrowok="t" o:connecttype="segments"/>
            </v:shape>
            <v:shape id="_x0000_s1057" style="position:absolute;left:5805;top:2166;width:1920;height:900" coordorigin="5805,2166" coordsize="1920,900" o:spt="100" adj="0,,0" path="m6041,2796r-11,4l5805,2931r225,131l6041,3066r12,-1l6063,3060r8,-9l6075,3040r-1,-11l6069,3018r-9,-8l5976,2961r-111,l5865,2901r111,l6060,2852r9,-8l6074,2834r1,-12l6071,2811r-8,-9l6053,2797r-12,-1xm5976,2901r-111,l5865,2961r111,l5969,2957r-89,l5880,2905r89,l5976,2901xm6735,2901r-759,l5925,2931r51,30l6795,2961r,-30l6735,2931r,-30xm5880,2905r,52l5925,2931r-45,-26xm5925,2931r-45,26l5969,2957r-44,-26xm5969,2905r-89,l5925,2931r44,-26xm7725,2166r-990,l6735,2931r30,-30l6795,2901r,-675l6765,2226r30,-30l7725,2196r,-30xm6795,2901r-30,l6735,2931r60,l6795,2901xm6795,2196r-30,30l6795,2226r,-30xm7725,2196r-930,l6795,2226r930,l7725,2196xe" fillcolor="black" stroked="f">
              <v:stroke joinstyle="round"/>
              <v:formulas/>
              <v:path arrowok="t" o:connecttype="segments"/>
            </v:shape>
            <v:shape id="_x0000_s1056" style="position:absolute;left:7161;top:2312;width:270;height:1450" coordorigin="7161,2312" coordsize="270,1450" o:spt="100" adj="0,,0" path="m7187,3493r-11,4l7167,3505r-5,10l7161,3526r4,12l7296,3762r35,-60l7266,3702r,-111l7217,3507r-8,-8l7199,3494r-12,-1xm7266,3591r,111l7326,3702r,-15l7270,3687r26,-44l7266,3591xm7405,3493r-12,1l7383,3499r-8,8l7326,3591r,111l7331,3702r96,-164l7431,3526r-1,-11l7425,3505r-9,-8l7405,3493xm7296,3643r-26,44l7322,3687r-26,-44xm7326,3591r-30,52l7322,3687r4,l7326,3591xm7292,3007r-26,l7266,3591r30,52l7326,3591r,-524l7296,3067r30,-30l7292,3037r,-30xm7326,3037r-30,30l7326,3067r,-30xm7352,3007r-30,l7292,3037r34,l7326,3067r26,l7352,3007xm7352,2312r-60,l7292,3037r30,-30l7352,3007r,-695xe" fillcolor="black" stroked="f">
              <v:fill opacity="22873f"/>
              <v:stroke joinstyle="round"/>
              <v:formulas/>
              <v:path arrowok="t" o:connecttype="segments"/>
            </v:shape>
            <v:shape id="_x0000_s1055" style="position:absolute;left:7161;top:2276;width:270;height:1450" coordorigin="7161,2276" coordsize="270,1450" o:spt="100" adj="0,,0" path="m7187,3456r-11,4l7167,3468r-5,11l7161,3490r4,11l7296,3726r35,-60l7266,3666r,-111l7217,3471r-8,-9l7199,3457r-12,-1xm7266,3555r,111l7326,3666r,-15l7270,3651r26,-45l7266,3555xm7405,3456r-12,1l7383,3462r-8,9l7326,3555r,111l7331,3666r96,-165l7431,3490r-1,-11l7425,3468r-9,-8l7405,3456xm7296,3606r-26,45l7322,3651r-26,-45xm7326,3555r-30,51l7322,3651r4,l7326,3555xm7292,2971r-26,l7266,3555r30,51l7326,3555r,-524l7296,3031r30,-30l7292,3001r,-30xm7326,3001r-30,30l7326,3031r,-30xm7352,2971r-30,l7292,3001r34,l7326,3031r26,l7352,2971xm7352,2276r-60,l7292,3001r30,-30l7352,2971r,-695xe" fillcolor="black" stroked="f">
              <v:stroke joinstyle="round"/>
              <v:formulas/>
              <v:path arrowok="t" o:connecttype="segments"/>
            </v:shape>
            <v:line id="_x0000_s1054" style="position:absolute" from="9815,4584" to="9900,4584" strokeweight="1.81pt"/>
            <v:line id="_x0000_s1053" style="position:absolute" from="9845,2296" to="9870,4536" strokeweight="3pt"/>
            <v:shape id="_x0000_s1052" style="position:absolute;left:8760;top:4420;width:1140;height:269" coordorigin="8760,4420" coordsize="1140,269" o:spt="100" adj="0,,0" path="m8996,4420r-11,4l8760,4554r225,131l8996,4689r12,-1l9018,4683r8,-8l9030,4663r-1,-11l9024,4642r-9,-8l8931,4584r-111,l8820,4524r111,l9015,4475r9,-7l9029,4457r1,-11l9026,4434r-8,-8l9008,4421r-12,-1xm8931,4524r-111,l8820,4584r111,l8924,4580r-89,l8835,4529r88,l8931,4524xm9900,4524r-969,l8924,4529r-44,26l8931,4584r969,l9900,4524xm8835,4529r,51l8880,4555r-45,-26xm8880,4555r-45,25l8924,4580r-44,-25xm8923,4529r-88,l8880,4555r43,-26xe" fillcolor="black" stroked="f">
              <v:fill opacity="22873f"/>
              <v:stroke joinstyle="round"/>
              <v:formulas/>
              <v:path arrowok="t" o:connecttype="segments"/>
            </v:shape>
            <v:shape id="_x0000_s1051" style="position:absolute;left:8760;top:4384;width:1140;height:270" coordorigin="8760,4384" coordsize="1140,270" o:spt="100" adj="0,,0" path="m8996,4384r-11,4l8760,4519r225,131l8996,4654r12,-1l9018,4648r8,-9l9030,4628r-1,-11l9024,4606r-9,-8l8931,4549r-111,l8820,4489r111,l9015,4440r9,-8l9029,4422r1,-12l9026,4399r-8,-9l9008,4385r-12,-1xm8931,4489r-111,l8820,4549r111,l8924,4545r-89,l8835,4493r89,l8931,4489xm9900,4489r-969,l8880,4519r51,30l9900,4549r,-60xm8835,4493r,52l8880,4519r-45,-26xm8880,4519r-45,26l8924,4545r-44,-26xm8924,4493r-89,l8880,4519r44,-26xe" fillcolor="black" stroked="f">
              <v:stroke joinstyle="round"/>
              <v:formulas/>
              <v:path arrowok="t" o:connecttype="segments"/>
            </v:shape>
            <v:line id="_x0000_s1050" style="position:absolute" from="10830,5104" to="10930,5104" strokeweight="1.81pt"/>
            <v:line id="_x0000_s1049" style="position:absolute" from="10860,2276" to="10900,5056" strokeweight="3pt"/>
            <v:shape id="_x0000_s1048" style="position:absolute;left:6855;top:4940;width:4095;height:269" coordorigin="6855,4940" coordsize="4095,269" o:spt="100" adj="0,,0" path="m7091,4940r-11,4l6855,5074r225,131l7091,5209r12,-1l7113,5203r8,-8l7125,5183r-1,-11l7119,5162r-9,-8l7026,5104r-111,l6915,5044r111,l7110,4995r9,-7l7124,4977r1,-11l7121,4954r-8,-8l7103,4941r-12,-1xm7026,5044r-111,l6915,5104r111,l7019,5100r-89,l6930,5049r88,l7026,5044xm10950,5044r-3924,l7019,5049r-44,26l7026,5104r3924,l10950,5044xm6930,5049r,51l6975,5075r-45,-26xm6975,5075r-45,25l7019,5100r-44,-25xm7018,5049r-88,l6975,5075r43,-26xe" fillcolor="black" stroked="f">
              <v:fill opacity="22873f"/>
              <v:stroke joinstyle="round"/>
              <v:formulas/>
              <v:path arrowok="t" o:connecttype="segments"/>
            </v:shape>
            <v:shape id="_x0000_s1047" style="position:absolute;left:6855;top:4904;width:4095;height:270" coordorigin="6855,4904" coordsize="4095,270" o:spt="100" adj="0,,0" path="m7091,4904r-11,4l6855,5039r225,131l7091,5174r12,-1l7113,5168r8,-9l7125,5148r-1,-11l7119,5126r-9,-8l7026,5069r-111,l6915,5009r111,l7110,4960r9,-8l7124,4942r1,-12l7121,4919r-8,-9l7103,4905r-12,-1xm7026,5009r-111,l6915,5069r111,l7019,5065r-89,l6930,5013r89,l7026,5009xm10950,5009r-3924,l6975,5039r51,30l10950,5069r,-60xm6930,5013r,52l6975,5039r-45,-26xm6975,5039r-45,26l7019,5065r-44,-26xm7019,5013r-89,l6975,5039r44,-26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rPr>
          <w:sz w:val="24"/>
        </w:rPr>
        <w:t>5.First</w:t>
      </w:r>
      <w:r w:rsidR="00186802">
        <w:rPr>
          <w:spacing w:val="-2"/>
          <w:sz w:val="24"/>
        </w:rPr>
        <w:t xml:space="preserve"> </w:t>
      </w:r>
      <w:r w:rsidR="00186802">
        <w:rPr>
          <w:b/>
          <w:sz w:val="24"/>
        </w:rPr>
        <w:t>Select</w:t>
      </w:r>
      <w:r w:rsidR="00186802">
        <w:rPr>
          <w:b/>
          <w:spacing w:val="-4"/>
          <w:sz w:val="24"/>
        </w:rPr>
        <w:t xml:space="preserve"> </w:t>
      </w:r>
      <w:r w:rsidR="00186802">
        <w:rPr>
          <w:sz w:val="24"/>
        </w:rPr>
        <w:t>the</w:t>
      </w:r>
      <w:r w:rsidR="00186802">
        <w:rPr>
          <w:spacing w:val="-4"/>
          <w:sz w:val="24"/>
        </w:rPr>
        <w:t xml:space="preserve"> </w:t>
      </w:r>
      <w:r w:rsidR="00186802">
        <w:rPr>
          <w:b/>
          <w:sz w:val="24"/>
        </w:rPr>
        <w:t>WORDS</w:t>
      </w:r>
      <w:r w:rsidR="00186802">
        <w:rPr>
          <w:b/>
          <w:spacing w:val="-1"/>
          <w:sz w:val="24"/>
        </w:rPr>
        <w:t xml:space="preserve"> </w:t>
      </w:r>
      <w:r w:rsidR="00186802">
        <w:rPr>
          <w:sz w:val="24"/>
        </w:rPr>
        <w:t>or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PICTURES</w:t>
      </w:r>
      <w:r w:rsidR="00186802">
        <w:rPr>
          <w:spacing w:val="-1"/>
          <w:sz w:val="24"/>
        </w:rPr>
        <w:t xml:space="preserve"> </w:t>
      </w:r>
      <w:r w:rsidR="00186802">
        <w:rPr>
          <w:sz w:val="24"/>
        </w:rPr>
        <w:t>you</w:t>
      </w:r>
      <w:r w:rsidR="00186802">
        <w:rPr>
          <w:spacing w:val="-2"/>
          <w:sz w:val="24"/>
        </w:rPr>
        <w:t xml:space="preserve"> </w:t>
      </w:r>
      <w:r w:rsidR="00186802">
        <w:rPr>
          <w:sz w:val="24"/>
        </w:rPr>
        <w:t>want</w:t>
      </w:r>
      <w:r w:rsidR="00186802">
        <w:rPr>
          <w:spacing w:val="-1"/>
          <w:sz w:val="24"/>
        </w:rPr>
        <w:t xml:space="preserve"> </w:t>
      </w:r>
      <w:r w:rsidR="00186802">
        <w:rPr>
          <w:sz w:val="24"/>
        </w:rPr>
        <w:t>to</w:t>
      </w:r>
      <w:r w:rsidR="00186802">
        <w:rPr>
          <w:spacing w:val="-1"/>
          <w:sz w:val="24"/>
        </w:rPr>
        <w:t xml:space="preserve"> </w:t>
      </w:r>
      <w:r w:rsidR="00186802">
        <w:rPr>
          <w:b/>
          <w:sz w:val="24"/>
        </w:rPr>
        <w:t>Animate.</w:t>
      </w:r>
    </w:p>
    <w:p w14:paraId="1107AE50" w14:textId="77777777" w:rsidR="00B835D2" w:rsidRDefault="008D69B8">
      <w:pPr>
        <w:pStyle w:val="BodyText"/>
        <w:spacing w:before="11"/>
        <w:rPr>
          <w:b/>
          <w:sz w:val="27"/>
        </w:rPr>
      </w:pPr>
      <w:r>
        <w:pict w14:anchorId="5EE762C7">
          <v:shape id="_x0000_s1045" type="#_x0000_t202" style="position:absolute;margin-left:36pt;margin-top:18.05pt;width:522.75pt;height:224.15pt;z-index:-15717376;mso-wrap-distance-left:0;mso-wrap-distance-right:0;mso-position-horizontal-relative:page" filled="f" stroked="f">
            <v:textbox inset="0,0,0,0">
              <w:txbxContent>
                <w:p w14:paraId="07E1A95C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772AE0EC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4303A7E8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7E4D57F4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78342253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0315BF92" w14:textId="77777777" w:rsidR="00B835D2" w:rsidRDefault="00B835D2">
                  <w:pPr>
                    <w:pStyle w:val="BodyText"/>
                    <w:rPr>
                      <w:b/>
                      <w:sz w:val="26"/>
                    </w:rPr>
                  </w:pPr>
                </w:p>
                <w:p w14:paraId="7462E96D" w14:textId="77777777" w:rsidR="00B835D2" w:rsidRDefault="00B835D2">
                  <w:pPr>
                    <w:pStyle w:val="BodyText"/>
                    <w:spacing w:before="6"/>
                    <w:rPr>
                      <w:b/>
                      <w:sz w:val="26"/>
                    </w:rPr>
                  </w:pPr>
                </w:p>
                <w:p w14:paraId="11A1ECF2" w14:textId="77777777" w:rsidR="00B835D2" w:rsidRDefault="00186802">
                  <w:pPr>
                    <w:numPr>
                      <w:ilvl w:val="0"/>
                      <w:numId w:val="3"/>
                    </w:numPr>
                    <w:tabs>
                      <w:tab w:val="left" w:pos="240"/>
                    </w:tabs>
                    <w:spacing w:before="1"/>
                    <w:rPr>
                      <w:b/>
                      <w:sz w:val="24"/>
                    </w:rPr>
                  </w:pPr>
                  <w:r>
                    <w:rPr>
                      <w:sz w:val="24"/>
                    </w:rPr>
                    <w:t>Go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o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ANIMATIONS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or</w:t>
                  </w:r>
                  <w:r>
                    <w:rPr>
                      <w:spacing w:val="-4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ADD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ANIMATIONS</w:t>
                  </w:r>
                </w:p>
                <w:p w14:paraId="0C0BAB27" w14:textId="77777777" w:rsidR="00B835D2" w:rsidRDefault="00186802">
                  <w:pPr>
                    <w:spacing w:before="40"/>
                    <w:rPr>
                      <w:sz w:val="24"/>
                    </w:rPr>
                  </w:pPr>
                  <w:r>
                    <w:rPr>
                      <w:sz w:val="24"/>
                    </w:rPr>
                    <w:t>then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Select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which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ANIMATION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you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want.</w:t>
                  </w:r>
                </w:p>
                <w:p w14:paraId="36B1A33A" w14:textId="77777777" w:rsidR="00B835D2" w:rsidRDefault="00B835D2">
                  <w:pPr>
                    <w:pStyle w:val="BodyText"/>
                    <w:spacing w:before="4"/>
                    <w:rPr>
                      <w:sz w:val="31"/>
                    </w:rPr>
                  </w:pPr>
                </w:p>
                <w:p w14:paraId="57CFBA6A" w14:textId="77777777" w:rsidR="00B835D2" w:rsidRDefault="00186802">
                  <w:pPr>
                    <w:numPr>
                      <w:ilvl w:val="0"/>
                      <w:numId w:val="3"/>
                    </w:numPr>
                    <w:tabs>
                      <w:tab w:val="left" w:pos="240"/>
                    </w:tabs>
                    <w:rPr>
                      <w:sz w:val="24"/>
                    </w:rPr>
                  </w:pPr>
                  <w:r>
                    <w:rPr>
                      <w:sz w:val="24"/>
                    </w:rPr>
                    <w:t>Go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o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EFFECTS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OPTIONS</w:t>
                  </w:r>
                  <w:r>
                    <w:rPr>
                      <w:b/>
                      <w:spacing w:val="3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en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Select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which</w:t>
                  </w:r>
                  <w:r>
                    <w:rPr>
                      <w:spacing w:val="-3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EFFECT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you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want</w:t>
                  </w:r>
                </w:p>
                <w:p w14:paraId="572F663F" w14:textId="77777777" w:rsidR="00B835D2" w:rsidRDefault="00B835D2">
                  <w:pPr>
                    <w:pStyle w:val="BodyText"/>
                    <w:spacing w:before="8"/>
                    <w:rPr>
                      <w:sz w:val="20"/>
                    </w:rPr>
                  </w:pPr>
                </w:p>
                <w:p w14:paraId="507274C0" w14:textId="77777777" w:rsidR="00B835D2" w:rsidRDefault="00186802">
                  <w:pPr>
                    <w:numPr>
                      <w:ilvl w:val="0"/>
                      <w:numId w:val="3"/>
                    </w:numPr>
                    <w:tabs>
                      <w:tab w:val="left" w:pos="240"/>
                    </w:tabs>
                    <w:rPr>
                      <w:sz w:val="24"/>
                    </w:rPr>
                  </w:pPr>
                  <w:r>
                    <w:rPr>
                      <w:sz w:val="24"/>
                    </w:rPr>
                    <w:t>Select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e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TIME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which</w:t>
                  </w:r>
                  <w:r>
                    <w:rPr>
                      <w:spacing w:val="-4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you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want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he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ANIMATION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to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remain.</w:t>
                  </w:r>
                </w:p>
                <w:p w14:paraId="51F5B8E0" w14:textId="77777777" w:rsidR="00B835D2" w:rsidRDefault="00B835D2">
                  <w:pPr>
                    <w:pStyle w:val="BodyText"/>
                    <w:spacing w:before="3"/>
                    <w:rPr>
                      <w:sz w:val="21"/>
                    </w:rPr>
                  </w:pPr>
                </w:p>
                <w:p w14:paraId="5AC23C05" w14:textId="77777777" w:rsidR="00B835D2" w:rsidRDefault="00186802">
                  <w:pPr>
                    <w:numPr>
                      <w:ilvl w:val="0"/>
                      <w:numId w:val="3"/>
                    </w:numPr>
                    <w:tabs>
                      <w:tab w:val="left" w:pos="240"/>
                    </w:tabs>
                    <w:rPr>
                      <w:b/>
                      <w:sz w:val="24"/>
                    </w:rPr>
                  </w:pPr>
                  <w:r>
                    <w:rPr>
                      <w:sz w:val="24"/>
                    </w:rPr>
                    <w:t>Adjust which</w:t>
                  </w:r>
                  <w:r>
                    <w:rPr>
                      <w:spacing w:val="-1"/>
                      <w:sz w:val="24"/>
                    </w:rPr>
                    <w:t xml:space="preserve"> </w:t>
                  </w:r>
                  <w:r>
                    <w:rPr>
                      <w:sz w:val="24"/>
                    </w:rPr>
                    <w:t>Animation</w:t>
                  </w:r>
                  <w:r>
                    <w:rPr>
                      <w:spacing w:val="-2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will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come</w:t>
                  </w:r>
                  <w:r>
                    <w:rPr>
                      <w:b/>
                      <w:spacing w:val="-1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after</w:t>
                  </w:r>
                  <w:r>
                    <w:rPr>
                      <w:b/>
                      <w:spacing w:val="-2"/>
                      <w:sz w:val="24"/>
                    </w:rPr>
                    <w:t xml:space="preserve"> </w:t>
                  </w:r>
                  <w:r>
                    <w:rPr>
                      <w:b/>
                      <w:sz w:val="24"/>
                    </w:rPr>
                    <w:t>other</w:t>
                  </w:r>
                </w:p>
              </w:txbxContent>
            </v:textbox>
            <w10:wrap type="topAndBottom" anchorx="page"/>
          </v:shape>
        </w:pict>
      </w:r>
    </w:p>
    <w:p w14:paraId="6EB6FBD1" w14:textId="77777777" w:rsidR="00B835D2" w:rsidRDefault="00186802">
      <w:pPr>
        <w:spacing w:before="91"/>
        <w:ind w:left="300"/>
        <w:rPr>
          <w:sz w:val="24"/>
        </w:rPr>
      </w:pPr>
      <w:r>
        <w:rPr>
          <w:sz w:val="24"/>
        </w:rPr>
        <w:t>10.</w:t>
      </w:r>
      <w:r>
        <w:rPr>
          <w:spacing w:val="-2"/>
          <w:sz w:val="24"/>
        </w:rPr>
        <w:t xml:space="preserve"> </w:t>
      </w:r>
      <w:r>
        <w:rPr>
          <w:sz w:val="24"/>
        </w:rPr>
        <w:t>Go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SLID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HOW</w:t>
      </w:r>
      <w:r>
        <w:rPr>
          <w:sz w:val="24"/>
        </w:rPr>
        <w:t>-</w:t>
      </w:r>
    </w:p>
    <w:p w14:paraId="7CE76913" w14:textId="77777777" w:rsidR="00B835D2" w:rsidRDefault="00186802">
      <w:pPr>
        <w:pStyle w:val="Heading1"/>
        <w:spacing w:before="43"/>
        <w:ind w:left="540"/>
        <w:rPr>
          <w:b w:val="0"/>
        </w:rPr>
      </w:pPr>
      <w:r>
        <w:t>SELECT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 xml:space="preserve">Beginning </w:t>
      </w:r>
      <w:r>
        <w:rPr>
          <w:b w:val="0"/>
        </w:rPr>
        <w:t>(</w:t>
      </w:r>
      <w:r>
        <w:t>Slide</w:t>
      </w:r>
      <w:r>
        <w:rPr>
          <w:spacing w:val="-4"/>
        </w:rPr>
        <w:t xml:space="preserve"> </w:t>
      </w:r>
      <w:r>
        <w:t>Show</w:t>
      </w:r>
      <w:r>
        <w:rPr>
          <w:spacing w:val="-4"/>
        </w:rPr>
        <w:t xml:space="preserve"> </w:t>
      </w:r>
      <w:r>
        <w:t>begins</w:t>
      </w:r>
      <w:r>
        <w:rPr>
          <w:spacing w:val="-3"/>
        </w:rPr>
        <w:t xml:space="preserve"> </w:t>
      </w:r>
      <w:r>
        <w:rPr>
          <w:b w:val="0"/>
        </w:rPr>
        <w:t>from</w:t>
      </w:r>
      <w:r>
        <w:rPr>
          <w:b w:val="0"/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SLIDE</w:t>
      </w:r>
      <w:r>
        <w:rPr>
          <w:b w:val="0"/>
        </w:rPr>
        <w:t>)</w:t>
      </w:r>
    </w:p>
    <w:p w14:paraId="54B6EA53" w14:textId="77777777" w:rsidR="00B835D2" w:rsidRDefault="00186802">
      <w:pPr>
        <w:spacing w:before="41"/>
        <w:ind w:left="540"/>
        <w:rPr>
          <w:sz w:val="24"/>
        </w:rPr>
      </w:pPr>
      <w:r>
        <w:rPr>
          <w:b/>
          <w:sz w:val="24"/>
        </w:rPr>
        <w:t>SEL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rom Current</w:t>
      </w:r>
      <w:r>
        <w:rPr>
          <w:b/>
          <w:spacing w:val="-2"/>
          <w:sz w:val="24"/>
        </w:rPr>
        <w:t xml:space="preserve"> </w:t>
      </w:r>
      <w:proofErr w:type="gramStart"/>
      <w:r>
        <w:rPr>
          <w:b/>
          <w:sz w:val="24"/>
        </w:rPr>
        <w:t>Slide(</w:t>
      </w:r>
      <w:proofErr w:type="gramEnd"/>
      <w:r>
        <w:rPr>
          <w:b/>
          <w:sz w:val="24"/>
        </w:rPr>
        <w:t>Slid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how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begins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CURRENT SLIDE</w:t>
      </w:r>
      <w:r>
        <w:rPr>
          <w:sz w:val="24"/>
        </w:rPr>
        <w:t>)</w:t>
      </w:r>
    </w:p>
    <w:p w14:paraId="084845B3" w14:textId="77777777" w:rsidR="00B835D2" w:rsidRDefault="00B835D2">
      <w:pPr>
        <w:rPr>
          <w:sz w:val="24"/>
        </w:rPr>
        <w:sectPr w:rsidR="00B835D2">
          <w:pgSz w:w="11920" w:h="16850"/>
          <w:pgMar w:top="118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57A6ABCF" w14:textId="77777777" w:rsidR="00B835D2" w:rsidRDefault="00186802">
      <w:pPr>
        <w:spacing w:before="76"/>
        <w:ind w:left="300"/>
        <w:rPr>
          <w:b/>
          <w:sz w:val="24"/>
        </w:rPr>
      </w:pPr>
      <w:r>
        <w:rPr>
          <w:b/>
          <w:sz w:val="24"/>
          <w:u w:val="thick"/>
        </w:rPr>
        <w:lastRenderedPageBreak/>
        <w:t>XVI.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How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to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USE</w:t>
      </w:r>
      <w:r>
        <w:rPr>
          <w:b/>
          <w:spacing w:val="-1"/>
          <w:sz w:val="24"/>
          <w:u w:val="thick"/>
        </w:rPr>
        <w:t xml:space="preserve"> </w:t>
      </w:r>
      <w:proofErr w:type="spellStart"/>
      <w:r>
        <w:rPr>
          <w:b/>
          <w:sz w:val="24"/>
          <w:u w:val="thick"/>
        </w:rPr>
        <w:t>Ms</w:t>
      </w:r>
      <w:proofErr w:type="spellEnd"/>
      <w:r>
        <w:rPr>
          <w:b/>
          <w:sz w:val="24"/>
          <w:u w:val="thick"/>
        </w:rPr>
        <w:t>-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Excel?</w:t>
      </w:r>
    </w:p>
    <w:p w14:paraId="3019FE7D" w14:textId="77777777" w:rsidR="00B835D2" w:rsidRDefault="00B835D2">
      <w:pPr>
        <w:pStyle w:val="BodyText"/>
        <w:rPr>
          <w:b/>
          <w:sz w:val="20"/>
        </w:rPr>
      </w:pPr>
    </w:p>
    <w:p w14:paraId="7044D687" w14:textId="77777777" w:rsidR="00B835D2" w:rsidRDefault="00186802">
      <w:pPr>
        <w:spacing w:before="207"/>
        <w:ind w:left="660"/>
        <w:rPr>
          <w:b/>
          <w:sz w:val="24"/>
        </w:rPr>
      </w:pPr>
      <w:r>
        <w:rPr>
          <w:b/>
          <w:sz w:val="24"/>
        </w:rPr>
        <w:t>HO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CALCULATE 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RCENTAGE?</w:t>
      </w:r>
    </w:p>
    <w:p w14:paraId="1BE6E012" w14:textId="77777777" w:rsidR="00B835D2" w:rsidRDefault="00186802">
      <w:pPr>
        <w:pStyle w:val="BodyText"/>
        <w:rPr>
          <w:b/>
          <w:sz w:val="28"/>
        </w:rPr>
      </w:pPr>
      <w:r>
        <w:rPr>
          <w:noProof/>
        </w:rPr>
        <w:drawing>
          <wp:anchor distT="0" distB="0" distL="0" distR="0" simplePos="0" relativeHeight="25" behindDoc="0" locked="0" layoutInCell="1" allowOverlap="1" wp14:anchorId="6DC56573" wp14:editId="48D1E1F7">
            <wp:simplePos x="0" y="0"/>
            <wp:positionH relativeFrom="page">
              <wp:posOffset>685800</wp:posOffset>
            </wp:positionH>
            <wp:positionV relativeFrom="paragraph">
              <wp:posOffset>229404</wp:posOffset>
            </wp:positionV>
            <wp:extent cx="3465073" cy="1714500"/>
            <wp:effectExtent l="0" t="0" r="0" b="0"/>
            <wp:wrapTopAndBottom/>
            <wp:docPr id="3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65073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2EE317" w14:textId="77777777" w:rsidR="00B835D2" w:rsidRDefault="00B835D2">
      <w:pPr>
        <w:pStyle w:val="BodyText"/>
        <w:spacing w:before="1"/>
        <w:rPr>
          <w:b/>
          <w:sz w:val="34"/>
        </w:rPr>
      </w:pPr>
    </w:p>
    <w:p w14:paraId="38CAA6F3" w14:textId="77777777" w:rsidR="00B835D2" w:rsidRDefault="00186802">
      <w:pPr>
        <w:pStyle w:val="BodyText"/>
        <w:spacing w:before="1" w:line="278" w:lineRule="auto"/>
        <w:ind w:left="660" w:right="5136"/>
      </w:pPr>
      <w:r>
        <w:t>Write all marks- Calculate the total- select the adjacent cell</w:t>
      </w:r>
      <w:r>
        <w:rPr>
          <w:spacing w:val="-57"/>
        </w:rPr>
        <w:t xml:space="preserve"> </w:t>
      </w:r>
      <w:r>
        <w:t>write</w:t>
      </w:r>
      <w:r>
        <w:rPr>
          <w:spacing w:val="-5"/>
        </w:rPr>
        <w:t xml:space="preserve"> </w:t>
      </w:r>
      <w:r>
        <w:t>the formula</w:t>
      </w:r>
      <w:r>
        <w:rPr>
          <w:spacing w:val="1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Marks Got*100/</w:t>
      </w:r>
      <w:r>
        <w:rPr>
          <w:spacing w:val="-1"/>
        </w:rPr>
        <w:t xml:space="preserve"> </w:t>
      </w:r>
      <w:r>
        <w:t>Total Marks</w:t>
      </w:r>
    </w:p>
    <w:p w14:paraId="51737798" w14:textId="77777777" w:rsidR="00B835D2" w:rsidRDefault="00186802">
      <w:pPr>
        <w:pStyle w:val="BodyText"/>
        <w:spacing w:line="269" w:lineRule="exact"/>
        <w:ind w:left="660"/>
      </w:pPr>
      <w:r>
        <w:t>In</w:t>
      </w:r>
      <w:r>
        <w:rPr>
          <w:spacing w:val="1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example</w:t>
      </w:r>
      <w:r>
        <w:rPr>
          <w:spacing w:val="54"/>
        </w:rPr>
        <w:t xml:space="preserve"> </w:t>
      </w:r>
      <w:r>
        <w:t>(=E2*100/90).</w:t>
      </w:r>
    </w:p>
    <w:p w14:paraId="55BFDF5B" w14:textId="77777777" w:rsidR="00B835D2" w:rsidRDefault="00B835D2">
      <w:pPr>
        <w:pStyle w:val="BodyText"/>
        <w:rPr>
          <w:sz w:val="26"/>
        </w:rPr>
      </w:pPr>
    </w:p>
    <w:p w14:paraId="3CE8776E" w14:textId="77777777" w:rsidR="00B835D2" w:rsidRDefault="00B835D2">
      <w:pPr>
        <w:pStyle w:val="BodyText"/>
        <w:rPr>
          <w:sz w:val="26"/>
        </w:rPr>
      </w:pPr>
    </w:p>
    <w:p w14:paraId="3D3A9AD7" w14:textId="77777777" w:rsidR="00B835D2" w:rsidRDefault="00B835D2">
      <w:pPr>
        <w:pStyle w:val="BodyText"/>
        <w:rPr>
          <w:sz w:val="26"/>
        </w:rPr>
      </w:pPr>
    </w:p>
    <w:p w14:paraId="0C5308D1" w14:textId="77777777" w:rsidR="00B835D2" w:rsidRDefault="00B835D2">
      <w:pPr>
        <w:pStyle w:val="BodyText"/>
        <w:rPr>
          <w:sz w:val="26"/>
        </w:rPr>
      </w:pPr>
    </w:p>
    <w:p w14:paraId="6886042D" w14:textId="77777777" w:rsidR="00B835D2" w:rsidRDefault="00B835D2">
      <w:pPr>
        <w:pStyle w:val="BodyText"/>
        <w:spacing w:before="8"/>
        <w:rPr>
          <w:sz w:val="37"/>
        </w:rPr>
      </w:pPr>
    </w:p>
    <w:p w14:paraId="785B32C6" w14:textId="77777777" w:rsidR="00B835D2" w:rsidRDefault="00186802">
      <w:pPr>
        <w:pStyle w:val="Heading1"/>
      </w:pPr>
      <w:r>
        <w:t>HOW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ORT</w:t>
      </w:r>
      <w:r>
        <w:rPr>
          <w:spacing w:val="-1"/>
        </w:rPr>
        <w:t xml:space="preserve"> </w:t>
      </w:r>
      <w:r>
        <w:t>ASCENDING OR</w:t>
      </w:r>
      <w:r>
        <w:rPr>
          <w:spacing w:val="-2"/>
        </w:rPr>
        <w:t xml:space="preserve"> </w:t>
      </w:r>
      <w:r>
        <w:t>DESCENDING</w:t>
      </w:r>
      <w:r>
        <w:rPr>
          <w:spacing w:val="-1"/>
        </w:rPr>
        <w:t xml:space="preserve"> </w:t>
      </w:r>
      <w:r>
        <w:t>ORDER?</w:t>
      </w:r>
    </w:p>
    <w:p w14:paraId="5DB7BC81" w14:textId="77777777" w:rsidR="00B835D2" w:rsidRDefault="00B835D2">
      <w:pPr>
        <w:pStyle w:val="BodyText"/>
        <w:spacing w:before="4"/>
        <w:rPr>
          <w:b/>
          <w:sz w:val="31"/>
        </w:rPr>
      </w:pPr>
    </w:p>
    <w:p w14:paraId="6CC79453" w14:textId="77777777" w:rsidR="00B835D2" w:rsidRDefault="00186802">
      <w:pPr>
        <w:ind w:left="300"/>
        <w:rPr>
          <w:b/>
          <w:sz w:val="24"/>
        </w:rPr>
      </w:pPr>
      <w:r>
        <w:rPr>
          <w:b/>
          <w:sz w:val="24"/>
          <w:u w:val="thick"/>
        </w:rPr>
        <w:t>One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–Column</w:t>
      </w:r>
      <w:r>
        <w:rPr>
          <w:b/>
          <w:spacing w:val="-2"/>
          <w:sz w:val="24"/>
          <w:u w:val="thick"/>
        </w:rPr>
        <w:t xml:space="preserve"> </w:t>
      </w:r>
      <w:r>
        <w:rPr>
          <w:b/>
          <w:sz w:val="24"/>
          <w:u w:val="thick"/>
        </w:rPr>
        <w:t>Sorting</w:t>
      </w:r>
    </w:p>
    <w:p w14:paraId="3F9230D5" w14:textId="77777777" w:rsidR="00B835D2" w:rsidRDefault="00186802">
      <w:pPr>
        <w:pStyle w:val="BodyText"/>
        <w:spacing w:before="8"/>
        <w:rPr>
          <w:b/>
          <w:sz w:val="27"/>
        </w:rPr>
      </w:pPr>
      <w:r>
        <w:rPr>
          <w:noProof/>
        </w:rPr>
        <w:drawing>
          <wp:anchor distT="0" distB="0" distL="0" distR="0" simplePos="0" relativeHeight="26" behindDoc="0" locked="0" layoutInCell="1" allowOverlap="1" wp14:anchorId="36D69DDE" wp14:editId="62731F05">
            <wp:simplePos x="0" y="0"/>
            <wp:positionH relativeFrom="page">
              <wp:posOffset>457200</wp:posOffset>
            </wp:positionH>
            <wp:positionV relativeFrom="paragraph">
              <wp:posOffset>227121</wp:posOffset>
            </wp:positionV>
            <wp:extent cx="7009101" cy="1466850"/>
            <wp:effectExtent l="0" t="0" r="0" b="0"/>
            <wp:wrapTopAndBottom/>
            <wp:docPr id="5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7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09101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683ECF" w14:textId="77777777" w:rsidR="00B835D2" w:rsidRDefault="00186802">
      <w:pPr>
        <w:pStyle w:val="Heading1"/>
        <w:spacing w:before="16"/>
      </w:pPr>
      <w:r>
        <w:t>Adjust</w:t>
      </w:r>
      <w:r>
        <w:rPr>
          <w:spacing w:val="-5"/>
        </w:rPr>
        <w:t xml:space="preserve"> </w:t>
      </w:r>
      <w:r>
        <w:t>Descending</w:t>
      </w:r>
      <w:r>
        <w:rPr>
          <w:spacing w:val="-1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indi Marks</w:t>
      </w:r>
    </w:p>
    <w:p w14:paraId="483E6676" w14:textId="77777777" w:rsidR="00B835D2" w:rsidRDefault="00186802">
      <w:pPr>
        <w:pStyle w:val="BodyText"/>
        <w:spacing w:before="41" w:line="276" w:lineRule="auto"/>
        <w:ind w:left="300" w:right="1274"/>
      </w:pPr>
      <w:r>
        <w:t>Click anywhere inside Hindi Marks (</w:t>
      </w:r>
      <w:proofErr w:type="spellStart"/>
      <w:r>
        <w:t>eg</w:t>
      </w:r>
      <w:proofErr w:type="spellEnd"/>
      <w:r>
        <w:t xml:space="preserve"> –B4:25) – Home- Editing group- Sort&amp; Filter – Sort Largest to</w:t>
      </w:r>
      <w:r>
        <w:rPr>
          <w:spacing w:val="-57"/>
        </w:rPr>
        <w:t xml:space="preserve"> </w:t>
      </w:r>
      <w:r>
        <w:t>Smallest</w:t>
      </w:r>
    </w:p>
    <w:p w14:paraId="1CED9FDA" w14:textId="77777777" w:rsidR="00B835D2" w:rsidRDefault="00B835D2">
      <w:pPr>
        <w:spacing w:line="276" w:lineRule="auto"/>
        <w:sectPr w:rsidR="00B835D2">
          <w:pgSz w:w="11920" w:h="16850"/>
          <w:pgMar w:top="112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631A1FA5" w14:textId="77777777" w:rsidR="00B835D2" w:rsidRDefault="00186802">
      <w:pPr>
        <w:pStyle w:val="Heading1"/>
        <w:spacing w:before="73"/>
      </w:pPr>
      <w:r>
        <w:lastRenderedPageBreak/>
        <w:t>Multiple</w:t>
      </w:r>
      <w:r>
        <w:rPr>
          <w:spacing w:val="-2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Column</w:t>
      </w:r>
      <w:r>
        <w:rPr>
          <w:spacing w:val="-4"/>
        </w:rPr>
        <w:t xml:space="preserve"> </w:t>
      </w:r>
      <w:r>
        <w:t>Sorting:</w:t>
      </w:r>
      <w:r>
        <w:rPr>
          <w:spacing w:val="-3"/>
        </w:rPr>
        <w:t xml:space="preserve"> </w:t>
      </w:r>
      <w:r>
        <w:t>Adjust</w:t>
      </w:r>
      <w:r>
        <w:rPr>
          <w:spacing w:val="-3"/>
        </w:rPr>
        <w:t xml:space="preserve"> </w:t>
      </w:r>
      <w:r>
        <w:t>Descending</w:t>
      </w:r>
      <w:r>
        <w:rPr>
          <w:spacing w:val="-3"/>
        </w:rPr>
        <w:t xml:space="preserve"> </w:t>
      </w:r>
      <w:r>
        <w:t>order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indi</w:t>
      </w:r>
      <w:r>
        <w:rPr>
          <w:spacing w:val="-1"/>
        </w:rPr>
        <w:t xml:space="preserve"> </w:t>
      </w:r>
      <w:r>
        <w:t>Marks +</w:t>
      </w:r>
      <w:r>
        <w:rPr>
          <w:spacing w:val="-5"/>
        </w:rPr>
        <w:t xml:space="preserve"> </w:t>
      </w:r>
      <w:r>
        <w:t>Names</w:t>
      </w:r>
      <w:r>
        <w:rPr>
          <w:spacing w:val="-1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Ascending</w:t>
      </w:r>
      <w:r>
        <w:rPr>
          <w:spacing w:val="-4"/>
        </w:rPr>
        <w:t xml:space="preserve"> </w:t>
      </w:r>
      <w:r>
        <w:t>Order</w:t>
      </w:r>
    </w:p>
    <w:p w14:paraId="7C3CF8A5" w14:textId="77777777" w:rsidR="00B835D2" w:rsidRDefault="00186802">
      <w:pPr>
        <w:pStyle w:val="BodyText"/>
        <w:spacing w:before="9"/>
        <w:rPr>
          <w:b/>
          <w:sz w:val="27"/>
        </w:rPr>
      </w:pPr>
      <w:r>
        <w:rPr>
          <w:noProof/>
        </w:rPr>
        <w:drawing>
          <wp:anchor distT="0" distB="0" distL="0" distR="0" simplePos="0" relativeHeight="27" behindDoc="0" locked="0" layoutInCell="1" allowOverlap="1" wp14:anchorId="7579E6B1" wp14:editId="6094195F">
            <wp:simplePos x="0" y="0"/>
            <wp:positionH relativeFrom="page">
              <wp:posOffset>457200</wp:posOffset>
            </wp:positionH>
            <wp:positionV relativeFrom="paragraph">
              <wp:posOffset>228106</wp:posOffset>
            </wp:positionV>
            <wp:extent cx="6652270" cy="1500187"/>
            <wp:effectExtent l="0" t="0" r="0" b="0"/>
            <wp:wrapTopAndBottom/>
            <wp:docPr id="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8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52270" cy="15001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1BCDDF" w14:textId="77777777" w:rsidR="00B835D2" w:rsidRDefault="00B835D2">
      <w:pPr>
        <w:pStyle w:val="BodyText"/>
        <w:spacing w:before="1"/>
        <w:rPr>
          <w:b/>
          <w:sz w:val="26"/>
        </w:rPr>
      </w:pPr>
    </w:p>
    <w:p w14:paraId="27B5CEA3" w14:textId="77777777" w:rsidR="00B835D2" w:rsidRDefault="00186802">
      <w:pPr>
        <w:pStyle w:val="BodyText"/>
        <w:ind w:left="300"/>
        <w:rPr>
          <w:b/>
        </w:rPr>
      </w:pPr>
      <w:r>
        <w:t>Click</w:t>
      </w:r>
      <w:r>
        <w:rPr>
          <w:spacing w:val="-1"/>
        </w:rPr>
        <w:t xml:space="preserve"> </w:t>
      </w:r>
      <w:r>
        <w:t>anywhere</w:t>
      </w:r>
      <w:r>
        <w:rPr>
          <w:spacing w:val="-2"/>
        </w:rPr>
        <w:t xml:space="preserve"> </w:t>
      </w:r>
      <w:r>
        <w:t>inside</w:t>
      </w:r>
      <w:r>
        <w:rPr>
          <w:spacing w:val="-5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Home-</w:t>
      </w:r>
      <w:r>
        <w:rPr>
          <w:spacing w:val="-2"/>
        </w:rPr>
        <w:t xml:space="preserve"> </w:t>
      </w:r>
      <w:r>
        <w:t>Editing</w:t>
      </w:r>
      <w:r>
        <w:rPr>
          <w:spacing w:val="-1"/>
        </w:rPr>
        <w:t xml:space="preserve"> </w:t>
      </w:r>
      <w:r>
        <w:t>group-</w:t>
      </w:r>
      <w:r>
        <w:rPr>
          <w:spacing w:val="-2"/>
        </w:rPr>
        <w:t xml:space="preserve"> </w:t>
      </w:r>
      <w:r>
        <w:t>Sort&amp;</w:t>
      </w:r>
      <w:r>
        <w:rPr>
          <w:spacing w:val="-1"/>
        </w:rPr>
        <w:t xml:space="preserve"> </w:t>
      </w:r>
      <w:r>
        <w:t>Filter-</w:t>
      </w:r>
      <w:r>
        <w:rPr>
          <w:spacing w:val="-2"/>
        </w:rPr>
        <w:t xml:space="preserve"> </w:t>
      </w:r>
      <w:r>
        <w:t>Choose-</w:t>
      </w:r>
      <w:r>
        <w:rPr>
          <w:spacing w:val="-5"/>
        </w:rPr>
        <w:t xml:space="preserve"> </w:t>
      </w:r>
      <w:r>
        <w:rPr>
          <w:b/>
        </w:rPr>
        <w:t>Custom</w:t>
      </w:r>
      <w:r>
        <w:rPr>
          <w:b/>
          <w:spacing w:val="3"/>
        </w:rPr>
        <w:t xml:space="preserve"> </w:t>
      </w:r>
      <w:r>
        <w:rPr>
          <w:b/>
        </w:rPr>
        <w:t>Sort</w:t>
      </w:r>
    </w:p>
    <w:p w14:paraId="04C508E7" w14:textId="77777777" w:rsidR="00B835D2" w:rsidRDefault="00186802">
      <w:pPr>
        <w:pStyle w:val="BodyText"/>
        <w:spacing w:before="8"/>
        <w:rPr>
          <w:b/>
          <w:sz w:val="27"/>
        </w:rPr>
      </w:pPr>
      <w:r>
        <w:rPr>
          <w:noProof/>
        </w:rPr>
        <w:drawing>
          <wp:anchor distT="0" distB="0" distL="0" distR="0" simplePos="0" relativeHeight="28" behindDoc="0" locked="0" layoutInCell="1" allowOverlap="1" wp14:anchorId="2C9E4221" wp14:editId="4E5BC60D">
            <wp:simplePos x="0" y="0"/>
            <wp:positionH relativeFrom="page">
              <wp:posOffset>457200</wp:posOffset>
            </wp:positionH>
            <wp:positionV relativeFrom="paragraph">
              <wp:posOffset>227043</wp:posOffset>
            </wp:positionV>
            <wp:extent cx="6649909" cy="1957387"/>
            <wp:effectExtent l="0" t="0" r="0" b="0"/>
            <wp:wrapTopAndBottom/>
            <wp:docPr id="9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9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9909" cy="19573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F3368D" w14:textId="77777777" w:rsidR="00B835D2" w:rsidRDefault="00186802">
      <w:pPr>
        <w:pStyle w:val="BodyText"/>
        <w:ind w:left="300"/>
        <w:rPr>
          <w:b/>
        </w:rPr>
      </w:pPr>
      <w:r>
        <w:t>In</w:t>
      </w:r>
      <w:r>
        <w:rPr>
          <w:spacing w:val="-1"/>
        </w:rPr>
        <w:t xml:space="preserve"> </w:t>
      </w:r>
      <w:r>
        <w:t>Sort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Column-</w:t>
      </w:r>
      <w:r>
        <w:rPr>
          <w:spacing w:val="-5"/>
        </w:rPr>
        <w:t xml:space="preserve"> </w:t>
      </w:r>
      <w:r>
        <w:t xml:space="preserve">Select </w:t>
      </w:r>
      <w:proofErr w:type="spellStart"/>
      <w:r>
        <w:rPr>
          <w:b/>
        </w:rPr>
        <w:t>Hin</w:t>
      </w:r>
      <w:proofErr w:type="spellEnd"/>
    </w:p>
    <w:p w14:paraId="2E806E47" w14:textId="77777777" w:rsidR="00B835D2" w:rsidRDefault="00186802">
      <w:pPr>
        <w:pStyle w:val="BodyText"/>
        <w:spacing w:before="24"/>
        <w:ind w:left="300"/>
        <w:rPr>
          <w:b/>
        </w:rPr>
      </w:pPr>
      <w:r>
        <w:t>Order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Column-</w:t>
      </w:r>
      <w:r>
        <w:rPr>
          <w:spacing w:val="-5"/>
        </w:rPr>
        <w:t xml:space="preserve"> </w:t>
      </w:r>
      <w:r>
        <w:t>Select</w:t>
      </w:r>
      <w:r>
        <w:rPr>
          <w:spacing w:val="4"/>
        </w:rPr>
        <w:t xml:space="preserve"> </w:t>
      </w:r>
      <w:r>
        <w:rPr>
          <w:b/>
        </w:rPr>
        <w:t>Z to</w:t>
      </w:r>
      <w:r>
        <w:rPr>
          <w:b/>
          <w:spacing w:val="-1"/>
        </w:rPr>
        <w:t xml:space="preserve"> </w:t>
      </w:r>
      <w:r>
        <w:rPr>
          <w:b/>
        </w:rPr>
        <w:t>A</w:t>
      </w:r>
    </w:p>
    <w:p w14:paraId="10137655" w14:textId="77777777" w:rsidR="00B835D2" w:rsidRDefault="00186802">
      <w:pPr>
        <w:spacing w:before="40"/>
        <w:ind w:left="300"/>
        <w:rPr>
          <w:b/>
          <w:sz w:val="24"/>
        </w:rPr>
      </w:pPr>
      <w:r>
        <w:rPr>
          <w:sz w:val="24"/>
        </w:rPr>
        <w:t xml:space="preserve">Click </w:t>
      </w:r>
      <w:r>
        <w:rPr>
          <w:b/>
          <w:sz w:val="24"/>
        </w:rPr>
        <w:t>Ad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Level</w:t>
      </w:r>
      <w:r>
        <w:rPr>
          <w:sz w:val="24"/>
        </w:rPr>
        <w:t>-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Column-</w:t>
      </w:r>
      <w:r>
        <w:rPr>
          <w:spacing w:val="-5"/>
          <w:sz w:val="24"/>
        </w:rPr>
        <w:t xml:space="preserve"> </w:t>
      </w:r>
      <w:r>
        <w:rPr>
          <w:sz w:val="24"/>
        </w:rPr>
        <w:t>Selec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Name</w:t>
      </w:r>
    </w:p>
    <w:p w14:paraId="55AF5ADE" w14:textId="77777777" w:rsidR="00B835D2" w:rsidRDefault="00186802">
      <w:pPr>
        <w:pStyle w:val="BodyText"/>
        <w:spacing w:before="41"/>
        <w:ind w:left="328"/>
        <w:rPr>
          <w:b/>
        </w:rPr>
      </w:pPr>
      <w:r>
        <w:t>Order</w:t>
      </w:r>
      <w:r>
        <w:rPr>
          <w:spacing w:val="-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Column-</w:t>
      </w:r>
      <w:r>
        <w:rPr>
          <w:spacing w:val="-5"/>
        </w:rPr>
        <w:t xml:space="preserve"> </w:t>
      </w:r>
      <w:r>
        <w:t>Select</w:t>
      </w:r>
      <w:r>
        <w:rPr>
          <w:spacing w:val="2"/>
        </w:rPr>
        <w:t xml:space="preserve"> </w:t>
      </w:r>
      <w:r>
        <w:rPr>
          <w:b/>
        </w:rPr>
        <w:t>A</w:t>
      </w:r>
      <w:r>
        <w:rPr>
          <w:b/>
          <w:spacing w:val="-1"/>
        </w:rPr>
        <w:t xml:space="preserve"> </w:t>
      </w:r>
      <w:r>
        <w:rPr>
          <w:b/>
        </w:rPr>
        <w:t>to</w:t>
      </w:r>
      <w:r>
        <w:rPr>
          <w:b/>
          <w:spacing w:val="-1"/>
        </w:rPr>
        <w:t xml:space="preserve"> </w:t>
      </w:r>
      <w:r>
        <w:rPr>
          <w:b/>
        </w:rPr>
        <w:t>Z</w:t>
      </w:r>
    </w:p>
    <w:p w14:paraId="433DD522" w14:textId="77777777" w:rsidR="00B835D2" w:rsidRDefault="00186802">
      <w:pPr>
        <w:spacing w:before="43"/>
        <w:ind w:left="328"/>
        <w:rPr>
          <w:b/>
          <w:sz w:val="24"/>
        </w:rPr>
      </w:pPr>
      <w:r>
        <w:rPr>
          <w:sz w:val="24"/>
        </w:rPr>
        <w:t xml:space="preserve">Press </w:t>
      </w:r>
      <w:r>
        <w:rPr>
          <w:b/>
          <w:sz w:val="24"/>
        </w:rPr>
        <w:t>O.K.</w:t>
      </w:r>
    </w:p>
    <w:p w14:paraId="36265511" w14:textId="77777777" w:rsidR="00B835D2" w:rsidRDefault="00B835D2">
      <w:pPr>
        <w:rPr>
          <w:sz w:val="24"/>
        </w:rPr>
        <w:sectPr w:rsidR="00B835D2">
          <w:pgSz w:w="11920" w:h="16850"/>
          <w:pgMar w:top="144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79A2D3D" w14:textId="77777777" w:rsidR="00B835D2" w:rsidRDefault="00186802">
      <w:pPr>
        <w:pStyle w:val="Heading1"/>
        <w:spacing w:before="73"/>
      </w:pPr>
      <w:r>
        <w:lastRenderedPageBreak/>
        <w:t>HOW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LTER</w:t>
      </w:r>
      <w:r>
        <w:rPr>
          <w:spacing w:val="-2"/>
        </w:rPr>
        <w:t xml:space="preserve"> </w:t>
      </w:r>
      <w:r>
        <w:t>DATA?</w:t>
      </w:r>
    </w:p>
    <w:p w14:paraId="70C6629C" w14:textId="77777777" w:rsidR="00B835D2" w:rsidRDefault="00186802">
      <w:pPr>
        <w:spacing w:before="41"/>
        <w:ind w:left="660"/>
        <w:rPr>
          <w:b/>
          <w:sz w:val="24"/>
        </w:rPr>
      </w:pPr>
      <w:r>
        <w:rPr>
          <w:noProof/>
        </w:rPr>
        <w:drawing>
          <wp:anchor distT="0" distB="0" distL="0" distR="0" simplePos="0" relativeHeight="29" behindDoc="0" locked="0" layoutInCell="1" allowOverlap="1" wp14:anchorId="31C9C74D" wp14:editId="24EFA200">
            <wp:simplePos x="0" y="0"/>
            <wp:positionH relativeFrom="page">
              <wp:posOffset>457200</wp:posOffset>
            </wp:positionH>
            <wp:positionV relativeFrom="paragraph">
              <wp:posOffset>227496</wp:posOffset>
            </wp:positionV>
            <wp:extent cx="6997144" cy="1385887"/>
            <wp:effectExtent l="0" t="0" r="0" b="0"/>
            <wp:wrapTopAndBottom/>
            <wp:docPr id="11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0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97144" cy="13858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display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Records that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Grad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</w:t>
      </w:r>
    </w:p>
    <w:p w14:paraId="05C1F8C8" w14:textId="77777777" w:rsidR="00B835D2" w:rsidRDefault="00B835D2">
      <w:pPr>
        <w:pStyle w:val="BodyText"/>
        <w:spacing w:before="7"/>
        <w:rPr>
          <w:b/>
          <w:sz w:val="23"/>
        </w:rPr>
      </w:pPr>
    </w:p>
    <w:p w14:paraId="7D71B8BD" w14:textId="77777777" w:rsidR="00B835D2" w:rsidRDefault="008D69B8">
      <w:pPr>
        <w:pStyle w:val="BodyText"/>
        <w:ind w:left="660"/>
        <w:rPr>
          <w:b/>
        </w:rPr>
      </w:pPr>
      <w:r>
        <w:pict w14:anchorId="1826A95A">
          <v:group id="_x0000_s1041" style="position:absolute;left:0;text-align:left;margin-left:36pt;margin-top:15.85pt;width:384.2pt;height:100.85pt;z-index:15744512;mso-position-horizontal-relative:page" coordorigin="720,317" coordsize="7684,2017">
            <v:shape id="_x0000_s1044" type="#_x0000_t75" style="position:absolute;left:720;top:317;width:7684;height:1728">
              <v:imagedata r:id="rId29" o:title=""/>
            </v:shape>
            <v:shape id="_x0000_s1043" style="position:absolute;left:1144;top:837;width:1127;height:1497" coordorigin="1144,837" coordsize="1127,1497" o:spt="100" adj="0,,0" path="m2107,2152r-9,5l2088,2163r-3,12l2178,2334r23,-39l2158,2295r,-74l2125,2165r-5,-10l2107,2152xm2158,2221r,74l2198,2295r,-10l2161,2285r17,-30l2158,2221xm2249,2152r-13,3l2231,2165r-33,56l2198,2295r3,l2271,2175r-3,-12l2258,2157r-9,-5xm2178,2255r-17,30l2195,2285r-17,-30xm2198,2221r-20,34l2195,2285r3,l2198,2221xm2158,1586r,635l2178,2255r20,-34l2198,1606r-20,l2158,1586xm1184,837r-40,l1144,1606r1014,l2158,1586r-974,l1164,1566r20,l1184,837xm2198,1566r-1014,l1184,1586r974,l2178,1606r20,l2198,1566xm1184,1566r-20,l1184,1586r,-20xe" fillcolor="black" stroked="f">
              <v:fill opacity="24929f"/>
              <v:stroke joinstyle="round"/>
              <v:formulas/>
              <v:path arrowok="t" o:connecttype="segments"/>
            </v:shape>
            <v:shape id="_x0000_s1042" style="position:absolute;left:1144;top:806;width:1127;height:1498" coordorigin="1144,806" coordsize="1127,1498" o:spt="100" adj="0,,0" path="m2107,2121r-9,6l2088,2132r-3,13l2091,2154r87,150l2201,2264r-43,l2158,2190r-33,-56l2120,2125r-13,-4xm2158,2190r,74l2198,2264r,-10l2161,2254r17,-29l2158,2190xm2249,2121r-13,4l2231,2134r-33,56l2198,2264r3,l2265,2154r6,-9l2268,2132r-10,-5l2249,2121xm2178,2225r-17,29l2195,2254r-17,-29xm2198,2190r-20,35l2195,2254r3,l2198,2190xm2158,1555r,635l2178,2225r20,-35l2198,1575r-20,l2158,1555xm1184,806r-40,l1144,1575r1014,l2158,1555r-974,l1164,1535r20,l1184,806xm2198,1535r-1014,l1184,1555r974,l2178,1575r20,l2198,1535xm1184,1535r-20,l1184,1555r,-20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186802">
        <w:t>Click</w:t>
      </w:r>
      <w:r w:rsidR="00186802">
        <w:rPr>
          <w:spacing w:val="-1"/>
        </w:rPr>
        <w:t xml:space="preserve"> </w:t>
      </w:r>
      <w:r w:rsidR="00186802">
        <w:t>anywhere</w:t>
      </w:r>
      <w:r w:rsidR="00186802">
        <w:rPr>
          <w:spacing w:val="-3"/>
        </w:rPr>
        <w:t xml:space="preserve"> </w:t>
      </w:r>
      <w:r w:rsidR="00186802">
        <w:t>inside</w:t>
      </w:r>
      <w:r w:rsidR="00186802">
        <w:rPr>
          <w:spacing w:val="-5"/>
        </w:rPr>
        <w:t xml:space="preserve"> </w:t>
      </w:r>
      <w:r w:rsidR="00186802">
        <w:t>table</w:t>
      </w:r>
      <w:r w:rsidR="00186802">
        <w:rPr>
          <w:spacing w:val="-1"/>
        </w:rPr>
        <w:t xml:space="preserve"> </w:t>
      </w:r>
      <w:r w:rsidR="00186802">
        <w:t>–</w:t>
      </w:r>
      <w:r w:rsidR="00186802">
        <w:rPr>
          <w:spacing w:val="-1"/>
        </w:rPr>
        <w:t xml:space="preserve"> </w:t>
      </w:r>
      <w:r w:rsidR="00186802">
        <w:t>Home-</w:t>
      </w:r>
      <w:r w:rsidR="00186802">
        <w:rPr>
          <w:spacing w:val="-2"/>
        </w:rPr>
        <w:t xml:space="preserve"> </w:t>
      </w:r>
      <w:r w:rsidR="00186802">
        <w:t>Editing</w:t>
      </w:r>
      <w:r w:rsidR="00186802">
        <w:rPr>
          <w:spacing w:val="-1"/>
        </w:rPr>
        <w:t xml:space="preserve"> </w:t>
      </w:r>
      <w:r w:rsidR="00186802">
        <w:t>group-</w:t>
      </w:r>
      <w:r w:rsidR="00186802">
        <w:rPr>
          <w:spacing w:val="-2"/>
        </w:rPr>
        <w:t xml:space="preserve"> </w:t>
      </w:r>
      <w:r w:rsidR="00186802">
        <w:t>Sort&amp;</w:t>
      </w:r>
      <w:r w:rsidR="00186802">
        <w:rPr>
          <w:spacing w:val="-1"/>
        </w:rPr>
        <w:t xml:space="preserve"> </w:t>
      </w:r>
      <w:r w:rsidR="00186802">
        <w:t>Filter-</w:t>
      </w:r>
      <w:r w:rsidR="00186802">
        <w:rPr>
          <w:spacing w:val="-2"/>
        </w:rPr>
        <w:t xml:space="preserve"> </w:t>
      </w:r>
      <w:r w:rsidR="00186802">
        <w:t>Choose-</w:t>
      </w:r>
      <w:r w:rsidR="00186802">
        <w:rPr>
          <w:spacing w:val="-5"/>
        </w:rPr>
        <w:t xml:space="preserve"> </w:t>
      </w:r>
      <w:r w:rsidR="00186802">
        <w:rPr>
          <w:b/>
        </w:rPr>
        <w:t>Filter</w:t>
      </w:r>
    </w:p>
    <w:p w14:paraId="0EC931AF" w14:textId="77777777" w:rsidR="00B835D2" w:rsidRDefault="00B835D2">
      <w:pPr>
        <w:pStyle w:val="BodyText"/>
        <w:rPr>
          <w:b/>
          <w:sz w:val="26"/>
        </w:rPr>
      </w:pPr>
    </w:p>
    <w:p w14:paraId="5783C656" w14:textId="77777777" w:rsidR="00B835D2" w:rsidRDefault="00B835D2">
      <w:pPr>
        <w:pStyle w:val="BodyText"/>
        <w:rPr>
          <w:b/>
          <w:sz w:val="26"/>
        </w:rPr>
      </w:pPr>
    </w:p>
    <w:p w14:paraId="755CC12F" w14:textId="77777777" w:rsidR="00B835D2" w:rsidRDefault="00B835D2">
      <w:pPr>
        <w:pStyle w:val="BodyText"/>
        <w:rPr>
          <w:b/>
          <w:sz w:val="26"/>
        </w:rPr>
      </w:pPr>
    </w:p>
    <w:p w14:paraId="026C1027" w14:textId="77777777" w:rsidR="00B835D2" w:rsidRDefault="00B835D2">
      <w:pPr>
        <w:pStyle w:val="BodyText"/>
        <w:rPr>
          <w:b/>
          <w:sz w:val="26"/>
        </w:rPr>
      </w:pPr>
    </w:p>
    <w:p w14:paraId="06B46730" w14:textId="77777777" w:rsidR="00B835D2" w:rsidRDefault="00B835D2">
      <w:pPr>
        <w:pStyle w:val="BodyText"/>
        <w:rPr>
          <w:b/>
          <w:sz w:val="26"/>
        </w:rPr>
      </w:pPr>
    </w:p>
    <w:p w14:paraId="51E746B3" w14:textId="77777777" w:rsidR="00B835D2" w:rsidRDefault="00B835D2">
      <w:pPr>
        <w:pStyle w:val="BodyText"/>
        <w:rPr>
          <w:b/>
          <w:sz w:val="26"/>
        </w:rPr>
      </w:pPr>
    </w:p>
    <w:p w14:paraId="30901C95" w14:textId="77777777" w:rsidR="00B835D2" w:rsidRDefault="00186802">
      <w:pPr>
        <w:spacing w:before="230" w:line="465" w:lineRule="auto"/>
        <w:ind w:left="300" w:right="2235"/>
        <w:rPr>
          <w:b/>
        </w:rPr>
      </w:pPr>
      <w:r>
        <w:t xml:space="preserve">Drop-down controls will be displayed – Click on any one of the </w:t>
      </w:r>
      <w:proofErr w:type="gramStart"/>
      <w:r>
        <w:t>drop</w:t>
      </w:r>
      <w:proofErr w:type="gramEnd"/>
      <w:r>
        <w:t>- down control you want to filter</w:t>
      </w:r>
      <w:r>
        <w:rPr>
          <w:spacing w:val="-52"/>
        </w:rPr>
        <w:t xml:space="preserve"> </w:t>
      </w:r>
      <w:r>
        <w:t>If you have selected</w:t>
      </w:r>
      <w:r>
        <w:rPr>
          <w:spacing w:val="-1"/>
        </w:rPr>
        <w:t xml:space="preserve"> </w:t>
      </w:r>
      <w:r>
        <w:rPr>
          <w:b/>
        </w:rPr>
        <w:t>Grade</w:t>
      </w:r>
      <w:r>
        <w:rPr>
          <w:b/>
          <w:spacing w:val="-5"/>
        </w:rPr>
        <w:t xml:space="preserve"> </w:t>
      </w:r>
      <w:r>
        <w:rPr>
          <w:b/>
        </w:rPr>
        <w:t>A, only the</w:t>
      </w:r>
      <w:r>
        <w:rPr>
          <w:b/>
          <w:spacing w:val="1"/>
        </w:rPr>
        <w:t xml:space="preserve"> </w:t>
      </w:r>
      <w:r>
        <w:rPr>
          <w:b/>
        </w:rPr>
        <w:t>A</w:t>
      </w:r>
      <w:r>
        <w:rPr>
          <w:b/>
          <w:spacing w:val="-6"/>
        </w:rPr>
        <w:t xml:space="preserve"> </w:t>
      </w:r>
      <w:r>
        <w:rPr>
          <w:b/>
        </w:rPr>
        <w:t>will</w:t>
      </w:r>
      <w:r>
        <w:rPr>
          <w:b/>
          <w:spacing w:val="1"/>
        </w:rPr>
        <w:t xml:space="preserve"> </w:t>
      </w:r>
      <w:r>
        <w:rPr>
          <w:b/>
        </w:rPr>
        <w:t>be displayed</w:t>
      </w:r>
    </w:p>
    <w:p w14:paraId="23A54956" w14:textId="77777777" w:rsidR="00B835D2" w:rsidRDefault="00186802">
      <w:pPr>
        <w:tabs>
          <w:tab w:val="left" w:pos="3444"/>
        </w:tabs>
        <w:spacing w:line="251" w:lineRule="exact"/>
        <w:ind w:left="300"/>
        <w:rPr>
          <w:b/>
        </w:rPr>
      </w:pPr>
      <w:r>
        <w:rPr>
          <w:b/>
        </w:rPr>
        <w:t>1.</w:t>
      </w:r>
      <w:r>
        <w:rPr>
          <w:b/>
        </w:rPr>
        <w:tab/>
      </w:r>
      <w:r>
        <w:t>Deselect</w:t>
      </w:r>
      <w:r>
        <w:rPr>
          <w:spacing w:val="-5"/>
        </w:rPr>
        <w:t xml:space="preserve"> </w:t>
      </w:r>
      <w:r>
        <w:t>all grade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licking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b/>
        </w:rPr>
        <w:t>Select</w:t>
      </w:r>
      <w:r>
        <w:rPr>
          <w:b/>
          <w:spacing w:val="-2"/>
        </w:rPr>
        <w:t xml:space="preserve"> </w:t>
      </w:r>
      <w:r>
        <w:rPr>
          <w:b/>
        </w:rPr>
        <w:t xml:space="preserve">All </w:t>
      </w:r>
      <w:r>
        <w:t>then</w:t>
      </w:r>
      <w:r>
        <w:rPr>
          <w:spacing w:val="-3"/>
        </w:rPr>
        <w:t xml:space="preserve"> </w:t>
      </w:r>
      <w:r>
        <w:t>click</w:t>
      </w:r>
      <w:r>
        <w:rPr>
          <w:spacing w:val="-5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b/>
        </w:rPr>
        <w:t>A</w:t>
      </w:r>
    </w:p>
    <w:p w14:paraId="16FB2D7B" w14:textId="77777777" w:rsidR="00B835D2" w:rsidRDefault="00186802">
      <w:pPr>
        <w:pStyle w:val="BodyText"/>
        <w:spacing w:before="1"/>
        <w:rPr>
          <w:b/>
          <w:sz w:val="17"/>
        </w:rPr>
      </w:pPr>
      <w:r>
        <w:rPr>
          <w:noProof/>
        </w:rPr>
        <w:drawing>
          <wp:anchor distT="0" distB="0" distL="0" distR="0" simplePos="0" relativeHeight="30" behindDoc="0" locked="0" layoutInCell="1" allowOverlap="1" wp14:anchorId="1E3BA2E3" wp14:editId="70E492FD">
            <wp:simplePos x="0" y="0"/>
            <wp:positionH relativeFrom="page">
              <wp:posOffset>457200</wp:posOffset>
            </wp:positionH>
            <wp:positionV relativeFrom="paragraph">
              <wp:posOffset>149531</wp:posOffset>
            </wp:positionV>
            <wp:extent cx="4882514" cy="2324100"/>
            <wp:effectExtent l="0" t="0" r="0" b="0"/>
            <wp:wrapTopAndBottom/>
            <wp:docPr id="1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2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82514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0C74DE" w14:textId="77777777" w:rsidR="00B835D2" w:rsidRDefault="00B835D2">
      <w:pPr>
        <w:rPr>
          <w:sz w:val="17"/>
        </w:rPr>
        <w:sectPr w:rsidR="00B835D2">
          <w:pgSz w:w="11920" w:h="16850"/>
          <w:pgMar w:top="144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1EC306F" w14:textId="77777777" w:rsidR="00B835D2" w:rsidRDefault="00186802">
      <w:pPr>
        <w:pStyle w:val="BodyText"/>
        <w:ind w:left="3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BE7DA6A" wp14:editId="58B2DA91">
            <wp:extent cx="4891363" cy="2333625"/>
            <wp:effectExtent l="0" t="0" r="0" b="0"/>
            <wp:docPr id="1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3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1363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AC63F" w14:textId="77777777" w:rsidR="00B835D2" w:rsidRDefault="00186802">
      <w:pPr>
        <w:pStyle w:val="BodyText"/>
        <w:spacing w:before="3"/>
        <w:rPr>
          <w:b/>
          <w:sz w:val="18"/>
        </w:rPr>
      </w:pPr>
      <w:r>
        <w:rPr>
          <w:noProof/>
        </w:rPr>
        <w:drawing>
          <wp:anchor distT="0" distB="0" distL="0" distR="0" simplePos="0" relativeHeight="32" behindDoc="0" locked="0" layoutInCell="1" allowOverlap="1" wp14:anchorId="6077C025" wp14:editId="6D13329E">
            <wp:simplePos x="0" y="0"/>
            <wp:positionH relativeFrom="page">
              <wp:posOffset>457200</wp:posOffset>
            </wp:positionH>
            <wp:positionV relativeFrom="paragraph">
              <wp:posOffset>158103</wp:posOffset>
            </wp:positionV>
            <wp:extent cx="4844663" cy="848677"/>
            <wp:effectExtent l="0" t="0" r="0" b="0"/>
            <wp:wrapTopAndBottom/>
            <wp:docPr id="1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4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44663" cy="8486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645A5F" w14:textId="77777777" w:rsidR="00B835D2" w:rsidRDefault="00B835D2">
      <w:pPr>
        <w:rPr>
          <w:sz w:val="18"/>
        </w:rPr>
        <w:sectPr w:rsidR="00B835D2">
          <w:pgSz w:w="11920" w:h="16850"/>
          <w:pgMar w:top="1200" w:right="0" w:bottom="210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1EBAF2D" w14:textId="77777777" w:rsidR="00B835D2" w:rsidRDefault="00186802">
      <w:pPr>
        <w:pStyle w:val="Heading1"/>
        <w:spacing w:before="86"/>
      </w:pPr>
      <w:r>
        <w:lastRenderedPageBreak/>
        <w:t>HOW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DITIONAL</w:t>
      </w:r>
      <w:r>
        <w:rPr>
          <w:spacing w:val="-1"/>
        </w:rPr>
        <w:t xml:space="preserve"> </w:t>
      </w:r>
      <w:r>
        <w:t>FORMATTING?</w:t>
      </w:r>
    </w:p>
    <w:p w14:paraId="69AC21D2" w14:textId="77777777" w:rsidR="00B835D2" w:rsidRDefault="00186802">
      <w:pPr>
        <w:pStyle w:val="BodyText"/>
        <w:spacing w:before="40"/>
        <w:ind w:left="300"/>
      </w:pPr>
      <w:r>
        <w:t>Select</w:t>
      </w:r>
      <w:r>
        <w:rPr>
          <w:spacing w:val="-4"/>
        </w:rPr>
        <w:t xml:space="preserve"> </w:t>
      </w:r>
      <w:r>
        <w:t>Format-</w:t>
      </w:r>
      <w:r>
        <w:rPr>
          <w:spacing w:val="-6"/>
        </w:rPr>
        <w:t xml:space="preserve"> </w:t>
      </w:r>
      <w:r>
        <w:t>Conditional</w:t>
      </w:r>
      <w:r>
        <w:rPr>
          <w:spacing w:val="-1"/>
        </w:rPr>
        <w:t xml:space="preserve"> </w:t>
      </w:r>
      <w:r>
        <w:t>Formatting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</w:rPr>
        <w:t>total</w:t>
      </w:r>
      <w:r>
        <w:rPr>
          <w:b/>
          <w:spacing w:val="-4"/>
        </w:rPr>
        <w:t xml:space="preserve"> </w:t>
      </w:r>
      <w:r>
        <w:rPr>
          <w:b/>
        </w:rPr>
        <w:t>column</w:t>
      </w:r>
      <w:r>
        <w:rPr>
          <w:b/>
          <w:spacing w:val="-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an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ditional</w:t>
      </w:r>
      <w:r>
        <w:rPr>
          <w:spacing w:val="-2"/>
        </w:rPr>
        <w:t xml:space="preserve"> </w:t>
      </w:r>
      <w:r>
        <w:t>Format</w:t>
      </w:r>
    </w:p>
    <w:p w14:paraId="0B9A5247" w14:textId="77777777" w:rsidR="00B835D2" w:rsidRDefault="00186802">
      <w:pPr>
        <w:pStyle w:val="BodyText"/>
        <w:rPr>
          <w:sz w:val="28"/>
        </w:rPr>
      </w:pPr>
      <w:r>
        <w:rPr>
          <w:noProof/>
        </w:rPr>
        <w:drawing>
          <wp:anchor distT="0" distB="0" distL="0" distR="0" simplePos="0" relativeHeight="33" behindDoc="0" locked="0" layoutInCell="1" allowOverlap="1" wp14:anchorId="1489B5D0" wp14:editId="02109AF2">
            <wp:simplePos x="0" y="0"/>
            <wp:positionH relativeFrom="page">
              <wp:posOffset>457200</wp:posOffset>
            </wp:positionH>
            <wp:positionV relativeFrom="paragraph">
              <wp:posOffset>229391</wp:posOffset>
            </wp:positionV>
            <wp:extent cx="5993693" cy="1458468"/>
            <wp:effectExtent l="0" t="0" r="0" b="0"/>
            <wp:wrapTopAndBottom/>
            <wp:docPr id="19" name="image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5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3693" cy="14584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53313B" w14:textId="77777777" w:rsidR="00B835D2" w:rsidRDefault="00186802">
      <w:pPr>
        <w:spacing w:before="194"/>
        <w:ind w:left="300"/>
        <w:rPr>
          <w:b/>
        </w:rPr>
      </w:pPr>
      <w:r>
        <w:t>This</w:t>
      </w:r>
      <w:r>
        <w:rPr>
          <w:spacing w:val="-1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display</w:t>
      </w:r>
      <w:r>
        <w:rPr>
          <w:spacing w:val="-1"/>
        </w:rPr>
        <w:t xml:space="preserve"> </w:t>
      </w:r>
      <w:r>
        <w:rPr>
          <w:b/>
        </w:rPr>
        <w:t>Conditional</w:t>
      </w:r>
      <w:r>
        <w:rPr>
          <w:b/>
          <w:spacing w:val="-2"/>
        </w:rPr>
        <w:t xml:space="preserve"> </w:t>
      </w:r>
      <w:r>
        <w:rPr>
          <w:b/>
        </w:rPr>
        <w:t xml:space="preserve">Formatting </w:t>
      </w:r>
      <w:r>
        <w:t>dialog</w:t>
      </w:r>
      <w:r>
        <w:rPr>
          <w:spacing w:val="-1"/>
        </w:rPr>
        <w:t xml:space="preserve"> </w:t>
      </w:r>
      <w:r>
        <w:t>box-</w:t>
      </w:r>
      <w:r>
        <w:rPr>
          <w:spacing w:val="-5"/>
        </w:rPr>
        <w:t xml:space="preserve"> </w:t>
      </w:r>
      <w:r>
        <w:rPr>
          <w:b/>
        </w:rPr>
        <w:t>Select</w:t>
      </w:r>
      <w:r>
        <w:rPr>
          <w:b/>
          <w:spacing w:val="-3"/>
        </w:rPr>
        <w:t xml:space="preserve"> </w:t>
      </w:r>
      <w:r>
        <w:rPr>
          <w:b/>
        </w:rPr>
        <w:t>lesser</w:t>
      </w:r>
      <w:r>
        <w:rPr>
          <w:b/>
          <w:spacing w:val="-3"/>
        </w:rPr>
        <w:t xml:space="preserve"> </w:t>
      </w:r>
      <w:r>
        <w:rPr>
          <w:b/>
        </w:rPr>
        <w:t>than</w:t>
      </w:r>
      <w:r>
        <w:rPr>
          <w:b/>
          <w:spacing w:val="-6"/>
        </w:rPr>
        <w:t xml:space="preserve"> </w:t>
      </w:r>
      <w:r>
        <w:rPr>
          <w:b/>
        </w:rPr>
        <w:t>70</w:t>
      </w:r>
      <w:r>
        <w:rPr>
          <w:b/>
          <w:spacing w:val="-1"/>
        </w:rPr>
        <w:t xml:space="preserve"> </w:t>
      </w:r>
      <w:r>
        <w:rPr>
          <w:b/>
        </w:rPr>
        <w:t>and</w:t>
      </w:r>
      <w:r>
        <w:rPr>
          <w:b/>
          <w:spacing w:val="-10"/>
        </w:rPr>
        <w:t xml:space="preserve"> </w:t>
      </w:r>
      <w:r>
        <w:rPr>
          <w:b/>
        </w:rPr>
        <w:t>select</w:t>
      </w:r>
      <w:r>
        <w:rPr>
          <w:b/>
          <w:spacing w:val="-4"/>
        </w:rPr>
        <w:t xml:space="preserve"> </w:t>
      </w:r>
      <w:r>
        <w:rPr>
          <w:b/>
        </w:rPr>
        <w:t>color-</w:t>
      </w:r>
      <w:r>
        <w:rPr>
          <w:b/>
          <w:spacing w:val="-5"/>
        </w:rPr>
        <w:t xml:space="preserve"> </w:t>
      </w:r>
      <w:r>
        <w:rPr>
          <w:b/>
        </w:rPr>
        <w:t>O.K</w:t>
      </w:r>
    </w:p>
    <w:p w14:paraId="24946A32" w14:textId="77777777" w:rsidR="00B835D2" w:rsidRDefault="00186802">
      <w:pPr>
        <w:pStyle w:val="BodyText"/>
        <w:rPr>
          <w:b/>
          <w:sz w:val="17"/>
        </w:rPr>
      </w:pPr>
      <w:r>
        <w:rPr>
          <w:noProof/>
        </w:rPr>
        <w:drawing>
          <wp:anchor distT="0" distB="0" distL="0" distR="0" simplePos="0" relativeHeight="34" behindDoc="0" locked="0" layoutInCell="1" allowOverlap="1" wp14:anchorId="5214FA19" wp14:editId="09CB762B">
            <wp:simplePos x="0" y="0"/>
            <wp:positionH relativeFrom="page">
              <wp:posOffset>457200</wp:posOffset>
            </wp:positionH>
            <wp:positionV relativeFrom="paragraph">
              <wp:posOffset>149365</wp:posOffset>
            </wp:positionV>
            <wp:extent cx="4025498" cy="2186940"/>
            <wp:effectExtent l="0" t="0" r="0" b="0"/>
            <wp:wrapTopAndBottom/>
            <wp:docPr id="2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6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25498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5" behindDoc="0" locked="0" layoutInCell="1" allowOverlap="1" wp14:anchorId="5D80F502" wp14:editId="37444011">
            <wp:simplePos x="0" y="0"/>
            <wp:positionH relativeFrom="page">
              <wp:posOffset>457200</wp:posOffset>
            </wp:positionH>
            <wp:positionV relativeFrom="paragraph">
              <wp:posOffset>2474100</wp:posOffset>
            </wp:positionV>
            <wp:extent cx="5116057" cy="1304925"/>
            <wp:effectExtent l="0" t="0" r="0" b="0"/>
            <wp:wrapTopAndBottom/>
            <wp:docPr id="2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7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16057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BAB7C2" w14:textId="77777777" w:rsidR="00B835D2" w:rsidRDefault="00B835D2">
      <w:pPr>
        <w:pStyle w:val="BodyText"/>
        <w:spacing w:before="11"/>
        <w:rPr>
          <w:b/>
          <w:sz w:val="12"/>
        </w:rPr>
      </w:pPr>
    </w:p>
    <w:p w14:paraId="52288523" w14:textId="77777777" w:rsidR="00B835D2" w:rsidRDefault="00186802">
      <w:pPr>
        <w:spacing w:before="180"/>
        <w:ind w:left="300"/>
      </w:pPr>
      <w:proofErr w:type="gramStart"/>
      <w:r>
        <w:rPr>
          <w:b/>
        </w:rPr>
        <w:t>So</w:t>
      </w:r>
      <w:proofErr w:type="gramEnd"/>
      <w:r>
        <w:rPr>
          <w:b/>
          <w:spacing w:val="-1"/>
        </w:rPr>
        <w:t xml:space="preserve"> </w:t>
      </w:r>
      <w:r>
        <w:rPr>
          <w:b/>
        </w:rPr>
        <w:t>all</w:t>
      </w:r>
      <w:r>
        <w:rPr>
          <w:b/>
          <w:spacing w:val="-2"/>
        </w:rPr>
        <w:t xml:space="preserve"> </w:t>
      </w:r>
      <w:r>
        <w:rPr>
          <w:b/>
        </w:rPr>
        <w:t>Marks less</w:t>
      </w:r>
      <w:r>
        <w:rPr>
          <w:b/>
          <w:spacing w:val="-5"/>
        </w:rPr>
        <w:t xml:space="preserve"> </w:t>
      </w:r>
      <w:r>
        <w:rPr>
          <w:b/>
        </w:rPr>
        <w:t>than</w:t>
      </w:r>
      <w:r>
        <w:rPr>
          <w:b/>
          <w:spacing w:val="-3"/>
        </w:rPr>
        <w:t xml:space="preserve"> </w:t>
      </w:r>
      <w:r>
        <w:rPr>
          <w:b/>
        </w:rPr>
        <w:t>70</w:t>
      </w:r>
      <w:r>
        <w:rPr>
          <w:b/>
          <w:spacing w:val="-6"/>
        </w:rPr>
        <w:t xml:space="preserve"> </w:t>
      </w:r>
      <w:r>
        <w:rPr>
          <w:b/>
        </w:rPr>
        <w:t>will</w:t>
      </w:r>
      <w:r>
        <w:rPr>
          <w:b/>
          <w:spacing w:val="1"/>
        </w:rPr>
        <w:t xml:space="preserve"> </w:t>
      </w:r>
      <w:r>
        <w:rPr>
          <w:b/>
        </w:rPr>
        <w:t>be</w:t>
      </w:r>
      <w:r>
        <w:rPr>
          <w:b/>
          <w:spacing w:val="3"/>
        </w:rPr>
        <w:t xml:space="preserve"> </w:t>
      </w:r>
      <w:r>
        <w:rPr>
          <w:b/>
        </w:rPr>
        <w:t>highlighted</w:t>
      </w:r>
      <w:r>
        <w:t>.</w:t>
      </w:r>
    </w:p>
    <w:p w14:paraId="77886CB3" w14:textId="77777777" w:rsidR="00B835D2" w:rsidRDefault="00B835D2">
      <w:pPr>
        <w:sectPr w:rsidR="00B835D2">
          <w:pgSz w:w="11920" w:h="16850"/>
          <w:pgMar w:top="1600" w:right="0" w:bottom="210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7BEF8D3" w14:textId="77777777" w:rsidR="00B835D2" w:rsidRDefault="00186802">
      <w:pPr>
        <w:pStyle w:val="Heading1"/>
        <w:spacing w:before="112"/>
      </w:pPr>
      <w:r>
        <w:lastRenderedPageBreak/>
        <w:t>TYP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HART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S</w:t>
      </w:r>
      <w:r>
        <w:rPr>
          <w:spacing w:val="-1"/>
        </w:rPr>
        <w:t xml:space="preserve"> </w:t>
      </w:r>
      <w:r>
        <w:t>EXCEL?</w:t>
      </w:r>
    </w:p>
    <w:p w14:paraId="045CA2C7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70DD63E3" w14:textId="77777777" w:rsidR="00B835D2" w:rsidRDefault="00186802">
      <w:pPr>
        <w:tabs>
          <w:tab w:val="left" w:pos="2172"/>
        </w:tabs>
        <w:spacing w:before="1"/>
        <w:ind w:left="300"/>
        <w:rPr>
          <w:sz w:val="24"/>
        </w:rPr>
      </w:pPr>
      <w:r>
        <w:rPr>
          <w:b/>
          <w:sz w:val="24"/>
        </w:rPr>
        <w:t>Lin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When</w:t>
      </w:r>
      <w:r>
        <w:rPr>
          <w:spacing w:val="1"/>
          <w:sz w:val="24"/>
        </w:rPr>
        <w:t xml:space="preserve"> </w:t>
      </w:r>
      <w:r>
        <w:rPr>
          <w:sz w:val="24"/>
        </w:rPr>
        <w:t>many</w:t>
      </w:r>
      <w:r>
        <w:rPr>
          <w:spacing w:val="-1"/>
          <w:sz w:val="24"/>
        </w:rPr>
        <w:t xml:space="preserve"> </w:t>
      </w:r>
      <w:r>
        <w:rPr>
          <w:sz w:val="24"/>
        </w:rPr>
        <w:t>points to</w:t>
      </w:r>
      <w:r>
        <w:rPr>
          <w:spacing w:val="-1"/>
          <w:sz w:val="24"/>
        </w:rPr>
        <w:t xml:space="preserve"> </w:t>
      </w:r>
      <w:r>
        <w:rPr>
          <w:sz w:val="24"/>
        </w:rPr>
        <w:t>plot.</w:t>
      </w:r>
    </w:p>
    <w:p w14:paraId="784DF31F" w14:textId="77777777" w:rsidR="00B835D2" w:rsidRDefault="00186802">
      <w:pPr>
        <w:tabs>
          <w:tab w:val="left" w:pos="2174"/>
        </w:tabs>
        <w:spacing w:before="40"/>
        <w:ind w:left="300"/>
        <w:rPr>
          <w:sz w:val="24"/>
        </w:rPr>
      </w:pPr>
      <w:r>
        <w:rPr>
          <w:b/>
          <w:sz w:val="24"/>
        </w:rPr>
        <w:t>Colum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Height is</w:t>
      </w:r>
      <w:r>
        <w:rPr>
          <w:spacing w:val="-1"/>
          <w:sz w:val="24"/>
        </w:rPr>
        <w:t xml:space="preserve"> </w:t>
      </w:r>
      <w:r>
        <w:rPr>
          <w:sz w:val="24"/>
        </w:rPr>
        <w:t>important</w:t>
      </w:r>
      <w:r>
        <w:rPr>
          <w:spacing w:val="-1"/>
          <w:sz w:val="24"/>
        </w:rPr>
        <w:t xml:space="preserve"> </w:t>
      </w:r>
      <w:r>
        <w:rPr>
          <w:sz w:val="24"/>
        </w:rPr>
        <w:t>than</w:t>
      </w:r>
      <w:r>
        <w:rPr>
          <w:spacing w:val="-4"/>
          <w:sz w:val="24"/>
        </w:rPr>
        <w:t xml:space="preserve"> </w:t>
      </w:r>
      <w:r>
        <w:rPr>
          <w:sz w:val="24"/>
        </w:rPr>
        <w:t>trend</w:t>
      </w:r>
      <w:r>
        <w:rPr>
          <w:spacing w:val="-1"/>
          <w:sz w:val="24"/>
        </w:rPr>
        <w:t xml:space="preserve"> </w:t>
      </w:r>
      <w:r>
        <w:rPr>
          <w:sz w:val="24"/>
        </w:rPr>
        <w:t>among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  <w:r>
        <w:rPr>
          <w:spacing w:val="-4"/>
          <w:sz w:val="24"/>
        </w:rPr>
        <w:t xml:space="preserve"> </w:t>
      </w:r>
      <w:r>
        <w:rPr>
          <w:sz w:val="24"/>
        </w:rPr>
        <w:t>points.</w:t>
      </w:r>
    </w:p>
    <w:p w14:paraId="6174EF9C" w14:textId="77777777" w:rsidR="00B835D2" w:rsidRDefault="00186802">
      <w:pPr>
        <w:tabs>
          <w:tab w:val="left" w:pos="2203"/>
        </w:tabs>
        <w:spacing w:before="41" w:line="276" w:lineRule="auto"/>
        <w:ind w:left="300" w:right="4731"/>
        <w:rPr>
          <w:sz w:val="24"/>
        </w:rPr>
      </w:pPr>
      <w:r>
        <w:rPr>
          <w:b/>
          <w:sz w:val="24"/>
        </w:rPr>
        <w:t>Bar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Categories vertically and values horizontally.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X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Many points and no particular trend (Scattered)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Pi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Single</w:t>
      </w:r>
      <w:r>
        <w:rPr>
          <w:spacing w:val="-1"/>
          <w:sz w:val="24"/>
        </w:rPr>
        <w:t xml:space="preserve"> </w:t>
      </w:r>
      <w:r>
        <w:rPr>
          <w:sz w:val="24"/>
        </w:rPr>
        <w:t>data</w:t>
      </w:r>
    </w:p>
    <w:p w14:paraId="5E191D8B" w14:textId="77777777" w:rsidR="00B835D2" w:rsidRDefault="00186802">
      <w:pPr>
        <w:tabs>
          <w:tab w:val="left" w:pos="2210"/>
        </w:tabs>
        <w:spacing w:before="3" w:line="276" w:lineRule="auto"/>
        <w:ind w:left="300" w:right="4321"/>
        <w:rPr>
          <w:sz w:val="24"/>
        </w:rPr>
      </w:pPr>
      <w:r>
        <w:rPr>
          <w:b/>
          <w:sz w:val="24"/>
        </w:rPr>
        <w:t xml:space="preserve">Doughnut chart- </w:t>
      </w:r>
      <w:r>
        <w:rPr>
          <w:sz w:val="24"/>
        </w:rPr>
        <w:t>Relationship of parts to whole. More than 1 data.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Are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Emphasizes magnitude of change in data over time.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Rada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z w:val="24"/>
        </w:rPr>
        <w:tab/>
      </w:r>
      <w:r>
        <w:rPr>
          <w:sz w:val="24"/>
        </w:rPr>
        <w:t>plots</w:t>
      </w:r>
      <w:r>
        <w:rPr>
          <w:spacing w:val="1"/>
          <w:sz w:val="24"/>
        </w:rPr>
        <w:t xml:space="preserve"> </w:t>
      </w:r>
      <w:r>
        <w:rPr>
          <w:sz w:val="24"/>
        </w:rPr>
        <w:t>data in concentric</w:t>
      </w:r>
      <w:r>
        <w:rPr>
          <w:spacing w:val="-1"/>
          <w:sz w:val="24"/>
        </w:rPr>
        <w:t xml:space="preserve"> </w:t>
      </w:r>
      <w:r>
        <w:rPr>
          <w:sz w:val="24"/>
        </w:rPr>
        <w:t>circles.</w:t>
      </w:r>
    </w:p>
    <w:p w14:paraId="048F5097" w14:textId="77777777" w:rsidR="00B835D2" w:rsidRDefault="00186802">
      <w:pPr>
        <w:spacing w:line="275" w:lineRule="exact"/>
        <w:ind w:left="300"/>
        <w:rPr>
          <w:sz w:val="24"/>
        </w:rPr>
      </w:pPr>
      <w:r>
        <w:rPr>
          <w:b/>
          <w:sz w:val="24"/>
        </w:rPr>
        <w:t>3-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urfac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hart-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3-D view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data-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e.g.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topographic</w:t>
      </w:r>
      <w:r>
        <w:rPr>
          <w:spacing w:val="-1"/>
          <w:sz w:val="24"/>
        </w:rPr>
        <w:t xml:space="preserve"> </w:t>
      </w:r>
      <w:r>
        <w:rPr>
          <w:sz w:val="24"/>
        </w:rPr>
        <w:t>map.</w:t>
      </w:r>
    </w:p>
    <w:p w14:paraId="09136456" w14:textId="77777777" w:rsidR="00B835D2" w:rsidRDefault="00B835D2">
      <w:pPr>
        <w:pStyle w:val="BodyText"/>
        <w:rPr>
          <w:sz w:val="26"/>
        </w:rPr>
      </w:pPr>
    </w:p>
    <w:p w14:paraId="47FCE28D" w14:textId="77777777" w:rsidR="00B835D2" w:rsidRDefault="00B835D2">
      <w:pPr>
        <w:pStyle w:val="BodyText"/>
        <w:rPr>
          <w:sz w:val="26"/>
        </w:rPr>
      </w:pPr>
    </w:p>
    <w:p w14:paraId="4B8C149D" w14:textId="77777777" w:rsidR="00B835D2" w:rsidRDefault="00B835D2">
      <w:pPr>
        <w:pStyle w:val="BodyText"/>
        <w:spacing w:before="2"/>
        <w:rPr>
          <w:sz w:val="34"/>
        </w:rPr>
      </w:pPr>
    </w:p>
    <w:p w14:paraId="57FF9942" w14:textId="77777777" w:rsidR="00B835D2" w:rsidRDefault="00186802">
      <w:pPr>
        <w:pStyle w:val="Heading1"/>
        <w:spacing w:before="1"/>
      </w:pPr>
      <w:r>
        <w:t>IMPORTANT</w:t>
      </w:r>
      <w:r>
        <w:rPr>
          <w:spacing w:val="-1"/>
        </w:rPr>
        <w:t xml:space="preserve"> </w:t>
      </w:r>
      <w:r>
        <w:t>MENUS USED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HARTS?</w:t>
      </w:r>
    </w:p>
    <w:p w14:paraId="03A76B19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48C443B2" w14:textId="77777777" w:rsidR="00B835D2" w:rsidRDefault="00186802">
      <w:pPr>
        <w:pStyle w:val="BodyText"/>
        <w:tabs>
          <w:tab w:val="left" w:pos="1579"/>
        </w:tabs>
        <w:ind w:left="300"/>
      </w:pPr>
      <w:r>
        <w:rPr>
          <w:b/>
        </w:rPr>
        <w:t>Title-</w:t>
      </w:r>
      <w:r>
        <w:rPr>
          <w:b/>
        </w:rPr>
        <w:tab/>
      </w:r>
      <w:r>
        <w:t>Various</w:t>
      </w:r>
      <w:r>
        <w:rPr>
          <w:spacing w:val="-2"/>
        </w:rPr>
        <w:t xml:space="preserve"> </w:t>
      </w:r>
      <w:r>
        <w:t>titles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hart</w:t>
      </w:r>
      <w:r>
        <w:rPr>
          <w:spacing w:val="-2"/>
        </w:rPr>
        <w:t xml:space="preserve"> </w:t>
      </w:r>
      <w:r>
        <w:t>title,</w:t>
      </w:r>
      <w:r>
        <w:rPr>
          <w:spacing w:val="-1"/>
        </w:rPr>
        <w:t xml:space="preserve"> </w:t>
      </w:r>
      <w:r>
        <w:t>x-axis</w:t>
      </w:r>
      <w:r>
        <w:rPr>
          <w:spacing w:val="-1"/>
        </w:rPr>
        <w:t xml:space="preserve"> </w:t>
      </w:r>
      <w:r>
        <w:t>title,</w:t>
      </w:r>
      <w:r>
        <w:rPr>
          <w:spacing w:val="-2"/>
        </w:rPr>
        <w:t xml:space="preserve"> </w:t>
      </w:r>
      <w:r>
        <w:t>y-axis</w:t>
      </w:r>
      <w:r>
        <w:rPr>
          <w:spacing w:val="-1"/>
        </w:rPr>
        <w:t xml:space="preserve"> </w:t>
      </w:r>
      <w:r>
        <w:t>title.</w:t>
      </w:r>
    </w:p>
    <w:p w14:paraId="2C65E48C" w14:textId="77777777" w:rsidR="00B835D2" w:rsidRDefault="00186802">
      <w:pPr>
        <w:spacing w:before="41"/>
        <w:ind w:left="300"/>
        <w:rPr>
          <w:sz w:val="24"/>
        </w:rPr>
      </w:pPr>
      <w:r>
        <w:rPr>
          <w:b/>
          <w:sz w:val="24"/>
        </w:rPr>
        <w:t>Char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itle-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Placed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top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hart.</w:t>
      </w:r>
      <w:r>
        <w:rPr>
          <w:spacing w:val="-2"/>
          <w:sz w:val="24"/>
        </w:rPr>
        <w:t xml:space="preserve"> </w:t>
      </w:r>
      <w:r>
        <w:rPr>
          <w:sz w:val="24"/>
        </w:rPr>
        <w:t>Underst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chart.</w:t>
      </w:r>
    </w:p>
    <w:p w14:paraId="5BFDA361" w14:textId="77777777" w:rsidR="00B835D2" w:rsidRDefault="00186802">
      <w:pPr>
        <w:tabs>
          <w:tab w:val="left" w:pos="1591"/>
        </w:tabs>
        <w:spacing w:before="41"/>
        <w:ind w:left="300"/>
        <w:rPr>
          <w:sz w:val="24"/>
        </w:rPr>
      </w:pPr>
      <w:r>
        <w:rPr>
          <w:b/>
          <w:sz w:val="24"/>
        </w:rPr>
        <w:t>Axi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itle-</w:t>
      </w:r>
      <w:r>
        <w:rPr>
          <w:b/>
          <w:sz w:val="24"/>
        </w:rPr>
        <w:tab/>
      </w:r>
      <w:r>
        <w:rPr>
          <w:sz w:val="24"/>
        </w:rPr>
        <w:t>Specify</w:t>
      </w:r>
      <w:r>
        <w:rPr>
          <w:spacing w:val="-1"/>
          <w:sz w:val="24"/>
        </w:rPr>
        <w:t xml:space="preserve"> </w:t>
      </w:r>
      <w:r>
        <w:rPr>
          <w:sz w:val="24"/>
        </w:rPr>
        <w:t>typ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scale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axes </w:t>
      </w:r>
      <w:proofErr w:type="spellStart"/>
      <w:proofErr w:type="gramStart"/>
      <w:r>
        <w:rPr>
          <w:sz w:val="24"/>
        </w:rPr>
        <w:t>x,y</w:t>
      </w:r>
      <w:proofErr w:type="gramEnd"/>
      <w:r>
        <w:rPr>
          <w:sz w:val="24"/>
        </w:rPr>
        <w:t>,z</w:t>
      </w:r>
      <w:proofErr w:type="spellEnd"/>
      <w:r>
        <w:rPr>
          <w:sz w:val="24"/>
        </w:rPr>
        <w:t>.</w:t>
      </w:r>
    </w:p>
    <w:p w14:paraId="2C7195E2" w14:textId="77777777" w:rsidR="00B835D2" w:rsidRDefault="00186802">
      <w:pPr>
        <w:pStyle w:val="BodyText"/>
        <w:spacing w:before="45" w:line="276" w:lineRule="auto"/>
        <w:ind w:left="300" w:right="1003"/>
        <w:jc w:val="both"/>
      </w:pPr>
      <w:r>
        <w:rPr>
          <w:b/>
        </w:rPr>
        <w:t>Legend-</w:t>
      </w:r>
      <w:r>
        <w:rPr>
          <w:b/>
          <w:spacing w:val="1"/>
        </w:rPr>
        <w:t xml:space="preserve"> </w:t>
      </w:r>
      <w:r>
        <w:t xml:space="preserve">to right of the plot area is legend. Identifies each data series by giving unique </w:t>
      </w:r>
      <w:proofErr w:type="spellStart"/>
      <w:r>
        <w:t>colour</w:t>
      </w:r>
      <w:proofErr w:type="spellEnd"/>
      <w:r>
        <w:t>/ pattern,</w:t>
      </w:r>
      <w:r>
        <w:rPr>
          <w:spacing w:val="1"/>
        </w:rPr>
        <w:t xml:space="preserve"> </w:t>
      </w:r>
      <w:r>
        <w:rPr>
          <w:b/>
        </w:rPr>
        <w:t>Grid lines</w:t>
      </w:r>
      <w:r>
        <w:t>- Displays gridlines on Major and Minor intervals. Helps to identify value of each data point on</w:t>
      </w:r>
      <w:r>
        <w:rPr>
          <w:spacing w:val="-57"/>
        </w:rPr>
        <w:t xml:space="preserve"> </w:t>
      </w:r>
      <w:r>
        <w:t>chart.</w:t>
      </w:r>
    </w:p>
    <w:p w14:paraId="1C8FCA2F" w14:textId="77777777" w:rsidR="00B835D2" w:rsidRDefault="00186802">
      <w:pPr>
        <w:pStyle w:val="BodyText"/>
        <w:tabs>
          <w:tab w:val="left" w:pos="3017"/>
        </w:tabs>
        <w:spacing w:line="278" w:lineRule="auto"/>
        <w:ind w:left="1577" w:right="1313" w:hanging="1352"/>
        <w:jc w:val="both"/>
      </w:pPr>
      <w:r>
        <w:rPr>
          <w:b/>
        </w:rPr>
        <w:t xml:space="preserve">Data Label- gives </w:t>
      </w:r>
      <w:r>
        <w:t>additional information about data marker, which represents single data item or value</w:t>
      </w:r>
      <w:r>
        <w:rPr>
          <w:spacing w:val="-57"/>
        </w:rPr>
        <w:t xml:space="preserve"> </w:t>
      </w:r>
      <w:r>
        <w:t>coming</w:t>
      </w:r>
      <w:r>
        <w:tab/>
        <w:t>from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orksheet cell.</w:t>
      </w:r>
    </w:p>
    <w:p w14:paraId="534C20B3" w14:textId="77777777" w:rsidR="00B835D2" w:rsidRDefault="00186802">
      <w:pPr>
        <w:pStyle w:val="BodyText"/>
        <w:spacing w:line="272" w:lineRule="exact"/>
        <w:ind w:left="328"/>
        <w:jc w:val="both"/>
      </w:pPr>
      <w:r>
        <w:t>Specifies</w:t>
      </w:r>
      <w:r>
        <w:rPr>
          <w:spacing w:val="-4"/>
        </w:rPr>
        <w:t xml:space="preserve"> </w:t>
      </w:r>
      <w:r>
        <w:t>series</w:t>
      </w:r>
      <w:r>
        <w:rPr>
          <w:spacing w:val="-1"/>
        </w:rPr>
        <w:t xml:space="preserve"> </w:t>
      </w:r>
      <w:r>
        <w:t>name,</w:t>
      </w:r>
      <w:r>
        <w:rPr>
          <w:spacing w:val="-3"/>
        </w:rPr>
        <w:t xml:space="preserve"> </w:t>
      </w:r>
      <w:r>
        <w:t>category</w:t>
      </w:r>
      <w:r>
        <w:rPr>
          <w:spacing w:val="-1"/>
        </w:rPr>
        <w:t xml:space="preserve"> </w:t>
      </w:r>
      <w:r>
        <w:t>name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alue.</w:t>
      </w:r>
    </w:p>
    <w:p w14:paraId="2A8F52A3" w14:textId="77777777" w:rsidR="00B835D2" w:rsidRDefault="00186802">
      <w:pPr>
        <w:pStyle w:val="BodyText"/>
        <w:spacing w:before="38" w:line="276" w:lineRule="auto"/>
        <w:ind w:left="1577" w:right="1055" w:hanging="1352"/>
        <w:jc w:val="both"/>
      </w:pPr>
      <w:r>
        <w:rPr>
          <w:b/>
        </w:rPr>
        <w:t xml:space="preserve">Data Table- </w:t>
      </w:r>
      <w:r>
        <w:t>Shows data table - displays data of table from which Chart was drawn- Next to display Chart</w:t>
      </w:r>
      <w:r>
        <w:rPr>
          <w:spacing w:val="-57"/>
        </w:rPr>
        <w:t xml:space="preserve"> </w:t>
      </w:r>
      <w:r>
        <w:t>location dialog box. In the Place Chart – Choose Create chart on New Sheet- Select as New</w:t>
      </w:r>
      <w:r>
        <w:rPr>
          <w:spacing w:val="1"/>
        </w:rPr>
        <w:t xml:space="preserve"> </w:t>
      </w:r>
      <w:r>
        <w:t>Sheet-</w:t>
      </w:r>
      <w:r>
        <w:rPr>
          <w:spacing w:val="-5"/>
        </w:rPr>
        <w:t xml:space="preserve"> </w:t>
      </w:r>
      <w:r>
        <w:t>give name or Choose</w:t>
      </w:r>
      <w:r>
        <w:rPr>
          <w:spacing w:val="-1"/>
        </w:rPr>
        <w:t xml:space="preserve"> </w:t>
      </w:r>
      <w:r>
        <w:t>embed (place)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hart</w:t>
      </w:r>
      <w:r>
        <w:rPr>
          <w:spacing w:val="-1"/>
        </w:rPr>
        <w:t xml:space="preserve"> </w:t>
      </w:r>
      <w:r>
        <w:t>in existing sheet-</w:t>
      </w:r>
      <w:r>
        <w:rPr>
          <w:spacing w:val="-1"/>
        </w:rPr>
        <w:t xml:space="preserve"> </w:t>
      </w:r>
      <w:r>
        <w:t>Finish.</w:t>
      </w:r>
    </w:p>
    <w:p w14:paraId="5762085C" w14:textId="77777777" w:rsidR="00B835D2" w:rsidRDefault="00B835D2">
      <w:pPr>
        <w:pStyle w:val="BodyText"/>
        <w:rPr>
          <w:sz w:val="26"/>
        </w:rPr>
      </w:pPr>
    </w:p>
    <w:p w14:paraId="66E7A6C2" w14:textId="77777777" w:rsidR="00B835D2" w:rsidRDefault="00B835D2">
      <w:pPr>
        <w:pStyle w:val="BodyText"/>
        <w:rPr>
          <w:sz w:val="26"/>
        </w:rPr>
      </w:pPr>
    </w:p>
    <w:p w14:paraId="5FF54B8C" w14:textId="77777777" w:rsidR="00B835D2" w:rsidRDefault="00B835D2">
      <w:pPr>
        <w:pStyle w:val="BodyText"/>
        <w:spacing w:before="11"/>
        <w:rPr>
          <w:sz w:val="30"/>
        </w:rPr>
      </w:pPr>
    </w:p>
    <w:p w14:paraId="6060295A" w14:textId="77777777" w:rsidR="00B835D2" w:rsidRDefault="00186802">
      <w:pPr>
        <w:pStyle w:val="Heading1"/>
        <w:ind w:left="360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REATE A</w:t>
      </w:r>
      <w:r>
        <w:rPr>
          <w:spacing w:val="-4"/>
        </w:rPr>
        <w:t xml:space="preserve"> </w:t>
      </w:r>
      <w:r>
        <w:t>CHART?</w:t>
      </w:r>
    </w:p>
    <w:p w14:paraId="641F4652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1ED9B5D2" w14:textId="77777777" w:rsidR="00B835D2" w:rsidRDefault="00186802">
      <w:pPr>
        <w:pStyle w:val="BodyText"/>
        <w:ind w:left="300"/>
      </w:pPr>
      <w:r>
        <w:t>Enter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worksheet</w:t>
      </w:r>
    </w:p>
    <w:p w14:paraId="212100B3" w14:textId="77777777" w:rsidR="00B835D2" w:rsidRDefault="00186802">
      <w:pPr>
        <w:pStyle w:val="BodyText"/>
        <w:spacing w:before="41" w:line="278" w:lineRule="auto"/>
        <w:ind w:left="300" w:right="1207"/>
      </w:pPr>
      <w:r>
        <w:t>Select Range of data for which you want chart- If you want – Columns + Rows labels to appear select it</w:t>
      </w:r>
      <w:r>
        <w:rPr>
          <w:spacing w:val="-57"/>
        </w:rPr>
        <w:t xml:space="preserve"> </w:t>
      </w:r>
      <w:proofErr w:type="spellStart"/>
      <w:proofErr w:type="gramStart"/>
      <w:r>
        <w:t>also.Select</w:t>
      </w:r>
      <w:proofErr w:type="spellEnd"/>
      <w:proofErr w:type="gramEnd"/>
      <w:r>
        <w:t xml:space="preserve"> Chart from</w:t>
      </w:r>
      <w:r>
        <w:rPr>
          <w:spacing w:val="2"/>
        </w:rPr>
        <w:t xml:space="preserve"> </w:t>
      </w:r>
      <w:r>
        <w:t>Insert menu-</w:t>
      </w:r>
      <w:r>
        <w:rPr>
          <w:spacing w:val="-1"/>
        </w:rPr>
        <w:t xml:space="preserve"> </w:t>
      </w:r>
      <w:r>
        <w:t>Choose</w:t>
      </w:r>
      <w:r>
        <w:rPr>
          <w:spacing w:val="-1"/>
        </w:rPr>
        <w:t xml:space="preserve"> </w:t>
      </w:r>
      <w:r>
        <w:t>Chart</w:t>
      </w:r>
    </w:p>
    <w:p w14:paraId="0A248A7A" w14:textId="77777777" w:rsidR="00B835D2" w:rsidRDefault="00186802">
      <w:pPr>
        <w:pStyle w:val="BodyText"/>
        <w:spacing w:line="273" w:lineRule="auto"/>
        <w:ind w:left="300" w:right="1296"/>
      </w:pPr>
      <w:r>
        <w:t>Click Next- Chart Source Data dialog box. (You can change the data or labels for the chart- Click Data</w:t>
      </w:r>
      <w:r>
        <w:rPr>
          <w:spacing w:val="-57"/>
        </w:rPr>
        <w:t xml:space="preserve"> </w:t>
      </w:r>
      <w:r>
        <w:t>Range</w:t>
      </w:r>
      <w:r>
        <w:rPr>
          <w:spacing w:val="-4"/>
        </w:rPr>
        <w:t xml:space="preserve"> </w:t>
      </w:r>
      <w:r>
        <w:t>Box –</w:t>
      </w:r>
      <w:r>
        <w:rPr>
          <w:spacing w:val="-1"/>
        </w:rPr>
        <w:t xml:space="preserve"> </w:t>
      </w:r>
      <w:r>
        <w:t>Select source range</w:t>
      </w:r>
      <w:r>
        <w:rPr>
          <w:spacing w:val="-1"/>
        </w:rPr>
        <w:t xml:space="preserve"> </w:t>
      </w:r>
      <w:r>
        <w:t>from sheet)</w:t>
      </w:r>
    </w:p>
    <w:p w14:paraId="36E12DAF" w14:textId="77777777" w:rsidR="00B835D2" w:rsidRDefault="00186802">
      <w:pPr>
        <w:pStyle w:val="BodyText"/>
        <w:spacing w:before="2" w:line="276" w:lineRule="auto"/>
        <w:ind w:left="300" w:right="1145"/>
      </w:pPr>
      <w:r>
        <w:t>If you click on Series tab of Chart Source data- In Series field- Change legend box text to reflect column</w:t>
      </w:r>
      <w:r>
        <w:rPr>
          <w:spacing w:val="-57"/>
        </w:rPr>
        <w:t xml:space="preserve"> </w:t>
      </w:r>
      <w:r>
        <w:t>headings-</w:t>
      </w:r>
      <w:r>
        <w:rPr>
          <w:spacing w:val="-5"/>
        </w:rPr>
        <w:t xml:space="preserve"> </w:t>
      </w:r>
      <w:r>
        <w:t>Click Next-</w:t>
      </w:r>
      <w:r>
        <w:rPr>
          <w:spacing w:val="-1"/>
        </w:rPr>
        <w:t xml:space="preserve"> </w:t>
      </w:r>
      <w:r>
        <w:t>Chart options.</w:t>
      </w:r>
    </w:p>
    <w:p w14:paraId="77A2515C" w14:textId="77777777" w:rsidR="00B835D2" w:rsidRDefault="00B835D2">
      <w:pPr>
        <w:spacing w:line="276" w:lineRule="auto"/>
        <w:sectPr w:rsidR="00B835D2">
          <w:pgSz w:w="11920" w:h="16850"/>
          <w:pgMar w:top="160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9183EDE" w14:textId="77777777" w:rsidR="00B835D2" w:rsidRDefault="00186802">
      <w:pPr>
        <w:pStyle w:val="Heading1"/>
        <w:spacing w:before="112"/>
      </w:pPr>
      <w:r>
        <w:lastRenderedPageBreak/>
        <w:t>HOW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MAIL MERGE</w:t>
      </w:r>
      <w:r>
        <w:rPr>
          <w:spacing w:val="-1"/>
        </w:rPr>
        <w:t xml:space="preserve"> </w:t>
      </w:r>
      <w:r>
        <w:t>IN MS</w:t>
      </w:r>
      <w:r>
        <w:rPr>
          <w:spacing w:val="-1"/>
        </w:rPr>
        <w:t xml:space="preserve"> </w:t>
      </w:r>
      <w:r>
        <w:t>WORD?</w:t>
      </w:r>
    </w:p>
    <w:p w14:paraId="22309BA6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3DCFF058" w14:textId="77777777" w:rsidR="00B835D2" w:rsidRDefault="00186802">
      <w:pPr>
        <w:pStyle w:val="BodyText"/>
        <w:spacing w:before="1" w:line="276" w:lineRule="auto"/>
        <w:ind w:left="300" w:right="828"/>
      </w:pPr>
      <w:r>
        <w:t>Ne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end</w:t>
      </w:r>
      <w:r>
        <w:rPr>
          <w:spacing w:val="-2"/>
        </w:rPr>
        <w:t xml:space="preserve"> </w:t>
      </w:r>
      <w:r>
        <w:t>letters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identical informat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eople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reside</w:t>
      </w:r>
      <w:r>
        <w:rPr>
          <w:spacing w:val="-4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locations</w:t>
      </w:r>
      <w:r>
        <w:rPr>
          <w:spacing w:val="-1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Mail</w:t>
      </w:r>
      <w:r>
        <w:rPr>
          <w:spacing w:val="-57"/>
        </w:rPr>
        <w:t xml:space="preserve"> </w:t>
      </w:r>
      <w:r>
        <w:t>Merge.</w:t>
      </w:r>
    </w:p>
    <w:p w14:paraId="6D442CEB" w14:textId="77777777" w:rsidR="00B835D2" w:rsidRDefault="00186802">
      <w:pPr>
        <w:pStyle w:val="BodyText"/>
        <w:spacing w:line="276" w:lineRule="auto"/>
        <w:ind w:left="300" w:right="7420"/>
      </w:pPr>
      <w:r>
        <w:t>1.Creating main document - Fixed data</w:t>
      </w:r>
      <w:r>
        <w:rPr>
          <w:spacing w:val="-57"/>
        </w:rPr>
        <w:t xml:space="preserve"> </w:t>
      </w:r>
      <w:proofErr w:type="gramStart"/>
      <w:r>
        <w:t>2.Creating</w:t>
      </w:r>
      <w:proofErr w:type="gramEnd"/>
      <w:r>
        <w:t xml:space="preserve"> data source - Variable data</w:t>
      </w:r>
      <w:r>
        <w:rPr>
          <w:spacing w:val="1"/>
        </w:rPr>
        <w:t xml:space="preserve"> </w:t>
      </w:r>
      <w:r>
        <w:t>3.Merging</w:t>
      </w:r>
      <w:r>
        <w:rPr>
          <w:spacing w:val="-1"/>
        </w:rPr>
        <w:t xml:space="preserve"> </w:t>
      </w:r>
      <w:r>
        <w:t>– Data +</w:t>
      </w:r>
      <w:r>
        <w:rPr>
          <w:spacing w:val="-2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joined.</w:t>
      </w:r>
    </w:p>
    <w:p w14:paraId="6B7C221D" w14:textId="77777777" w:rsidR="00B835D2" w:rsidRDefault="00B835D2">
      <w:pPr>
        <w:pStyle w:val="BodyText"/>
        <w:rPr>
          <w:sz w:val="26"/>
        </w:rPr>
      </w:pPr>
    </w:p>
    <w:p w14:paraId="14359E5C" w14:textId="77777777" w:rsidR="00B835D2" w:rsidRDefault="00B835D2">
      <w:pPr>
        <w:pStyle w:val="BodyText"/>
        <w:rPr>
          <w:sz w:val="29"/>
        </w:rPr>
      </w:pPr>
    </w:p>
    <w:p w14:paraId="6808F195" w14:textId="77777777" w:rsidR="00B835D2" w:rsidRDefault="00186802">
      <w:pPr>
        <w:pStyle w:val="Heading1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AIL MERGE</w:t>
      </w:r>
      <w:r>
        <w:rPr>
          <w:spacing w:val="-1"/>
        </w:rPr>
        <w:t xml:space="preserve"> </w:t>
      </w:r>
      <w:r>
        <w:t>DOCUMENT</w:t>
      </w:r>
      <w:r>
        <w:rPr>
          <w:spacing w:val="-1"/>
        </w:rPr>
        <w:t xml:space="preserve"> </w:t>
      </w:r>
      <w:r>
        <w:t>IN MS</w:t>
      </w:r>
      <w:r>
        <w:rPr>
          <w:spacing w:val="1"/>
        </w:rPr>
        <w:t xml:space="preserve"> </w:t>
      </w:r>
      <w:r>
        <w:t>WORD?</w:t>
      </w:r>
    </w:p>
    <w:p w14:paraId="3A28C9E1" w14:textId="77777777" w:rsidR="00B835D2" w:rsidRDefault="00B835D2">
      <w:pPr>
        <w:pStyle w:val="BodyText"/>
        <w:spacing w:before="4"/>
        <w:rPr>
          <w:b/>
          <w:sz w:val="31"/>
        </w:rPr>
      </w:pPr>
    </w:p>
    <w:p w14:paraId="49D59408" w14:textId="77777777" w:rsidR="00B835D2" w:rsidRDefault="00186802">
      <w:pPr>
        <w:pStyle w:val="BodyText"/>
        <w:ind w:left="300"/>
      </w:pPr>
      <w:r>
        <w:t>Select</w:t>
      </w:r>
      <w:r>
        <w:rPr>
          <w:spacing w:val="-3"/>
        </w:rPr>
        <w:t xml:space="preserve"> </w:t>
      </w:r>
      <w:r>
        <w:t>Tools</w:t>
      </w:r>
      <w:r>
        <w:rPr>
          <w:spacing w:val="-1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Letter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ilings –</w:t>
      </w:r>
      <w:r>
        <w:rPr>
          <w:spacing w:val="-1"/>
        </w:rPr>
        <w:t xml:space="preserve"> </w:t>
      </w:r>
      <w:r>
        <w:t>Mail Merge.</w:t>
      </w:r>
    </w:p>
    <w:p w14:paraId="219CC1D6" w14:textId="77777777" w:rsidR="00B835D2" w:rsidRDefault="00186802">
      <w:pPr>
        <w:pStyle w:val="BodyText"/>
        <w:spacing w:before="41"/>
        <w:ind w:left="300"/>
      </w:pPr>
      <w:r>
        <w:t>Select</w:t>
      </w:r>
      <w:r>
        <w:rPr>
          <w:spacing w:val="-1"/>
        </w:rPr>
        <w:t xml:space="preserve"> </w:t>
      </w:r>
      <w:r>
        <w:t>Letters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Next:</w:t>
      </w:r>
      <w:r>
        <w:rPr>
          <w:spacing w:val="-2"/>
        </w:rPr>
        <w:t xml:space="preserve"> </w:t>
      </w:r>
      <w:r>
        <w:t>Starting document</w:t>
      </w:r>
      <w:r>
        <w:rPr>
          <w:spacing w:val="55"/>
        </w:rPr>
        <w:t xml:space="preserve"> </w:t>
      </w:r>
      <w:r>
        <w:t>(Step</w:t>
      </w:r>
      <w:r>
        <w:rPr>
          <w:spacing w:val="-3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6)</w:t>
      </w:r>
    </w:p>
    <w:p w14:paraId="15C4FACC" w14:textId="77777777" w:rsidR="00B835D2" w:rsidRDefault="00B835D2">
      <w:pPr>
        <w:pStyle w:val="BodyText"/>
        <w:spacing w:before="1"/>
        <w:rPr>
          <w:sz w:val="31"/>
        </w:rPr>
      </w:pPr>
    </w:p>
    <w:p w14:paraId="40D62599" w14:textId="77777777" w:rsidR="00B835D2" w:rsidRDefault="00186802">
      <w:pPr>
        <w:pStyle w:val="BodyText"/>
        <w:ind w:left="300"/>
      </w:pPr>
      <w:r>
        <w:t>(Step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6)</w:t>
      </w:r>
      <w:r>
        <w:rPr>
          <w:spacing w:val="-2"/>
        </w:rPr>
        <w:t xml:space="preserve"> </w:t>
      </w:r>
      <w:r>
        <w:t>Select starting</w:t>
      </w:r>
      <w:r>
        <w:rPr>
          <w:spacing w:val="-1"/>
        </w:rPr>
        <w:t xml:space="preserve"> </w:t>
      </w:r>
      <w:r>
        <w:t>document-</w:t>
      </w:r>
    </w:p>
    <w:p w14:paraId="726D2EFA" w14:textId="77777777" w:rsidR="00B835D2" w:rsidRDefault="00186802">
      <w:pPr>
        <w:pStyle w:val="BodyText"/>
        <w:spacing w:before="44" w:line="276" w:lineRule="auto"/>
        <w:ind w:left="300" w:right="6394"/>
      </w:pPr>
      <w:proofErr w:type="spellStart"/>
      <w:proofErr w:type="gramStart"/>
      <w:r>
        <w:t>a.Current</w:t>
      </w:r>
      <w:proofErr w:type="spellEnd"/>
      <w:proofErr w:type="gramEnd"/>
      <w:r>
        <w:t xml:space="preserve"> doc- Start from doc displayed on screen</w:t>
      </w:r>
      <w:r>
        <w:rPr>
          <w:spacing w:val="-57"/>
        </w:rPr>
        <w:t xml:space="preserve"> </w:t>
      </w:r>
      <w:proofErr w:type="spellStart"/>
      <w:r>
        <w:t>b.Start</w:t>
      </w:r>
      <w:proofErr w:type="spellEnd"/>
      <w:r>
        <w:t xml:space="preserve"> template-</w:t>
      </w:r>
      <w:r>
        <w:rPr>
          <w:spacing w:val="-1"/>
        </w:rPr>
        <w:t xml:space="preserve"> </w:t>
      </w:r>
      <w:r>
        <w:t>Ready</w:t>
      </w:r>
      <w:r>
        <w:rPr>
          <w:spacing w:val="-1"/>
        </w:rPr>
        <w:t xml:space="preserve"> </w:t>
      </w:r>
      <w:r>
        <w:t>– to –</w:t>
      </w:r>
      <w:r>
        <w:rPr>
          <w:spacing w:val="-1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format</w:t>
      </w:r>
    </w:p>
    <w:p w14:paraId="61B02933" w14:textId="77777777" w:rsidR="00B835D2" w:rsidRDefault="00186802">
      <w:pPr>
        <w:pStyle w:val="BodyText"/>
        <w:spacing w:before="1" w:line="276" w:lineRule="auto"/>
        <w:ind w:left="300" w:right="7147"/>
      </w:pPr>
      <w:proofErr w:type="spellStart"/>
      <w:r>
        <w:t>c.Start</w:t>
      </w:r>
      <w:proofErr w:type="spellEnd"/>
      <w:r>
        <w:t xml:space="preserve"> existing- Allow to use existing doc</w:t>
      </w:r>
      <w:r>
        <w:rPr>
          <w:spacing w:val="-57"/>
        </w:rPr>
        <w:t xml:space="preserve"> </w:t>
      </w:r>
      <w:r>
        <w:t>Click Next: Select</w:t>
      </w:r>
      <w:r>
        <w:rPr>
          <w:spacing w:val="-1"/>
        </w:rPr>
        <w:t xml:space="preserve"> </w:t>
      </w:r>
      <w:r>
        <w:t>recipients</w:t>
      </w:r>
    </w:p>
    <w:p w14:paraId="3E297773" w14:textId="77777777" w:rsidR="00B835D2" w:rsidRDefault="00186802">
      <w:pPr>
        <w:pStyle w:val="BodyText"/>
        <w:spacing w:before="198"/>
        <w:ind w:left="300"/>
      </w:pPr>
      <w:r>
        <w:t>(Step</w:t>
      </w:r>
      <w:r>
        <w:rPr>
          <w:spacing w:val="-1"/>
        </w:rPr>
        <w:t xml:space="preserve"> </w:t>
      </w:r>
      <w:r>
        <w:t>3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6)</w:t>
      </w:r>
      <w:r>
        <w:rPr>
          <w:spacing w:val="-2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recipients –</w:t>
      </w:r>
    </w:p>
    <w:p w14:paraId="57D83C29" w14:textId="77777777" w:rsidR="00B835D2" w:rsidRDefault="00B835D2">
      <w:pPr>
        <w:pStyle w:val="BodyText"/>
        <w:spacing w:before="1"/>
        <w:rPr>
          <w:sz w:val="21"/>
        </w:rPr>
      </w:pPr>
    </w:p>
    <w:p w14:paraId="1D88D261" w14:textId="77777777" w:rsidR="00B835D2" w:rsidRDefault="00186802">
      <w:pPr>
        <w:pStyle w:val="ListParagraph"/>
        <w:numPr>
          <w:ilvl w:val="0"/>
          <w:numId w:val="2"/>
        </w:numPr>
        <w:tabs>
          <w:tab w:val="left" w:pos="480"/>
        </w:tabs>
        <w:rPr>
          <w:sz w:val="24"/>
        </w:rPr>
      </w:pPr>
      <w:r>
        <w:rPr>
          <w:sz w:val="24"/>
        </w:rPr>
        <w:t>Existing</w:t>
      </w:r>
      <w:r>
        <w:rPr>
          <w:spacing w:val="-1"/>
          <w:sz w:val="24"/>
        </w:rPr>
        <w:t xml:space="preserve"> </w:t>
      </w:r>
      <w:r>
        <w:rPr>
          <w:sz w:val="24"/>
        </w:rPr>
        <w:t>list-</w:t>
      </w:r>
      <w:r>
        <w:rPr>
          <w:spacing w:val="-6"/>
          <w:sz w:val="24"/>
        </w:rPr>
        <w:t xml:space="preserve"> </w:t>
      </w:r>
      <w:r>
        <w:rPr>
          <w:sz w:val="24"/>
        </w:rPr>
        <w:t>Already</w:t>
      </w:r>
      <w:r>
        <w:rPr>
          <w:spacing w:val="-1"/>
          <w:sz w:val="24"/>
        </w:rPr>
        <w:t xml:space="preserve"> </w:t>
      </w:r>
      <w:r>
        <w:rPr>
          <w:sz w:val="24"/>
        </w:rPr>
        <w:t>created</w:t>
      </w:r>
      <w:r>
        <w:rPr>
          <w:spacing w:val="-2"/>
          <w:sz w:val="24"/>
        </w:rPr>
        <w:t xml:space="preserve"> </w:t>
      </w:r>
      <w:r>
        <w:rPr>
          <w:sz w:val="24"/>
        </w:rPr>
        <w:t>contact</w:t>
      </w:r>
      <w:r>
        <w:rPr>
          <w:spacing w:val="-1"/>
          <w:sz w:val="24"/>
        </w:rPr>
        <w:t xml:space="preserve"> </w:t>
      </w:r>
      <w:r>
        <w:rPr>
          <w:sz w:val="24"/>
        </w:rPr>
        <w:t>list.</w:t>
      </w:r>
    </w:p>
    <w:p w14:paraId="24FB92C8" w14:textId="77777777" w:rsidR="00B835D2" w:rsidRDefault="00186802">
      <w:pPr>
        <w:pStyle w:val="ListParagraph"/>
        <w:numPr>
          <w:ilvl w:val="0"/>
          <w:numId w:val="2"/>
        </w:numPr>
        <w:tabs>
          <w:tab w:val="left" w:pos="480"/>
        </w:tabs>
        <w:spacing w:before="41"/>
        <w:rPr>
          <w:sz w:val="24"/>
        </w:rPr>
      </w:pPr>
      <w:r>
        <w:rPr>
          <w:sz w:val="24"/>
        </w:rPr>
        <w:t>Outlook</w:t>
      </w:r>
      <w:r>
        <w:rPr>
          <w:spacing w:val="-1"/>
          <w:sz w:val="24"/>
        </w:rPr>
        <w:t xml:space="preserve"> </w:t>
      </w:r>
      <w:r>
        <w:rPr>
          <w:sz w:val="24"/>
        </w:rPr>
        <w:t>contacts-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Microsoft</w:t>
      </w:r>
      <w:r>
        <w:rPr>
          <w:spacing w:val="-1"/>
          <w:sz w:val="24"/>
        </w:rPr>
        <w:t xml:space="preserve"> </w:t>
      </w:r>
      <w:r>
        <w:rPr>
          <w:sz w:val="24"/>
        </w:rPr>
        <w:t>Outlook</w:t>
      </w:r>
      <w:r>
        <w:rPr>
          <w:spacing w:val="-1"/>
          <w:sz w:val="24"/>
        </w:rPr>
        <w:t xml:space="preserve"> </w:t>
      </w:r>
      <w:r>
        <w:rPr>
          <w:sz w:val="24"/>
        </w:rPr>
        <w:t>contacts</w:t>
      </w:r>
    </w:p>
    <w:p w14:paraId="623AB754" w14:textId="77777777" w:rsidR="00B835D2" w:rsidRDefault="00186802">
      <w:pPr>
        <w:pStyle w:val="ListParagraph"/>
        <w:numPr>
          <w:ilvl w:val="0"/>
          <w:numId w:val="2"/>
        </w:numPr>
        <w:tabs>
          <w:tab w:val="left" w:pos="480"/>
        </w:tabs>
        <w:spacing w:before="43"/>
        <w:rPr>
          <w:sz w:val="24"/>
        </w:rPr>
      </w:pPr>
      <w:r>
        <w:rPr>
          <w:sz w:val="24"/>
        </w:rPr>
        <w:t>Type</w:t>
      </w:r>
      <w:r>
        <w:rPr>
          <w:spacing w:val="-5"/>
          <w:sz w:val="24"/>
        </w:rPr>
        <w:t xml:space="preserve"> </w:t>
      </w:r>
      <w:r>
        <w:rPr>
          <w:sz w:val="24"/>
        </w:rPr>
        <w:t>new</w:t>
      </w:r>
      <w:r>
        <w:rPr>
          <w:spacing w:val="-2"/>
          <w:sz w:val="24"/>
        </w:rPr>
        <w:t xml:space="preserve"> </w:t>
      </w:r>
      <w:r>
        <w:rPr>
          <w:sz w:val="24"/>
        </w:rPr>
        <w:t>list-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create new</w:t>
      </w:r>
      <w:r>
        <w:rPr>
          <w:spacing w:val="-1"/>
          <w:sz w:val="24"/>
        </w:rPr>
        <w:t xml:space="preserve"> </w:t>
      </w:r>
      <w:r>
        <w:rPr>
          <w:sz w:val="24"/>
        </w:rPr>
        <w:t>contact</w:t>
      </w:r>
      <w:r>
        <w:rPr>
          <w:spacing w:val="-1"/>
          <w:sz w:val="24"/>
        </w:rPr>
        <w:t xml:space="preserve"> </w:t>
      </w:r>
      <w:r>
        <w:rPr>
          <w:sz w:val="24"/>
        </w:rPr>
        <w:t>list</w:t>
      </w:r>
    </w:p>
    <w:p w14:paraId="019805F5" w14:textId="77777777" w:rsidR="00B835D2" w:rsidRDefault="00186802">
      <w:pPr>
        <w:pStyle w:val="BodyText"/>
        <w:spacing w:before="39"/>
        <w:ind w:left="300"/>
      </w:pPr>
      <w:r>
        <w:t>Click</w:t>
      </w:r>
      <w:r>
        <w:rPr>
          <w:spacing w:val="-1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Enter</w:t>
      </w:r>
      <w:r>
        <w:rPr>
          <w:spacing w:val="-3"/>
        </w:rPr>
        <w:t xml:space="preserve"> </w:t>
      </w:r>
      <w:r>
        <w:t>address</w:t>
      </w:r>
      <w:r>
        <w:rPr>
          <w:spacing w:val="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lick</w:t>
      </w:r>
      <w:r>
        <w:rPr>
          <w:spacing w:val="-2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Entry</w:t>
      </w:r>
    </w:p>
    <w:p w14:paraId="402945D2" w14:textId="77777777" w:rsidR="00B835D2" w:rsidRDefault="00B835D2">
      <w:pPr>
        <w:pStyle w:val="BodyText"/>
        <w:spacing w:before="3"/>
        <w:rPr>
          <w:sz w:val="31"/>
        </w:rPr>
      </w:pPr>
    </w:p>
    <w:p w14:paraId="0A685D83" w14:textId="77777777" w:rsidR="00B835D2" w:rsidRDefault="00186802">
      <w:pPr>
        <w:pStyle w:val="BodyText"/>
        <w:ind w:left="300"/>
      </w:pPr>
      <w:r>
        <w:t>After</w:t>
      </w:r>
      <w:r>
        <w:rPr>
          <w:spacing w:val="-6"/>
        </w:rPr>
        <w:t xml:space="preserve"> </w:t>
      </w:r>
      <w:r>
        <w:t>typing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Click on</w:t>
      </w:r>
      <w:r>
        <w:rPr>
          <w:spacing w:val="-1"/>
        </w:rPr>
        <w:t xml:space="preserve"> </w:t>
      </w:r>
      <w:r>
        <w:t>Close</w:t>
      </w:r>
      <w:r>
        <w:rPr>
          <w:spacing w:val="-1"/>
        </w:rPr>
        <w:t xml:space="preserve"> </w:t>
      </w:r>
      <w:r>
        <w:t>button.</w:t>
      </w:r>
    </w:p>
    <w:p w14:paraId="60D82FD2" w14:textId="77777777" w:rsidR="00B835D2" w:rsidRDefault="00186802">
      <w:pPr>
        <w:pStyle w:val="BodyText"/>
        <w:spacing w:before="41" w:line="278" w:lineRule="auto"/>
        <w:ind w:left="300" w:right="5921"/>
      </w:pPr>
      <w:r>
        <w:t>Save Address list dialog box appears – name it – Save.</w:t>
      </w:r>
      <w:r>
        <w:rPr>
          <w:spacing w:val="-57"/>
        </w:rPr>
        <w:t xml:space="preserve"> </w:t>
      </w:r>
      <w:r>
        <w:t>Mail Merge</w:t>
      </w:r>
      <w:r>
        <w:rPr>
          <w:spacing w:val="-4"/>
        </w:rPr>
        <w:t xml:space="preserve"> </w:t>
      </w:r>
      <w:r>
        <w:t>Recipients</w:t>
      </w:r>
      <w:r>
        <w:rPr>
          <w:spacing w:val="1"/>
        </w:rPr>
        <w:t xml:space="preserve"> </w:t>
      </w:r>
      <w:r>
        <w:t>window</w:t>
      </w:r>
      <w:r>
        <w:rPr>
          <w:spacing w:val="-1"/>
        </w:rPr>
        <w:t xml:space="preserve"> </w:t>
      </w:r>
      <w:r>
        <w:t>appears –</w:t>
      </w:r>
      <w:r>
        <w:rPr>
          <w:spacing w:val="2"/>
        </w:rPr>
        <w:t xml:space="preserve"> </w:t>
      </w:r>
      <w:r>
        <w:t>OK</w:t>
      </w:r>
    </w:p>
    <w:p w14:paraId="60AF8532" w14:textId="77777777" w:rsidR="00B835D2" w:rsidRDefault="00186802">
      <w:pPr>
        <w:pStyle w:val="BodyText"/>
        <w:spacing w:line="269" w:lineRule="exact"/>
        <w:ind w:left="300"/>
      </w:pPr>
      <w:r>
        <w:t>Click Next: Write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letter</w:t>
      </w:r>
    </w:p>
    <w:p w14:paraId="4895BD4F" w14:textId="77777777" w:rsidR="00B835D2" w:rsidRDefault="00B835D2">
      <w:pPr>
        <w:pStyle w:val="BodyText"/>
        <w:spacing w:before="4"/>
        <w:rPr>
          <w:sz w:val="31"/>
        </w:rPr>
      </w:pPr>
    </w:p>
    <w:p w14:paraId="338C59FD" w14:textId="77777777" w:rsidR="00B835D2" w:rsidRDefault="00186802">
      <w:pPr>
        <w:pStyle w:val="BodyText"/>
        <w:spacing w:line="278" w:lineRule="auto"/>
        <w:ind w:left="300" w:right="968"/>
      </w:pPr>
      <w:r>
        <w:t>(Step 4 of 6) Click More items – Insert Merge Field – Click on field name – Insert button – Close button –</w:t>
      </w:r>
      <w:r>
        <w:rPr>
          <w:spacing w:val="-57"/>
        </w:rPr>
        <w:t xml:space="preserve"> </w:t>
      </w:r>
      <w:r>
        <w:t>Repeat.</w:t>
      </w:r>
    </w:p>
    <w:p w14:paraId="2A651408" w14:textId="77777777" w:rsidR="00B835D2" w:rsidRDefault="00186802">
      <w:pPr>
        <w:pStyle w:val="BodyText"/>
        <w:spacing w:line="267" w:lineRule="exact"/>
        <w:ind w:left="300"/>
      </w:pPr>
      <w:r>
        <w:t>After</w:t>
      </w:r>
      <w:r>
        <w:rPr>
          <w:spacing w:val="-5"/>
        </w:rPr>
        <w:t xml:space="preserve"> </w:t>
      </w:r>
      <w:r>
        <w:t>all merge</w:t>
      </w:r>
      <w:r>
        <w:rPr>
          <w:spacing w:val="-2"/>
        </w:rPr>
        <w:t xml:space="preserve"> </w:t>
      </w:r>
      <w:r>
        <w:t>fields</w:t>
      </w:r>
      <w:r>
        <w:rPr>
          <w:spacing w:val="-1"/>
        </w:rPr>
        <w:t xml:space="preserve"> </w:t>
      </w:r>
      <w:r>
        <w:t>are inserted,</w:t>
      </w:r>
      <w:r>
        <w:rPr>
          <w:spacing w:val="-1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Next:</w:t>
      </w:r>
      <w:r>
        <w:rPr>
          <w:spacing w:val="-3"/>
        </w:rPr>
        <w:t xml:space="preserve"> </w:t>
      </w:r>
      <w:r>
        <w:t>Preview</w:t>
      </w:r>
      <w:r>
        <w:rPr>
          <w:spacing w:val="-1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Letters</w:t>
      </w:r>
    </w:p>
    <w:p w14:paraId="02BE3793" w14:textId="77777777" w:rsidR="00B835D2" w:rsidRDefault="00B835D2">
      <w:pPr>
        <w:pStyle w:val="BodyText"/>
        <w:spacing w:before="8"/>
        <w:rPr>
          <w:sz w:val="31"/>
        </w:rPr>
      </w:pPr>
    </w:p>
    <w:p w14:paraId="5666AC83" w14:textId="77777777" w:rsidR="00B835D2" w:rsidRDefault="00186802">
      <w:pPr>
        <w:pStyle w:val="BodyText"/>
        <w:spacing w:before="1" w:line="276" w:lineRule="auto"/>
        <w:ind w:left="300" w:right="1227"/>
      </w:pPr>
      <w:r>
        <w:t>(Step</w:t>
      </w:r>
      <w:r>
        <w:rPr>
          <w:spacing w:val="-1"/>
        </w:rPr>
        <w:t xml:space="preserve"> </w:t>
      </w:r>
      <w:r>
        <w:t>5+6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6)</w:t>
      </w:r>
      <w:r>
        <w:rPr>
          <w:spacing w:val="-3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Next: Complete the</w:t>
      </w:r>
      <w:r>
        <w:rPr>
          <w:spacing w:val="-4"/>
        </w:rPr>
        <w:t xml:space="preserve"> </w:t>
      </w:r>
      <w:r>
        <w:t>merge</w:t>
      </w:r>
      <w:r>
        <w:rPr>
          <w:spacing w:val="-2"/>
        </w:rPr>
        <w:t xml:space="preserve"> </w:t>
      </w:r>
      <w:r>
        <w:t>– Print</w:t>
      </w:r>
      <w:r>
        <w:rPr>
          <w:spacing w:val="-3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edit</w:t>
      </w:r>
      <w:r>
        <w:rPr>
          <w:spacing w:val="-1"/>
        </w:rPr>
        <w:t xml:space="preserve"> </w:t>
      </w:r>
      <w:r>
        <w:t>letter</w:t>
      </w:r>
      <w:r>
        <w:rPr>
          <w:spacing w:val="-5"/>
        </w:rPr>
        <w:t xml:space="preserve"> </w:t>
      </w:r>
      <w:r>
        <w:t>individually / Merge</w:t>
      </w:r>
      <w:r>
        <w:rPr>
          <w:spacing w:val="-3"/>
        </w:rPr>
        <w:t xml:space="preserve"> </w:t>
      </w:r>
      <w:r>
        <w:t>all records or</w:t>
      </w:r>
      <w:r>
        <w:rPr>
          <w:spacing w:val="-57"/>
        </w:rPr>
        <w:t xml:space="preserve"> </w:t>
      </w:r>
      <w:r>
        <w:t>selected</w:t>
      </w:r>
      <w:r>
        <w:rPr>
          <w:spacing w:val="-1"/>
        </w:rPr>
        <w:t xml:space="preserve"> </w:t>
      </w:r>
      <w:r>
        <w:t>records</w:t>
      </w:r>
      <w:r>
        <w:rPr>
          <w:spacing w:val="2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Save</w:t>
      </w:r>
    </w:p>
    <w:p w14:paraId="3BF4FA94" w14:textId="77777777" w:rsidR="00B835D2" w:rsidRDefault="00B835D2">
      <w:pPr>
        <w:spacing w:line="276" w:lineRule="auto"/>
        <w:sectPr w:rsidR="00B835D2">
          <w:pgSz w:w="11920" w:h="16850"/>
          <w:pgMar w:top="160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03DDA34" w14:textId="77777777" w:rsidR="00B835D2" w:rsidRDefault="00186802">
      <w:pPr>
        <w:spacing w:before="76"/>
        <w:ind w:left="300"/>
        <w:rPr>
          <w:b/>
          <w:sz w:val="24"/>
        </w:rPr>
      </w:pPr>
      <w:bookmarkStart w:id="4" w:name="_bookmark4"/>
      <w:bookmarkEnd w:id="4"/>
      <w:r>
        <w:rPr>
          <w:b/>
          <w:sz w:val="24"/>
          <w:u w:val="thick"/>
        </w:rPr>
        <w:lastRenderedPageBreak/>
        <w:t>HOW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TO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USE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MS-</w:t>
      </w:r>
      <w:r>
        <w:rPr>
          <w:b/>
          <w:spacing w:val="-5"/>
          <w:sz w:val="24"/>
          <w:u w:val="thick"/>
        </w:rPr>
        <w:t xml:space="preserve"> </w:t>
      </w:r>
      <w:r>
        <w:rPr>
          <w:b/>
          <w:sz w:val="24"/>
          <w:u w:val="thick"/>
        </w:rPr>
        <w:t>ACCESS</w:t>
      </w:r>
    </w:p>
    <w:p w14:paraId="1FE8DFF3" w14:textId="77777777" w:rsidR="00B835D2" w:rsidRDefault="00B835D2">
      <w:pPr>
        <w:pStyle w:val="BodyText"/>
        <w:spacing w:before="3"/>
        <w:rPr>
          <w:b/>
          <w:sz w:val="23"/>
        </w:rPr>
      </w:pPr>
    </w:p>
    <w:p w14:paraId="43E425B3" w14:textId="77777777" w:rsidR="00B835D2" w:rsidRDefault="00186802">
      <w:pPr>
        <w:spacing w:before="90"/>
        <w:ind w:left="300"/>
        <w:rPr>
          <w:b/>
          <w:sz w:val="24"/>
        </w:rPr>
      </w:pPr>
      <w:proofErr w:type="spellStart"/>
      <w:r>
        <w:rPr>
          <w:sz w:val="24"/>
        </w:rPr>
        <w:t>Ms</w:t>
      </w:r>
      <w:proofErr w:type="spellEnd"/>
      <w:r>
        <w:rPr>
          <w:sz w:val="24"/>
        </w:rPr>
        <w:t>-</w:t>
      </w:r>
      <w:r>
        <w:rPr>
          <w:spacing w:val="-4"/>
          <w:sz w:val="24"/>
        </w:rPr>
        <w:t xml:space="preserve"> </w:t>
      </w:r>
      <w:r>
        <w:rPr>
          <w:sz w:val="24"/>
        </w:rPr>
        <w:t>Access</w:t>
      </w:r>
      <w:r>
        <w:rPr>
          <w:spacing w:val="-1"/>
          <w:sz w:val="24"/>
        </w:rPr>
        <w:t xml:space="preserve"> </w:t>
      </w:r>
      <w:r>
        <w:rPr>
          <w:sz w:val="24"/>
        </w:rPr>
        <w:t>allows</w:t>
      </w:r>
      <w:r>
        <w:rPr>
          <w:spacing w:val="-2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manage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or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formation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TABLES</w:t>
      </w:r>
    </w:p>
    <w:p w14:paraId="22871540" w14:textId="77777777" w:rsidR="00B835D2" w:rsidRDefault="00B835D2">
      <w:pPr>
        <w:pStyle w:val="BodyText"/>
        <w:spacing w:before="4"/>
        <w:rPr>
          <w:b/>
          <w:sz w:val="31"/>
        </w:rPr>
      </w:pPr>
    </w:p>
    <w:p w14:paraId="33470E32" w14:textId="77777777" w:rsidR="00B835D2" w:rsidRDefault="00186802">
      <w:pPr>
        <w:pStyle w:val="Heading1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TART</w:t>
      </w:r>
      <w:r>
        <w:rPr>
          <w:spacing w:val="1"/>
        </w:rPr>
        <w:t xml:space="preserve"> </w:t>
      </w:r>
      <w:r>
        <w:t>MS-</w:t>
      </w:r>
      <w:r>
        <w:rPr>
          <w:spacing w:val="-7"/>
        </w:rPr>
        <w:t xml:space="preserve"> </w:t>
      </w:r>
      <w:r>
        <w:t>ACCESS</w:t>
      </w:r>
    </w:p>
    <w:p w14:paraId="47F854C1" w14:textId="77777777" w:rsidR="00B835D2" w:rsidRDefault="00186802">
      <w:pPr>
        <w:pStyle w:val="BodyText"/>
        <w:spacing w:before="41"/>
        <w:ind w:left="300"/>
      </w:pPr>
      <w:r>
        <w:t>Click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Start</w:t>
      </w:r>
      <w:r>
        <w:rPr>
          <w:spacing w:val="-1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Programs –</w:t>
      </w:r>
      <w:r>
        <w:rPr>
          <w:spacing w:val="-1"/>
        </w:rPr>
        <w:t xml:space="preserve"> </w:t>
      </w:r>
      <w:r>
        <w:t>MS</w:t>
      </w:r>
      <w:r>
        <w:rPr>
          <w:spacing w:val="-1"/>
        </w:rPr>
        <w:t xml:space="preserve"> </w:t>
      </w:r>
      <w:r>
        <w:t>Office</w:t>
      </w:r>
      <w:r>
        <w:rPr>
          <w:spacing w:val="-3"/>
        </w:rPr>
        <w:t xml:space="preserve"> </w:t>
      </w:r>
      <w:r>
        <w:t>–</w:t>
      </w:r>
      <w:r>
        <w:rPr>
          <w:spacing w:val="-1"/>
        </w:rPr>
        <w:t xml:space="preserve"> </w:t>
      </w:r>
      <w:proofErr w:type="spellStart"/>
      <w:r>
        <w:t>Ms</w:t>
      </w:r>
      <w:proofErr w:type="spellEnd"/>
      <w:r>
        <w:rPr>
          <w:spacing w:val="-1"/>
        </w:rPr>
        <w:t xml:space="preserve"> </w:t>
      </w:r>
      <w:r>
        <w:t>Access</w:t>
      </w:r>
    </w:p>
    <w:p w14:paraId="1CD8399F" w14:textId="77777777" w:rsidR="00B835D2" w:rsidRDefault="00186802">
      <w:pPr>
        <w:pStyle w:val="BodyText"/>
        <w:spacing w:before="40"/>
        <w:ind w:left="300"/>
      </w:pPr>
      <w:r>
        <w:t>Click</w:t>
      </w:r>
      <w:r>
        <w:rPr>
          <w:spacing w:val="-1"/>
        </w:rPr>
        <w:t xml:space="preserve"> </w:t>
      </w:r>
      <w:r>
        <w:t>File</w:t>
      </w:r>
      <w:r>
        <w:rPr>
          <w:spacing w:val="-2"/>
        </w:rPr>
        <w:t xml:space="preserve"> </w:t>
      </w:r>
      <w:r>
        <w:t>Menu-</w:t>
      </w:r>
      <w:r>
        <w:rPr>
          <w:spacing w:val="-5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–</w:t>
      </w:r>
      <w:r>
        <w:rPr>
          <w:spacing w:val="3"/>
        </w:rPr>
        <w:t xml:space="preserve"> </w:t>
      </w:r>
      <w:r>
        <w:t>Blank</w:t>
      </w:r>
      <w:r>
        <w:rPr>
          <w:spacing w:val="-1"/>
        </w:rPr>
        <w:t xml:space="preserve"> </w:t>
      </w:r>
      <w:r>
        <w:t>database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Database</w:t>
      </w:r>
      <w:r>
        <w:rPr>
          <w:spacing w:val="-2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Create</w:t>
      </w:r>
    </w:p>
    <w:p w14:paraId="2E274382" w14:textId="77777777" w:rsidR="00B835D2" w:rsidRDefault="00B835D2">
      <w:pPr>
        <w:pStyle w:val="BodyText"/>
        <w:rPr>
          <w:sz w:val="26"/>
        </w:rPr>
      </w:pPr>
    </w:p>
    <w:p w14:paraId="3355954A" w14:textId="77777777" w:rsidR="00B835D2" w:rsidRDefault="00B835D2">
      <w:pPr>
        <w:pStyle w:val="BodyText"/>
        <w:spacing w:before="10"/>
        <w:rPr>
          <w:sz w:val="32"/>
        </w:rPr>
      </w:pPr>
    </w:p>
    <w:p w14:paraId="754D0129" w14:textId="77777777" w:rsidR="00B835D2" w:rsidRDefault="00186802">
      <w:pPr>
        <w:pStyle w:val="Heading1"/>
        <w:spacing w:line="552" w:lineRule="auto"/>
        <w:ind w:right="2037"/>
      </w:pPr>
      <w:r>
        <w:t>HOW TO CREATE TABLE? – DESIGN VIEW / TABLE VIEW / DATASHEET VIEW.</w:t>
      </w:r>
      <w:r>
        <w:rPr>
          <w:spacing w:val="-57"/>
        </w:rPr>
        <w:t xml:space="preserve"> </w:t>
      </w:r>
      <w:r>
        <w:t>USING DESIGN VIEW –</w:t>
      </w:r>
    </w:p>
    <w:p w14:paraId="26327476" w14:textId="77777777" w:rsidR="00B835D2" w:rsidRDefault="00186802">
      <w:pPr>
        <w:pStyle w:val="BodyText"/>
        <w:spacing w:before="1"/>
        <w:ind w:left="300"/>
      </w:pPr>
      <w:r>
        <w:t>Select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ouble</w:t>
      </w:r>
      <w:r>
        <w:rPr>
          <w:spacing w:val="-5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Create</w:t>
      </w:r>
      <w:r>
        <w:rPr>
          <w:spacing w:val="-4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esign</w:t>
      </w:r>
      <w:r>
        <w:rPr>
          <w:spacing w:val="-2"/>
        </w:rPr>
        <w:t xml:space="preserve"> </w:t>
      </w:r>
      <w:r>
        <w:t>View’</w:t>
      </w:r>
    </w:p>
    <w:p w14:paraId="78AAA25D" w14:textId="77777777" w:rsidR="00B835D2" w:rsidRDefault="00186802">
      <w:pPr>
        <w:pStyle w:val="BodyText"/>
        <w:spacing w:before="41"/>
        <w:ind w:left="300"/>
      </w:pPr>
      <w:r>
        <w:t>Type</w:t>
      </w:r>
      <w:r>
        <w:rPr>
          <w:spacing w:val="-5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1</w:t>
      </w:r>
      <w:r>
        <w:rPr>
          <w:vertAlign w:val="superscript"/>
        </w:rPr>
        <w:t>st</w:t>
      </w:r>
      <w:r>
        <w:rPr>
          <w:spacing w:val="-1"/>
        </w:rPr>
        <w:t xml:space="preserve"> </w:t>
      </w:r>
      <w:r>
        <w:t>empty</w:t>
      </w:r>
      <w:r>
        <w:rPr>
          <w:spacing w:val="-1"/>
        </w:rPr>
        <w:t xml:space="preserve"> </w:t>
      </w:r>
      <w:r>
        <w:t>box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ield</w:t>
      </w:r>
      <w:r>
        <w:rPr>
          <w:spacing w:val="-1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t>column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Press</w:t>
      </w:r>
      <w:r>
        <w:rPr>
          <w:spacing w:val="-1"/>
        </w:rPr>
        <w:t xml:space="preserve"> </w:t>
      </w:r>
      <w:r>
        <w:t>Tab</w:t>
      </w:r>
    </w:p>
    <w:p w14:paraId="4523BF46" w14:textId="77777777" w:rsidR="00B835D2" w:rsidRDefault="00186802">
      <w:pPr>
        <w:pStyle w:val="BodyText"/>
        <w:spacing w:before="41" w:line="276" w:lineRule="auto"/>
        <w:ind w:left="300" w:right="1282"/>
      </w:pPr>
      <w:r>
        <w:t xml:space="preserve">Next column an arrow appears for a </w:t>
      </w:r>
      <w:proofErr w:type="gramStart"/>
      <w:r>
        <w:t>drop down</w:t>
      </w:r>
      <w:proofErr w:type="gramEnd"/>
      <w:r>
        <w:t xml:space="preserve"> list. Click on it to open Data Type list- select Data type</w:t>
      </w:r>
      <w:r>
        <w:rPr>
          <w:spacing w:val="-57"/>
        </w:rPr>
        <w:t xml:space="preserve"> </w:t>
      </w:r>
      <w:r>
        <w:t>Press Tab-</w:t>
      </w:r>
      <w:r>
        <w:rPr>
          <w:spacing w:val="-1"/>
        </w:rPr>
        <w:t xml:space="preserve"> </w:t>
      </w:r>
      <w:r>
        <w:t>next</w:t>
      </w:r>
      <w:r>
        <w:rPr>
          <w:spacing w:val="2"/>
        </w:rPr>
        <w:t xml:space="preserve"> </w:t>
      </w:r>
      <w:r>
        <w:t>column Type</w:t>
      </w:r>
      <w:r>
        <w:rPr>
          <w:spacing w:val="-3"/>
        </w:rPr>
        <w:t xml:space="preserve"> </w:t>
      </w:r>
      <w:r>
        <w:t>desired details regarding</w:t>
      </w:r>
      <w:r>
        <w:rPr>
          <w:spacing w:val="1"/>
        </w:rPr>
        <w:t xml:space="preserve"> </w:t>
      </w:r>
      <w:r>
        <w:t>Description.</w:t>
      </w:r>
    </w:p>
    <w:p w14:paraId="076DB314" w14:textId="77777777" w:rsidR="00B835D2" w:rsidRDefault="008D69B8">
      <w:pPr>
        <w:pStyle w:val="BodyText"/>
        <w:spacing w:before="1" w:line="552" w:lineRule="auto"/>
        <w:ind w:left="300" w:right="4581"/>
      </w:pPr>
      <w:r>
        <w:pict w14:anchorId="505AAD0F">
          <v:shape id="_x0000_s1040" type="#_x0000_t202" style="position:absolute;left:0;text-align:left;margin-left:26.35pt;margin-top:48.1pt;width:391.55pt;height:75.85pt;z-index:1574707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842"/>
                    <w:gridCol w:w="2100"/>
                    <w:gridCol w:w="3886"/>
                  </w:tblGrid>
                  <w:tr w:rsidR="00B835D2" w14:paraId="0C997BE8" w14:textId="77777777">
                    <w:trPr>
                      <w:trHeight w:val="292"/>
                    </w:trPr>
                    <w:tc>
                      <w:tcPr>
                        <w:tcW w:w="1842" w:type="dxa"/>
                      </w:tcPr>
                      <w:p w14:paraId="629C388D" w14:textId="77777777" w:rsidR="00B835D2" w:rsidRDefault="00186802">
                        <w:pPr>
                          <w:pStyle w:val="TableParagraph"/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Field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Name</w:t>
                        </w:r>
                      </w:p>
                    </w:tc>
                    <w:tc>
                      <w:tcPr>
                        <w:tcW w:w="2100" w:type="dxa"/>
                      </w:tcPr>
                      <w:p w14:paraId="1E327036" w14:textId="77777777" w:rsidR="00B835D2" w:rsidRDefault="00186802">
                        <w:pPr>
                          <w:pStyle w:val="TableParagraph"/>
                          <w:spacing w:line="266" w:lineRule="exact"/>
                          <w:ind w:left="51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Data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ype</w:t>
                        </w:r>
                      </w:p>
                    </w:tc>
                    <w:tc>
                      <w:tcPr>
                        <w:tcW w:w="3886" w:type="dxa"/>
                      </w:tcPr>
                      <w:p w14:paraId="10078C2E" w14:textId="77777777" w:rsidR="00B835D2" w:rsidRDefault="00186802">
                        <w:pPr>
                          <w:pStyle w:val="TableParagraph"/>
                          <w:spacing w:line="266" w:lineRule="exact"/>
                          <w:ind w:left="58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Description</w:t>
                        </w:r>
                      </w:p>
                    </w:tc>
                  </w:tr>
                  <w:tr w:rsidR="00B835D2" w14:paraId="701220E4" w14:textId="77777777">
                    <w:trPr>
                      <w:trHeight w:val="318"/>
                    </w:trPr>
                    <w:tc>
                      <w:tcPr>
                        <w:tcW w:w="1842" w:type="dxa"/>
                      </w:tcPr>
                      <w:p w14:paraId="773339C9" w14:textId="77777777" w:rsidR="00B835D2" w:rsidRDefault="00186802">
                        <w:pPr>
                          <w:pStyle w:val="TableParagraph"/>
                          <w:spacing w:before="16" w:line="240" w:lineRule="auto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ID-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No</w:t>
                        </w:r>
                      </w:p>
                    </w:tc>
                    <w:tc>
                      <w:tcPr>
                        <w:tcW w:w="2100" w:type="dxa"/>
                      </w:tcPr>
                      <w:p w14:paraId="033CD14E" w14:textId="77777777" w:rsidR="00B835D2" w:rsidRDefault="00186802">
                        <w:pPr>
                          <w:pStyle w:val="TableParagraph"/>
                          <w:spacing w:before="16" w:line="240" w:lineRule="auto"/>
                          <w:ind w:left="51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Number</w:t>
                        </w:r>
                      </w:p>
                    </w:tc>
                    <w:tc>
                      <w:tcPr>
                        <w:tcW w:w="3886" w:type="dxa"/>
                      </w:tcPr>
                      <w:p w14:paraId="4F36456C" w14:textId="77777777" w:rsidR="00B835D2" w:rsidRDefault="00186802">
                        <w:pPr>
                          <w:pStyle w:val="TableParagraph"/>
                          <w:spacing w:before="16" w:line="240" w:lineRule="auto"/>
                          <w:ind w:left="58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ores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eacher’s</w:t>
                        </w:r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identity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number</w:t>
                        </w:r>
                      </w:p>
                    </w:tc>
                  </w:tr>
                  <w:tr w:rsidR="00B835D2" w14:paraId="4B2A110A" w14:textId="77777777">
                    <w:trPr>
                      <w:trHeight w:val="315"/>
                    </w:trPr>
                    <w:tc>
                      <w:tcPr>
                        <w:tcW w:w="1842" w:type="dxa"/>
                      </w:tcPr>
                      <w:p w14:paraId="0284C7D0" w14:textId="77777777" w:rsidR="00B835D2" w:rsidRDefault="00186802">
                        <w:pPr>
                          <w:pStyle w:val="TableParagraph"/>
                          <w:spacing w:before="15" w:line="240" w:lineRule="auto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-</w:t>
                        </w:r>
                        <w:r>
                          <w:rPr>
                            <w:spacing w:val="-6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Name</w:t>
                        </w:r>
                      </w:p>
                    </w:tc>
                    <w:tc>
                      <w:tcPr>
                        <w:tcW w:w="2100" w:type="dxa"/>
                      </w:tcPr>
                      <w:p w14:paraId="3AF22924" w14:textId="77777777" w:rsidR="00B835D2" w:rsidRDefault="00186802">
                        <w:pPr>
                          <w:pStyle w:val="TableParagraph"/>
                          <w:spacing w:before="15" w:line="240" w:lineRule="auto"/>
                          <w:ind w:left="51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ext</w:t>
                        </w:r>
                      </w:p>
                    </w:tc>
                    <w:tc>
                      <w:tcPr>
                        <w:tcW w:w="3886" w:type="dxa"/>
                      </w:tcPr>
                      <w:p w14:paraId="772114DB" w14:textId="77777777" w:rsidR="00B835D2" w:rsidRDefault="00186802">
                        <w:pPr>
                          <w:pStyle w:val="TableParagraph"/>
                          <w:spacing w:before="15" w:line="240" w:lineRule="auto"/>
                          <w:ind w:left="58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ores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eachers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name</w:t>
                        </w:r>
                      </w:p>
                    </w:tc>
                  </w:tr>
                  <w:tr w:rsidR="00B835D2" w14:paraId="2CBC87A7" w14:textId="77777777">
                    <w:trPr>
                      <w:trHeight w:val="307"/>
                    </w:trPr>
                    <w:tc>
                      <w:tcPr>
                        <w:tcW w:w="1842" w:type="dxa"/>
                      </w:tcPr>
                      <w:p w14:paraId="27DC93A9" w14:textId="77777777" w:rsidR="00B835D2" w:rsidRDefault="00186802">
                        <w:pPr>
                          <w:pStyle w:val="TableParagraph"/>
                          <w:spacing w:before="14" w:line="273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Dept</w:t>
                        </w:r>
                      </w:p>
                    </w:tc>
                    <w:tc>
                      <w:tcPr>
                        <w:tcW w:w="2100" w:type="dxa"/>
                      </w:tcPr>
                      <w:p w14:paraId="54198ADE" w14:textId="77777777" w:rsidR="00B835D2" w:rsidRDefault="00186802">
                        <w:pPr>
                          <w:pStyle w:val="TableParagraph"/>
                          <w:spacing w:before="14" w:line="273" w:lineRule="exact"/>
                          <w:ind w:left="51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ext</w:t>
                        </w:r>
                      </w:p>
                    </w:tc>
                    <w:tc>
                      <w:tcPr>
                        <w:tcW w:w="3886" w:type="dxa"/>
                      </w:tcPr>
                      <w:p w14:paraId="72F143A2" w14:textId="77777777" w:rsidR="00B835D2" w:rsidRDefault="00186802">
                        <w:pPr>
                          <w:pStyle w:val="TableParagraph"/>
                          <w:spacing w:before="14" w:line="273" w:lineRule="exact"/>
                          <w:ind w:left="58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ores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sz w:val="24"/>
                          </w:rPr>
                          <w:t>teachers</w:t>
                        </w:r>
                        <w:proofErr w:type="gramEnd"/>
                        <w:r>
                          <w:rPr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department</w:t>
                        </w:r>
                      </w:p>
                    </w:tc>
                  </w:tr>
                  <w:tr w:rsidR="00B835D2" w14:paraId="64CD6ECC" w14:textId="77777777">
                    <w:trPr>
                      <w:trHeight w:val="282"/>
                    </w:trPr>
                    <w:tc>
                      <w:tcPr>
                        <w:tcW w:w="1842" w:type="dxa"/>
                      </w:tcPr>
                      <w:p w14:paraId="57ACD76D" w14:textId="77777777" w:rsidR="00B835D2" w:rsidRDefault="00186802">
                        <w:pPr>
                          <w:pStyle w:val="TableParagraph"/>
                          <w:spacing w:before="7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alary</w:t>
                        </w:r>
                      </w:p>
                    </w:tc>
                    <w:tc>
                      <w:tcPr>
                        <w:tcW w:w="2100" w:type="dxa"/>
                      </w:tcPr>
                      <w:p w14:paraId="1CD14E8F" w14:textId="77777777" w:rsidR="00B835D2" w:rsidRDefault="00186802">
                        <w:pPr>
                          <w:pStyle w:val="TableParagraph"/>
                          <w:spacing w:before="7"/>
                          <w:ind w:left="51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Currency</w:t>
                        </w:r>
                      </w:p>
                    </w:tc>
                    <w:tc>
                      <w:tcPr>
                        <w:tcW w:w="3886" w:type="dxa"/>
                      </w:tcPr>
                      <w:p w14:paraId="24BF9540" w14:textId="77777777" w:rsidR="00B835D2" w:rsidRDefault="00186802">
                        <w:pPr>
                          <w:pStyle w:val="TableParagraph"/>
                          <w:spacing w:before="7"/>
                          <w:ind w:left="581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tores</w:t>
                        </w:r>
                        <w:r>
                          <w:rPr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teacher’s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salary</w:t>
                        </w:r>
                      </w:p>
                    </w:tc>
                  </w:tr>
                </w:tbl>
                <w:p w14:paraId="38206AF1" w14:textId="77777777" w:rsidR="00B835D2" w:rsidRDefault="00B835D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186802">
        <w:t>Repeat the above steps for more entries – Click Close – Yes to Save.</w:t>
      </w:r>
      <w:r w:rsidR="00186802">
        <w:rPr>
          <w:spacing w:val="-57"/>
        </w:rPr>
        <w:t xml:space="preserve"> </w:t>
      </w:r>
      <w:r w:rsidR="00186802">
        <w:t>Ex:</w:t>
      </w:r>
      <w:r w:rsidR="00186802">
        <w:rPr>
          <w:spacing w:val="57"/>
        </w:rPr>
        <w:t xml:space="preserve"> </w:t>
      </w:r>
      <w:r w:rsidR="00186802">
        <w:t>Create</w:t>
      </w:r>
      <w:r w:rsidR="00186802">
        <w:rPr>
          <w:spacing w:val="-3"/>
        </w:rPr>
        <w:t xml:space="preserve"> </w:t>
      </w:r>
      <w:r w:rsidR="00186802">
        <w:t>table</w:t>
      </w:r>
      <w:r w:rsidR="00186802">
        <w:rPr>
          <w:spacing w:val="-1"/>
        </w:rPr>
        <w:t xml:space="preserve"> </w:t>
      </w:r>
      <w:r w:rsidR="00186802">
        <w:t>‘Teacher’</w:t>
      </w:r>
      <w:r w:rsidR="00186802">
        <w:rPr>
          <w:spacing w:val="-3"/>
        </w:rPr>
        <w:t xml:space="preserve"> </w:t>
      </w:r>
      <w:r w:rsidR="00186802">
        <w:t>in</w:t>
      </w:r>
      <w:r w:rsidR="00186802">
        <w:rPr>
          <w:spacing w:val="-3"/>
        </w:rPr>
        <w:t xml:space="preserve"> </w:t>
      </w:r>
      <w:r w:rsidR="00186802">
        <w:t>the</w:t>
      </w:r>
      <w:r w:rsidR="00186802">
        <w:rPr>
          <w:spacing w:val="-3"/>
        </w:rPr>
        <w:t xml:space="preserve"> </w:t>
      </w:r>
      <w:r w:rsidR="00186802">
        <w:t>Design</w:t>
      </w:r>
      <w:r w:rsidR="00186802">
        <w:rPr>
          <w:spacing w:val="-2"/>
        </w:rPr>
        <w:t xml:space="preserve"> </w:t>
      </w:r>
      <w:r w:rsidR="00186802">
        <w:t>View.</w:t>
      </w:r>
    </w:p>
    <w:p w14:paraId="167BC728" w14:textId="77777777" w:rsidR="00B835D2" w:rsidRDefault="00B835D2">
      <w:pPr>
        <w:pStyle w:val="BodyText"/>
        <w:rPr>
          <w:sz w:val="26"/>
        </w:rPr>
      </w:pPr>
    </w:p>
    <w:p w14:paraId="2594088C" w14:textId="77777777" w:rsidR="00B835D2" w:rsidRDefault="00B835D2">
      <w:pPr>
        <w:pStyle w:val="BodyText"/>
        <w:rPr>
          <w:sz w:val="26"/>
        </w:rPr>
      </w:pPr>
    </w:p>
    <w:p w14:paraId="3B18B37C" w14:textId="77777777" w:rsidR="00B835D2" w:rsidRDefault="00B835D2">
      <w:pPr>
        <w:pStyle w:val="BodyText"/>
        <w:rPr>
          <w:sz w:val="26"/>
        </w:rPr>
      </w:pPr>
    </w:p>
    <w:p w14:paraId="3DAA609B" w14:textId="77777777" w:rsidR="00B835D2" w:rsidRDefault="00B835D2">
      <w:pPr>
        <w:pStyle w:val="BodyText"/>
        <w:rPr>
          <w:sz w:val="26"/>
        </w:rPr>
      </w:pPr>
    </w:p>
    <w:p w14:paraId="4C48FBDD" w14:textId="77777777" w:rsidR="00B835D2" w:rsidRDefault="00B835D2">
      <w:pPr>
        <w:pStyle w:val="BodyText"/>
        <w:rPr>
          <w:sz w:val="26"/>
        </w:rPr>
      </w:pPr>
    </w:p>
    <w:p w14:paraId="26F33A28" w14:textId="77777777" w:rsidR="00B835D2" w:rsidRDefault="00B835D2">
      <w:pPr>
        <w:pStyle w:val="BodyText"/>
        <w:spacing w:before="4"/>
        <w:rPr>
          <w:sz w:val="35"/>
        </w:rPr>
      </w:pPr>
    </w:p>
    <w:p w14:paraId="5C0AE772" w14:textId="77777777" w:rsidR="00B835D2" w:rsidRDefault="00186802">
      <w:pPr>
        <w:pStyle w:val="Heading1"/>
      </w:pPr>
      <w:r>
        <w:t>USING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WIZARD</w:t>
      </w:r>
      <w:r>
        <w:rPr>
          <w:spacing w:val="-2"/>
        </w:rPr>
        <w:t xml:space="preserve"> </w:t>
      </w:r>
      <w:r>
        <w:t>-</w:t>
      </w:r>
    </w:p>
    <w:p w14:paraId="295DF53B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149592BB" w14:textId="77777777" w:rsidR="00B835D2" w:rsidRDefault="00186802">
      <w:pPr>
        <w:pStyle w:val="BodyText"/>
        <w:spacing w:line="280" w:lineRule="auto"/>
        <w:ind w:left="300" w:right="5246"/>
      </w:pPr>
      <w:r>
        <w:t>Feature</w:t>
      </w:r>
      <w:r>
        <w:rPr>
          <w:spacing w:val="-4"/>
        </w:rPr>
        <w:t xml:space="preserve"> </w:t>
      </w:r>
      <w:r>
        <w:t>allows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hoose</w:t>
      </w:r>
      <w:r>
        <w:rPr>
          <w:spacing w:val="-4"/>
        </w:rPr>
        <w:t xml:space="preserve"> </w:t>
      </w:r>
      <w:r>
        <w:t>tables</w:t>
      </w:r>
      <w:r>
        <w:rPr>
          <w:spacing w:val="-4"/>
        </w:rPr>
        <w:t xml:space="preserve"> </w:t>
      </w:r>
      <w:r>
        <w:t>having</w:t>
      </w:r>
      <w:r>
        <w:rPr>
          <w:spacing w:val="-3"/>
        </w:rPr>
        <w:t xml:space="preserve"> </w:t>
      </w:r>
      <w:r>
        <w:t>predefined</w:t>
      </w:r>
      <w:r>
        <w:rPr>
          <w:spacing w:val="-2"/>
        </w:rPr>
        <w:t xml:space="preserve"> </w:t>
      </w:r>
      <w:r>
        <w:t>fields</w:t>
      </w:r>
      <w:r>
        <w:rPr>
          <w:spacing w:val="-57"/>
        </w:rPr>
        <w:t xml:space="preserve"> </w:t>
      </w:r>
      <w:r>
        <w:t>Select and</w:t>
      </w:r>
      <w:r>
        <w:rPr>
          <w:spacing w:val="-1"/>
        </w:rPr>
        <w:t xml:space="preserve"> </w:t>
      </w:r>
      <w:r>
        <w:t>double</w:t>
      </w:r>
      <w:r>
        <w:rPr>
          <w:spacing w:val="-2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‘Create</w:t>
      </w:r>
      <w:r>
        <w:rPr>
          <w:spacing w:val="-1"/>
        </w:rPr>
        <w:t xml:space="preserve"> </w:t>
      </w:r>
      <w:r>
        <w:t>table</w:t>
      </w:r>
      <w:r>
        <w:rPr>
          <w:spacing w:val="-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wizard’</w:t>
      </w:r>
    </w:p>
    <w:p w14:paraId="492ACF8C" w14:textId="77777777" w:rsidR="00B835D2" w:rsidRDefault="00186802">
      <w:pPr>
        <w:pStyle w:val="BodyText"/>
        <w:spacing w:line="276" w:lineRule="auto"/>
        <w:ind w:left="300" w:right="856"/>
      </w:pPr>
      <w:r>
        <w:t>Select ‘Business or Personal’ – Click required items from Sample tables- Select specific fields from sample</w:t>
      </w:r>
      <w:r>
        <w:rPr>
          <w:spacing w:val="-57"/>
        </w:rPr>
        <w:t xml:space="preserve"> </w:t>
      </w:r>
      <w:r>
        <w:t>fields by pressing ≥ button.</w:t>
      </w:r>
    </w:p>
    <w:p w14:paraId="0A690FDF" w14:textId="77777777" w:rsidR="00B835D2" w:rsidRDefault="00186802">
      <w:pPr>
        <w:pStyle w:val="BodyText"/>
        <w:spacing w:line="276" w:lineRule="auto"/>
        <w:ind w:left="300" w:right="1322"/>
      </w:pPr>
      <w:r>
        <w:t xml:space="preserve">To remove selected </w:t>
      </w:r>
      <w:proofErr w:type="gramStart"/>
      <w:r>
        <w:t>fields</w:t>
      </w:r>
      <w:proofErr w:type="gramEnd"/>
      <w:r>
        <w:t xml:space="preserve"> Press ≤ button. Press ≥≥ include all sample fields and Press ≤≤ remove all.</w:t>
      </w:r>
      <w:r>
        <w:rPr>
          <w:spacing w:val="1"/>
        </w:rPr>
        <w:t xml:space="preserve"> </w:t>
      </w:r>
      <w:r>
        <w:t>Click Next – Type Name for table – Click Yes to set primary key or Click No if you do not want to set</w:t>
      </w:r>
      <w:r>
        <w:rPr>
          <w:spacing w:val="-57"/>
        </w:rPr>
        <w:t xml:space="preserve"> </w:t>
      </w:r>
      <w:r>
        <w:t>primary</w:t>
      </w:r>
      <w:r>
        <w:rPr>
          <w:spacing w:val="-2"/>
        </w:rPr>
        <w:t xml:space="preserve"> </w:t>
      </w:r>
      <w:r>
        <w:t>key.</w:t>
      </w:r>
    </w:p>
    <w:p w14:paraId="7B928199" w14:textId="77777777" w:rsidR="00B835D2" w:rsidRDefault="00B835D2">
      <w:pPr>
        <w:pStyle w:val="BodyText"/>
        <w:spacing w:before="8"/>
        <w:rPr>
          <w:sz w:val="26"/>
        </w:rPr>
      </w:pPr>
    </w:p>
    <w:p w14:paraId="3E82D580" w14:textId="77777777" w:rsidR="00B835D2" w:rsidRDefault="00186802">
      <w:pPr>
        <w:pStyle w:val="BodyText"/>
        <w:spacing w:line="278" w:lineRule="auto"/>
        <w:ind w:left="300" w:right="772"/>
      </w:pPr>
      <w:r>
        <w:t>(</w:t>
      </w:r>
      <w:r>
        <w:rPr>
          <w:b/>
          <w:u w:val="thick"/>
        </w:rPr>
        <w:t>Primary</w:t>
      </w:r>
      <w:r>
        <w:rPr>
          <w:b/>
          <w:spacing w:val="-2"/>
          <w:u w:val="thick"/>
        </w:rPr>
        <w:t xml:space="preserve"> </w:t>
      </w:r>
      <w:r>
        <w:rPr>
          <w:b/>
          <w:u w:val="thick"/>
        </w:rPr>
        <w:t>Key</w:t>
      </w:r>
      <w:r>
        <w:rPr>
          <w:b/>
        </w:rPr>
        <w:t>-</w:t>
      </w:r>
      <w:r>
        <w:rPr>
          <w:b/>
          <w:spacing w:val="-5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able if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want</w:t>
      </w:r>
      <w:r>
        <w:rPr>
          <w:spacing w:val="-1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field</w:t>
      </w:r>
      <w:r>
        <w:rPr>
          <w:spacing w:val="-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unique</w:t>
      </w:r>
      <w:r>
        <w:rPr>
          <w:spacing w:val="-2"/>
        </w:rPr>
        <w:t xml:space="preserve"> </w:t>
      </w:r>
      <w:r>
        <w:t>values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record</w:t>
      </w:r>
      <w:r>
        <w:rPr>
          <w:spacing w:val="-2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Primary</w:t>
      </w:r>
      <w:r>
        <w:rPr>
          <w:spacing w:val="-57"/>
        </w:rPr>
        <w:t xml:space="preserve"> </w:t>
      </w:r>
      <w:r>
        <w:t>Key</w:t>
      </w:r>
      <w:r>
        <w:rPr>
          <w:spacing w:val="-1"/>
        </w:rPr>
        <w:t xml:space="preserve"> </w:t>
      </w:r>
      <w:r>
        <w:t>field.</w:t>
      </w:r>
    </w:p>
    <w:p w14:paraId="3C456059" w14:textId="77777777" w:rsidR="00B835D2" w:rsidRDefault="00186802">
      <w:pPr>
        <w:pStyle w:val="BodyText"/>
        <w:spacing w:before="1" w:line="276" w:lineRule="auto"/>
        <w:ind w:left="300" w:right="6553"/>
      </w:pPr>
      <w:proofErr w:type="spellStart"/>
      <w:r>
        <w:t>Eg</w:t>
      </w:r>
      <w:proofErr w:type="spellEnd"/>
      <w:r>
        <w:t>-</w:t>
      </w:r>
      <w:r>
        <w:rPr>
          <w:spacing w:val="-6"/>
        </w:rPr>
        <w:t xml:space="preserve"> </w:t>
      </w:r>
      <w:r>
        <w:t>Field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mployee-</w:t>
      </w:r>
      <w:r>
        <w:rPr>
          <w:spacing w:val="-2"/>
        </w:rPr>
        <w:t xml:space="preserve"> </w:t>
      </w:r>
      <w:r>
        <w:t>ID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Key.</w:t>
      </w:r>
      <w:r>
        <w:rPr>
          <w:spacing w:val="-57"/>
        </w:rPr>
        <w:t xml:space="preserve"> </w:t>
      </w:r>
      <w:r>
        <w:t>Primary</w:t>
      </w:r>
      <w:r>
        <w:rPr>
          <w:spacing w:val="-2"/>
        </w:rPr>
        <w:t xml:space="preserve"> </w:t>
      </w:r>
      <w:r>
        <w:t>Key</w:t>
      </w:r>
      <w:r>
        <w:rPr>
          <w:spacing w:val="-2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llow</w:t>
      </w:r>
      <w:r>
        <w:rPr>
          <w:spacing w:val="-1"/>
        </w:rPr>
        <w:t xml:space="preserve"> </w:t>
      </w:r>
      <w:r>
        <w:t>empty</w:t>
      </w:r>
      <w:r>
        <w:rPr>
          <w:spacing w:val="-1"/>
        </w:rPr>
        <w:t xml:space="preserve"> </w:t>
      </w:r>
      <w:r>
        <w:t>values.</w:t>
      </w:r>
    </w:p>
    <w:p w14:paraId="4C8E0FCC" w14:textId="77777777" w:rsidR="00B835D2" w:rsidRDefault="00186802">
      <w:pPr>
        <w:spacing w:line="272" w:lineRule="exact"/>
        <w:ind w:left="300"/>
        <w:rPr>
          <w:sz w:val="24"/>
        </w:rPr>
      </w:pPr>
      <w:proofErr w:type="spellStart"/>
      <w:r>
        <w:rPr>
          <w:sz w:val="24"/>
        </w:rPr>
        <w:t>Ms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Access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no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llow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yo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let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imar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Key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ield</w:t>
      </w:r>
      <w:r>
        <w:rPr>
          <w:sz w:val="24"/>
        </w:rPr>
        <w:t>)</w:t>
      </w:r>
    </w:p>
    <w:p w14:paraId="0100DA4F" w14:textId="77777777" w:rsidR="00B835D2" w:rsidRDefault="00B835D2">
      <w:pPr>
        <w:spacing w:line="272" w:lineRule="exact"/>
        <w:rPr>
          <w:sz w:val="24"/>
        </w:rPr>
        <w:sectPr w:rsidR="00B835D2">
          <w:pgSz w:w="11920" w:h="16850"/>
          <w:pgMar w:top="112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8C3A9F8" w14:textId="77777777" w:rsidR="00B835D2" w:rsidRDefault="00186802">
      <w:pPr>
        <w:pStyle w:val="BodyText"/>
        <w:spacing w:before="73" w:line="276" w:lineRule="auto"/>
        <w:ind w:left="300" w:right="5601"/>
      </w:pPr>
      <w:r>
        <w:lastRenderedPageBreak/>
        <w:t>Click Next – Select field which will have unique data in it</w:t>
      </w:r>
      <w:r>
        <w:rPr>
          <w:spacing w:val="-57"/>
        </w:rPr>
        <w:t xml:space="preserve"> </w:t>
      </w:r>
      <w:r>
        <w:t>Click</w:t>
      </w:r>
      <w:r>
        <w:rPr>
          <w:spacing w:val="-4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Enter Data</w:t>
      </w:r>
      <w:r>
        <w:rPr>
          <w:spacing w:val="-2"/>
        </w:rPr>
        <w:t xml:space="preserve"> </w:t>
      </w:r>
      <w:r>
        <w:t>directly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Finish.</w:t>
      </w:r>
    </w:p>
    <w:p w14:paraId="255C5B73" w14:textId="77777777" w:rsidR="00B835D2" w:rsidRDefault="00B835D2">
      <w:pPr>
        <w:pStyle w:val="BodyText"/>
        <w:spacing w:before="7"/>
        <w:rPr>
          <w:sz w:val="27"/>
        </w:rPr>
      </w:pPr>
    </w:p>
    <w:p w14:paraId="632D0D46" w14:textId="77777777" w:rsidR="00B835D2" w:rsidRDefault="00186802">
      <w:pPr>
        <w:pStyle w:val="BodyText"/>
        <w:spacing w:line="276" w:lineRule="auto"/>
        <w:ind w:left="300" w:right="1256"/>
      </w:pPr>
      <w:r>
        <w:t>Ex: Create Table using Wizard the table should have fields related to Business such as – 1</w:t>
      </w:r>
      <w:r>
        <w:rPr>
          <w:vertAlign w:val="superscript"/>
        </w:rPr>
        <w:t>st</w:t>
      </w:r>
      <w:r>
        <w:t xml:space="preserve"> Name, Last</w:t>
      </w:r>
      <w:r>
        <w:rPr>
          <w:spacing w:val="-57"/>
        </w:rPr>
        <w:t xml:space="preserve"> </w:t>
      </w:r>
      <w:r>
        <w:t>Name,</w:t>
      </w:r>
      <w:r>
        <w:rPr>
          <w:spacing w:val="-1"/>
        </w:rPr>
        <w:t xml:space="preserve"> </w:t>
      </w:r>
      <w:r>
        <w:t>Title, Name of Organization, Address.</w:t>
      </w:r>
    </w:p>
    <w:p w14:paraId="52632B5B" w14:textId="77777777" w:rsidR="00B835D2" w:rsidRDefault="00B835D2">
      <w:pPr>
        <w:pStyle w:val="BodyText"/>
        <w:rPr>
          <w:sz w:val="26"/>
        </w:rPr>
      </w:pPr>
    </w:p>
    <w:p w14:paraId="41831A06" w14:textId="77777777" w:rsidR="00B835D2" w:rsidRDefault="00B835D2">
      <w:pPr>
        <w:pStyle w:val="BodyText"/>
        <w:rPr>
          <w:sz w:val="29"/>
        </w:rPr>
      </w:pPr>
    </w:p>
    <w:p w14:paraId="5D8A3B75" w14:textId="77777777" w:rsidR="00B835D2" w:rsidRDefault="00186802">
      <w:pPr>
        <w:pStyle w:val="Heading1"/>
      </w:pPr>
      <w:r>
        <w:t>BY</w:t>
      </w:r>
      <w:r>
        <w:rPr>
          <w:spacing w:val="-1"/>
        </w:rPr>
        <w:t xml:space="preserve"> </w:t>
      </w:r>
      <w:r>
        <w:t>ENTERING</w:t>
      </w:r>
      <w:r>
        <w:rPr>
          <w:spacing w:val="-1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–</w:t>
      </w:r>
    </w:p>
    <w:p w14:paraId="1B17EB32" w14:textId="77777777" w:rsidR="00B835D2" w:rsidRDefault="00B835D2">
      <w:pPr>
        <w:pStyle w:val="BodyText"/>
        <w:spacing w:before="4"/>
        <w:rPr>
          <w:b/>
          <w:sz w:val="31"/>
        </w:rPr>
      </w:pPr>
    </w:p>
    <w:p w14:paraId="7FA6A205" w14:textId="77777777" w:rsidR="00B835D2" w:rsidRDefault="00186802">
      <w:pPr>
        <w:pStyle w:val="BodyText"/>
        <w:ind w:left="300"/>
      </w:pPr>
      <w:r>
        <w:t>Select and</w:t>
      </w:r>
      <w:r>
        <w:rPr>
          <w:spacing w:val="-1"/>
        </w:rPr>
        <w:t xml:space="preserve"> </w:t>
      </w:r>
      <w:r>
        <w:t>Double</w:t>
      </w:r>
      <w:r>
        <w:rPr>
          <w:spacing w:val="-2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‘Create’</w:t>
      </w:r>
      <w:r>
        <w:rPr>
          <w:spacing w:val="-3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entering data.</w:t>
      </w:r>
    </w:p>
    <w:p w14:paraId="36A2973F" w14:textId="77777777" w:rsidR="00B835D2" w:rsidRDefault="00186802">
      <w:pPr>
        <w:pStyle w:val="BodyText"/>
        <w:spacing w:before="41" w:line="278" w:lineRule="auto"/>
        <w:ind w:left="300" w:right="3161"/>
      </w:pPr>
      <w:r>
        <w:t>Click in 1</w:t>
      </w:r>
      <w:r>
        <w:rPr>
          <w:vertAlign w:val="superscript"/>
        </w:rPr>
        <w:t>st</w:t>
      </w:r>
      <w:r>
        <w:t xml:space="preserve"> empty cell – Type records – Use Tab to move from 1 column to another</w:t>
      </w:r>
      <w:r>
        <w:rPr>
          <w:spacing w:val="-57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Menu -</w:t>
      </w:r>
      <w:r>
        <w:rPr>
          <w:spacing w:val="-1"/>
        </w:rPr>
        <w:t xml:space="preserve"> </w:t>
      </w:r>
      <w:r>
        <w:t>Save</w:t>
      </w:r>
      <w:r>
        <w:rPr>
          <w:spacing w:val="-1"/>
        </w:rPr>
        <w:t xml:space="preserve"> </w:t>
      </w:r>
      <w:r>
        <w:t>– Enter</w:t>
      </w:r>
      <w:r>
        <w:rPr>
          <w:spacing w:val="1"/>
        </w:rPr>
        <w:t xml:space="preserve"> </w:t>
      </w:r>
      <w:r>
        <w:t>name – OK</w:t>
      </w:r>
    </w:p>
    <w:p w14:paraId="1691286D" w14:textId="77777777" w:rsidR="00B835D2" w:rsidRDefault="00B835D2">
      <w:pPr>
        <w:pStyle w:val="BodyText"/>
        <w:rPr>
          <w:sz w:val="26"/>
        </w:rPr>
      </w:pPr>
    </w:p>
    <w:p w14:paraId="59C89D96" w14:textId="77777777" w:rsidR="00B835D2" w:rsidRDefault="00B835D2">
      <w:pPr>
        <w:pStyle w:val="BodyText"/>
        <w:spacing w:before="9"/>
        <w:rPr>
          <w:sz w:val="28"/>
        </w:rPr>
      </w:pPr>
    </w:p>
    <w:p w14:paraId="005261FB" w14:textId="77777777" w:rsidR="00B835D2" w:rsidRDefault="00186802">
      <w:pPr>
        <w:pStyle w:val="Heading1"/>
      </w:pPr>
      <w:r>
        <w:t>FORMATTING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E?</w:t>
      </w:r>
    </w:p>
    <w:p w14:paraId="73858F88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65E03AD5" w14:textId="77777777" w:rsidR="00B835D2" w:rsidRDefault="00186802">
      <w:pPr>
        <w:ind w:left="300"/>
        <w:rPr>
          <w:sz w:val="24"/>
        </w:rPr>
      </w:pPr>
      <w:r>
        <w:rPr>
          <w:sz w:val="24"/>
        </w:rPr>
        <w:t>Date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entered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Month / Dat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/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ear</w:t>
      </w:r>
      <w:r>
        <w:rPr>
          <w:b/>
          <w:spacing w:val="-1"/>
          <w:sz w:val="24"/>
        </w:rPr>
        <w:t xml:space="preserve"> </w:t>
      </w:r>
      <w:proofErr w:type="spellStart"/>
      <w:proofErr w:type="gramStart"/>
      <w:r>
        <w:rPr>
          <w:sz w:val="24"/>
        </w:rPr>
        <w:t>ie</w:t>
      </w:r>
      <w:proofErr w:type="spellEnd"/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default format.</w:t>
      </w:r>
    </w:p>
    <w:p w14:paraId="663DF14A" w14:textId="77777777" w:rsidR="00B835D2" w:rsidRDefault="00B835D2">
      <w:pPr>
        <w:pStyle w:val="BodyText"/>
        <w:spacing w:before="10"/>
        <w:rPr>
          <w:sz w:val="20"/>
        </w:rPr>
      </w:pPr>
    </w:p>
    <w:p w14:paraId="715EA402" w14:textId="77777777" w:rsidR="00B835D2" w:rsidRDefault="00186802">
      <w:pPr>
        <w:pStyle w:val="BodyText"/>
        <w:spacing w:line="278" w:lineRule="auto"/>
        <w:ind w:left="300" w:right="776"/>
      </w:pPr>
      <w:r>
        <w:t>To change – Open table in Design View- Select field having data type ‘Date’- Move the cursor in lower part</w:t>
      </w:r>
      <w:r>
        <w:rPr>
          <w:spacing w:val="-5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screen </w:t>
      </w:r>
      <w:proofErr w:type="spellStart"/>
      <w:proofErr w:type="gramStart"/>
      <w:r>
        <w:t>ie</w:t>
      </w:r>
      <w:proofErr w:type="spellEnd"/>
      <w:proofErr w:type="gramEnd"/>
      <w:r>
        <w:t xml:space="preserve"> in</w:t>
      </w:r>
      <w:r>
        <w:rPr>
          <w:spacing w:val="1"/>
        </w:rPr>
        <w:t xml:space="preserve"> </w:t>
      </w:r>
      <w:r>
        <w:t>field of</w:t>
      </w:r>
      <w:r>
        <w:rPr>
          <w:spacing w:val="-2"/>
        </w:rPr>
        <w:t xml:space="preserve"> </w:t>
      </w:r>
      <w:r>
        <w:t>properties plane</w:t>
      </w:r>
      <w:r>
        <w:rPr>
          <w:spacing w:val="1"/>
        </w:rPr>
        <w:t xml:space="preserve"> </w:t>
      </w:r>
      <w:r>
        <w:t>– Click Format</w:t>
      </w:r>
      <w:r>
        <w:rPr>
          <w:spacing w:val="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elect desired</w:t>
      </w:r>
      <w:r>
        <w:rPr>
          <w:spacing w:val="5"/>
        </w:rPr>
        <w:t xml:space="preserve"> </w:t>
      </w:r>
      <w:r>
        <w:t>format.</w:t>
      </w:r>
    </w:p>
    <w:p w14:paraId="56C6D1CB" w14:textId="77777777" w:rsidR="00B835D2" w:rsidRDefault="00B835D2">
      <w:pPr>
        <w:pStyle w:val="BodyText"/>
        <w:rPr>
          <w:sz w:val="26"/>
        </w:rPr>
      </w:pPr>
    </w:p>
    <w:p w14:paraId="246B3655" w14:textId="77777777" w:rsidR="00B835D2" w:rsidRDefault="00B835D2">
      <w:pPr>
        <w:pStyle w:val="BodyText"/>
        <w:rPr>
          <w:sz w:val="36"/>
        </w:rPr>
      </w:pPr>
    </w:p>
    <w:p w14:paraId="40102FB3" w14:textId="77777777" w:rsidR="00B835D2" w:rsidRDefault="00186802">
      <w:pPr>
        <w:pStyle w:val="Heading1"/>
        <w:spacing w:before="1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OR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E?</w:t>
      </w:r>
    </w:p>
    <w:p w14:paraId="4802B12E" w14:textId="77777777" w:rsidR="00B835D2" w:rsidRDefault="00B835D2">
      <w:pPr>
        <w:pStyle w:val="BodyText"/>
        <w:spacing w:before="9"/>
        <w:rPr>
          <w:b/>
          <w:sz w:val="20"/>
        </w:rPr>
      </w:pPr>
    </w:p>
    <w:p w14:paraId="2A5412AB" w14:textId="77777777" w:rsidR="00B835D2" w:rsidRDefault="00186802">
      <w:pPr>
        <w:pStyle w:val="BodyText"/>
        <w:spacing w:before="1"/>
        <w:ind w:left="300"/>
      </w:pPr>
      <w:r>
        <w:t>Select</w:t>
      </w:r>
      <w:r>
        <w:rPr>
          <w:spacing w:val="-1"/>
        </w:rPr>
        <w:t xml:space="preserve"> </w:t>
      </w:r>
      <w:r>
        <w:t>fiel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Sorting</w:t>
      </w:r>
      <w:r>
        <w:rPr>
          <w:spacing w:val="-1"/>
        </w:rPr>
        <w:t xml:space="preserve"> </w:t>
      </w:r>
      <w:r>
        <w:t>is to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one</w:t>
      </w:r>
      <w:r>
        <w:rPr>
          <w:spacing w:val="-5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lick</w:t>
      </w:r>
      <w:r>
        <w:rPr>
          <w:spacing w:val="-1"/>
        </w:rPr>
        <w:t xml:space="preserve"> </w:t>
      </w:r>
      <w:r>
        <w:t>Sort</w:t>
      </w:r>
      <w:r>
        <w:rPr>
          <w:spacing w:val="-2"/>
        </w:rPr>
        <w:t xml:space="preserve"> </w:t>
      </w:r>
      <w:r>
        <w:t>Ascending</w:t>
      </w:r>
      <w:r>
        <w:rPr>
          <w:spacing w:val="1"/>
        </w:rPr>
        <w:t xml:space="preserve"> </w:t>
      </w:r>
      <w:r>
        <w:t>Icon.</w:t>
      </w:r>
    </w:p>
    <w:p w14:paraId="765D059B" w14:textId="77777777" w:rsidR="00B835D2" w:rsidRDefault="00B835D2">
      <w:pPr>
        <w:pStyle w:val="BodyText"/>
        <w:rPr>
          <w:sz w:val="26"/>
        </w:rPr>
      </w:pPr>
    </w:p>
    <w:p w14:paraId="69AD0331" w14:textId="77777777" w:rsidR="00B835D2" w:rsidRDefault="00B835D2">
      <w:pPr>
        <w:pStyle w:val="BodyText"/>
        <w:rPr>
          <w:sz w:val="26"/>
        </w:rPr>
      </w:pPr>
    </w:p>
    <w:p w14:paraId="2D60609E" w14:textId="77777777" w:rsidR="00B835D2" w:rsidRDefault="00186802">
      <w:pPr>
        <w:pStyle w:val="Heading1"/>
        <w:spacing w:before="160"/>
      </w:pPr>
      <w:r>
        <w:t>HOW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OVE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CORDS?</w:t>
      </w:r>
    </w:p>
    <w:p w14:paraId="656763DD" w14:textId="77777777" w:rsidR="00B835D2" w:rsidRDefault="00B835D2">
      <w:pPr>
        <w:pStyle w:val="BodyText"/>
        <w:spacing w:before="10"/>
        <w:rPr>
          <w:b/>
          <w:sz w:val="30"/>
        </w:rPr>
      </w:pPr>
    </w:p>
    <w:p w14:paraId="4A6F06A7" w14:textId="77777777" w:rsidR="00B835D2" w:rsidRDefault="00186802">
      <w:pPr>
        <w:tabs>
          <w:tab w:val="left" w:pos="2460"/>
          <w:tab w:val="left" w:pos="5341"/>
        </w:tabs>
        <w:spacing w:after="6"/>
        <w:ind w:left="300"/>
        <w:rPr>
          <w:b/>
          <w:sz w:val="24"/>
        </w:rPr>
      </w:pPr>
      <w:r>
        <w:rPr>
          <w:b/>
          <w:sz w:val="24"/>
        </w:rPr>
        <w:t>Mov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</w:t>
      </w:r>
      <w:proofErr w:type="spellStart"/>
      <w:r>
        <w:rPr>
          <w:b/>
          <w:position w:val="8"/>
          <w:sz w:val="16"/>
        </w:rPr>
        <w:t>st</w:t>
      </w:r>
      <w:proofErr w:type="spellEnd"/>
      <w:r>
        <w:rPr>
          <w:b/>
          <w:spacing w:val="18"/>
          <w:position w:val="8"/>
          <w:sz w:val="16"/>
        </w:rPr>
        <w:t xml:space="preserve"> </w:t>
      </w:r>
      <w:r>
        <w:rPr>
          <w:b/>
          <w:sz w:val="24"/>
        </w:rPr>
        <w:t>Record</w:t>
      </w:r>
      <w:r>
        <w:rPr>
          <w:b/>
          <w:sz w:val="24"/>
        </w:rPr>
        <w:tab/>
        <w:t>Curre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Record</w:t>
      </w:r>
      <w:r>
        <w:rPr>
          <w:b/>
          <w:sz w:val="24"/>
        </w:rPr>
        <w:tab/>
        <w:t>Mov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ex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cord</w:t>
      </w:r>
    </w:p>
    <w:p w14:paraId="205F07B1" w14:textId="77777777" w:rsidR="00B835D2" w:rsidRDefault="008D69B8">
      <w:pPr>
        <w:tabs>
          <w:tab w:val="left" w:pos="3186"/>
          <w:tab w:val="left" w:pos="6131"/>
        </w:tabs>
        <w:ind w:left="787"/>
        <w:rPr>
          <w:sz w:val="20"/>
        </w:rPr>
      </w:pPr>
      <w:r>
        <w:rPr>
          <w:sz w:val="20"/>
        </w:rPr>
      </w:r>
      <w:r>
        <w:rPr>
          <w:sz w:val="20"/>
        </w:rPr>
        <w:pict w14:anchorId="4868BBBD">
          <v:group id="_x0000_s1038" style="width:6pt;height:27.65pt;mso-position-horizontal-relative:char;mso-position-vertical-relative:line" coordsize="120,553">
            <v:shape id="_x0000_s1039" style="position:absolute;width:120;height:553" coordsize="120,553" o:spt="100" adj="0,,0" path="m50,433l,433,60,553,110,453r-60,l50,433xm70,l50,r,453l70,453,70,xm120,433r-50,l70,453r40,l120,433xe" fillcolor="black" stroked="f">
              <v:stroke joinstyle="round"/>
              <v:formulas/>
              <v:path arrowok="t" o:connecttype="segments"/>
            </v:shape>
            <w10:anchorlock/>
          </v:group>
        </w:pict>
      </w:r>
      <w:r w:rsidR="00186802">
        <w:rPr>
          <w:sz w:val="20"/>
        </w:rPr>
        <w:tab/>
      </w:r>
      <w:r>
        <w:rPr>
          <w:position w:val="13"/>
          <w:sz w:val="20"/>
        </w:rPr>
      </w:r>
      <w:r>
        <w:rPr>
          <w:position w:val="13"/>
          <w:sz w:val="20"/>
        </w:rPr>
        <w:pict w14:anchorId="44B088A6">
          <v:group id="_x0000_s1036" style="width:6pt;height:26.5pt;mso-position-horizontal-relative:char;mso-position-vertical-relative:line" coordsize="120,530">
            <v:shape id="_x0000_s1037" style="position:absolute;width:120;height:530" coordsize="120,530" o:spt="100" adj="0,,0" path="m50,410l,410,60,530,110,430r-60,l50,410xm70,l50,r,430l70,430,70,xm120,410r-50,l70,430r40,l120,410xe" fillcolor="black" stroked="f">
              <v:stroke joinstyle="round"/>
              <v:formulas/>
              <v:path arrowok="t" o:connecttype="segments"/>
            </v:shape>
            <w10:anchorlock/>
          </v:group>
        </w:pict>
      </w:r>
      <w:r w:rsidR="00186802">
        <w:rPr>
          <w:position w:val="13"/>
          <w:sz w:val="20"/>
        </w:rPr>
        <w:tab/>
      </w:r>
      <w:r>
        <w:rPr>
          <w:sz w:val="20"/>
        </w:rPr>
      </w:r>
      <w:r>
        <w:rPr>
          <w:sz w:val="20"/>
        </w:rPr>
        <w:pict w14:anchorId="4D45ED06">
          <v:group id="_x0000_s1034" style="width:6pt;height:32.85pt;mso-position-horizontal-relative:char;mso-position-vertical-relative:line" coordsize="120,657">
            <v:shape id="_x0000_s1035" style="position:absolute;width:120;height:657" coordsize="120,657" o:spt="100" adj="0,,0" path="m50,537l,538,62,657,110,557r-60,l50,537xm60,l40,,50,536r,21l70,557r,-21l60,xm120,536r-50,1l70,557r40,l120,536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78B6CEAA" w14:textId="77777777" w:rsidR="00B835D2" w:rsidRDefault="008D69B8">
      <w:pPr>
        <w:pStyle w:val="BodyText"/>
        <w:tabs>
          <w:tab w:val="left" w:pos="2460"/>
          <w:tab w:val="left" w:pos="3900"/>
          <w:tab w:val="left" w:pos="5341"/>
          <w:tab w:val="left" w:pos="6781"/>
          <w:tab w:val="left" w:pos="8221"/>
        </w:tabs>
        <w:ind w:left="300"/>
      </w:pPr>
      <w:r>
        <w:pict w14:anchorId="0EA2F066">
          <v:shape id="_x0000_s1033" style="position:absolute;left:0;text-align:left;margin-left:253.35pt;margin-top:19.35pt;width:6pt;height:54.7pt;z-index:-16348160;mso-position-horizontal-relative:page" coordorigin="5067,387" coordsize="120,1094" o:spt="100" adj="0,,0" path="m5137,507r-20,1l5135,1481r20,-1l5137,507xm5125,387r-58,121l5117,508r,-20l5137,487r40,l5125,387xm5137,487r-20,1l5117,508r20,-1l5137,487xm5177,487r-40,l5137,507r50,-1l5177,487xe" fillcolor="black" stroked="f">
            <v:stroke joinstyle="round"/>
            <v:formulas/>
            <v:path arrowok="t" o:connecttype="segments"/>
            <w10:wrap anchorx="page"/>
          </v:shape>
        </w:pict>
      </w:r>
      <w:r w:rsidR="00186802">
        <w:t>Record:|&lt;</w:t>
      </w:r>
      <w:r w:rsidR="00186802">
        <w:tab/>
        <w:t>&lt;</w:t>
      </w:r>
      <w:r w:rsidR="00186802">
        <w:tab/>
        <w:t>2</w:t>
      </w:r>
      <w:r w:rsidR="00186802">
        <w:tab/>
        <w:t>&gt;</w:t>
      </w:r>
      <w:r w:rsidR="00186802">
        <w:tab/>
        <w:t>&gt;|</w:t>
      </w:r>
      <w:r w:rsidR="00186802">
        <w:tab/>
        <w:t>&gt;*</w:t>
      </w:r>
      <w:r w:rsidR="00186802">
        <w:rPr>
          <w:spacing w:val="59"/>
        </w:rPr>
        <w:t xml:space="preserve"> </w:t>
      </w:r>
      <w:r w:rsidR="00186802">
        <w:t>of</w:t>
      </w:r>
      <w:r w:rsidR="00186802">
        <w:rPr>
          <w:spacing w:val="59"/>
        </w:rPr>
        <w:t xml:space="preserve"> </w:t>
      </w:r>
      <w:r w:rsidR="00186802">
        <w:t>3</w:t>
      </w:r>
    </w:p>
    <w:p w14:paraId="182346E6" w14:textId="77777777" w:rsidR="00B835D2" w:rsidRDefault="008D69B8">
      <w:pPr>
        <w:tabs>
          <w:tab w:val="left" w:pos="7613"/>
        </w:tabs>
        <w:ind w:left="1850"/>
        <w:rPr>
          <w:sz w:val="20"/>
        </w:rPr>
      </w:pPr>
      <w:r>
        <w:rPr>
          <w:sz w:val="20"/>
        </w:rPr>
      </w:r>
      <w:r>
        <w:rPr>
          <w:sz w:val="20"/>
        </w:rPr>
        <w:pict w14:anchorId="7775B0AF">
          <v:group id="_x0000_s1031" style="width:6pt;height:31.1pt;mso-position-horizontal-relative:char;mso-position-vertical-relative:line" coordsize="120,622">
            <v:shape id="_x0000_s1032" style="position:absolute;width:120;height:622" coordsize="120,622" o:spt="100" adj="0,,0" path="m69,100r-20,l50,122,69,622r20,l70,122,69,100xm56,l,122r50,-2l49,100r61,l56,xm110,100r-41,l70,120r50,-2l110,100xe" fillcolor="black" stroked="f">
              <v:stroke joinstyle="round"/>
              <v:formulas/>
              <v:path arrowok="t" o:connecttype="segments"/>
            </v:shape>
            <w10:anchorlock/>
          </v:group>
        </w:pict>
      </w:r>
      <w:r w:rsidR="00186802">
        <w:rPr>
          <w:sz w:val="20"/>
        </w:rPr>
        <w:tab/>
      </w:r>
      <w:r>
        <w:rPr>
          <w:position w:val="7"/>
          <w:sz w:val="20"/>
        </w:rPr>
      </w:r>
      <w:r>
        <w:rPr>
          <w:position w:val="7"/>
          <w:sz w:val="20"/>
        </w:rPr>
        <w:pict w14:anchorId="47BEF9E8">
          <v:group id="_x0000_s1029" style="width:6pt;height:32.25pt;mso-position-horizontal-relative:char;mso-position-vertical-relative:line" coordsize="120,645">
            <v:shape id="_x0000_s1030" style="position:absolute;width:120;height:645" coordsize="120,645" o:spt="100" adj="0,,0" path="m70,100r-20,l50,121,60,645r20,l70,121r,-21xm58,l,121r50,-1l50,100r60,l58,xm110,100r-40,l70,120r50,-1l110,100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1C6391D7" w14:textId="77777777" w:rsidR="00B835D2" w:rsidRDefault="00186802">
      <w:pPr>
        <w:pStyle w:val="Heading1"/>
        <w:tabs>
          <w:tab w:val="left" w:pos="6781"/>
        </w:tabs>
        <w:spacing w:line="446" w:lineRule="auto"/>
        <w:ind w:left="3901" w:right="2553" w:hanging="3601"/>
      </w:pPr>
      <w:r>
        <w:t>Move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evious</w:t>
      </w:r>
      <w:r>
        <w:rPr>
          <w:spacing w:val="-1"/>
        </w:rPr>
        <w:t xml:space="preserve"> </w:t>
      </w:r>
      <w:r>
        <w:t>Record</w:t>
      </w:r>
      <w:r>
        <w:tab/>
      </w:r>
      <w:r>
        <w:tab/>
        <w:t>Total</w:t>
      </w:r>
      <w:r>
        <w:rPr>
          <w:spacing w:val="-11"/>
        </w:rPr>
        <w:t xml:space="preserve"> </w:t>
      </w:r>
      <w:r>
        <w:t>nos.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Records</w:t>
      </w:r>
      <w:r>
        <w:rPr>
          <w:spacing w:val="-57"/>
        </w:rPr>
        <w:t xml:space="preserve"> </w:t>
      </w:r>
      <w:r>
        <w:t>Move</w:t>
      </w:r>
      <w:r>
        <w:rPr>
          <w:spacing w:val="-5"/>
        </w:rPr>
        <w:t xml:space="preserve"> </w:t>
      </w:r>
      <w:r>
        <w:t>to last</w:t>
      </w:r>
      <w:r>
        <w:rPr>
          <w:spacing w:val="-1"/>
        </w:rPr>
        <w:t xml:space="preserve"> </w:t>
      </w:r>
      <w:r>
        <w:t>Record</w:t>
      </w:r>
    </w:p>
    <w:p w14:paraId="32DEA5FF" w14:textId="77777777" w:rsidR="00B835D2" w:rsidRDefault="00B835D2">
      <w:pPr>
        <w:spacing w:line="446" w:lineRule="auto"/>
        <w:sectPr w:rsidR="00B835D2">
          <w:pgSz w:w="11920" w:h="16850"/>
          <w:pgMar w:top="144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292E6A7" w14:textId="77777777" w:rsidR="00B835D2" w:rsidRDefault="00186802">
      <w:pPr>
        <w:spacing w:before="76"/>
        <w:ind w:left="300"/>
        <w:rPr>
          <w:b/>
          <w:sz w:val="24"/>
        </w:rPr>
      </w:pPr>
      <w:r>
        <w:rPr>
          <w:b/>
          <w:sz w:val="24"/>
        </w:rPr>
        <w:lastRenderedPageBreak/>
        <w:t>WHAT AR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QUERIES?</w:t>
      </w:r>
    </w:p>
    <w:p w14:paraId="78A7654A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48E5B2CE" w14:textId="77777777" w:rsidR="00B835D2" w:rsidRDefault="00186802">
      <w:pPr>
        <w:pStyle w:val="BodyText"/>
        <w:spacing w:line="273" w:lineRule="auto"/>
        <w:ind w:left="300" w:right="1223"/>
      </w:pPr>
      <w:r>
        <w:t>They are records which fulfills certain conditions and criteria. They are used to obtain, extract / specific</w:t>
      </w:r>
      <w:r>
        <w:rPr>
          <w:spacing w:val="-57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from database</w:t>
      </w:r>
    </w:p>
    <w:p w14:paraId="2F096A78" w14:textId="77777777" w:rsidR="00B835D2" w:rsidRDefault="00186802">
      <w:pPr>
        <w:pStyle w:val="BodyText"/>
        <w:spacing w:before="4"/>
        <w:ind w:left="300"/>
        <w:jc w:val="both"/>
      </w:pPr>
      <w:proofErr w:type="spellStart"/>
      <w:proofErr w:type="gramStart"/>
      <w:r>
        <w:t>Eg</w:t>
      </w:r>
      <w:proofErr w:type="spellEnd"/>
      <w:r>
        <w:rPr>
          <w:spacing w:val="-1"/>
        </w:rPr>
        <w:t xml:space="preserve"> </w:t>
      </w:r>
      <w:r>
        <w:t>:</w:t>
      </w:r>
      <w:proofErr w:type="gramEnd"/>
      <w:r>
        <w:rPr>
          <w:spacing w:val="59"/>
        </w:rPr>
        <w:t xml:space="preserve"> </w:t>
      </w:r>
      <w:r>
        <w:t>Display record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tudents</w:t>
      </w:r>
      <w:r>
        <w:rPr>
          <w:spacing w:val="1"/>
        </w:rPr>
        <w:t xml:space="preserve"> </w:t>
      </w:r>
      <w:r>
        <w:t>having</w:t>
      </w:r>
      <w:r>
        <w:rPr>
          <w:spacing w:val="-1"/>
        </w:rPr>
        <w:t xml:space="preserve"> </w:t>
      </w:r>
      <w:r>
        <w:t>70% marks.</w:t>
      </w:r>
    </w:p>
    <w:p w14:paraId="17464B13" w14:textId="77777777" w:rsidR="00B835D2" w:rsidRDefault="00B835D2">
      <w:pPr>
        <w:pStyle w:val="BodyText"/>
        <w:rPr>
          <w:sz w:val="26"/>
        </w:rPr>
      </w:pPr>
    </w:p>
    <w:p w14:paraId="7EBAC455" w14:textId="77777777" w:rsidR="00B835D2" w:rsidRDefault="00B835D2">
      <w:pPr>
        <w:pStyle w:val="BodyText"/>
        <w:spacing w:before="8"/>
        <w:rPr>
          <w:sz w:val="32"/>
        </w:rPr>
      </w:pPr>
    </w:p>
    <w:p w14:paraId="5E0AE611" w14:textId="77777777" w:rsidR="00B835D2" w:rsidRDefault="00186802">
      <w:pPr>
        <w:pStyle w:val="Heading1"/>
      </w:pPr>
      <w:r>
        <w:t>RELATIONSHIP-</w:t>
      </w:r>
    </w:p>
    <w:p w14:paraId="6328F74F" w14:textId="77777777" w:rsidR="00B835D2" w:rsidRDefault="00B835D2">
      <w:pPr>
        <w:pStyle w:val="BodyText"/>
        <w:spacing w:before="1"/>
        <w:rPr>
          <w:b/>
          <w:sz w:val="21"/>
        </w:rPr>
      </w:pPr>
    </w:p>
    <w:p w14:paraId="35A48970" w14:textId="77777777" w:rsidR="00B835D2" w:rsidRDefault="00186802">
      <w:pPr>
        <w:pStyle w:val="BodyText"/>
        <w:ind w:left="300"/>
        <w:jc w:val="both"/>
      </w:pPr>
      <w:r>
        <w:t>For</w:t>
      </w:r>
      <w:r>
        <w:rPr>
          <w:spacing w:val="-4"/>
        </w:rPr>
        <w:t xml:space="preserve"> </w:t>
      </w:r>
      <w:r>
        <w:t>Queries</w:t>
      </w:r>
      <w:r>
        <w:rPr>
          <w:spacing w:val="-1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reate</w:t>
      </w:r>
      <w:r>
        <w:rPr>
          <w:spacing w:val="-4"/>
        </w:rPr>
        <w:t xml:space="preserve"> </w:t>
      </w:r>
      <w:r>
        <w:t>Relationship among</w:t>
      </w:r>
      <w:r>
        <w:rPr>
          <w:spacing w:val="-1"/>
        </w:rPr>
        <w:t xml:space="preserve"> </w:t>
      </w:r>
      <w:r>
        <w:t>tables.</w:t>
      </w:r>
    </w:p>
    <w:p w14:paraId="04394B35" w14:textId="77777777" w:rsidR="00B835D2" w:rsidRDefault="00B835D2">
      <w:pPr>
        <w:pStyle w:val="BodyText"/>
        <w:rPr>
          <w:sz w:val="26"/>
        </w:rPr>
      </w:pPr>
    </w:p>
    <w:p w14:paraId="2506E89A" w14:textId="77777777" w:rsidR="00B835D2" w:rsidRDefault="00B835D2">
      <w:pPr>
        <w:pStyle w:val="BodyText"/>
        <w:rPr>
          <w:sz w:val="26"/>
        </w:rPr>
      </w:pPr>
    </w:p>
    <w:p w14:paraId="15162634" w14:textId="77777777" w:rsidR="00B835D2" w:rsidRDefault="00186802">
      <w:pPr>
        <w:pStyle w:val="Heading1"/>
        <w:spacing w:before="161"/>
      </w:pPr>
      <w:r>
        <w:t>TO</w:t>
      </w:r>
      <w:r>
        <w:rPr>
          <w:spacing w:val="-1"/>
        </w:rPr>
        <w:t xml:space="preserve"> </w:t>
      </w:r>
      <w:r>
        <w:t>CREATE</w:t>
      </w:r>
      <w:r>
        <w:rPr>
          <w:spacing w:val="-2"/>
        </w:rPr>
        <w:t xml:space="preserve"> </w:t>
      </w:r>
      <w:r>
        <w:t>RELATIONSHIP?</w:t>
      </w:r>
    </w:p>
    <w:p w14:paraId="0DC44C98" w14:textId="77777777" w:rsidR="00B835D2" w:rsidRDefault="00186802">
      <w:pPr>
        <w:pStyle w:val="BodyText"/>
        <w:spacing w:before="41" w:line="278" w:lineRule="auto"/>
        <w:ind w:left="300" w:right="775"/>
      </w:pPr>
      <w:r>
        <w:t>Click on Tools Menu- Click Relationships – Select Table you want to link together and click on them – Add</w:t>
      </w:r>
      <w:r>
        <w:rPr>
          <w:spacing w:val="-57"/>
        </w:rPr>
        <w:t xml:space="preserve"> </w:t>
      </w:r>
      <w:r>
        <w:t>Drag</w:t>
      </w:r>
      <w:r>
        <w:rPr>
          <w:spacing w:val="-1"/>
        </w:rPr>
        <w:t xml:space="preserve"> </w:t>
      </w:r>
      <w:r>
        <w:t>Primary Key</w:t>
      </w:r>
      <w:r>
        <w:rPr>
          <w:spacing w:val="2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1</w:t>
      </w:r>
      <w:r>
        <w:rPr>
          <w:vertAlign w:val="superscript"/>
        </w:rPr>
        <w:t>st</w:t>
      </w:r>
      <w:r>
        <w:rPr>
          <w:spacing w:val="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and drop</w:t>
      </w:r>
      <w:r>
        <w:rPr>
          <w:spacing w:val="-1"/>
        </w:rPr>
        <w:t xml:space="preserve"> </w:t>
      </w:r>
      <w:r>
        <w:t>it in the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table</w:t>
      </w:r>
    </w:p>
    <w:p w14:paraId="3EBB236F" w14:textId="77777777" w:rsidR="00B835D2" w:rsidRDefault="00186802">
      <w:pPr>
        <w:pStyle w:val="BodyText"/>
        <w:spacing w:line="272" w:lineRule="exact"/>
        <w:ind w:left="300"/>
        <w:jc w:val="both"/>
      </w:pPr>
      <w:r>
        <w:t>You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run</w:t>
      </w:r>
      <w:r>
        <w:rPr>
          <w:spacing w:val="-1"/>
        </w:rPr>
        <w:t xml:space="preserve"> </w:t>
      </w:r>
      <w:r>
        <w:t>Query</w:t>
      </w:r>
      <w:r>
        <w:rPr>
          <w:spacing w:val="-2"/>
        </w:rPr>
        <w:t xml:space="preserve"> </w:t>
      </w:r>
      <w:r>
        <w:t>by</w:t>
      </w:r>
      <w:r>
        <w:rPr>
          <w:spacing w:val="2"/>
        </w:rPr>
        <w:t xml:space="preserve"> </w:t>
      </w:r>
      <w:proofErr w:type="gramStart"/>
      <w:r>
        <w:t>clicking !</w:t>
      </w:r>
      <w:proofErr w:type="gramEnd"/>
      <w:r>
        <w:rPr>
          <w:spacing w:val="-2"/>
        </w:rPr>
        <w:t xml:space="preserve"> </w:t>
      </w:r>
      <w:r>
        <w:t>icon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oolbar.</w:t>
      </w:r>
    </w:p>
    <w:p w14:paraId="2C4B265A" w14:textId="77777777" w:rsidR="00B835D2" w:rsidRDefault="00B835D2">
      <w:pPr>
        <w:pStyle w:val="BodyText"/>
        <w:rPr>
          <w:sz w:val="26"/>
        </w:rPr>
      </w:pPr>
    </w:p>
    <w:p w14:paraId="5A0B1A0B" w14:textId="77777777" w:rsidR="00B835D2" w:rsidRDefault="00B835D2">
      <w:pPr>
        <w:pStyle w:val="BodyText"/>
        <w:spacing w:before="7"/>
        <w:rPr>
          <w:sz w:val="32"/>
        </w:rPr>
      </w:pPr>
    </w:p>
    <w:p w14:paraId="76F2FF8B" w14:textId="77777777" w:rsidR="00B835D2" w:rsidRDefault="00186802">
      <w:pPr>
        <w:pStyle w:val="Heading1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QUERIES USING</w:t>
      </w:r>
      <w:r>
        <w:rPr>
          <w:spacing w:val="-1"/>
        </w:rPr>
        <w:t xml:space="preserve"> </w:t>
      </w:r>
      <w:proofErr w:type="gramStart"/>
      <w:r>
        <w:t>WIZARD</w:t>
      </w:r>
      <w:r>
        <w:rPr>
          <w:spacing w:val="-3"/>
        </w:rPr>
        <w:t xml:space="preserve"> </w:t>
      </w:r>
      <w:r>
        <w:t>?</w:t>
      </w:r>
      <w:proofErr w:type="gramEnd"/>
    </w:p>
    <w:p w14:paraId="634278BF" w14:textId="77777777" w:rsidR="00B835D2" w:rsidRDefault="00186802">
      <w:pPr>
        <w:pStyle w:val="BodyText"/>
        <w:spacing w:before="43"/>
        <w:ind w:left="300"/>
        <w:jc w:val="both"/>
      </w:pPr>
      <w:r>
        <w:t>Click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Queries</w:t>
      </w:r>
      <w:r>
        <w:rPr>
          <w:spacing w:val="-4"/>
        </w:rPr>
        <w:t xml:space="preserve"> </w:t>
      </w:r>
      <w:r>
        <w:t>tab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atabase</w:t>
      </w:r>
      <w:r>
        <w:rPr>
          <w:spacing w:val="-1"/>
        </w:rPr>
        <w:t xml:space="preserve"> </w:t>
      </w:r>
      <w:r>
        <w:t>Window</w:t>
      </w:r>
    </w:p>
    <w:p w14:paraId="081F1DF8" w14:textId="77777777" w:rsidR="00B835D2" w:rsidRDefault="00186802">
      <w:pPr>
        <w:pStyle w:val="BodyText"/>
        <w:spacing w:before="41" w:line="276" w:lineRule="auto"/>
        <w:ind w:left="300" w:right="762"/>
      </w:pPr>
      <w:r>
        <w:t>Double Click on Query Wizard – Select Table to do Query on – Select Field to display in it Selected fields –</w:t>
      </w:r>
      <w:r>
        <w:rPr>
          <w:spacing w:val="-57"/>
        </w:rPr>
        <w:t xml:space="preserve"> </w:t>
      </w:r>
      <w:r>
        <w:t>Click name of</w:t>
      </w:r>
      <w:r>
        <w:rPr>
          <w:spacing w:val="-4"/>
        </w:rPr>
        <w:t xml:space="preserve"> </w:t>
      </w:r>
      <w:r>
        <w:t>query</w:t>
      </w:r>
      <w:r>
        <w:rPr>
          <w:spacing w:val="-1"/>
        </w:rPr>
        <w:t xml:space="preserve"> </w:t>
      </w:r>
      <w:r>
        <w:t>–</w:t>
      </w:r>
      <w:r>
        <w:rPr>
          <w:spacing w:val="2"/>
        </w:rPr>
        <w:t xml:space="preserve"> </w:t>
      </w:r>
      <w:r>
        <w:t>Finish.</w:t>
      </w:r>
    </w:p>
    <w:p w14:paraId="2CCD59C2" w14:textId="77777777" w:rsidR="00B835D2" w:rsidRDefault="00B835D2">
      <w:pPr>
        <w:pStyle w:val="BodyText"/>
        <w:rPr>
          <w:sz w:val="26"/>
        </w:rPr>
      </w:pPr>
    </w:p>
    <w:p w14:paraId="5CF936D3" w14:textId="77777777" w:rsidR="00B835D2" w:rsidRDefault="00B835D2">
      <w:pPr>
        <w:pStyle w:val="BodyText"/>
        <w:spacing w:before="3"/>
        <w:rPr>
          <w:sz w:val="29"/>
        </w:rPr>
      </w:pPr>
    </w:p>
    <w:p w14:paraId="5FB92434" w14:textId="77777777" w:rsidR="00B835D2" w:rsidRDefault="00186802">
      <w:pPr>
        <w:pStyle w:val="Heading1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QUERIES USING</w:t>
      </w:r>
      <w:r>
        <w:rPr>
          <w:spacing w:val="2"/>
        </w:rPr>
        <w:t xml:space="preserve"> </w:t>
      </w:r>
      <w:r>
        <w:t>DESIGN</w:t>
      </w:r>
      <w:r>
        <w:rPr>
          <w:spacing w:val="-2"/>
        </w:rPr>
        <w:t xml:space="preserve"> </w:t>
      </w:r>
      <w:r>
        <w:t>VIEW?</w:t>
      </w:r>
    </w:p>
    <w:p w14:paraId="5CAEB9C7" w14:textId="77777777" w:rsidR="00B835D2" w:rsidRDefault="00186802">
      <w:pPr>
        <w:pStyle w:val="BodyText"/>
        <w:spacing w:before="41"/>
        <w:ind w:left="300"/>
        <w:jc w:val="both"/>
      </w:pPr>
      <w:r>
        <w:t>Double</w:t>
      </w:r>
      <w:r>
        <w:rPr>
          <w:spacing w:val="-8"/>
        </w:rPr>
        <w:t xml:space="preserve"> </w:t>
      </w: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‘Create</w:t>
      </w:r>
      <w:r>
        <w:rPr>
          <w:spacing w:val="1"/>
        </w:rPr>
        <w:t xml:space="preserve"> </w:t>
      </w:r>
      <w:r>
        <w:t>query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View’.</w:t>
      </w:r>
    </w:p>
    <w:p w14:paraId="3619EDCC" w14:textId="77777777" w:rsidR="00B835D2" w:rsidRDefault="00186802">
      <w:pPr>
        <w:pStyle w:val="BodyText"/>
        <w:spacing w:before="41" w:line="278" w:lineRule="auto"/>
        <w:ind w:left="300" w:right="5202"/>
        <w:jc w:val="both"/>
      </w:pPr>
      <w:r>
        <w:t>Add two tables as in Relationships – Close – Query is created.</w:t>
      </w:r>
      <w:r>
        <w:rPr>
          <w:spacing w:val="-57"/>
        </w:rPr>
        <w:t xml:space="preserve"> </w:t>
      </w:r>
      <w:r>
        <w:t>Ex:</w:t>
      </w:r>
      <w:r>
        <w:rPr>
          <w:spacing w:val="-1"/>
        </w:rPr>
        <w:t xml:space="preserve"> </w:t>
      </w:r>
      <w:r>
        <w:t>Open ‘Teacher’</w:t>
      </w:r>
      <w:r>
        <w:rPr>
          <w:spacing w:val="-3"/>
        </w:rPr>
        <w:t xml:space="preserve"> </w:t>
      </w:r>
      <w:r>
        <w:t>table</w:t>
      </w:r>
      <w:r>
        <w:rPr>
          <w:spacing w:val="1"/>
        </w:rPr>
        <w:t xml:space="preserve"> </w:t>
      </w:r>
      <w:r>
        <w:t>created</w:t>
      </w:r>
      <w:r>
        <w:rPr>
          <w:spacing w:val="-1"/>
        </w:rPr>
        <w:t xml:space="preserve"> </w:t>
      </w:r>
      <w:r>
        <w:t>earlier</w:t>
      </w:r>
    </w:p>
    <w:p w14:paraId="1BC4712B" w14:textId="77777777" w:rsidR="00B835D2" w:rsidRDefault="00186802">
      <w:pPr>
        <w:pStyle w:val="BodyText"/>
        <w:spacing w:line="276" w:lineRule="auto"/>
        <w:ind w:left="720" w:right="6569"/>
        <w:jc w:val="both"/>
      </w:pPr>
      <w:r>
        <w:t>Create Query using Wizard &amp; Design View</w:t>
      </w:r>
      <w:r>
        <w:rPr>
          <w:spacing w:val="-57"/>
        </w:rPr>
        <w:t xml:space="preserve"> </w:t>
      </w:r>
      <w:r>
        <w:t>Display Name &amp; Dept only in Query Table</w:t>
      </w:r>
      <w:r>
        <w:rPr>
          <w:spacing w:val="-57"/>
        </w:rPr>
        <w:t xml:space="preserve"> </w:t>
      </w:r>
      <w:r>
        <w:t>Save</w:t>
      </w:r>
      <w:r>
        <w:rPr>
          <w:spacing w:val="-5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Query</w:t>
      </w:r>
    </w:p>
    <w:p w14:paraId="5A365217" w14:textId="77777777" w:rsidR="00B835D2" w:rsidRDefault="00B835D2">
      <w:pPr>
        <w:pStyle w:val="BodyText"/>
        <w:rPr>
          <w:sz w:val="26"/>
        </w:rPr>
      </w:pPr>
    </w:p>
    <w:p w14:paraId="70F82387" w14:textId="77777777" w:rsidR="00B835D2" w:rsidRDefault="00B835D2">
      <w:pPr>
        <w:pStyle w:val="BodyText"/>
        <w:spacing w:before="9"/>
        <w:rPr>
          <w:sz w:val="28"/>
        </w:rPr>
      </w:pPr>
    </w:p>
    <w:p w14:paraId="7A77F6D0" w14:textId="77777777" w:rsidR="00B835D2" w:rsidRDefault="008D69B8">
      <w:pPr>
        <w:pStyle w:val="BodyText"/>
        <w:ind w:left="300"/>
      </w:pPr>
      <w:r>
        <w:pict w14:anchorId="04861586">
          <v:rect id="_x0000_s1028" style="position:absolute;left:0;text-align:left;margin-left:83.3pt;margin-top:12.45pt;width:3pt;height:1.2pt;z-index:15750656;mso-position-horizontal-relative:page" fillcolor="black" stroked="f">
            <w10:wrap anchorx="page"/>
          </v:rect>
        </w:pict>
      </w:r>
      <w:r w:rsidR="00186802">
        <w:rPr>
          <w:b/>
        </w:rPr>
        <w:t>FORMS:</w:t>
      </w:r>
      <w:r w:rsidR="00186802">
        <w:rPr>
          <w:b/>
          <w:spacing w:val="-1"/>
        </w:rPr>
        <w:t xml:space="preserve"> </w:t>
      </w:r>
      <w:r w:rsidR="00186802">
        <w:t>They</w:t>
      </w:r>
      <w:r w:rsidR="00186802">
        <w:rPr>
          <w:spacing w:val="-1"/>
        </w:rPr>
        <w:t xml:space="preserve"> </w:t>
      </w:r>
      <w:r w:rsidR="00186802">
        <w:t>are</w:t>
      </w:r>
      <w:r w:rsidR="00186802">
        <w:rPr>
          <w:spacing w:val="-5"/>
        </w:rPr>
        <w:t xml:space="preserve"> </w:t>
      </w:r>
      <w:r w:rsidR="00186802">
        <w:t>method to</w:t>
      </w:r>
      <w:r w:rsidR="00186802">
        <w:rPr>
          <w:spacing w:val="-1"/>
        </w:rPr>
        <w:t xml:space="preserve"> </w:t>
      </w:r>
      <w:r w:rsidR="00186802">
        <w:t>display,</w:t>
      </w:r>
      <w:r w:rsidR="00186802">
        <w:rPr>
          <w:spacing w:val="-1"/>
        </w:rPr>
        <w:t xml:space="preserve"> </w:t>
      </w:r>
      <w:proofErr w:type="gramStart"/>
      <w:r w:rsidR="00186802">
        <w:t>edit ,</w:t>
      </w:r>
      <w:proofErr w:type="gramEnd"/>
      <w:r w:rsidR="00186802">
        <w:rPr>
          <w:spacing w:val="-1"/>
        </w:rPr>
        <w:t xml:space="preserve"> </w:t>
      </w:r>
      <w:r w:rsidR="00186802">
        <w:t>add</w:t>
      </w:r>
      <w:r w:rsidR="00186802">
        <w:rPr>
          <w:spacing w:val="-1"/>
        </w:rPr>
        <w:t xml:space="preserve"> </w:t>
      </w:r>
      <w:r w:rsidR="00186802">
        <w:t>records in</w:t>
      </w:r>
      <w:r w:rsidR="00186802">
        <w:rPr>
          <w:spacing w:val="-1"/>
        </w:rPr>
        <w:t xml:space="preserve"> </w:t>
      </w:r>
      <w:r w:rsidR="00186802">
        <w:t>a</w:t>
      </w:r>
      <w:r w:rsidR="00186802">
        <w:rPr>
          <w:spacing w:val="-2"/>
        </w:rPr>
        <w:t xml:space="preserve"> </w:t>
      </w:r>
      <w:r w:rsidR="00186802">
        <w:t>table</w:t>
      </w:r>
    </w:p>
    <w:p w14:paraId="674484AB" w14:textId="77777777" w:rsidR="00B835D2" w:rsidRDefault="00B835D2">
      <w:pPr>
        <w:pStyle w:val="BodyText"/>
        <w:rPr>
          <w:sz w:val="26"/>
        </w:rPr>
      </w:pPr>
    </w:p>
    <w:p w14:paraId="4AA27EBE" w14:textId="77777777" w:rsidR="00B835D2" w:rsidRDefault="00B835D2">
      <w:pPr>
        <w:pStyle w:val="BodyText"/>
        <w:spacing w:before="10"/>
        <w:rPr>
          <w:sz w:val="32"/>
        </w:rPr>
      </w:pPr>
    </w:p>
    <w:p w14:paraId="56E52B12" w14:textId="77777777" w:rsidR="00B835D2" w:rsidRDefault="00186802">
      <w:pPr>
        <w:pStyle w:val="Heading1"/>
      </w:pPr>
      <w:r>
        <w:t>CREATE</w:t>
      </w:r>
      <w:r>
        <w:rPr>
          <w:spacing w:val="-2"/>
        </w:rPr>
        <w:t xml:space="preserve"> </w:t>
      </w:r>
      <w:proofErr w:type="gramStart"/>
      <w:r>
        <w:t>‘</w:t>
      </w:r>
      <w:r>
        <w:rPr>
          <w:spacing w:val="-1"/>
        </w:rPr>
        <w:t xml:space="preserve"> </w:t>
      </w:r>
      <w:r>
        <w:t>FORM</w:t>
      </w:r>
      <w:proofErr w:type="gramEnd"/>
      <w:r>
        <w:rPr>
          <w:spacing w:val="-4"/>
        </w:rPr>
        <w:t xml:space="preserve"> </w:t>
      </w:r>
      <w:r>
        <w:t>’</w:t>
      </w:r>
      <w:r>
        <w:rPr>
          <w:spacing w:val="-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WIZARD</w:t>
      </w:r>
      <w:r>
        <w:rPr>
          <w:spacing w:val="-3"/>
        </w:rPr>
        <w:t xml:space="preserve"> </w:t>
      </w:r>
      <w:r>
        <w:t>?</w:t>
      </w:r>
    </w:p>
    <w:p w14:paraId="30B22888" w14:textId="77777777" w:rsidR="00B835D2" w:rsidRDefault="00B835D2">
      <w:pPr>
        <w:pStyle w:val="BodyText"/>
        <w:rPr>
          <w:b/>
        </w:rPr>
      </w:pPr>
    </w:p>
    <w:p w14:paraId="3DC9BED3" w14:textId="77777777" w:rsidR="00B835D2" w:rsidRDefault="00186802">
      <w:pPr>
        <w:pStyle w:val="BodyText"/>
        <w:ind w:left="300"/>
      </w:pPr>
      <w:r>
        <w:t>Click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proofErr w:type="gramStart"/>
      <w:r>
        <w:t>‘</w:t>
      </w:r>
      <w:r>
        <w:rPr>
          <w:spacing w:val="-5"/>
        </w:rPr>
        <w:t xml:space="preserve"> </w:t>
      </w:r>
      <w:r>
        <w:t>Form</w:t>
      </w:r>
      <w:proofErr w:type="gramEnd"/>
      <w:r>
        <w:rPr>
          <w:spacing w:val="-2"/>
        </w:rPr>
        <w:t xml:space="preserve"> </w:t>
      </w:r>
      <w:r>
        <w:t>’</w:t>
      </w:r>
      <w:r>
        <w:rPr>
          <w:spacing w:val="-2"/>
        </w:rPr>
        <w:t xml:space="preserve"> </w:t>
      </w:r>
      <w:r>
        <w:t>tab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atabase</w:t>
      </w:r>
      <w:r>
        <w:rPr>
          <w:spacing w:val="-2"/>
        </w:rPr>
        <w:t xml:space="preserve"> </w:t>
      </w:r>
      <w:r>
        <w:t>window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Wizard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Ok</w:t>
      </w:r>
    </w:p>
    <w:p w14:paraId="7FAA812F" w14:textId="77777777" w:rsidR="00B835D2" w:rsidRDefault="00186802">
      <w:pPr>
        <w:pStyle w:val="BodyText"/>
        <w:ind w:left="300" w:right="1628"/>
      </w:pPr>
      <w:r>
        <w:t xml:space="preserve">Select fields u need in Form – Next – Select layout – Next – Select Style – Next – Form </w:t>
      </w:r>
      <w:proofErr w:type="gramStart"/>
      <w:r>
        <w:t>get</w:t>
      </w:r>
      <w:proofErr w:type="gramEnd"/>
      <w:r>
        <w:t xml:space="preserve"> created</w:t>
      </w:r>
      <w:r>
        <w:rPr>
          <w:spacing w:val="-57"/>
        </w:rPr>
        <w:t xml:space="preserve"> </w:t>
      </w:r>
      <w:r>
        <w:t>Ex:</w:t>
      </w:r>
      <w:r>
        <w:rPr>
          <w:spacing w:val="59"/>
        </w:rPr>
        <w:t xml:space="preserve"> </w:t>
      </w:r>
      <w:r>
        <w:t>Create a</w:t>
      </w:r>
      <w:r>
        <w:rPr>
          <w:spacing w:val="-2"/>
        </w:rPr>
        <w:t xml:space="preserve"> </w:t>
      </w:r>
      <w:r>
        <w:t>Form for table created earlier.</w:t>
      </w:r>
    </w:p>
    <w:p w14:paraId="4B2AF4CA" w14:textId="77777777" w:rsidR="00B835D2" w:rsidRDefault="00B835D2">
      <w:pPr>
        <w:sectPr w:rsidR="00B835D2">
          <w:pgSz w:w="11920" w:h="16850"/>
          <w:pgMar w:top="112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9FDC804" w14:textId="77777777" w:rsidR="00B835D2" w:rsidRDefault="00186802">
      <w:pPr>
        <w:pStyle w:val="BodyText"/>
        <w:spacing w:before="73"/>
        <w:ind w:left="300"/>
      </w:pPr>
      <w:r>
        <w:rPr>
          <w:b/>
        </w:rPr>
        <w:lastRenderedPageBreak/>
        <w:t>REPORTS:</w:t>
      </w:r>
      <w:r>
        <w:rPr>
          <w:b/>
          <w:spacing w:val="-2"/>
        </w:rPr>
        <w:t xml:space="preserve"> </w:t>
      </w:r>
      <w:r>
        <w:t>Provides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atabas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ganized</w:t>
      </w:r>
      <w:r>
        <w:rPr>
          <w:spacing w:val="-2"/>
        </w:rPr>
        <w:t xml:space="preserve"> </w:t>
      </w:r>
      <w:r>
        <w:t>manner.</w:t>
      </w:r>
    </w:p>
    <w:p w14:paraId="27EF2B1B" w14:textId="77777777" w:rsidR="00B835D2" w:rsidRDefault="00B835D2">
      <w:pPr>
        <w:pStyle w:val="BodyText"/>
        <w:spacing w:before="1"/>
        <w:rPr>
          <w:sz w:val="31"/>
        </w:rPr>
      </w:pPr>
    </w:p>
    <w:p w14:paraId="1D5562A2" w14:textId="77777777" w:rsidR="00B835D2" w:rsidRDefault="00186802">
      <w:pPr>
        <w:pStyle w:val="Heading1"/>
      </w:pPr>
      <w:r>
        <w:t>CREATE A</w:t>
      </w:r>
      <w:r>
        <w:rPr>
          <w:spacing w:val="-1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WIZARD?</w:t>
      </w:r>
    </w:p>
    <w:p w14:paraId="6FB5A0B0" w14:textId="77777777" w:rsidR="00B835D2" w:rsidRDefault="00186802">
      <w:pPr>
        <w:pStyle w:val="BodyText"/>
        <w:spacing w:before="43" w:line="276" w:lineRule="auto"/>
        <w:ind w:left="300" w:right="782"/>
      </w:pPr>
      <w:r>
        <w:t xml:space="preserve">Click on </w:t>
      </w:r>
      <w:proofErr w:type="gramStart"/>
      <w:r>
        <w:t>‘ Reports</w:t>
      </w:r>
      <w:proofErr w:type="gramEnd"/>
      <w:r>
        <w:t xml:space="preserve"> ’ tab in Database Window – Select Create Report by using Wizard option – New – Select</w:t>
      </w:r>
      <w:r>
        <w:rPr>
          <w:spacing w:val="-57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Report by using</w:t>
      </w:r>
      <w:r>
        <w:rPr>
          <w:spacing w:val="3"/>
        </w:rPr>
        <w:t xml:space="preserve"> </w:t>
      </w:r>
      <w:r>
        <w:t>Wizard</w:t>
      </w:r>
      <w:r>
        <w:rPr>
          <w:spacing w:val="-1"/>
        </w:rPr>
        <w:t xml:space="preserve"> </w:t>
      </w:r>
      <w:r>
        <w:t>option</w:t>
      </w:r>
      <w:r>
        <w:rPr>
          <w:spacing w:val="3"/>
        </w:rPr>
        <w:t xml:space="preserve"> </w:t>
      </w:r>
      <w:r>
        <w:t>– New</w:t>
      </w:r>
      <w:r>
        <w:rPr>
          <w:spacing w:val="-3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elect ‘ Report</w:t>
      </w:r>
      <w:r>
        <w:rPr>
          <w:spacing w:val="2"/>
        </w:rPr>
        <w:t xml:space="preserve"> </w:t>
      </w:r>
      <w:r>
        <w:t>Wizard</w:t>
      </w:r>
      <w:r>
        <w:rPr>
          <w:spacing w:val="1"/>
        </w:rPr>
        <w:t xml:space="preserve"> </w:t>
      </w:r>
      <w:r>
        <w:t>’</w:t>
      </w:r>
      <w:r>
        <w:rPr>
          <w:spacing w:val="-1"/>
        </w:rPr>
        <w:t xml:space="preserve"> </w:t>
      </w:r>
      <w:r>
        <w:t>–</w:t>
      </w:r>
      <w:r>
        <w:rPr>
          <w:spacing w:val="3"/>
        </w:rPr>
        <w:t xml:space="preserve"> </w:t>
      </w:r>
      <w:r>
        <w:t>Ok</w:t>
      </w:r>
    </w:p>
    <w:p w14:paraId="25E276DA" w14:textId="77777777" w:rsidR="00B835D2" w:rsidRDefault="00186802">
      <w:pPr>
        <w:pStyle w:val="BodyText"/>
        <w:spacing w:line="272" w:lineRule="exact"/>
        <w:ind w:left="300"/>
      </w:pPr>
      <w:r>
        <w:t>Select</w:t>
      </w:r>
      <w:r>
        <w:rPr>
          <w:spacing w:val="-4"/>
        </w:rPr>
        <w:t xml:space="preserve"> </w:t>
      </w:r>
      <w:r>
        <w:t>fields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an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port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Ok</w:t>
      </w:r>
    </w:p>
    <w:p w14:paraId="7BF646DC" w14:textId="77777777" w:rsidR="00B835D2" w:rsidRDefault="00186802">
      <w:pPr>
        <w:pStyle w:val="BodyText"/>
        <w:spacing w:before="43" w:line="276" w:lineRule="auto"/>
        <w:ind w:left="300" w:right="6900"/>
      </w:pPr>
      <w:r>
        <w:t>Select fields you want to group – Click Next</w:t>
      </w:r>
      <w:r>
        <w:rPr>
          <w:spacing w:val="-57"/>
        </w:rPr>
        <w:t xml:space="preserve"> </w:t>
      </w:r>
      <w:r>
        <w:t>Select Sorting order for your record – Next</w:t>
      </w:r>
      <w:r>
        <w:rPr>
          <w:spacing w:val="1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Layout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Style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Next</w:t>
      </w:r>
    </w:p>
    <w:p w14:paraId="32095292" w14:textId="77777777" w:rsidR="00B835D2" w:rsidRDefault="00186802">
      <w:pPr>
        <w:pStyle w:val="BodyText"/>
        <w:spacing w:before="1"/>
        <w:ind w:left="300"/>
      </w:pPr>
      <w:r>
        <w:t>Type</w:t>
      </w:r>
      <w:r>
        <w:rPr>
          <w:spacing w:val="-7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Preview</w:t>
      </w:r>
      <w:r>
        <w:rPr>
          <w:spacing w:val="-4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Finish</w:t>
      </w:r>
      <w:r>
        <w:rPr>
          <w:spacing w:val="-1"/>
        </w:rPr>
        <w:t xml:space="preserve"> </w:t>
      </w:r>
      <w:r>
        <w:t>(Notice</w:t>
      </w:r>
      <w:r>
        <w:rPr>
          <w:spacing w:val="-4"/>
        </w:rPr>
        <w:t xml:space="preserve"> </w:t>
      </w:r>
      <w:r>
        <w:t>Report gets</w:t>
      </w:r>
      <w:r>
        <w:rPr>
          <w:spacing w:val="2"/>
        </w:rPr>
        <w:t xml:space="preserve"> </w:t>
      </w:r>
      <w:r>
        <w:t>created.)</w:t>
      </w:r>
    </w:p>
    <w:p w14:paraId="2AB16D34" w14:textId="77777777" w:rsidR="00B835D2" w:rsidRDefault="00B835D2">
      <w:pPr>
        <w:pStyle w:val="BodyText"/>
        <w:spacing w:before="2"/>
        <w:rPr>
          <w:sz w:val="31"/>
        </w:rPr>
      </w:pPr>
    </w:p>
    <w:p w14:paraId="73B72646" w14:textId="77777777" w:rsidR="00B835D2" w:rsidRDefault="00186802">
      <w:pPr>
        <w:pStyle w:val="BodyText"/>
        <w:spacing w:line="280" w:lineRule="auto"/>
        <w:ind w:left="300" w:right="2435"/>
      </w:pPr>
      <w:r>
        <w:t>Change design of your Form and Report by clicking Design button available on the toolbar</w:t>
      </w:r>
      <w:r>
        <w:rPr>
          <w:spacing w:val="-57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Report of</w:t>
      </w:r>
      <w:r>
        <w:rPr>
          <w:spacing w:val="1"/>
        </w:rPr>
        <w:t xml:space="preserve"> </w:t>
      </w:r>
      <w:r>
        <w:t>Table</w:t>
      </w:r>
      <w:r>
        <w:rPr>
          <w:spacing w:val="2"/>
        </w:rPr>
        <w:t xml:space="preserve"> </w:t>
      </w:r>
      <w:r>
        <w:t>created earlier.</w:t>
      </w:r>
    </w:p>
    <w:p w14:paraId="54444915" w14:textId="77777777" w:rsidR="00B835D2" w:rsidRDefault="00B835D2">
      <w:pPr>
        <w:spacing w:line="280" w:lineRule="auto"/>
        <w:sectPr w:rsidR="00B835D2">
          <w:pgSz w:w="11920" w:h="16850"/>
          <w:pgMar w:top="144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5AB49BFE" w14:textId="77777777" w:rsidR="00B835D2" w:rsidRDefault="00B835D2">
      <w:pPr>
        <w:pStyle w:val="BodyText"/>
        <w:spacing w:before="5"/>
        <w:rPr>
          <w:sz w:val="29"/>
        </w:rPr>
      </w:pPr>
    </w:p>
    <w:p w14:paraId="5DD158A8" w14:textId="77777777" w:rsidR="00B835D2" w:rsidRDefault="00186802">
      <w:pPr>
        <w:spacing w:before="90"/>
        <w:ind w:left="300"/>
        <w:rPr>
          <w:b/>
          <w:sz w:val="24"/>
        </w:rPr>
      </w:pPr>
      <w:bookmarkStart w:id="5" w:name="_bookmark5"/>
      <w:bookmarkEnd w:id="5"/>
      <w:r>
        <w:rPr>
          <w:b/>
          <w:sz w:val="24"/>
          <w:u w:val="thick"/>
        </w:rPr>
        <w:t>HOW</w:t>
      </w:r>
      <w:r>
        <w:rPr>
          <w:b/>
          <w:spacing w:val="-4"/>
          <w:sz w:val="24"/>
          <w:u w:val="thick"/>
        </w:rPr>
        <w:t xml:space="preserve"> </w:t>
      </w:r>
      <w:r>
        <w:rPr>
          <w:b/>
          <w:sz w:val="24"/>
          <w:u w:val="thick"/>
        </w:rPr>
        <w:t>TO</w:t>
      </w:r>
      <w:r>
        <w:rPr>
          <w:b/>
          <w:spacing w:val="-1"/>
          <w:sz w:val="24"/>
          <w:u w:val="thick"/>
        </w:rPr>
        <w:t xml:space="preserve"> </w:t>
      </w:r>
      <w:r>
        <w:rPr>
          <w:b/>
          <w:sz w:val="24"/>
          <w:u w:val="thick"/>
        </w:rPr>
        <w:t>USE</w:t>
      </w:r>
      <w:r>
        <w:rPr>
          <w:b/>
          <w:spacing w:val="-3"/>
          <w:sz w:val="24"/>
          <w:u w:val="thick"/>
        </w:rPr>
        <w:t xml:space="preserve"> </w:t>
      </w:r>
      <w:r>
        <w:rPr>
          <w:b/>
          <w:sz w:val="24"/>
          <w:u w:val="thick"/>
        </w:rPr>
        <w:t>HTML?</w:t>
      </w:r>
    </w:p>
    <w:p w14:paraId="434308C3" w14:textId="77777777" w:rsidR="00B835D2" w:rsidRDefault="00186802">
      <w:pPr>
        <w:pStyle w:val="BodyText"/>
        <w:spacing w:before="44"/>
        <w:ind w:left="300"/>
        <w:rPr>
          <w:b/>
        </w:rPr>
      </w:pPr>
      <w:r>
        <w:t>Web</w:t>
      </w:r>
      <w:r>
        <w:rPr>
          <w:spacing w:val="-2"/>
        </w:rPr>
        <w:t xml:space="preserve"> </w:t>
      </w:r>
      <w:r>
        <w:t>pages</w:t>
      </w:r>
      <w:r>
        <w:rPr>
          <w:spacing w:val="-1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created</w:t>
      </w:r>
      <w:r>
        <w:rPr>
          <w:spacing w:val="-1"/>
        </w:rPr>
        <w:t xml:space="preserve"> </w:t>
      </w:r>
      <w:r>
        <w:t>with the</w:t>
      </w:r>
      <w:r>
        <w:rPr>
          <w:spacing w:val="-3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pecial</w:t>
      </w:r>
      <w:r>
        <w:rPr>
          <w:spacing w:val="-1"/>
        </w:rPr>
        <w:t xml:space="preserve"> </w:t>
      </w:r>
      <w:r>
        <w:t>language</w:t>
      </w:r>
      <w:r>
        <w:rPr>
          <w:spacing w:val="-1"/>
        </w:rPr>
        <w:t xml:space="preserve"> </w:t>
      </w:r>
      <w:r>
        <w:t>called</w:t>
      </w:r>
      <w:r>
        <w:rPr>
          <w:spacing w:val="4"/>
        </w:rPr>
        <w:t xml:space="preserve"> </w:t>
      </w:r>
      <w:r>
        <w:rPr>
          <w:b/>
        </w:rPr>
        <w:t>HTML</w:t>
      </w:r>
    </w:p>
    <w:p w14:paraId="7DB3F19C" w14:textId="77777777" w:rsidR="00B835D2" w:rsidRDefault="00186802">
      <w:pPr>
        <w:spacing w:before="40"/>
        <w:ind w:left="300"/>
        <w:rPr>
          <w:sz w:val="24"/>
        </w:rPr>
      </w:pPr>
      <w:r>
        <w:rPr>
          <w:sz w:val="24"/>
        </w:rPr>
        <w:t>HTML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describe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ructur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ppearance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web</w:t>
      </w:r>
      <w:r>
        <w:rPr>
          <w:spacing w:val="-1"/>
          <w:sz w:val="24"/>
        </w:rPr>
        <w:t xml:space="preserve"> </w:t>
      </w:r>
      <w:r>
        <w:rPr>
          <w:sz w:val="24"/>
        </w:rPr>
        <w:t>document</w:t>
      </w:r>
    </w:p>
    <w:p w14:paraId="7B48E687" w14:textId="77777777" w:rsidR="00B835D2" w:rsidRDefault="00B835D2">
      <w:pPr>
        <w:pStyle w:val="BodyText"/>
        <w:rPr>
          <w:sz w:val="20"/>
        </w:rPr>
      </w:pPr>
    </w:p>
    <w:p w14:paraId="36C0C8CC" w14:textId="77777777" w:rsidR="00B835D2" w:rsidRDefault="00B835D2">
      <w:pPr>
        <w:pStyle w:val="BodyText"/>
        <w:rPr>
          <w:sz w:val="12"/>
        </w:rPr>
      </w:pPr>
    </w:p>
    <w:tbl>
      <w:tblPr>
        <w:tblW w:w="0" w:type="auto"/>
        <w:tblInd w:w="11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11"/>
        <w:gridCol w:w="3422"/>
        <w:gridCol w:w="3726"/>
      </w:tblGrid>
      <w:tr w:rsidR="00B835D2" w14:paraId="6F983831" w14:textId="77777777">
        <w:trPr>
          <w:trHeight w:val="292"/>
        </w:trPr>
        <w:tc>
          <w:tcPr>
            <w:tcW w:w="3311" w:type="dxa"/>
          </w:tcPr>
          <w:p w14:paraId="1CE40869" w14:textId="77777777" w:rsidR="00B835D2" w:rsidRDefault="00186802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sz w:val="24"/>
              </w:rPr>
              <w:t>HTML-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b/>
                <w:sz w:val="24"/>
              </w:rPr>
              <w:t>Hyper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Text</w:t>
            </w:r>
          </w:p>
        </w:tc>
        <w:tc>
          <w:tcPr>
            <w:tcW w:w="3422" w:type="dxa"/>
          </w:tcPr>
          <w:p w14:paraId="732376DD" w14:textId="77777777" w:rsidR="00B835D2" w:rsidRDefault="00186802">
            <w:pPr>
              <w:pStyle w:val="TableParagraph"/>
              <w:spacing w:line="266" w:lineRule="exact"/>
              <w:ind w:left="1190" w:right="13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rkup</w:t>
            </w:r>
          </w:p>
        </w:tc>
        <w:tc>
          <w:tcPr>
            <w:tcW w:w="3726" w:type="dxa"/>
          </w:tcPr>
          <w:p w14:paraId="3293EA81" w14:textId="77777777" w:rsidR="00B835D2" w:rsidRDefault="00186802">
            <w:pPr>
              <w:pStyle w:val="TableParagraph"/>
              <w:spacing w:line="266" w:lineRule="exact"/>
              <w:ind w:left="1372" w:right="130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Language</w:t>
            </w:r>
          </w:p>
        </w:tc>
      </w:tr>
      <w:tr w:rsidR="00B835D2" w14:paraId="3B0D7255" w14:textId="77777777">
        <w:trPr>
          <w:trHeight w:val="308"/>
        </w:trPr>
        <w:tc>
          <w:tcPr>
            <w:tcW w:w="3311" w:type="dxa"/>
          </w:tcPr>
          <w:p w14:paraId="3DB0AE21" w14:textId="77777777" w:rsidR="00B835D2" w:rsidRDefault="00186802">
            <w:pPr>
              <w:pStyle w:val="TableParagraph"/>
              <w:spacing w:before="16" w:line="272" w:lineRule="exact"/>
              <w:ind w:left="860"/>
              <w:rPr>
                <w:sz w:val="24"/>
              </w:rPr>
            </w:pPr>
            <w:r>
              <w:rPr>
                <w:sz w:val="24"/>
              </w:rPr>
              <w:t>(Tex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has</w:t>
            </w:r>
          </w:p>
        </w:tc>
        <w:tc>
          <w:tcPr>
            <w:tcW w:w="3422" w:type="dxa"/>
          </w:tcPr>
          <w:p w14:paraId="3E150B6B" w14:textId="77777777" w:rsidR="00B835D2" w:rsidRDefault="00186802">
            <w:pPr>
              <w:pStyle w:val="TableParagraph"/>
              <w:spacing w:before="16" w:line="272" w:lineRule="exact"/>
              <w:ind w:left="535"/>
              <w:rPr>
                <w:sz w:val="24"/>
              </w:rPr>
            </w:pPr>
            <w:r>
              <w:rPr>
                <w:sz w:val="24"/>
              </w:rPr>
              <w:t>(Co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ssign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</w:t>
            </w:r>
          </w:p>
        </w:tc>
        <w:tc>
          <w:tcPr>
            <w:tcW w:w="3726" w:type="dxa"/>
          </w:tcPr>
          <w:p w14:paraId="4863E322" w14:textId="77777777" w:rsidR="00B835D2" w:rsidRDefault="00186802">
            <w:pPr>
              <w:pStyle w:val="TableParagraph"/>
              <w:spacing w:before="16" w:line="272" w:lineRule="exact"/>
              <w:ind w:left="933"/>
              <w:rPr>
                <w:sz w:val="24"/>
              </w:rPr>
            </w:pPr>
            <w:r>
              <w:rPr>
                <w:sz w:val="24"/>
              </w:rPr>
              <w:t>(Use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re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eb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ges)</w:t>
            </w:r>
          </w:p>
        </w:tc>
      </w:tr>
      <w:tr w:rsidR="00B835D2" w14:paraId="095FCA4C" w14:textId="77777777">
        <w:trPr>
          <w:trHeight w:val="281"/>
        </w:trPr>
        <w:tc>
          <w:tcPr>
            <w:tcW w:w="3311" w:type="dxa"/>
          </w:tcPr>
          <w:p w14:paraId="0DE7FEB3" w14:textId="77777777" w:rsidR="00B835D2" w:rsidRDefault="00186802">
            <w:pPr>
              <w:pStyle w:val="TableParagraph"/>
              <w:spacing w:before="5"/>
              <w:ind w:left="1040"/>
              <w:rPr>
                <w:sz w:val="24"/>
              </w:rPr>
            </w:pPr>
            <w:r>
              <w:rPr>
                <w:sz w:val="24"/>
              </w:rPr>
              <w:t>Lin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to </w:t>
            </w:r>
            <w:proofErr w:type="gramStart"/>
            <w:r>
              <w:rPr>
                <w:sz w:val="24"/>
              </w:rPr>
              <w:t>other</w:t>
            </w:r>
            <w:proofErr w:type="gram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oc)</w:t>
            </w:r>
          </w:p>
        </w:tc>
        <w:tc>
          <w:tcPr>
            <w:tcW w:w="7148" w:type="dxa"/>
            <w:gridSpan w:val="2"/>
          </w:tcPr>
          <w:p w14:paraId="1822C803" w14:textId="77777777" w:rsidR="00B835D2" w:rsidRDefault="00186802">
            <w:pPr>
              <w:pStyle w:val="TableParagraph"/>
              <w:spacing w:before="5"/>
              <w:ind w:left="727"/>
              <w:rPr>
                <w:sz w:val="24"/>
              </w:rPr>
            </w:pPr>
            <w:r>
              <w:rPr>
                <w:sz w:val="24"/>
              </w:rPr>
              <w:t>help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ag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pecial symbols)</w:t>
            </w:r>
          </w:p>
        </w:tc>
      </w:tr>
    </w:tbl>
    <w:p w14:paraId="3AE089B8" w14:textId="77777777" w:rsidR="00B835D2" w:rsidRDefault="00B835D2">
      <w:pPr>
        <w:pStyle w:val="BodyText"/>
        <w:spacing w:before="6"/>
        <w:rPr>
          <w:sz w:val="32"/>
        </w:rPr>
      </w:pPr>
    </w:p>
    <w:p w14:paraId="531035F4" w14:textId="77777777" w:rsidR="00B835D2" w:rsidRDefault="00186802">
      <w:pPr>
        <w:pStyle w:val="BodyText"/>
        <w:ind w:left="300"/>
      </w:pPr>
      <w:r>
        <w:t>Original</w:t>
      </w:r>
      <w:r>
        <w:rPr>
          <w:spacing w:val="-1"/>
        </w:rPr>
        <w:t xml:space="preserve"> </w:t>
      </w:r>
      <w:r>
        <w:t>HTML</w:t>
      </w:r>
      <w:r>
        <w:rPr>
          <w:spacing w:val="-1"/>
        </w:rPr>
        <w:t xml:space="preserve"> </w:t>
      </w:r>
      <w:r>
        <w:t>doc</w:t>
      </w:r>
      <w:r>
        <w:rPr>
          <w:spacing w:val="-5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designed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Tim</w:t>
      </w:r>
      <w:r>
        <w:rPr>
          <w:spacing w:val="-1"/>
        </w:rPr>
        <w:t xml:space="preserve"> </w:t>
      </w:r>
      <w:r>
        <w:t>Berner</w:t>
      </w:r>
      <w:r>
        <w:rPr>
          <w:spacing w:val="-4"/>
        </w:rPr>
        <w:t xml:space="preserve"> </w:t>
      </w:r>
      <w:r>
        <w:t>– Lee</w:t>
      </w:r>
      <w:r>
        <w:rPr>
          <w:spacing w:val="-5"/>
        </w:rPr>
        <w:t xml:space="preserve"> </w:t>
      </w:r>
      <w:r>
        <w:t>at</w:t>
      </w:r>
      <w:r>
        <w:rPr>
          <w:spacing w:val="-1"/>
        </w:rPr>
        <w:t xml:space="preserve"> </w:t>
      </w:r>
      <w:proofErr w:type="spellStart"/>
      <w:r>
        <w:t>Cern</w:t>
      </w:r>
      <w:proofErr w:type="spellEnd"/>
      <w:r>
        <w:rPr>
          <w:spacing w:val="-1"/>
        </w:rPr>
        <w:t xml:space="preserve"> </w:t>
      </w:r>
      <w:r>
        <w:t>(Switzerland)</w:t>
      </w:r>
    </w:p>
    <w:p w14:paraId="2FF2B0E0" w14:textId="77777777" w:rsidR="00B835D2" w:rsidRDefault="00B835D2">
      <w:pPr>
        <w:pStyle w:val="BodyText"/>
        <w:spacing w:before="2"/>
        <w:rPr>
          <w:sz w:val="21"/>
        </w:rPr>
      </w:pPr>
    </w:p>
    <w:p w14:paraId="0C78560C" w14:textId="77777777" w:rsidR="00B835D2" w:rsidRDefault="00186802">
      <w:pPr>
        <w:pStyle w:val="Heading1"/>
      </w:pPr>
      <w:r>
        <w:t>TERMS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TML:</w:t>
      </w:r>
    </w:p>
    <w:p w14:paraId="7F89C792" w14:textId="77777777" w:rsidR="00B835D2" w:rsidRDefault="00B835D2">
      <w:pPr>
        <w:pStyle w:val="BodyText"/>
        <w:spacing w:before="3"/>
        <w:rPr>
          <w:b/>
          <w:sz w:val="31"/>
        </w:rPr>
      </w:pPr>
    </w:p>
    <w:p w14:paraId="63BA3B9A" w14:textId="77777777" w:rsidR="00B835D2" w:rsidRDefault="00186802">
      <w:pPr>
        <w:pStyle w:val="ListParagraph"/>
        <w:numPr>
          <w:ilvl w:val="1"/>
          <w:numId w:val="2"/>
        </w:numPr>
        <w:tabs>
          <w:tab w:val="left" w:pos="1020"/>
          <w:tab w:val="left" w:pos="1021"/>
        </w:tabs>
        <w:spacing w:line="278" w:lineRule="auto"/>
        <w:ind w:right="1375" w:firstLine="0"/>
        <w:rPr>
          <w:sz w:val="24"/>
        </w:rPr>
      </w:pPr>
      <w:r>
        <w:rPr>
          <w:sz w:val="24"/>
        </w:rPr>
        <w:t>(</w:t>
      </w:r>
      <w:proofErr w:type="gramStart"/>
      <w:r>
        <w:rPr>
          <w:sz w:val="24"/>
        </w:rPr>
        <w:t>&lt;</w:t>
      </w:r>
      <w:r>
        <w:rPr>
          <w:spacing w:val="-6"/>
          <w:sz w:val="24"/>
        </w:rPr>
        <w:t xml:space="preserve"> </w:t>
      </w:r>
      <w:r>
        <w:rPr>
          <w:sz w:val="24"/>
        </w:rPr>
        <w:t>,</w:t>
      </w:r>
      <w:proofErr w:type="gramEnd"/>
      <w:r>
        <w:rPr>
          <w:sz w:val="24"/>
        </w:rPr>
        <w:t>&gt;)</w:t>
      </w:r>
      <w:r>
        <w:rPr>
          <w:spacing w:val="-5"/>
          <w:sz w:val="24"/>
        </w:rPr>
        <w:t xml:space="preserve"> </w:t>
      </w:r>
      <w:r>
        <w:rPr>
          <w:b/>
          <w:sz w:val="24"/>
        </w:rPr>
        <w:t>Tag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Special</w:t>
      </w:r>
      <w:r>
        <w:rPr>
          <w:spacing w:val="-1"/>
          <w:sz w:val="24"/>
        </w:rPr>
        <w:t xml:space="preserve"> </w:t>
      </w:r>
      <w:r>
        <w:rPr>
          <w:sz w:val="24"/>
        </w:rPr>
        <w:t>keywords</w:t>
      </w:r>
      <w:r>
        <w:rPr>
          <w:spacing w:val="-1"/>
          <w:sz w:val="24"/>
        </w:rPr>
        <w:t xml:space="preserve"> </w:t>
      </w:r>
      <w:r>
        <w:rPr>
          <w:sz w:val="24"/>
        </w:rPr>
        <w:t>/</w:t>
      </w:r>
      <w:r>
        <w:rPr>
          <w:spacing w:val="-1"/>
          <w:sz w:val="24"/>
        </w:rPr>
        <w:t xml:space="preserve"> </w:t>
      </w:r>
      <w:r>
        <w:rPr>
          <w:sz w:val="24"/>
        </w:rPr>
        <w:t>command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instruct</w:t>
      </w:r>
      <w:r>
        <w:rPr>
          <w:spacing w:val="-1"/>
          <w:sz w:val="24"/>
        </w:rPr>
        <w:t xml:space="preserve"> </w:t>
      </w:r>
      <w:r>
        <w:rPr>
          <w:sz w:val="24"/>
        </w:rPr>
        <w:t>browser</w:t>
      </w:r>
      <w:r>
        <w:rPr>
          <w:spacing w:val="-2"/>
          <w:sz w:val="24"/>
        </w:rPr>
        <w:t xml:space="preserve"> </w:t>
      </w:r>
      <w:r>
        <w:rPr>
          <w:sz w:val="24"/>
        </w:rPr>
        <w:t>how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display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articular</w:t>
      </w:r>
      <w:r>
        <w:rPr>
          <w:spacing w:val="-57"/>
          <w:sz w:val="24"/>
        </w:rPr>
        <w:t xml:space="preserve"> </w:t>
      </w:r>
      <w:r>
        <w:rPr>
          <w:sz w:val="24"/>
        </w:rPr>
        <w:t>par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 page.</w:t>
      </w:r>
    </w:p>
    <w:p w14:paraId="7A8D5DAE" w14:textId="77777777" w:rsidR="00B835D2" w:rsidRDefault="00186802">
      <w:pPr>
        <w:spacing w:line="269" w:lineRule="exact"/>
        <w:ind w:left="300"/>
        <w:rPr>
          <w:b/>
          <w:sz w:val="24"/>
        </w:rPr>
      </w:pPr>
      <w:r>
        <w:rPr>
          <w:sz w:val="24"/>
        </w:rPr>
        <w:t>Tag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6"/>
          <w:sz w:val="24"/>
        </w:rPr>
        <w:t xml:space="preserve"> </w:t>
      </w:r>
      <w:r>
        <w:rPr>
          <w:sz w:val="24"/>
        </w:rPr>
        <w:t>not</w:t>
      </w:r>
      <w:r>
        <w:rPr>
          <w:spacing w:val="2"/>
          <w:sz w:val="24"/>
        </w:rPr>
        <w:t xml:space="preserve"> </w:t>
      </w:r>
      <w:proofErr w:type="spellStart"/>
      <w:r>
        <w:rPr>
          <w:b/>
          <w:sz w:val="24"/>
        </w:rPr>
        <w:t>CasE</w:t>
      </w:r>
      <w:proofErr w:type="spellEnd"/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1"/>
          <w:sz w:val="24"/>
        </w:rPr>
        <w:t xml:space="preserve"> </w:t>
      </w:r>
      <w:proofErr w:type="spellStart"/>
      <w:r>
        <w:rPr>
          <w:b/>
          <w:sz w:val="24"/>
        </w:rPr>
        <w:t>SensitivE</w:t>
      </w:r>
      <w:proofErr w:type="spellEnd"/>
      <w:r>
        <w:rPr>
          <w:b/>
          <w:sz w:val="24"/>
        </w:rPr>
        <w:t>.</w:t>
      </w:r>
    </w:p>
    <w:p w14:paraId="1C4FDB24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3E96C287" w14:textId="77777777" w:rsidR="00B835D2" w:rsidRDefault="00186802">
      <w:pPr>
        <w:pStyle w:val="ListParagraph"/>
        <w:numPr>
          <w:ilvl w:val="2"/>
          <w:numId w:val="2"/>
        </w:numPr>
        <w:tabs>
          <w:tab w:val="left" w:pos="1020"/>
          <w:tab w:val="left" w:pos="1021"/>
        </w:tabs>
        <w:rPr>
          <w:sz w:val="24"/>
        </w:rPr>
      </w:pPr>
      <w:r>
        <w:rPr>
          <w:b/>
          <w:sz w:val="24"/>
        </w:rPr>
        <w:t>Container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tag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– </w:t>
      </w:r>
      <w:r>
        <w:rPr>
          <w:sz w:val="24"/>
        </w:rPr>
        <w:t>They are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paired </w:t>
      </w:r>
      <w:proofErr w:type="gramStart"/>
      <w:r>
        <w:rPr>
          <w:sz w:val="24"/>
        </w:rPr>
        <w:t>i.e.</w:t>
      </w:r>
      <w:proofErr w:type="gramEnd"/>
      <w:r>
        <w:rPr>
          <w:spacing w:val="-4"/>
          <w:sz w:val="24"/>
        </w:rPr>
        <w:t xml:space="preserve"> </w:t>
      </w:r>
      <w:r>
        <w:rPr>
          <w:sz w:val="24"/>
        </w:rPr>
        <w:t>there</w:t>
      </w:r>
      <w:r>
        <w:rPr>
          <w:spacing w:val="-1"/>
          <w:sz w:val="24"/>
        </w:rPr>
        <w:t xml:space="preserve"> </w:t>
      </w:r>
      <w:r>
        <w:rPr>
          <w:sz w:val="24"/>
        </w:rPr>
        <w:t>is an</w:t>
      </w:r>
      <w:r>
        <w:rPr>
          <w:spacing w:val="-1"/>
          <w:sz w:val="24"/>
        </w:rPr>
        <w:t xml:space="preserve"> </w:t>
      </w:r>
      <w:r>
        <w:rPr>
          <w:sz w:val="24"/>
        </w:rPr>
        <w:t>opening &amp; closing.</w:t>
      </w:r>
    </w:p>
    <w:p w14:paraId="38B195B4" w14:textId="77777777" w:rsidR="00B835D2" w:rsidRDefault="00186802">
      <w:pPr>
        <w:pStyle w:val="BodyText"/>
        <w:spacing w:before="44"/>
        <w:ind w:left="2520"/>
      </w:pPr>
      <w:r>
        <w:t>The</w:t>
      </w:r>
      <w:r>
        <w:rPr>
          <w:spacing w:val="-4"/>
        </w:rPr>
        <w:t xml:space="preserve"> </w:t>
      </w:r>
      <w:r>
        <w:t>closing</w:t>
      </w:r>
      <w:r>
        <w:rPr>
          <w:spacing w:val="-1"/>
        </w:rPr>
        <w:t xml:space="preserve"> </w:t>
      </w:r>
      <w:r>
        <w:t>tag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same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opening</w:t>
      </w:r>
      <w:r>
        <w:rPr>
          <w:spacing w:val="-1"/>
        </w:rPr>
        <w:t xml:space="preserve"> </w:t>
      </w:r>
      <w:r>
        <w:t>/ start tag</w:t>
      </w:r>
      <w:r>
        <w:rPr>
          <w:spacing w:val="-1"/>
        </w:rPr>
        <w:t xml:space="preserve"> </w:t>
      </w:r>
      <w:r>
        <w:t>except</w:t>
      </w:r>
      <w:r>
        <w:rPr>
          <w:spacing w:val="-1"/>
        </w:rPr>
        <w:t xml:space="preserve"> </w:t>
      </w:r>
      <w:r>
        <w:t>it (closing</w:t>
      </w:r>
      <w:r>
        <w:rPr>
          <w:spacing w:val="-1"/>
        </w:rPr>
        <w:t xml:space="preserve"> </w:t>
      </w:r>
      <w:r>
        <w:t>tag)</w:t>
      </w:r>
      <w:r>
        <w:rPr>
          <w:spacing w:val="-4"/>
        </w:rPr>
        <w:t xml:space="preserve"> </w:t>
      </w:r>
      <w:r>
        <w:t>starts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</w:p>
    <w:p w14:paraId="0FC8DA02" w14:textId="77777777" w:rsidR="00B835D2" w:rsidRDefault="00186802">
      <w:pPr>
        <w:pStyle w:val="BodyText"/>
        <w:spacing w:before="40"/>
        <w:ind w:left="300"/>
      </w:pPr>
      <w:r>
        <w:t>forward</w:t>
      </w:r>
    </w:p>
    <w:p w14:paraId="27603A5F" w14:textId="77777777" w:rsidR="00B835D2" w:rsidRDefault="00186802">
      <w:pPr>
        <w:pStyle w:val="BodyText"/>
        <w:spacing w:before="41"/>
        <w:ind w:left="2640"/>
      </w:pPr>
      <w:proofErr w:type="gramStart"/>
      <w:r>
        <w:t>(</w:t>
      </w:r>
      <w:r>
        <w:rPr>
          <w:spacing w:val="-2"/>
        </w:rPr>
        <w:t xml:space="preserve"> </w:t>
      </w:r>
      <w:r>
        <w:t>/</w:t>
      </w:r>
      <w:proofErr w:type="gramEnd"/>
      <w:r>
        <w:t xml:space="preserve"> ) slash.</w:t>
      </w:r>
    </w:p>
    <w:p w14:paraId="31AC1878" w14:textId="77777777" w:rsidR="00B835D2" w:rsidRDefault="00186802">
      <w:pPr>
        <w:pStyle w:val="BodyText"/>
        <w:tabs>
          <w:tab w:val="left" w:pos="3600"/>
          <w:tab w:val="left" w:pos="6481"/>
        </w:tabs>
        <w:spacing w:before="41"/>
        <w:ind w:right="325"/>
        <w:jc w:val="center"/>
      </w:pPr>
      <w:r>
        <w:t>&lt;</w:t>
      </w:r>
      <w:r>
        <w:rPr>
          <w:spacing w:val="-5"/>
        </w:rPr>
        <w:t xml:space="preserve"> </w:t>
      </w:r>
      <w:r>
        <w:t>HTML &gt;</w:t>
      </w:r>
      <w:r>
        <w:tab/>
        <w:t>text</w:t>
      </w:r>
      <w:r>
        <w:tab/>
        <w:t>&lt;</w:t>
      </w:r>
      <w:r>
        <w:rPr>
          <w:spacing w:val="-1"/>
        </w:rPr>
        <w:t xml:space="preserve"> </w:t>
      </w:r>
      <w:r>
        <w:t>/ HTML &gt;</w:t>
      </w:r>
    </w:p>
    <w:p w14:paraId="323371C9" w14:textId="77777777" w:rsidR="00B835D2" w:rsidRDefault="00186802">
      <w:pPr>
        <w:pStyle w:val="Heading1"/>
        <w:tabs>
          <w:tab w:val="left" w:pos="8322"/>
        </w:tabs>
        <w:spacing w:before="41"/>
        <w:ind w:left="1320"/>
      </w:pPr>
      <w:r>
        <w:t>Opening tag</w:t>
      </w:r>
      <w:r>
        <w:tab/>
        <w:t>Closing tag</w:t>
      </w:r>
    </w:p>
    <w:p w14:paraId="7AA0FCB7" w14:textId="77777777" w:rsidR="00B835D2" w:rsidRDefault="00B835D2">
      <w:pPr>
        <w:pStyle w:val="BodyText"/>
        <w:spacing w:before="8"/>
        <w:rPr>
          <w:b/>
          <w:sz w:val="23"/>
        </w:rPr>
      </w:pPr>
    </w:p>
    <w:p w14:paraId="0D0BEA60" w14:textId="77777777" w:rsidR="00B835D2" w:rsidRDefault="00186802">
      <w:pPr>
        <w:pStyle w:val="ListParagraph"/>
        <w:numPr>
          <w:ilvl w:val="2"/>
          <w:numId w:val="2"/>
        </w:numPr>
        <w:tabs>
          <w:tab w:val="left" w:pos="1020"/>
          <w:tab w:val="left" w:pos="1021"/>
        </w:tabs>
        <w:spacing w:before="90" w:line="276" w:lineRule="auto"/>
        <w:ind w:left="2160" w:right="4364" w:hanging="1861"/>
        <w:rPr>
          <w:sz w:val="24"/>
        </w:rPr>
      </w:pPr>
      <w:r>
        <w:rPr>
          <w:b/>
          <w:sz w:val="24"/>
        </w:rPr>
        <w:t xml:space="preserve">Empty tags </w:t>
      </w:r>
      <w:r>
        <w:rPr>
          <w:sz w:val="24"/>
        </w:rPr>
        <w:t>– They are the tags which has only the opening tag</w:t>
      </w:r>
      <w:r>
        <w:rPr>
          <w:spacing w:val="-57"/>
          <w:sz w:val="24"/>
        </w:rPr>
        <w:t xml:space="preserve"> </w:t>
      </w:r>
      <w:r>
        <w:rPr>
          <w:sz w:val="24"/>
        </w:rPr>
        <w:t>Line</w:t>
      </w:r>
      <w:r>
        <w:rPr>
          <w:spacing w:val="-5"/>
          <w:sz w:val="24"/>
        </w:rPr>
        <w:t xml:space="preserve"> </w:t>
      </w:r>
      <w:r>
        <w:rPr>
          <w:sz w:val="24"/>
        </w:rPr>
        <w:t>break -</w:t>
      </w:r>
      <w:r>
        <w:rPr>
          <w:spacing w:val="1"/>
          <w:sz w:val="24"/>
        </w:rPr>
        <w:t xml:space="preserve"> </w:t>
      </w:r>
      <w:r>
        <w:rPr>
          <w:sz w:val="24"/>
        </w:rPr>
        <w:t>&lt;</w:t>
      </w:r>
      <w:r>
        <w:rPr>
          <w:spacing w:val="-1"/>
          <w:sz w:val="24"/>
        </w:rPr>
        <w:t xml:space="preserve"> </w:t>
      </w:r>
      <w:r>
        <w:rPr>
          <w:sz w:val="24"/>
        </w:rPr>
        <w:t>BR &gt;</w:t>
      </w:r>
    </w:p>
    <w:p w14:paraId="1D2B1BF3" w14:textId="77777777" w:rsidR="00B835D2" w:rsidRDefault="00186802">
      <w:pPr>
        <w:pStyle w:val="BodyText"/>
        <w:spacing w:line="270" w:lineRule="exact"/>
        <w:ind w:left="2160"/>
      </w:pPr>
      <w:r>
        <w:t>Paragraph</w:t>
      </w:r>
      <w:r>
        <w:rPr>
          <w:spacing w:val="-2"/>
        </w:rPr>
        <w:t xml:space="preserve"> </w:t>
      </w:r>
      <w:r>
        <w:t>mark</w:t>
      </w:r>
      <w:r>
        <w:rPr>
          <w:spacing w:val="1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P</w:t>
      </w:r>
      <w:r>
        <w:rPr>
          <w:spacing w:val="-1"/>
        </w:rPr>
        <w:t xml:space="preserve"> </w:t>
      </w:r>
      <w:r>
        <w:t>&gt;</w:t>
      </w:r>
    </w:p>
    <w:p w14:paraId="19DC002A" w14:textId="77777777" w:rsidR="00B835D2" w:rsidRDefault="00B835D2">
      <w:pPr>
        <w:pStyle w:val="BodyText"/>
        <w:spacing w:before="3"/>
        <w:rPr>
          <w:sz w:val="21"/>
        </w:rPr>
      </w:pPr>
    </w:p>
    <w:p w14:paraId="27FEF84B" w14:textId="77777777" w:rsidR="00B835D2" w:rsidRDefault="00186802">
      <w:pPr>
        <w:pStyle w:val="ListParagraph"/>
        <w:numPr>
          <w:ilvl w:val="1"/>
          <w:numId w:val="2"/>
        </w:numPr>
        <w:tabs>
          <w:tab w:val="left" w:pos="1020"/>
          <w:tab w:val="left" w:pos="1021"/>
        </w:tabs>
        <w:spacing w:before="1" w:after="6" w:line="278" w:lineRule="auto"/>
        <w:ind w:right="1026" w:firstLine="0"/>
        <w:rPr>
          <w:sz w:val="24"/>
        </w:rPr>
      </w:pPr>
      <w:r>
        <w:rPr>
          <w:b/>
          <w:sz w:val="24"/>
        </w:rPr>
        <w:t xml:space="preserve">Element – </w:t>
      </w:r>
      <w:r>
        <w:rPr>
          <w:sz w:val="24"/>
        </w:rPr>
        <w:t xml:space="preserve">The basic component of structure of HTML doc. It has </w:t>
      </w:r>
      <w:proofErr w:type="spellStart"/>
      <w:proofErr w:type="gramStart"/>
      <w:r>
        <w:rPr>
          <w:sz w:val="24"/>
        </w:rPr>
        <w:t>a</w:t>
      </w:r>
      <w:proofErr w:type="spellEnd"/>
      <w:proofErr w:type="gramEnd"/>
      <w:r>
        <w:rPr>
          <w:sz w:val="24"/>
        </w:rPr>
        <w:t xml:space="preserve"> opening tag, contents, closing</w:t>
      </w:r>
      <w:r>
        <w:rPr>
          <w:spacing w:val="-57"/>
          <w:sz w:val="24"/>
        </w:rPr>
        <w:t xml:space="preserve"> </w:t>
      </w:r>
      <w:r>
        <w:rPr>
          <w:sz w:val="24"/>
        </w:rPr>
        <w:t>tag</w:t>
      </w:r>
    </w:p>
    <w:tbl>
      <w:tblPr>
        <w:tblW w:w="0" w:type="auto"/>
        <w:tblInd w:w="2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05"/>
        <w:gridCol w:w="4149"/>
        <w:gridCol w:w="2964"/>
      </w:tblGrid>
      <w:tr w:rsidR="00B835D2" w14:paraId="7B7A7051" w14:textId="77777777">
        <w:trPr>
          <w:trHeight w:val="282"/>
        </w:trPr>
        <w:tc>
          <w:tcPr>
            <w:tcW w:w="2605" w:type="dxa"/>
          </w:tcPr>
          <w:p w14:paraId="7B880F16" w14:textId="77777777" w:rsidR="00B835D2" w:rsidRDefault="00186802">
            <w:pPr>
              <w:pStyle w:val="TableParagraph"/>
              <w:spacing w:line="26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&lt; </w:t>
            </w:r>
            <w:r>
              <w:rPr>
                <w:sz w:val="24"/>
              </w:rPr>
              <w:t xml:space="preserve">B </w:t>
            </w:r>
            <w:r>
              <w:rPr>
                <w:b/>
                <w:sz w:val="24"/>
              </w:rPr>
              <w:t>&gt;</w:t>
            </w:r>
          </w:p>
        </w:tc>
        <w:tc>
          <w:tcPr>
            <w:tcW w:w="4149" w:type="dxa"/>
          </w:tcPr>
          <w:p w14:paraId="2DB7C7E3" w14:textId="77777777" w:rsidR="00B835D2" w:rsidRDefault="00186802">
            <w:pPr>
              <w:pStyle w:val="TableParagraph"/>
              <w:spacing w:line="263" w:lineRule="exact"/>
              <w:ind w:left="0" w:right="1196"/>
              <w:jc w:val="right"/>
              <w:rPr>
                <w:b/>
                <w:sz w:val="24"/>
              </w:rPr>
            </w:pPr>
            <w:r>
              <w:rPr>
                <w:sz w:val="24"/>
              </w:rPr>
              <w:t>to mak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text </w:t>
            </w:r>
            <w:r>
              <w:rPr>
                <w:b/>
                <w:sz w:val="24"/>
              </w:rPr>
              <w:t>BOLD</w:t>
            </w:r>
          </w:p>
        </w:tc>
        <w:tc>
          <w:tcPr>
            <w:tcW w:w="2964" w:type="dxa"/>
          </w:tcPr>
          <w:p w14:paraId="7E7C23E8" w14:textId="77777777" w:rsidR="00B835D2" w:rsidRDefault="00186802">
            <w:pPr>
              <w:pStyle w:val="TableParagraph"/>
              <w:spacing w:line="263" w:lineRule="exact"/>
              <w:ind w:left="1170" w:right="1136"/>
              <w:jc w:val="center"/>
              <w:rPr>
                <w:sz w:val="24"/>
              </w:rPr>
            </w:pPr>
            <w:r>
              <w:rPr>
                <w:sz w:val="24"/>
              </w:rPr>
              <w:t>&lt;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/ B&gt;</w:t>
            </w:r>
          </w:p>
        </w:tc>
      </w:tr>
      <w:tr w:rsidR="00B835D2" w14:paraId="1DC3B340" w14:textId="77777777">
        <w:trPr>
          <w:trHeight w:val="282"/>
        </w:trPr>
        <w:tc>
          <w:tcPr>
            <w:tcW w:w="2605" w:type="dxa"/>
          </w:tcPr>
          <w:p w14:paraId="2333C924" w14:textId="77777777" w:rsidR="00B835D2" w:rsidRDefault="00186802">
            <w:pPr>
              <w:pStyle w:val="TableParagraph"/>
              <w:spacing w:before="7"/>
              <w:ind w:left="320"/>
              <w:rPr>
                <w:b/>
                <w:sz w:val="24"/>
              </w:rPr>
            </w:pPr>
            <w:r>
              <w:rPr>
                <w:b/>
                <w:sz w:val="24"/>
              </w:rPr>
              <w:t>Opening tag</w:t>
            </w:r>
          </w:p>
        </w:tc>
        <w:tc>
          <w:tcPr>
            <w:tcW w:w="4149" w:type="dxa"/>
          </w:tcPr>
          <w:p w14:paraId="14B82B58" w14:textId="77777777" w:rsidR="00B835D2" w:rsidRDefault="00186802">
            <w:pPr>
              <w:pStyle w:val="TableParagraph"/>
              <w:spacing w:before="7"/>
              <w:ind w:left="0" w:right="118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Contents</w:t>
            </w:r>
          </w:p>
        </w:tc>
        <w:tc>
          <w:tcPr>
            <w:tcW w:w="2964" w:type="dxa"/>
          </w:tcPr>
          <w:p w14:paraId="78638A75" w14:textId="77777777" w:rsidR="00B835D2" w:rsidRDefault="00186802">
            <w:pPr>
              <w:pStyle w:val="TableParagraph"/>
              <w:spacing w:before="7"/>
              <w:ind w:left="1610"/>
              <w:rPr>
                <w:b/>
                <w:sz w:val="24"/>
              </w:rPr>
            </w:pPr>
            <w:r>
              <w:rPr>
                <w:b/>
                <w:sz w:val="24"/>
              </w:rPr>
              <w:t>Closing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tag</w:t>
            </w:r>
          </w:p>
        </w:tc>
      </w:tr>
    </w:tbl>
    <w:p w14:paraId="77C064C1" w14:textId="77777777" w:rsidR="00B835D2" w:rsidRDefault="00B835D2">
      <w:pPr>
        <w:pStyle w:val="BodyText"/>
        <w:spacing w:before="7"/>
        <w:rPr>
          <w:sz w:val="32"/>
        </w:rPr>
      </w:pPr>
    </w:p>
    <w:p w14:paraId="2AE63D65" w14:textId="77777777" w:rsidR="00B835D2" w:rsidRDefault="00186802">
      <w:pPr>
        <w:pStyle w:val="ListParagraph"/>
        <w:numPr>
          <w:ilvl w:val="1"/>
          <w:numId w:val="2"/>
        </w:numPr>
        <w:tabs>
          <w:tab w:val="left" w:pos="1020"/>
          <w:tab w:val="left" w:pos="1021"/>
        </w:tabs>
        <w:spacing w:line="278" w:lineRule="auto"/>
        <w:ind w:left="1620" w:right="2879" w:hanging="1321"/>
        <w:rPr>
          <w:sz w:val="24"/>
        </w:rPr>
      </w:pPr>
      <w:r>
        <w:rPr>
          <w:b/>
          <w:sz w:val="24"/>
        </w:rPr>
        <w:t>Attributes</w:t>
      </w:r>
      <w:r>
        <w:rPr>
          <w:b/>
          <w:spacing w:val="4"/>
          <w:sz w:val="24"/>
        </w:rPr>
        <w:t xml:space="preserve"> </w:t>
      </w:r>
      <w:r>
        <w:rPr>
          <w:sz w:val="24"/>
        </w:rPr>
        <w:t>–</w:t>
      </w:r>
      <w:r>
        <w:rPr>
          <w:spacing w:val="6"/>
          <w:sz w:val="24"/>
        </w:rPr>
        <w:t xml:space="preserve"> </w:t>
      </w:r>
      <w:r>
        <w:rPr>
          <w:sz w:val="24"/>
        </w:rPr>
        <w:t>Special</w:t>
      </w:r>
      <w:r>
        <w:rPr>
          <w:spacing w:val="7"/>
          <w:sz w:val="24"/>
        </w:rPr>
        <w:t xml:space="preserve"> </w:t>
      </w:r>
      <w:r>
        <w:rPr>
          <w:sz w:val="24"/>
        </w:rPr>
        <w:t>words</w:t>
      </w:r>
      <w:r>
        <w:rPr>
          <w:spacing w:val="7"/>
          <w:sz w:val="24"/>
        </w:rPr>
        <w:t xml:space="preserve"> </w:t>
      </w:r>
      <w:r>
        <w:rPr>
          <w:sz w:val="24"/>
        </w:rPr>
        <w:t>which</w:t>
      </w:r>
      <w:r>
        <w:rPr>
          <w:spacing w:val="6"/>
          <w:sz w:val="24"/>
        </w:rPr>
        <w:t xml:space="preserve"> </w:t>
      </w:r>
      <w:r>
        <w:rPr>
          <w:sz w:val="24"/>
        </w:rPr>
        <w:t>give</w:t>
      </w:r>
      <w:r>
        <w:rPr>
          <w:spacing w:val="5"/>
          <w:sz w:val="24"/>
        </w:rPr>
        <w:t xml:space="preserve"> </w:t>
      </w:r>
      <w:r>
        <w:rPr>
          <w:sz w:val="24"/>
        </w:rPr>
        <w:t>additional</w:t>
      </w:r>
      <w:r>
        <w:rPr>
          <w:spacing w:val="2"/>
          <w:sz w:val="24"/>
        </w:rPr>
        <w:t xml:space="preserve"> </w:t>
      </w:r>
      <w:r>
        <w:rPr>
          <w:sz w:val="24"/>
        </w:rPr>
        <w:t>information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5"/>
          <w:sz w:val="24"/>
        </w:rPr>
        <w:t xml:space="preserve"> </w:t>
      </w:r>
      <w:r>
        <w:rPr>
          <w:sz w:val="24"/>
        </w:rPr>
        <w:t>element</w:t>
      </w:r>
      <w:r>
        <w:rPr>
          <w:spacing w:val="1"/>
          <w:sz w:val="24"/>
        </w:rPr>
        <w:t xml:space="preserve"> </w:t>
      </w:r>
      <w:r>
        <w:rPr>
          <w:sz w:val="24"/>
        </w:rPr>
        <w:t>They</w:t>
      </w:r>
      <w:r>
        <w:rPr>
          <w:spacing w:val="-2"/>
          <w:sz w:val="24"/>
        </w:rPr>
        <w:t xml:space="preserve"> </w:t>
      </w:r>
      <w:r>
        <w:rPr>
          <w:sz w:val="24"/>
        </w:rPr>
        <w:t>are</w:t>
      </w:r>
      <w:r>
        <w:rPr>
          <w:spacing w:val="-6"/>
          <w:sz w:val="24"/>
        </w:rPr>
        <w:t xml:space="preserve"> </w:t>
      </w:r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inside</w:t>
      </w:r>
      <w:r>
        <w:rPr>
          <w:spacing w:val="-4"/>
          <w:sz w:val="24"/>
        </w:rPr>
        <w:t xml:space="preserve"> </w:t>
      </w:r>
      <w:r>
        <w:rPr>
          <w:sz w:val="24"/>
        </w:rPr>
        <w:t>the opening</w:t>
      </w:r>
      <w:r>
        <w:rPr>
          <w:spacing w:val="-1"/>
          <w:sz w:val="24"/>
        </w:rPr>
        <w:t xml:space="preserve"> </w:t>
      </w:r>
      <w:r>
        <w:rPr>
          <w:sz w:val="24"/>
        </w:rPr>
        <w:t>tag &amp;</w:t>
      </w:r>
      <w:r>
        <w:rPr>
          <w:spacing w:val="-1"/>
          <w:sz w:val="24"/>
        </w:rPr>
        <w:t xml:space="preserve"> </w:t>
      </w:r>
      <w:r>
        <w:rPr>
          <w:sz w:val="24"/>
        </w:rPr>
        <w:t>give</w:t>
      </w:r>
      <w:r>
        <w:rPr>
          <w:spacing w:val="-2"/>
          <w:sz w:val="24"/>
        </w:rPr>
        <w:t xml:space="preserve"> </w:t>
      </w:r>
      <w:r>
        <w:rPr>
          <w:sz w:val="24"/>
        </w:rPr>
        <w:t>‘</w:t>
      </w:r>
      <w:r>
        <w:rPr>
          <w:b/>
          <w:sz w:val="24"/>
        </w:rPr>
        <w:t>Space’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between</w:t>
      </w:r>
      <w:r>
        <w:rPr>
          <w:spacing w:val="2"/>
          <w:sz w:val="24"/>
        </w:rPr>
        <w:t xml:space="preserve"> </w:t>
      </w:r>
      <w:r>
        <w:rPr>
          <w:sz w:val="24"/>
        </w:rPr>
        <w:t>Attributes.</w:t>
      </w:r>
    </w:p>
    <w:p w14:paraId="5DCE1A24" w14:textId="77777777" w:rsidR="00B835D2" w:rsidRDefault="00186802">
      <w:pPr>
        <w:pStyle w:val="BodyText"/>
        <w:spacing w:line="272" w:lineRule="exact"/>
        <w:ind w:left="300"/>
      </w:pPr>
      <w:proofErr w:type="spellStart"/>
      <w:r>
        <w:t>Eg</w:t>
      </w:r>
      <w:proofErr w:type="spellEnd"/>
      <w:r>
        <w:t>:</w:t>
      </w:r>
      <w:r>
        <w:rPr>
          <w:spacing w:val="-1"/>
        </w:rPr>
        <w:t xml:space="preserve"> </w:t>
      </w:r>
      <w:r>
        <w:t>BG</w:t>
      </w:r>
      <w:r>
        <w:rPr>
          <w:spacing w:val="-1"/>
        </w:rPr>
        <w:t xml:space="preserve"> </w:t>
      </w:r>
      <w:r>
        <w:t>COLOR</w:t>
      </w:r>
      <w:r>
        <w:rPr>
          <w:spacing w:val="-1"/>
        </w:rPr>
        <w:t xml:space="preserve"> </w:t>
      </w:r>
      <w:r>
        <w:t>and TEXT</w:t>
      </w:r>
      <w:r>
        <w:rPr>
          <w:spacing w:val="-2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ttribut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&lt;</w:t>
      </w:r>
      <w:r>
        <w:rPr>
          <w:spacing w:val="1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&gt;</w:t>
      </w:r>
      <w:r>
        <w:rPr>
          <w:spacing w:val="-5"/>
        </w:rPr>
        <w:t xml:space="preserve"> </w:t>
      </w:r>
      <w:r>
        <w:t>tag</w:t>
      </w:r>
    </w:p>
    <w:p w14:paraId="46CDB7BC" w14:textId="77777777" w:rsidR="00B835D2" w:rsidRDefault="00B835D2">
      <w:pPr>
        <w:pStyle w:val="BodyText"/>
        <w:spacing w:before="1"/>
        <w:rPr>
          <w:sz w:val="31"/>
        </w:rPr>
      </w:pPr>
    </w:p>
    <w:p w14:paraId="5D0E8D46" w14:textId="77777777" w:rsidR="00B835D2" w:rsidRDefault="00186802">
      <w:pPr>
        <w:pStyle w:val="BodyText"/>
        <w:ind w:left="300"/>
      </w:pPr>
      <w:r>
        <w:rPr>
          <w:noProof/>
        </w:rPr>
        <w:drawing>
          <wp:anchor distT="0" distB="0" distL="0" distR="0" simplePos="0" relativeHeight="486969344" behindDoc="1" locked="0" layoutInCell="1" allowOverlap="1" wp14:anchorId="26F459CC" wp14:editId="0725AFB8">
            <wp:simplePos x="0" y="0"/>
            <wp:positionH relativeFrom="page">
              <wp:posOffset>3792220</wp:posOffset>
            </wp:positionH>
            <wp:positionV relativeFrom="paragraph">
              <wp:posOffset>100407</wp:posOffset>
            </wp:positionV>
            <wp:extent cx="75564" cy="232371"/>
            <wp:effectExtent l="0" t="0" r="0" b="0"/>
            <wp:wrapNone/>
            <wp:docPr id="2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8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564" cy="2323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&lt;</w:t>
      </w:r>
      <w:r>
        <w:rPr>
          <w:spacing w:val="-5"/>
        </w:rPr>
        <w:t xml:space="preserve"> </w:t>
      </w:r>
      <w:r>
        <w:t>BODY</w:t>
      </w:r>
      <w:r>
        <w:rPr>
          <w:spacing w:val="-3"/>
        </w:rPr>
        <w:t xml:space="preserve"> </w:t>
      </w:r>
      <w:r>
        <w:t>BG COLOR</w:t>
      </w:r>
      <w:r>
        <w:rPr>
          <w:spacing w:val="-1"/>
        </w:rPr>
        <w:t xml:space="preserve"> </w:t>
      </w:r>
      <w:r>
        <w:t>=</w:t>
      </w:r>
      <w:r>
        <w:rPr>
          <w:spacing w:val="1"/>
        </w:rPr>
        <w:t xml:space="preserve"> </w:t>
      </w:r>
      <w:proofErr w:type="gramStart"/>
      <w:r>
        <w:t>“</w:t>
      </w:r>
      <w:r>
        <w:rPr>
          <w:spacing w:val="-4"/>
        </w:rPr>
        <w:t xml:space="preserve"> </w:t>
      </w:r>
      <w:r>
        <w:t>YELLOW</w:t>
      </w:r>
      <w:proofErr w:type="gramEnd"/>
      <w:r>
        <w:rPr>
          <w:spacing w:val="-1"/>
        </w:rPr>
        <w:t xml:space="preserve"> </w:t>
      </w:r>
      <w:r>
        <w:t>”</w:t>
      </w:r>
      <w:r>
        <w:rPr>
          <w:spacing w:val="58"/>
        </w:rPr>
        <w:t xml:space="preserve"> </w:t>
      </w:r>
      <w:r>
        <w:t>TEXT</w:t>
      </w:r>
      <w:r>
        <w:rPr>
          <w:spacing w:val="-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“</w:t>
      </w:r>
      <w:r>
        <w:rPr>
          <w:spacing w:val="1"/>
        </w:rPr>
        <w:t xml:space="preserve"> </w:t>
      </w:r>
      <w:r>
        <w:t>BLUE ”</w:t>
      </w:r>
      <w:r>
        <w:rPr>
          <w:spacing w:val="-3"/>
        </w:rPr>
        <w:t xml:space="preserve"> </w:t>
      </w:r>
      <w:r>
        <w:t>&gt;</w:t>
      </w:r>
    </w:p>
    <w:p w14:paraId="124E9870" w14:textId="77777777" w:rsidR="00B835D2" w:rsidRDefault="00B835D2">
      <w:pPr>
        <w:pStyle w:val="BodyText"/>
        <w:spacing w:before="3"/>
        <w:rPr>
          <w:sz w:val="31"/>
        </w:rPr>
      </w:pPr>
    </w:p>
    <w:p w14:paraId="6C3ACAA4" w14:textId="77777777" w:rsidR="00B835D2" w:rsidRDefault="00186802">
      <w:pPr>
        <w:pStyle w:val="Heading1"/>
        <w:ind w:left="0" w:right="201"/>
        <w:jc w:val="center"/>
      </w:pPr>
      <w:r>
        <w:t>Space</w:t>
      </w:r>
    </w:p>
    <w:p w14:paraId="267CDA22" w14:textId="77777777" w:rsidR="00B835D2" w:rsidRDefault="00B835D2">
      <w:pPr>
        <w:jc w:val="center"/>
        <w:sectPr w:rsidR="00B835D2">
          <w:pgSz w:w="11920" w:h="16850"/>
          <w:pgMar w:top="1600" w:right="0" w:bottom="2180" w:left="420" w:header="0" w:footer="1904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EC91B34" w14:textId="77777777" w:rsidR="00B835D2" w:rsidRDefault="00186802">
      <w:pPr>
        <w:spacing w:before="76"/>
        <w:ind w:left="300"/>
        <w:rPr>
          <w:b/>
          <w:sz w:val="24"/>
        </w:rPr>
      </w:pPr>
      <w:r>
        <w:rPr>
          <w:b/>
          <w:sz w:val="24"/>
        </w:rPr>
        <w:lastRenderedPageBreak/>
        <w:t>Ho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STRUCTUR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HTML PAGE?</w:t>
      </w:r>
    </w:p>
    <w:p w14:paraId="24254CFE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46078178" w14:textId="77777777" w:rsidR="00B835D2" w:rsidRDefault="00186802">
      <w:pPr>
        <w:pStyle w:val="Heading1"/>
        <w:numPr>
          <w:ilvl w:val="0"/>
          <w:numId w:val="1"/>
        </w:numPr>
        <w:tabs>
          <w:tab w:val="left" w:pos="1020"/>
          <w:tab w:val="left" w:pos="1021"/>
        </w:tabs>
      </w:pPr>
      <w:r>
        <w:t>Basic</w:t>
      </w:r>
      <w:r>
        <w:rPr>
          <w:spacing w:val="-1"/>
        </w:rPr>
        <w:t xml:space="preserve"> </w:t>
      </w:r>
      <w:r>
        <w:t>Tags</w:t>
      </w:r>
      <w:r>
        <w:rPr>
          <w:spacing w:val="-3"/>
        </w:rPr>
        <w:t xml:space="preserve"> </w:t>
      </w:r>
      <w:r>
        <w:t>used for</w:t>
      </w:r>
      <w:r>
        <w:rPr>
          <w:spacing w:val="-5"/>
        </w:rPr>
        <w:t xml:space="preserve"> </w:t>
      </w:r>
      <w:r>
        <w:t>every</w:t>
      </w:r>
      <w:r>
        <w:rPr>
          <w:spacing w:val="-1"/>
        </w:rPr>
        <w:t xml:space="preserve"> </w:t>
      </w:r>
      <w:r>
        <w:t>HTML</w:t>
      </w:r>
      <w:r>
        <w:rPr>
          <w:spacing w:val="-1"/>
        </w:rPr>
        <w:t xml:space="preserve"> </w:t>
      </w:r>
      <w:r>
        <w:t>doc.</w:t>
      </w:r>
    </w:p>
    <w:p w14:paraId="28FEA03A" w14:textId="77777777" w:rsidR="00B835D2" w:rsidRDefault="00186802">
      <w:pPr>
        <w:pStyle w:val="BodyText"/>
        <w:spacing w:before="41"/>
        <w:ind w:left="300"/>
      </w:pPr>
      <w:r>
        <w:t>--&lt;</w:t>
      </w:r>
      <w:r>
        <w:rPr>
          <w:spacing w:val="-4"/>
        </w:rPr>
        <w:t xml:space="preserve"> </w:t>
      </w:r>
      <w:r>
        <w:t>HTML</w:t>
      </w:r>
      <w:r>
        <w:rPr>
          <w:spacing w:val="4"/>
        </w:rPr>
        <w:t xml:space="preserve"> </w:t>
      </w:r>
      <w:r>
        <w:t>&gt;</w:t>
      </w:r>
      <w:r>
        <w:rPr>
          <w:spacing w:val="-5"/>
        </w:rPr>
        <w:t xml:space="preserve"> </w:t>
      </w:r>
      <w:r>
        <w:t>---</w:t>
      </w:r>
      <w:r>
        <w:rPr>
          <w:spacing w:val="-2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/ HTML &gt;</w:t>
      </w:r>
      <w:r>
        <w:rPr>
          <w:spacing w:val="-2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Indicates</w:t>
      </w:r>
      <w:r>
        <w:rPr>
          <w:spacing w:val="-2"/>
        </w:rPr>
        <w:t xml:space="preserve"> </w:t>
      </w:r>
      <w:r>
        <w:t>HTML doc</w:t>
      </w:r>
    </w:p>
    <w:p w14:paraId="4B559D6C" w14:textId="77777777" w:rsidR="00B835D2" w:rsidRDefault="00186802">
      <w:pPr>
        <w:pStyle w:val="BodyText"/>
        <w:spacing w:before="43"/>
        <w:ind w:left="300"/>
      </w:pPr>
      <w:r>
        <w:t>--&lt;</w:t>
      </w:r>
      <w:r>
        <w:rPr>
          <w:spacing w:val="-2"/>
        </w:rPr>
        <w:t xml:space="preserve"> </w:t>
      </w:r>
      <w:r>
        <w:t>HEAD</w:t>
      </w:r>
      <w:r>
        <w:rPr>
          <w:spacing w:val="-1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---</w:t>
      </w:r>
      <w:r>
        <w:rPr>
          <w:spacing w:val="-2"/>
        </w:rPr>
        <w:t xml:space="preserve"> </w:t>
      </w:r>
      <w:r>
        <w:t>&lt;</w:t>
      </w:r>
      <w:r>
        <w:rPr>
          <w:spacing w:val="-1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HEAD &gt;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Heading of the</w:t>
      </w:r>
      <w:r>
        <w:rPr>
          <w:spacing w:val="-2"/>
        </w:rPr>
        <w:t xml:space="preserve"> </w:t>
      </w:r>
      <w:r>
        <w:t>doc</w:t>
      </w:r>
    </w:p>
    <w:p w14:paraId="2E851599" w14:textId="77777777" w:rsidR="00B835D2" w:rsidRDefault="00186802">
      <w:pPr>
        <w:pStyle w:val="BodyText"/>
        <w:spacing w:before="41"/>
        <w:ind w:left="300"/>
      </w:pPr>
      <w:r>
        <w:t>--&lt;</w:t>
      </w:r>
      <w:r>
        <w:rPr>
          <w:spacing w:val="-4"/>
        </w:rPr>
        <w:t xml:space="preserve"> </w:t>
      </w:r>
      <w:r>
        <w:t>TITLE &gt;</w:t>
      </w:r>
      <w:r>
        <w:rPr>
          <w:spacing w:val="-2"/>
        </w:rPr>
        <w:t xml:space="preserve"> </w:t>
      </w:r>
      <w:r>
        <w:t>---</w:t>
      </w:r>
      <w:r>
        <w:rPr>
          <w:spacing w:val="-4"/>
        </w:rPr>
        <w:t xml:space="preserve"> </w:t>
      </w:r>
      <w:r>
        <w:t>&lt;</w:t>
      </w:r>
      <w:r>
        <w:rPr>
          <w:spacing w:val="-1"/>
        </w:rPr>
        <w:t xml:space="preserve"> </w:t>
      </w:r>
      <w:r>
        <w:t>/ TITLE</w:t>
      </w:r>
      <w:r>
        <w:rPr>
          <w:spacing w:val="-1"/>
        </w:rPr>
        <w:t xml:space="preserve"> </w:t>
      </w:r>
      <w:r>
        <w:t>&gt;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Title</w:t>
      </w:r>
    </w:p>
    <w:p w14:paraId="429A4E7F" w14:textId="77777777" w:rsidR="00B835D2" w:rsidRDefault="00186802">
      <w:pPr>
        <w:pStyle w:val="BodyText"/>
        <w:spacing w:before="41"/>
        <w:ind w:left="300"/>
      </w:pPr>
      <w:r>
        <w:t>--&lt;</w:t>
      </w:r>
      <w:r>
        <w:rPr>
          <w:spacing w:val="-4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&gt;</w:t>
      </w:r>
      <w:r>
        <w:rPr>
          <w:spacing w:val="-2"/>
        </w:rPr>
        <w:t xml:space="preserve"> </w:t>
      </w:r>
      <w:r>
        <w:t>---</w:t>
      </w:r>
      <w:r>
        <w:rPr>
          <w:spacing w:val="-2"/>
        </w:rPr>
        <w:t xml:space="preserve"> </w:t>
      </w:r>
      <w:r>
        <w:t>&lt;</w:t>
      </w:r>
      <w:r>
        <w:rPr>
          <w:spacing w:val="-4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BODY&gt;</w:t>
      </w:r>
      <w:r>
        <w:rPr>
          <w:spacing w:val="-3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Main</w:t>
      </w:r>
      <w:r>
        <w:rPr>
          <w:spacing w:val="2"/>
        </w:rPr>
        <w:t xml:space="preserve"> </w:t>
      </w:r>
      <w:r>
        <w:t>Idea</w:t>
      </w:r>
    </w:p>
    <w:p w14:paraId="34C235A7" w14:textId="77777777" w:rsidR="00B835D2" w:rsidRDefault="00B835D2">
      <w:pPr>
        <w:pStyle w:val="BodyText"/>
        <w:rPr>
          <w:sz w:val="26"/>
        </w:rPr>
      </w:pPr>
    </w:p>
    <w:p w14:paraId="19912781" w14:textId="77777777" w:rsidR="00B835D2" w:rsidRDefault="00B835D2">
      <w:pPr>
        <w:pStyle w:val="BodyText"/>
        <w:rPr>
          <w:sz w:val="26"/>
        </w:rPr>
      </w:pPr>
    </w:p>
    <w:p w14:paraId="70A53F8D" w14:textId="77777777" w:rsidR="00B835D2" w:rsidRDefault="00B835D2">
      <w:pPr>
        <w:pStyle w:val="BodyText"/>
        <w:spacing w:before="4"/>
        <w:rPr>
          <w:sz w:val="34"/>
        </w:rPr>
      </w:pPr>
    </w:p>
    <w:p w14:paraId="0E83ED33" w14:textId="77777777" w:rsidR="00B835D2" w:rsidRDefault="00186802">
      <w:pPr>
        <w:pStyle w:val="Heading1"/>
        <w:numPr>
          <w:ilvl w:val="0"/>
          <w:numId w:val="1"/>
        </w:numPr>
        <w:tabs>
          <w:tab w:val="left" w:pos="1020"/>
          <w:tab w:val="left" w:pos="1021"/>
        </w:tabs>
        <w:spacing w:before="1"/>
      </w:pPr>
      <w:r>
        <w:t>Basic</w:t>
      </w:r>
      <w:r>
        <w:rPr>
          <w:spacing w:val="-2"/>
        </w:rPr>
        <w:t xml:space="preserve"> </w:t>
      </w:r>
      <w:r>
        <w:t>Structur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TML</w:t>
      </w:r>
      <w:r>
        <w:rPr>
          <w:spacing w:val="-2"/>
        </w:rPr>
        <w:t xml:space="preserve"> </w:t>
      </w:r>
      <w:r>
        <w:t>doc</w:t>
      </w:r>
    </w:p>
    <w:p w14:paraId="762F836F" w14:textId="77777777" w:rsidR="00B835D2" w:rsidRDefault="00186802">
      <w:pPr>
        <w:pStyle w:val="BodyText"/>
        <w:spacing w:before="40"/>
        <w:ind w:left="300"/>
      </w:pPr>
      <w:r>
        <w:t>&lt;</w:t>
      </w:r>
      <w:r>
        <w:rPr>
          <w:spacing w:val="55"/>
        </w:rPr>
        <w:t xml:space="preserve"> </w:t>
      </w:r>
      <w:r>
        <w:t>HTML</w:t>
      </w:r>
      <w:r>
        <w:rPr>
          <w:spacing w:val="-1"/>
        </w:rPr>
        <w:t xml:space="preserve"> </w:t>
      </w:r>
      <w:r>
        <w:t>&gt;</w:t>
      </w:r>
    </w:p>
    <w:p w14:paraId="17D22539" w14:textId="77777777" w:rsidR="00B835D2" w:rsidRDefault="00186802">
      <w:pPr>
        <w:pStyle w:val="BodyText"/>
        <w:spacing w:before="42"/>
        <w:ind w:left="300"/>
      </w:pPr>
      <w:r>
        <w:t>&lt;</w:t>
      </w:r>
      <w:r>
        <w:rPr>
          <w:spacing w:val="55"/>
        </w:rPr>
        <w:t xml:space="preserve"> </w:t>
      </w:r>
      <w:r>
        <w:t>HEAD</w:t>
      </w:r>
      <w:r>
        <w:rPr>
          <w:spacing w:val="-2"/>
        </w:rPr>
        <w:t xml:space="preserve"> </w:t>
      </w:r>
      <w:r>
        <w:t>&gt;</w:t>
      </w:r>
    </w:p>
    <w:p w14:paraId="73EAC4C2" w14:textId="77777777" w:rsidR="00B835D2" w:rsidRDefault="00186802">
      <w:pPr>
        <w:pStyle w:val="BodyText"/>
        <w:tabs>
          <w:tab w:val="left" w:leader="hyphen" w:pos="2196"/>
        </w:tabs>
        <w:spacing w:before="43"/>
        <w:ind w:left="300"/>
      </w:pPr>
      <w:r>
        <w:t>&lt;</w:t>
      </w:r>
      <w:r>
        <w:rPr>
          <w:spacing w:val="54"/>
        </w:rPr>
        <w:t xml:space="preserve"> </w:t>
      </w:r>
      <w:r>
        <w:t>TITLE &gt;</w:t>
      </w:r>
      <w:r>
        <w:tab/>
        <w:t>&lt;</w:t>
      </w:r>
      <w:r>
        <w:rPr>
          <w:spacing w:val="-2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TITLE</w:t>
      </w:r>
      <w:r>
        <w:rPr>
          <w:spacing w:val="2"/>
        </w:rPr>
        <w:t xml:space="preserve"> </w:t>
      </w:r>
      <w:r>
        <w:t>&gt;</w:t>
      </w:r>
    </w:p>
    <w:p w14:paraId="108B4A81" w14:textId="77777777" w:rsidR="00B835D2" w:rsidRDefault="00186802">
      <w:pPr>
        <w:pStyle w:val="BodyText"/>
        <w:spacing w:before="41"/>
        <w:ind w:left="300"/>
      </w:pPr>
      <w:r>
        <w:t>&lt;</w:t>
      </w:r>
      <w:r>
        <w:rPr>
          <w:spacing w:val="-5"/>
        </w:rPr>
        <w:t xml:space="preserve"> </w:t>
      </w:r>
      <w:r>
        <w:t>/ HEAD</w:t>
      </w:r>
      <w:r>
        <w:rPr>
          <w:spacing w:val="1"/>
        </w:rPr>
        <w:t xml:space="preserve"> </w:t>
      </w:r>
      <w:r>
        <w:t>&gt;</w:t>
      </w:r>
    </w:p>
    <w:p w14:paraId="4AB5EC70" w14:textId="77777777" w:rsidR="00B835D2" w:rsidRDefault="00186802">
      <w:pPr>
        <w:pStyle w:val="BodyText"/>
        <w:spacing w:before="41"/>
        <w:ind w:left="300"/>
      </w:pPr>
      <w:r>
        <w:t>&lt;</w:t>
      </w:r>
      <w:r>
        <w:rPr>
          <w:spacing w:val="55"/>
        </w:rPr>
        <w:t xml:space="preserve"> </w:t>
      </w:r>
      <w:r>
        <w:t>BODY &gt;</w:t>
      </w:r>
    </w:p>
    <w:p w14:paraId="403C59A8" w14:textId="77777777" w:rsidR="00B835D2" w:rsidRDefault="008D69B8">
      <w:pPr>
        <w:pStyle w:val="BodyText"/>
        <w:spacing w:before="2"/>
        <w:rPr>
          <w:sz w:val="14"/>
        </w:rPr>
      </w:pPr>
      <w:r>
        <w:pict w14:anchorId="4BD2D9B2">
          <v:shape id="_x0000_s1027" style="position:absolute;margin-left:36pt;margin-top:10.55pt;width:63.85pt;height:.1pt;z-index:-15705600;mso-wrap-distance-left:0;mso-wrap-distance-right:0;mso-position-horizontal-relative:page" coordorigin="720,211" coordsize="1277,0" path="m720,211r1277,e" filled="f" strokeweight=".31328mm">
            <v:stroke dashstyle="3 1"/>
            <v:path arrowok="t"/>
            <w10:wrap type="topAndBottom" anchorx="page"/>
          </v:shape>
        </w:pict>
      </w:r>
      <w:r>
        <w:pict w14:anchorId="72F64FD0">
          <v:shape id="_x0000_s1026" style="position:absolute;margin-left:36pt;margin-top:26.55pt;width:63.85pt;height:.1pt;z-index:-15705088;mso-wrap-distance-left:0;mso-wrap-distance-right:0;mso-position-horizontal-relative:page" coordorigin="720,531" coordsize="1277,0" path="m720,531r1277,e" filled="f" strokeweight=".31328mm">
            <v:stroke dashstyle="3 1"/>
            <v:path arrowok="t"/>
            <w10:wrap type="topAndBottom" anchorx="page"/>
          </v:shape>
        </w:pict>
      </w:r>
    </w:p>
    <w:p w14:paraId="66485B1E" w14:textId="77777777" w:rsidR="00B835D2" w:rsidRDefault="00B835D2">
      <w:pPr>
        <w:pStyle w:val="BodyText"/>
        <w:spacing w:before="4"/>
        <w:rPr>
          <w:sz w:val="20"/>
        </w:rPr>
      </w:pPr>
    </w:p>
    <w:p w14:paraId="00DC8CFB" w14:textId="77777777" w:rsidR="00B835D2" w:rsidRDefault="00186802">
      <w:pPr>
        <w:pStyle w:val="BodyText"/>
        <w:spacing w:before="71"/>
        <w:ind w:left="300"/>
      </w:pPr>
      <w:r>
        <w:t>&lt;</w:t>
      </w:r>
      <w:r>
        <w:rPr>
          <w:spacing w:val="-5"/>
        </w:rPr>
        <w:t xml:space="preserve"> </w:t>
      </w:r>
      <w:r>
        <w:t>/ BODY &gt;</w:t>
      </w:r>
    </w:p>
    <w:p w14:paraId="28192F0F" w14:textId="77777777" w:rsidR="00B835D2" w:rsidRDefault="00186802">
      <w:pPr>
        <w:pStyle w:val="BodyText"/>
        <w:spacing w:before="41"/>
        <w:ind w:left="300"/>
      </w:pPr>
      <w:r>
        <w:t>&lt;</w:t>
      </w:r>
      <w:r>
        <w:rPr>
          <w:spacing w:val="55"/>
        </w:rPr>
        <w:t xml:space="preserve"> </w:t>
      </w:r>
      <w:r>
        <w:t>HTML &gt;</w:t>
      </w:r>
    </w:p>
    <w:p w14:paraId="692F1CED" w14:textId="77777777" w:rsidR="00B835D2" w:rsidRDefault="00B835D2">
      <w:pPr>
        <w:pStyle w:val="BodyText"/>
        <w:spacing w:before="4"/>
        <w:rPr>
          <w:sz w:val="31"/>
        </w:rPr>
      </w:pPr>
    </w:p>
    <w:p w14:paraId="4F75AA91" w14:textId="77777777" w:rsidR="00B835D2" w:rsidRDefault="00186802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rPr>
          <w:b/>
          <w:sz w:val="24"/>
        </w:rPr>
      </w:pPr>
      <w:r>
        <w:rPr>
          <w:sz w:val="24"/>
        </w:rPr>
        <w:t>Create</w:t>
      </w:r>
      <w:r>
        <w:rPr>
          <w:spacing w:val="-2"/>
          <w:sz w:val="24"/>
        </w:rPr>
        <w:t xml:space="preserve"> </w:t>
      </w:r>
      <w:r>
        <w:rPr>
          <w:sz w:val="24"/>
        </w:rPr>
        <w:t>HTML</w:t>
      </w:r>
      <w:r>
        <w:rPr>
          <w:spacing w:val="-1"/>
          <w:sz w:val="24"/>
        </w:rPr>
        <w:t xml:space="preserve"> </w:t>
      </w:r>
      <w:r>
        <w:rPr>
          <w:sz w:val="24"/>
        </w:rPr>
        <w:t>doc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in </w:t>
      </w:r>
      <w:r>
        <w:rPr>
          <w:b/>
          <w:sz w:val="24"/>
        </w:rPr>
        <w:t>NOTEPAD</w:t>
      </w:r>
    </w:p>
    <w:p w14:paraId="701D6593" w14:textId="77777777" w:rsidR="00B835D2" w:rsidRDefault="00186802">
      <w:pPr>
        <w:spacing w:before="41"/>
        <w:ind w:left="300"/>
        <w:rPr>
          <w:b/>
          <w:sz w:val="24"/>
        </w:rPr>
      </w:pPr>
      <w:r>
        <w:rPr>
          <w:sz w:val="24"/>
        </w:rPr>
        <w:t>Save</w:t>
      </w:r>
      <w:r>
        <w:rPr>
          <w:spacing w:val="-5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 xml:space="preserve">filename.HTML </w:t>
      </w:r>
      <w:r>
        <w:rPr>
          <w:sz w:val="24"/>
        </w:rPr>
        <w:t>/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filename.HTM</w:t>
      </w:r>
    </w:p>
    <w:p w14:paraId="32CE9DA2" w14:textId="77777777" w:rsidR="00B835D2" w:rsidRDefault="00B835D2">
      <w:pPr>
        <w:pStyle w:val="BodyText"/>
        <w:rPr>
          <w:b/>
          <w:sz w:val="26"/>
        </w:rPr>
      </w:pPr>
    </w:p>
    <w:p w14:paraId="3B82129D" w14:textId="77777777" w:rsidR="00B835D2" w:rsidRDefault="00B835D2">
      <w:pPr>
        <w:pStyle w:val="BodyText"/>
        <w:rPr>
          <w:b/>
          <w:sz w:val="26"/>
        </w:rPr>
      </w:pPr>
    </w:p>
    <w:p w14:paraId="0810E4CF" w14:textId="77777777" w:rsidR="00B835D2" w:rsidRDefault="00B835D2">
      <w:pPr>
        <w:pStyle w:val="BodyText"/>
        <w:spacing w:before="7"/>
        <w:rPr>
          <w:b/>
          <w:sz w:val="34"/>
        </w:rPr>
      </w:pPr>
    </w:p>
    <w:p w14:paraId="0B268F87" w14:textId="77777777" w:rsidR="00B835D2" w:rsidRDefault="00186802">
      <w:pPr>
        <w:pStyle w:val="Heading1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HTML</w:t>
      </w:r>
      <w:r>
        <w:rPr>
          <w:spacing w:val="-1"/>
        </w:rPr>
        <w:t xml:space="preserve"> </w:t>
      </w:r>
      <w:r>
        <w:t>COD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AVE</w:t>
      </w:r>
      <w:r>
        <w:rPr>
          <w:spacing w:val="-1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RIENDSHIP.HTM?</w:t>
      </w:r>
    </w:p>
    <w:p w14:paraId="615CD59A" w14:textId="77777777" w:rsidR="00B835D2" w:rsidRDefault="00B835D2">
      <w:pPr>
        <w:pStyle w:val="BodyText"/>
        <w:spacing w:before="1"/>
        <w:rPr>
          <w:b/>
          <w:sz w:val="31"/>
        </w:rPr>
      </w:pPr>
    </w:p>
    <w:p w14:paraId="417B718D" w14:textId="77777777" w:rsidR="00B835D2" w:rsidRDefault="00186802">
      <w:pPr>
        <w:pStyle w:val="BodyText"/>
        <w:ind w:left="1140"/>
      </w:pPr>
      <w:r>
        <w:t>*UNTITLED</w:t>
      </w:r>
      <w:r>
        <w:rPr>
          <w:spacing w:val="-3"/>
        </w:rPr>
        <w:t xml:space="preserve"> </w:t>
      </w:r>
      <w:r>
        <w:t>NOTEPAD</w:t>
      </w:r>
    </w:p>
    <w:p w14:paraId="37C00AAF" w14:textId="77777777" w:rsidR="00B835D2" w:rsidRDefault="00186802">
      <w:pPr>
        <w:pStyle w:val="BodyText"/>
        <w:tabs>
          <w:tab w:val="left" w:pos="2460"/>
          <w:tab w:val="left" w:pos="6061"/>
        </w:tabs>
        <w:spacing w:before="41"/>
        <w:ind w:left="300"/>
      </w:pPr>
      <w:r>
        <w:t>FILE</w:t>
      </w:r>
      <w:r>
        <w:tab/>
        <w:t>EDIT</w:t>
      </w:r>
      <w:r>
        <w:rPr>
          <w:spacing w:val="-4"/>
        </w:rPr>
        <w:t xml:space="preserve"> </w:t>
      </w:r>
      <w:r>
        <w:t>SEARCH</w:t>
      </w:r>
      <w:r>
        <w:tab/>
        <w:t>HELP</w:t>
      </w:r>
    </w:p>
    <w:p w14:paraId="5D66BAF5" w14:textId="77777777" w:rsidR="00B835D2" w:rsidRDefault="00186802">
      <w:pPr>
        <w:pStyle w:val="BodyText"/>
        <w:spacing w:before="43"/>
        <w:ind w:left="360"/>
      </w:pPr>
      <w:r>
        <w:t>&lt;</w:t>
      </w:r>
      <w:r>
        <w:rPr>
          <w:spacing w:val="-5"/>
        </w:rPr>
        <w:t xml:space="preserve"> </w:t>
      </w:r>
      <w:r>
        <w:t>HTML &gt;</w:t>
      </w:r>
    </w:p>
    <w:p w14:paraId="491F2B9C" w14:textId="77777777" w:rsidR="00B835D2" w:rsidRDefault="00186802">
      <w:pPr>
        <w:pStyle w:val="BodyText"/>
        <w:spacing w:before="41"/>
        <w:ind w:left="1500"/>
      </w:pPr>
      <w:r>
        <w:t>&lt;</w:t>
      </w:r>
      <w:r>
        <w:rPr>
          <w:spacing w:val="-5"/>
        </w:rPr>
        <w:t xml:space="preserve"> </w:t>
      </w:r>
      <w:r>
        <w:t>HEAD</w:t>
      </w:r>
      <w:r>
        <w:rPr>
          <w:spacing w:val="1"/>
        </w:rPr>
        <w:t xml:space="preserve"> </w:t>
      </w:r>
      <w:r>
        <w:t>&gt;</w:t>
      </w:r>
    </w:p>
    <w:p w14:paraId="4BD8DB02" w14:textId="77777777" w:rsidR="00B835D2" w:rsidRDefault="00186802">
      <w:pPr>
        <w:pStyle w:val="BodyText"/>
        <w:spacing w:before="41"/>
        <w:ind w:left="2280"/>
      </w:pPr>
      <w:r>
        <w:t>&lt;</w:t>
      </w:r>
      <w:r>
        <w:rPr>
          <w:spacing w:val="-6"/>
        </w:rPr>
        <w:t xml:space="preserve"> </w:t>
      </w:r>
      <w:r>
        <w:t>TITLE</w:t>
      </w:r>
      <w:r>
        <w:rPr>
          <w:spacing w:val="-1"/>
        </w:rPr>
        <w:t xml:space="preserve"> </w:t>
      </w:r>
      <w:r>
        <w:t>&gt;</w:t>
      </w:r>
      <w:r>
        <w:rPr>
          <w:spacing w:val="-2"/>
        </w:rPr>
        <w:t xml:space="preserve"> </w:t>
      </w:r>
      <w:r>
        <w:t>FRIENDSHIP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ME</w:t>
      </w:r>
      <w:r>
        <w:rPr>
          <w:spacing w:val="-3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/</w:t>
      </w:r>
      <w:r>
        <w:rPr>
          <w:spacing w:val="-1"/>
        </w:rPr>
        <w:t xml:space="preserve"> </w:t>
      </w:r>
      <w:r>
        <w:t>TITLE</w:t>
      </w:r>
      <w:r>
        <w:rPr>
          <w:spacing w:val="-2"/>
        </w:rPr>
        <w:t xml:space="preserve"> </w:t>
      </w:r>
      <w:r>
        <w:t>&gt;</w:t>
      </w:r>
    </w:p>
    <w:p w14:paraId="5956C5AD" w14:textId="77777777" w:rsidR="00B835D2" w:rsidRDefault="00186802">
      <w:pPr>
        <w:pStyle w:val="BodyText"/>
        <w:spacing w:before="41"/>
        <w:ind w:left="1500"/>
      </w:pPr>
      <w:r>
        <w:t>&lt;</w:t>
      </w:r>
      <w:r>
        <w:rPr>
          <w:spacing w:val="-5"/>
        </w:rPr>
        <w:t xml:space="preserve"> </w:t>
      </w:r>
      <w:r>
        <w:t>BODY &gt;</w:t>
      </w:r>
    </w:p>
    <w:p w14:paraId="70EA518A" w14:textId="77777777" w:rsidR="00B835D2" w:rsidRDefault="00186802">
      <w:pPr>
        <w:pStyle w:val="BodyText"/>
        <w:spacing w:before="44"/>
        <w:ind w:left="2941"/>
      </w:pPr>
      <w:r>
        <w:t>Friendship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ie</w:t>
      </w:r>
      <w:r>
        <w:rPr>
          <w:spacing w:val="-5"/>
        </w:rPr>
        <w:t xml:space="preserve"> </w:t>
      </w:r>
      <w:r>
        <w:t>that binds two</w:t>
      </w:r>
      <w:r>
        <w:rPr>
          <w:spacing w:val="-1"/>
        </w:rPr>
        <w:t xml:space="preserve"> </w:t>
      </w:r>
      <w:r>
        <w:t>hearts</w:t>
      </w:r>
      <w:r>
        <w:rPr>
          <w:spacing w:val="-1"/>
        </w:rPr>
        <w:t xml:space="preserve"> </w:t>
      </w:r>
      <w:r>
        <w:t>together</w:t>
      </w:r>
    </w:p>
    <w:p w14:paraId="68471736" w14:textId="77777777" w:rsidR="00B835D2" w:rsidRDefault="00186802">
      <w:pPr>
        <w:pStyle w:val="BodyText"/>
        <w:spacing w:before="40"/>
        <w:ind w:left="1500"/>
      </w:pPr>
      <w:r>
        <w:t>&lt;</w:t>
      </w:r>
      <w:r>
        <w:rPr>
          <w:spacing w:val="-5"/>
        </w:rPr>
        <w:t xml:space="preserve"> </w:t>
      </w:r>
      <w:r>
        <w:t>/ BODY &gt;</w:t>
      </w:r>
    </w:p>
    <w:p w14:paraId="0A526B08" w14:textId="77777777" w:rsidR="00B835D2" w:rsidRDefault="00186802">
      <w:pPr>
        <w:pStyle w:val="BodyText"/>
        <w:spacing w:before="41"/>
        <w:ind w:left="420"/>
      </w:pPr>
      <w:r>
        <w:t>&lt;</w:t>
      </w:r>
      <w:r>
        <w:rPr>
          <w:spacing w:val="-5"/>
        </w:rPr>
        <w:t xml:space="preserve"> </w:t>
      </w:r>
      <w:r>
        <w:t>/ HTML &gt;</w:t>
      </w:r>
    </w:p>
    <w:sectPr w:rsidR="00B835D2">
      <w:pgSz w:w="11920" w:h="16850"/>
      <w:pgMar w:top="1120" w:right="0" w:bottom="2180" w:left="420" w:header="0" w:footer="1904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92611" w14:textId="77777777" w:rsidR="008D69B8" w:rsidRDefault="008D69B8">
      <w:r>
        <w:separator/>
      </w:r>
    </w:p>
  </w:endnote>
  <w:endnote w:type="continuationSeparator" w:id="0">
    <w:p w14:paraId="331B8C56" w14:textId="77777777" w:rsidR="008D69B8" w:rsidRDefault="008D6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15348" w14:textId="77777777" w:rsidR="00B835D2" w:rsidRDefault="008D69B8">
    <w:pPr>
      <w:pStyle w:val="BodyText"/>
      <w:spacing w:line="14" w:lineRule="auto"/>
      <w:rPr>
        <w:sz w:val="20"/>
      </w:rPr>
    </w:pPr>
    <w:r>
      <w:pict w14:anchorId="7C268276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155pt;margin-top:731.8pt;width:285pt;height:14.25pt;z-index:-16369664;mso-position-horizontal-relative:page;mso-position-vertical-relative:page" filled="f" stroked="f">
          <v:textbox inset="0,0,0,0">
            <w:txbxContent>
              <w:p w14:paraId="666395AD" w14:textId="77777777" w:rsidR="00B835D2" w:rsidRDefault="00186802">
                <w:pPr>
                  <w:spacing w:before="11"/>
                  <w:ind w:left="20"/>
                </w:pPr>
                <w:r>
                  <w:rPr>
                    <w:color w:val="4F81BB"/>
                  </w:rPr>
                  <w:t>BASICS</w:t>
                </w:r>
                <w:r>
                  <w:rPr>
                    <w:color w:val="4F81BB"/>
                    <w:spacing w:val="-2"/>
                  </w:rPr>
                  <w:t xml:space="preserve"> </w:t>
                </w:r>
                <w:r>
                  <w:rPr>
                    <w:color w:val="4F81BB"/>
                  </w:rPr>
                  <w:t>IN</w:t>
                </w:r>
                <w:r>
                  <w:rPr>
                    <w:color w:val="4F81BB"/>
                    <w:spacing w:val="-6"/>
                  </w:rPr>
                  <w:t xml:space="preserve"> </w:t>
                </w:r>
                <w:r>
                  <w:rPr>
                    <w:color w:val="4F81BB"/>
                  </w:rPr>
                  <w:t>COMPUTER LERANING</w:t>
                </w:r>
                <w:r>
                  <w:rPr>
                    <w:color w:val="4F81BB"/>
                    <w:spacing w:val="2"/>
                  </w:rPr>
                  <w:t xml:space="preserve"> </w:t>
                </w:r>
                <w:r>
                  <w:rPr>
                    <w:color w:val="4F81BB"/>
                  </w:rPr>
                  <w:t>|</w:t>
                </w:r>
                <w:r>
                  <w:rPr>
                    <w:color w:val="4F81BB"/>
                    <w:spacing w:val="-7"/>
                  </w:rPr>
                  <w:t xml:space="preserve"> </w:t>
                </w:r>
                <w:r>
                  <w:rPr>
                    <w:color w:val="4F81BB"/>
                  </w:rPr>
                  <w:t>Jittin</w:t>
                </w:r>
                <w:r>
                  <w:rPr>
                    <w:color w:val="4F81BB"/>
                    <w:spacing w:val="-4"/>
                  </w:rPr>
                  <w:t xml:space="preserve"> </w:t>
                </w:r>
                <w:r>
                  <w:rPr>
                    <w:color w:val="4F81BB"/>
                  </w:rPr>
                  <w:t>V.</w:t>
                </w:r>
                <w:r>
                  <w:rPr>
                    <w:color w:val="4F81BB"/>
                    <w:spacing w:val="-4"/>
                  </w:rPr>
                  <w:t xml:space="preserve"> </w:t>
                </w:r>
                <w:r>
                  <w:rPr>
                    <w:color w:val="4F81BB"/>
                  </w:rPr>
                  <w:t>Mathew,</w:t>
                </w:r>
                <w:r>
                  <w:rPr>
                    <w:color w:val="4F81BB"/>
                    <w:spacing w:val="-5"/>
                  </w:rPr>
                  <w:t xml:space="preserve"> </w:t>
                </w:r>
                <w:r>
                  <w:rPr>
                    <w:color w:val="4F81BB"/>
                  </w:rPr>
                  <w:t>SDB</w:t>
                </w:r>
              </w:p>
            </w:txbxContent>
          </v:textbox>
          <w10:wrap anchorx="page" anchory="page"/>
        </v:shape>
      </w:pict>
    </w:r>
    <w:r>
      <w:pict w14:anchorId="6C67E88B">
        <v:shape id="_x0000_s2051" type="#_x0000_t202" style="position:absolute;margin-left:238.7pt;margin-top:756.45pt;width:66pt;height:14.25pt;z-index:-16369152;mso-position-horizontal-relative:page;mso-position-vertical-relative:page" filled="f" stroked="f">
          <v:textbox inset="0,0,0,0">
            <w:txbxContent>
              <w:p w14:paraId="515E73BE" w14:textId="77777777" w:rsidR="00B835D2" w:rsidRDefault="00186802">
                <w:pPr>
                  <w:spacing w:before="11"/>
                  <w:ind w:left="20"/>
                </w:pPr>
                <w:r>
                  <w:rPr>
                    <w:color w:val="4F81BB"/>
                  </w:rPr>
                  <w:t xml:space="preserve">Page </w:t>
                </w:r>
                <w:r>
                  <w:fldChar w:fldCharType="begin"/>
                </w:r>
                <w:r>
                  <w:rPr>
                    <w:color w:val="4F81BB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rPr>
                    <w:color w:val="4F81BB"/>
                  </w:rPr>
                  <w:t xml:space="preserve"> of</w:t>
                </w:r>
                <w:r>
                  <w:rPr>
                    <w:color w:val="4F81BB"/>
                    <w:spacing w:val="1"/>
                  </w:rPr>
                  <w:t xml:space="preserve"> </w:t>
                </w:r>
                <w:r>
                  <w:rPr>
                    <w:color w:val="4F81BB"/>
                  </w:rPr>
                  <w:t>30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5A596" w14:textId="77777777" w:rsidR="00B835D2" w:rsidRDefault="008D69B8">
    <w:pPr>
      <w:pStyle w:val="BodyText"/>
      <w:spacing w:line="14" w:lineRule="auto"/>
      <w:rPr>
        <w:sz w:val="20"/>
      </w:rPr>
    </w:pPr>
    <w:r>
      <w:pict w14:anchorId="69510A1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55pt;margin-top:731.8pt;width:285.1pt;height:14.25pt;z-index:-16368640;mso-position-horizontal-relative:page;mso-position-vertical-relative:page" filled="f" stroked="f">
          <v:textbox inset="0,0,0,0">
            <w:txbxContent>
              <w:p w14:paraId="06AB421E" w14:textId="77777777" w:rsidR="00B835D2" w:rsidRDefault="00186802">
                <w:pPr>
                  <w:spacing w:before="11"/>
                  <w:ind w:left="20"/>
                </w:pPr>
                <w:r>
                  <w:rPr>
                    <w:color w:val="4F81BB"/>
                  </w:rPr>
                  <w:t>BASICS</w:t>
                </w:r>
                <w:r>
                  <w:rPr>
                    <w:color w:val="4F81BB"/>
                    <w:spacing w:val="-2"/>
                  </w:rPr>
                  <w:t xml:space="preserve"> </w:t>
                </w:r>
                <w:r>
                  <w:rPr>
                    <w:color w:val="4F81BB"/>
                  </w:rPr>
                  <w:t>IN</w:t>
                </w:r>
                <w:r>
                  <w:rPr>
                    <w:color w:val="4F81BB"/>
                    <w:spacing w:val="-6"/>
                  </w:rPr>
                  <w:t xml:space="preserve"> </w:t>
                </w:r>
                <w:r>
                  <w:rPr>
                    <w:color w:val="4F81BB"/>
                  </w:rPr>
                  <w:t>COMPUTER LERANING</w:t>
                </w:r>
                <w:r>
                  <w:rPr>
                    <w:color w:val="4F81BB"/>
                    <w:spacing w:val="2"/>
                  </w:rPr>
                  <w:t xml:space="preserve"> </w:t>
                </w:r>
                <w:r>
                  <w:rPr>
                    <w:color w:val="4F81BB"/>
                  </w:rPr>
                  <w:t>|</w:t>
                </w:r>
                <w:r>
                  <w:rPr>
                    <w:color w:val="4F81BB"/>
                    <w:spacing w:val="-7"/>
                  </w:rPr>
                  <w:t xml:space="preserve"> </w:t>
                </w:r>
                <w:r>
                  <w:rPr>
                    <w:color w:val="4F81BB"/>
                  </w:rPr>
                  <w:t>Jittin</w:t>
                </w:r>
                <w:r>
                  <w:rPr>
                    <w:color w:val="4F81BB"/>
                    <w:spacing w:val="-4"/>
                  </w:rPr>
                  <w:t xml:space="preserve"> </w:t>
                </w:r>
                <w:r>
                  <w:rPr>
                    <w:color w:val="4F81BB"/>
                  </w:rPr>
                  <w:t>V.</w:t>
                </w:r>
                <w:r>
                  <w:rPr>
                    <w:color w:val="4F81BB"/>
                    <w:spacing w:val="-4"/>
                  </w:rPr>
                  <w:t xml:space="preserve"> </w:t>
                </w:r>
                <w:r>
                  <w:rPr>
                    <w:color w:val="4F81BB"/>
                  </w:rPr>
                  <w:t>Mathew,</w:t>
                </w:r>
                <w:r>
                  <w:rPr>
                    <w:color w:val="4F81BB"/>
                    <w:spacing w:val="-2"/>
                  </w:rPr>
                  <w:t xml:space="preserve"> </w:t>
                </w:r>
                <w:r>
                  <w:rPr>
                    <w:color w:val="4F81BB"/>
                  </w:rPr>
                  <w:t>SDB</w:t>
                </w:r>
              </w:p>
            </w:txbxContent>
          </v:textbox>
          <w10:wrap anchorx="page" anchory="page"/>
        </v:shape>
      </w:pict>
    </w:r>
    <w:r>
      <w:pict w14:anchorId="64FDF0D8">
        <v:shape id="_x0000_s2049" type="#_x0000_t202" style="position:absolute;margin-left:266.3pt;margin-top:756.45pt;width:66pt;height:14.25pt;z-index:-16368128;mso-position-horizontal-relative:page;mso-position-vertical-relative:page" filled="f" stroked="f">
          <v:textbox inset="0,0,0,0">
            <w:txbxContent>
              <w:p w14:paraId="65CF4960" w14:textId="77777777" w:rsidR="00B835D2" w:rsidRDefault="00186802">
                <w:pPr>
                  <w:spacing w:before="11"/>
                  <w:ind w:left="20"/>
                </w:pPr>
                <w:r>
                  <w:rPr>
                    <w:color w:val="4F81BB"/>
                  </w:rPr>
                  <w:t>Page</w:t>
                </w:r>
                <w:r>
                  <w:rPr>
                    <w:color w:val="4F81BB"/>
                    <w:spacing w:val="1"/>
                  </w:rPr>
                  <w:t xml:space="preserve"> </w:t>
                </w:r>
                <w:r>
                  <w:fldChar w:fldCharType="begin"/>
                </w:r>
                <w:r>
                  <w:rPr>
                    <w:color w:val="4F81BB"/>
                  </w:rPr>
                  <w:instrText xml:space="preserve"> PAGE </w:instrText>
                </w:r>
                <w:r>
                  <w:fldChar w:fldCharType="separate"/>
                </w:r>
                <w:r>
                  <w:t>21</w:t>
                </w:r>
                <w:r>
                  <w:fldChar w:fldCharType="end"/>
                </w:r>
                <w:r>
                  <w:rPr>
                    <w:color w:val="4F81BB"/>
                  </w:rPr>
                  <w:t xml:space="preserve"> of</w:t>
                </w:r>
                <w:r>
                  <w:rPr>
                    <w:color w:val="4F81BB"/>
                    <w:spacing w:val="1"/>
                  </w:rPr>
                  <w:t xml:space="preserve"> </w:t>
                </w:r>
                <w:r>
                  <w:rPr>
                    <w:color w:val="4F81BB"/>
                  </w:rPr>
                  <w:t>3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FE061E" w14:textId="77777777" w:rsidR="008D69B8" w:rsidRDefault="008D69B8">
      <w:r>
        <w:separator/>
      </w:r>
    </w:p>
  </w:footnote>
  <w:footnote w:type="continuationSeparator" w:id="0">
    <w:p w14:paraId="5301DFFD" w14:textId="77777777" w:rsidR="008D69B8" w:rsidRDefault="008D6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317D2"/>
    <w:multiLevelType w:val="hybridMultilevel"/>
    <w:tmpl w:val="1AB87782"/>
    <w:lvl w:ilvl="0" w:tplc="5C72EB4A">
      <w:start w:val="1"/>
      <w:numFmt w:val="upperRoman"/>
      <w:lvlText w:val="%1."/>
      <w:lvlJc w:val="left"/>
      <w:pPr>
        <w:ind w:left="1020" w:hanging="721"/>
        <w:jc w:val="left"/>
      </w:pPr>
      <w:rPr>
        <w:rFonts w:hint="default"/>
        <w:b/>
        <w:bCs/>
        <w:w w:val="97"/>
        <w:lang w:val="en-US" w:eastAsia="en-US" w:bidi="ar-SA"/>
      </w:rPr>
    </w:lvl>
    <w:lvl w:ilvl="1" w:tplc="372CF41A">
      <w:numFmt w:val="bullet"/>
      <w:lvlText w:val="•"/>
      <w:lvlJc w:val="left"/>
      <w:pPr>
        <w:ind w:left="1980" w:hanging="721"/>
      </w:pPr>
      <w:rPr>
        <w:rFonts w:hint="default"/>
        <w:lang w:val="en-US" w:eastAsia="en-US" w:bidi="ar-SA"/>
      </w:rPr>
    </w:lvl>
    <w:lvl w:ilvl="2" w:tplc="1AA8E702">
      <w:numFmt w:val="bullet"/>
      <w:lvlText w:val="•"/>
      <w:lvlJc w:val="left"/>
      <w:pPr>
        <w:ind w:left="3036" w:hanging="721"/>
      </w:pPr>
      <w:rPr>
        <w:rFonts w:hint="default"/>
        <w:lang w:val="en-US" w:eastAsia="en-US" w:bidi="ar-SA"/>
      </w:rPr>
    </w:lvl>
    <w:lvl w:ilvl="3" w:tplc="CFF09FD8">
      <w:numFmt w:val="bullet"/>
      <w:lvlText w:val="•"/>
      <w:lvlJc w:val="left"/>
      <w:pPr>
        <w:ind w:left="4093" w:hanging="721"/>
      </w:pPr>
      <w:rPr>
        <w:rFonts w:hint="default"/>
        <w:lang w:val="en-US" w:eastAsia="en-US" w:bidi="ar-SA"/>
      </w:rPr>
    </w:lvl>
    <w:lvl w:ilvl="4" w:tplc="B830B01C">
      <w:numFmt w:val="bullet"/>
      <w:lvlText w:val="•"/>
      <w:lvlJc w:val="left"/>
      <w:pPr>
        <w:ind w:left="5150" w:hanging="721"/>
      </w:pPr>
      <w:rPr>
        <w:rFonts w:hint="default"/>
        <w:lang w:val="en-US" w:eastAsia="en-US" w:bidi="ar-SA"/>
      </w:rPr>
    </w:lvl>
    <w:lvl w:ilvl="5" w:tplc="BDA4CFF6">
      <w:numFmt w:val="bullet"/>
      <w:lvlText w:val="•"/>
      <w:lvlJc w:val="left"/>
      <w:pPr>
        <w:ind w:left="6207" w:hanging="721"/>
      </w:pPr>
      <w:rPr>
        <w:rFonts w:hint="default"/>
        <w:lang w:val="en-US" w:eastAsia="en-US" w:bidi="ar-SA"/>
      </w:rPr>
    </w:lvl>
    <w:lvl w:ilvl="6" w:tplc="9ADEAC6E">
      <w:numFmt w:val="bullet"/>
      <w:lvlText w:val="•"/>
      <w:lvlJc w:val="left"/>
      <w:pPr>
        <w:ind w:left="7264" w:hanging="721"/>
      </w:pPr>
      <w:rPr>
        <w:rFonts w:hint="default"/>
        <w:lang w:val="en-US" w:eastAsia="en-US" w:bidi="ar-SA"/>
      </w:rPr>
    </w:lvl>
    <w:lvl w:ilvl="7" w:tplc="97C4B520">
      <w:numFmt w:val="bullet"/>
      <w:lvlText w:val="•"/>
      <w:lvlJc w:val="left"/>
      <w:pPr>
        <w:ind w:left="8320" w:hanging="721"/>
      </w:pPr>
      <w:rPr>
        <w:rFonts w:hint="default"/>
        <w:lang w:val="en-US" w:eastAsia="en-US" w:bidi="ar-SA"/>
      </w:rPr>
    </w:lvl>
    <w:lvl w:ilvl="8" w:tplc="208E2DC0">
      <w:numFmt w:val="bullet"/>
      <w:lvlText w:val="•"/>
      <w:lvlJc w:val="left"/>
      <w:pPr>
        <w:ind w:left="9377" w:hanging="721"/>
      </w:pPr>
      <w:rPr>
        <w:rFonts w:hint="default"/>
        <w:lang w:val="en-US" w:eastAsia="en-US" w:bidi="ar-SA"/>
      </w:rPr>
    </w:lvl>
  </w:abstractNum>
  <w:abstractNum w:abstractNumId="1" w15:restartNumberingAfterBreak="0">
    <w:nsid w:val="2B3A055E"/>
    <w:multiLevelType w:val="hybridMultilevel"/>
    <w:tmpl w:val="46FA4CFC"/>
    <w:lvl w:ilvl="0" w:tplc="C9C65B0A">
      <w:start w:val="6"/>
      <w:numFmt w:val="decimal"/>
      <w:lvlText w:val="%1."/>
      <w:lvlJc w:val="left"/>
      <w:pPr>
        <w:ind w:left="240" w:hanging="240"/>
        <w:jc w:val="left"/>
      </w:pPr>
      <w:rPr>
        <w:rFonts w:hint="default"/>
        <w:b/>
        <w:bCs/>
        <w:w w:val="100"/>
        <w:lang w:val="en-US" w:eastAsia="en-US" w:bidi="ar-SA"/>
      </w:rPr>
    </w:lvl>
    <w:lvl w:ilvl="1" w:tplc="1452EBA0">
      <w:numFmt w:val="bullet"/>
      <w:lvlText w:val="•"/>
      <w:lvlJc w:val="left"/>
      <w:pPr>
        <w:ind w:left="1261" w:hanging="240"/>
      </w:pPr>
      <w:rPr>
        <w:rFonts w:hint="default"/>
        <w:lang w:val="en-US" w:eastAsia="en-US" w:bidi="ar-SA"/>
      </w:rPr>
    </w:lvl>
    <w:lvl w:ilvl="2" w:tplc="0C4033F4">
      <w:numFmt w:val="bullet"/>
      <w:lvlText w:val="•"/>
      <w:lvlJc w:val="left"/>
      <w:pPr>
        <w:ind w:left="2283" w:hanging="240"/>
      </w:pPr>
      <w:rPr>
        <w:rFonts w:hint="default"/>
        <w:lang w:val="en-US" w:eastAsia="en-US" w:bidi="ar-SA"/>
      </w:rPr>
    </w:lvl>
    <w:lvl w:ilvl="3" w:tplc="7F52E1F0">
      <w:numFmt w:val="bullet"/>
      <w:lvlText w:val="•"/>
      <w:lvlJc w:val="left"/>
      <w:pPr>
        <w:ind w:left="3304" w:hanging="240"/>
      </w:pPr>
      <w:rPr>
        <w:rFonts w:hint="default"/>
        <w:lang w:val="en-US" w:eastAsia="en-US" w:bidi="ar-SA"/>
      </w:rPr>
    </w:lvl>
    <w:lvl w:ilvl="4" w:tplc="42C2963A">
      <w:numFmt w:val="bullet"/>
      <w:lvlText w:val="•"/>
      <w:lvlJc w:val="left"/>
      <w:pPr>
        <w:ind w:left="4326" w:hanging="240"/>
      </w:pPr>
      <w:rPr>
        <w:rFonts w:hint="default"/>
        <w:lang w:val="en-US" w:eastAsia="en-US" w:bidi="ar-SA"/>
      </w:rPr>
    </w:lvl>
    <w:lvl w:ilvl="5" w:tplc="D344532E">
      <w:numFmt w:val="bullet"/>
      <w:lvlText w:val="•"/>
      <w:lvlJc w:val="left"/>
      <w:pPr>
        <w:ind w:left="5347" w:hanging="240"/>
      </w:pPr>
      <w:rPr>
        <w:rFonts w:hint="default"/>
        <w:lang w:val="en-US" w:eastAsia="en-US" w:bidi="ar-SA"/>
      </w:rPr>
    </w:lvl>
    <w:lvl w:ilvl="6" w:tplc="8AC8947E">
      <w:numFmt w:val="bullet"/>
      <w:lvlText w:val="•"/>
      <w:lvlJc w:val="left"/>
      <w:pPr>
        <w:ind w:left="6369" w:hanging="240"/>
      </w:pPr>
      <w:rPr>
        <w:rFonts w:hint="default"/>
        <w:lang w:val="en-US" w:eastAsia="en-US" w:bidi="ar-SA"/>
      </w:rPr>
    </w:lvl>
    <w:lvl w:ilvl="7" w:tplc="0F1C07D6">
      <w:numFmt w:val="bullet"/>
      <w:lvlText w:val="•"/>
      <w:lvlJc w:val="left"/>
      <w:pPr>
        <w:ind w:left="7390" w:hanging="240"/>
      </w:pPr>
      <w:rPr>
        <w:rFonts w:hint="default"/>
        <w:lang w:val="en-US" w:eastAsia="en-US" w:bidi="ar-SA"/>
      </w:rPr>
    </w:lvl>
    <w:lvl w:ilvl="8" w:tplc="0554CF78">
      <w:numFmt w:val="bullet"/>
      <w:lvlText w:val="•"/>
      <w:lvlJc w:val="left"/>
      <w:pPr>
        <w:ind w:left="8412" w:hanging="240"/>
      </w:pPr>
      <w:rPr>
        <w:rFonts w:hint="default"/>
        <w:lang w:val="en-US" w:eastAsia="en-US" w:bidi="ar-SA"/>
      </w:rPr>
    </w:lvl>
  </w:abstractNum>
  <w:abstractNum w:abstractNumId="2" w15:restartNumberingAfterBreak="0">
    <w:nsid w:val="2BCC792F"/>
    <w:multiLevelType w:val="hybridMultilevel"/>
    <w:tmpl w:val="B5C61020"/>
    <w:lvl w:ilvl="0" w:tplc="13EA4710">
      <w:start w:val="1"/>
      <w:numFmt w:val="upperLetter"/>
      <w:lvlText w:val="%1"/>
      <w:lvlJc w:val="left"/>
      <w:pPr>
        <w:ind w:left="739" w:hanging="440"/>
        <w:jc w:val="left"/>
      </w:pPr>
      <w:rPr>
        <w:rFonts w:hint="default"/>
        <w:lang w:val="en-US" w:eastAsia="en-US" w:bidi="ar-SA"/>
      </w:rPr>
    </w:lvl>
    <w:lvl w:ilvl="1" w:tplc="B70482B2">
      <w:start w:val="7"/>
      <w:numFmt w:val="upperLetter"/>
      <w:lvlText w:val="%1-%2"/>
      <w:lvlJc w:val="left"/>
      <w:pPr>
        <w:ind w:left="739" w:hanging="440"/>
        <w:jc w:val="left"/>
      </w:pPr>
      <w:rPr>
        <w:rFonts w:ascii="Times New Roman" w:eastAsia="Times New Roman" w:hAnsi="Times New Roman" w:cs="Times New Roman" w:hint="default"/>
        <w:b/>
        <w:bCs/>
        <w:color w:val="4F81BB"/>
        <w:spacing w:val="-2"/>
        <w:w w:val="97"/>
        <w:sz w:val="22"/>
        <w:szCs w:val="22"/>
        <w:lang w:val="en-US" w:eastAsia="en-US" w:bidi="ar-SA"/>
      </w:rPr>
    </w:lvl>
    <w:lvl w:ilvl="2" w:tplc="70C25640">
      <w:start w:val="1"/>
      <w:numFmt w:val="decimal"/>
      <w:lvlText w:val="%3."/>
      <w:lvlJc w:val="left"/>
      <w:pPr>
        <w:ind w:left="102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 w:tplc="2E42EE48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C7AC9AB4">
      <w:numFmt w:val="bullet"/>
      <w:lvlText w:val="•"/>
      <w:lvlJc w:val="left"/>
      <w:pPr>
        <w:ind w:left="4510" w:hanging="360"/>
      </w:pPr>
      <w:rPr>
        <w:rFonts w:hint="default"/>
        <w:lang w:val="en-US" w:eastAsia="en-US" w:bidi="ar-SA"/>
      </w:rPr>
    </w:lvl>
    <w:lvl w:ilvl="5" w:tplc="5CACAEF6">
      <w:numFmt w:val="bullet"/>
      <w:lvlText w:val="•"/>
      <w:lvlJc w:val="left"/>
      <w:pPr>
        <w:ind w:left="5673" w:hanging="360"/>
      </w:pPr>
      <w:rPr>
        <w:rFonts w:hint="default"/>
        <w:lang w:val="en-US" w:eastAsia="en-US" w:bidi="ar-SA"/>
      </w:rPr>
    </w:lvl>
    <w:lvl w:ilvl="6" w:tplc="8240463C">
      <w:numFmt w:val="bullet"/>
      <w:lvlText w:val="•"/>
      <w:lvlJc w:val="left"/>
      <w:pPr>
        <w:ind w:left="6837" w:hanging="360"/>
      </w:pPr>
      <w:rPr>
        <w:rFonts w:hint="default"/>
        <w:lang w:val="en-US" w:eastAsia="en-US" w:bidi="ar-SA"/>
      </w:rPr>
    </w:lvl>
    <w:lvl w:ilvl="7" w:tplc="CB447DB6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ar-SA"/>
      </w:rPr>
    </w:lvl>
    <w:lvl w:ilvl="8" w:tplc="3AC4D0A8">
      <w:numFmt w:val="bullet"/>
      <w:lvlText w:val="•"/>
      <w:lvlJc w:val="left"/>
      <w:pPr>
        <w:ind w:left="916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F9B0E45"/>
    <w:multiLevelType w:val="hybridMultilevel"/>
    <w:tmpl w:val="3F424B5C"/>
    <w:lvl w:ilvl="0" w:tplc="883E5A44">
      <w:numFmt w:val="bullet"/>
      <w:lvlText w:val=""/>
      <w:lvlJc w:val="left"/>
      <w:pPr>
        <w:ind w:left="509" w:hanging="272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74100B40">
      <w:numFmt w:val="bullet"/>
      <w:lvlText w:val="•"/>
      <w:lvlJc w:val="left"/>
      <w:pPr>
        <w:ind w:left="765" w:hanging="272"/>
      </w:pPr>
      <w:rPr>
        <w:rFonts w:hint="default"/>
        <w:lang w:val="en-US" w:eastAsia="en-US" w:bidi="ar-SA"/>
      </w:rPr>
    </w:lvl>
    <w:lvl w:ilvl="2" w:tplc="149AC4DE">
      <w:numFmt w:val="bullet"/>
      <w:lvlText w:val="•"/>
      <w:lvlJc w:val="left"/>
      <w:pPr>
        <w:ind w:left="1030" w:hanging="272"/>
      </w:pPr>
      <w:rPr>
        <w:rFonts w:hint="default"/>
        <w:lang w:val="en-US" w:eastAsia="en-US" w:bidi="ar-SA"/>
      </w:rPr>
    </w:lvl>
    <w:lvl w:ilvl="3" w:tplc="21D0A8B6">
      <w:numFmt w:val="bullet"/>
      <w:lvlText w:val="•"/>
      <w:lvlJc w:val="left"/>
      <w:pPr>
        <w:ind w:left="1295" w:hanging="272"/>
      </w:pPr>
      <w:rPr>
        <w:rFonts w:hint="default"/>
        <w:lang w:val="en-US" w:eastAsia="en-US" w:bidi="ar-SA"/>
      </w:rPr>
    </w:lvl>
    <w:lvl w:ilvl="4" w:tplc="ECC84CBA">
      <w:numFmt w:val="bullet"/>
      <w:lvlText w:val="•"/>
      <w:lvlJc w:val="left"/>
      <w:pPr>
        <w:ind w:left="1560" w:hanging="272"/>
      </w:pPr>
      <w:rPr>
        <w:rFonts w:hint="default"/>
        <w:lang w:val="en-US" w:eastAsia="en-US" w:bidi="ar-SA"/>
      </w:rPr>
    </w:lvl>
    <w:lvl w:ilvl="5" w:tplc="C9A8A8BE">
      <w:numFmt w:val="bullet"/>
      <w:lvlText w:val="•"/>
      <w:lvlJc w:val="left"/>
      <w:pPr>
        <w:ind w:left="1825" w:hanging="272"/>
      </w:pPr>
      <w:rPr>
        <w:rFonts w:hint="default"/>
        <w:lang w:val="en-US" w:eastAsia="en-US" w:bidi="ar-SA"/>
      </w:rPr>
    </w:lvl>
    <w:lvl w:ilvl="6" w:tplc="32289750">
      <w:numFmt w:val="bullet"/>
      <w:lvlText w:val="•"/>
      <w:lvlJc w:val="left"/>
      <w:pPr>
        <w:ind w:left="2090" w:hanging="272"/>
      </w:pPr>
      <w:rPr>
        <w:rFonts w:hint="default"/>
        <w:lang w:val="en-US" w:eastAsia="en-US" w:bidi="ar-SA"/>
      </w:rPr>
    </w:lvl>
    <w:lvl w:ilvl="7" w:tplc="76C4AFCE">
      <w:numFmt w:val="bullet"/>
      <w:lvlText w:val="•"/>
      <w:lvlJc w:val="left"/>
      <w:pPr>
        <w:ind w:left="2355" w:hanging="272"/>
      </w:pPr>
      <w:rPr>
        <w:rFonts w:hint="default"/>
        <w:lang w:val="en-US" w:eastAsia="en-US" w:bidi="ar-SA"/>
      </w:rPr>
    </w:lvl>
    <w:lvl w:ilvl="8" w:tplc="268E9AD6">
      <w:numFmt w:val="bullet"/>
      <w:lvlText w:val="•"/>
      <w:lvlJc w:val="left"/>
      <w:pPr>
        <w:ind w:left="2620" w:hanging="272"/>
      </w:pPr>
      <w:rPr>
        <w:rFonts w:hint="default"/>
        <w:lang w:val="en-US" w:eastAsia="en-US" w:bidi="ar-SA"/>
      </w:rPr>
    </w:lvl>
  </w:abstractNum>
  <w:abstractNum w:abstractNumId="4" w15:restartNumberingAfterBreak="0">
    <w:nsid w:val="443B3BCA"/>
    <w:multiLevelType w:val="hybridMultilevel"/>
    <w:tmpl w:val="F392DB18"/>
    <w:lvl w:ilvl="0" w:tplc="DF22BBB4">
      <w:start w:val="1"/>
      <w:numFmt w:val="decimal"/>
      <w:lvlText w:val="%1."/>
      <w:lvlJc w:val="left"/>
      <w:pPr>
        <w:ind w:left="1020" w:hanging="81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21AA8DC">
      <w:start w:val="1"/>
      <w:numFmt w:val="decimal"/>
      <w:lvlText w:val="%2."/>
      <w:lvlJc w:val="left"/>
      <w:pPr>
        <w:ind w:left="1020" w:hanging="72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867252DC">
      <w:start w:val="1"/>
      <w:numFmt w:val="upperLetter"/>
      <w:lvlText w:val="%3."/>
      <w:lvlJc w:val="left"/>
      <w:pPr>
        <w:ind w:left="138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7"/>
        <w:sz w:val="24"/>
        <w:szCs w:val="24"/>
        <w:lang w:val="en-US" w:eastAsia="en-US" w:bidi="ar-SA"/>
      </w:rPr>
    </w:lvl>
    <w:lvl w:ilvl="3" w:tplc="2E46B8EE">
      <w:numFmt w:val="bullet"/>
      <w:lvlText w:val="•"/>
      <w:lvlJc w:val="left"/>
      <w:pPr>
        <w:ind w:left="3626" w:hanging="360"/>
      </w:pPr>
      <w:rPr>
        <w:rFonts w:hint="default"/>
        <w:lang w:val="en-US" w:eastAsia="en-US" w:bidi="ar-SA"/>
      </w:rPr>
    </w:lvl>
    <w:lvl w:ilvl="4" w:tplc="F342F112">
      <w:numFmt w:val="bullet"/>
      <w:lvlText w:val="•"/>
      <w:lvlJc w:val="left"/>
      <w:pPr>
        <w:ind w:left="4750" w:hanging="360"/>
      </w:pPr>
      <w:rPr>
        <w:rFonts w:hint="default"/>
        <w:lang w:val="en-US" w:eastAsia="en-US" w:bidi="ar-SA"/>
      </w:rPr>
    </w:lvl>
    <w:lvl w:ilvl="5" w:tplc="C01CAE06">
      <w:numFmt w:val="bullet"/>
      <w:lvlText w:val="•"/>
      <w:lvlJc w:val="left"/>
      <w:pPr>
        <w:ind w:left="5873" w:hanging="360"/>
      </w:pPr>
      <w:rPr>
        <w:rFonts w:hint="default"/>
        <w:lang w:val="en-US" w:eastAsia="en-US" w:bidi="ar-SA"/>
      </w:rPr>
    </w:lvl>
    <w:lvl w:ilvl="6" w:tplc="98A0B436">
      <w:numFmt w:val="bullet"/>
      <w:lvlText w:val="•"/>
      <w:lvlJc w:val="left"/>
      <w:pPr>
        <w:ind w:left="6997" w:hanging="360"/>
      </w:pPr>
      <w:rPr>
        <w:rFonts w:hint="default"/>
        <w:lang w:val="en-US" w:eastAsia="en-US" w:bidi="ar-SA"/>
      </w:rPr>
    </w:lvl>
    <w:lvl w:ilvl="7" w:tplc="319453DC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  <w:lvl w:ilvl="8" w:tplc="801421A2">
      <w:numFmt w:val="bullet"/>
      <w:lvlText w:val="•"/>
      <w:lvlJc w:val="left"/>
      <w:pPr>
        <w:ind w:left="92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81F0488"/>
    <w:multiLevelType w:val="hybridMultilevel"/>
    <w:tmpl w:val="1F22B7A8"/>
    <w:lvl w:ilvl="0" w:tplc="253A802C">
      <w:numFmt w:val="bullet"/>
      <w:lvlText w:val=""/>
      <w:lvlJc w:val="left"/>
      <w:pPr>
        <w:ind w:left="685" w:hanging="272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938E4AA4">
      <w:numFmt w:val="bullet"/>
      <w:lvlText w:val="•"/>
      <w:lvlJc w:val="left"/>
      <w:pPr>
        <w:ind w:left="915" w:hanging="272"/>
      </w:pPr>
      <w:rPr>
        <w:rFonts w:hint="default"/>
        <w:lang w:val="en-US" w:eastAsia="en-US" w:bidi="ar-SA"/>
      </w:rPr>
    </w:lvl>
    <w:lvl w:ilvl="2" w:tplc="0D0839B6">
      <w:numFmt w:val="bullet"/>
      <w:lvlText w:val="•"/>
      <w:lvlJc w:val="left"/>
      <w:pPr>
        <w:ind w:left="1150" w:hanging="272"/>
      </w:pPr>
      <w:rPr>
        <w:rFonts w:hint="default"/>
        <w:lang w:val="en-US" w:eastAsia="en-US" w:bidi="ar-SA"/>
      </w:rPr>
    </w:lvl>
    <w:lvl w:ilvl="3" w:tplc="6712822C">
      <w:numFmt w:val="bullet"/>
      <w:lvlText w:val="•"/>
      <w:lvlJc w:val="left"/>
      <w:pPr>
        <w:ind w:left="1385" w:hanging="272"/>
      </w:pPr>
      <w:rPr>
        <w:rFonts w:hint="default"/>
        <w:lang w:val="en-US" w:eastAsia="en-US" w:bidi="ar-SA"/>
      </w:rPr>
    </w:lvl>
    <w:lvl w:ilvl="4" w:tplc="6A4EB52A">
      <w:numFmt w:val="bullet"/>
      <w:lvlText w:val="•"/>
      <w:lvlJc w:val="left"/>
      <w:pPr>
        <w:ind w:left="1620" w:hanging="272"/>
      </w:pPr>
      <w:rPr>
        <w:rFonts w:hint="default"/>
        <w:lang w:val="en-US" w:eastAsia="en-US" w:bidi="ar-SA"/>
      </w:rPr>
    </w:lvl>
    <w:lvl w:ilvl="5" w:tplc="AF921F98">
      <w:numFmt w:val="bullet"/>
      <w:lvlText w:val="•"/>
      <w:lvlJc w:val="left"/>
      <w:pPr>
        <w:ind w:left="1855" w:hanging="272"/>
      </w:pPr>
      <w:rPr>
        <w:rFonts w:hint="default"/>
        <w:lang w:val="en-US" w:eastAsia="en-US" w:bidi="ar-SA"/>
      </w:rPr>
    </w:lvl>
    <w:lvl w:ilvl="6" w:tplc="7C52C74E">
      <w:numFmt w:val="bullet"/>
      <w:lvlText w:val="•"/>
      <w:lvlJc w:val="left"/>
      <w:pPr>
        <w:ind w:left="2090" w:hanging="272"/>
      </w:pPr>
      <w:rPr>
        <w:rFonts w:hint="default"/>
        <w:lang w:val="en-US" w:eastAsia="en-US" w:bidi="ar-SA"/>
      </w:rPr>
    </w:lvl>
    <w:lvl w:ilvl="7" w:tplc="751E7124">
      <w:numFmt w:val="bullet"/>
      <w:lvlText w:val="•"/>
      <w:lvlJc w:val="left"/>
      <w:pPr>
        <w:ind w:left="2325" w:hanging="272"/>
      </w:pPr>
      <w:rPr>
        <w:rFonts w:hint="default"/>
        <w:lang w:val="en-US" w:eastAsia="en-US" w:bidi="ar-SA"/>
      </w:rPr>
    </w:lvl>
    <w:lvl w:ilvl="8" w:tplc="F3BC2FEE">
      <w:numFmt w:val="bullet"/>
      <w:lvlText w:val="•"/>
      <w:lvlJc w:val="left"/>
      <w:pPr>
        <w:ind w:left="2560" w:hanging="272"/>
      </w:pPr>
      <w:rPr>
        <w:rFonts w:hint="default"/>
        <w:lang w:val="en-US" w:eastAsia="en-US" w:bidi="ar-SA"/>
      </w:rPr>
    </w:lvl>
  </w:abstractNum>
  <w:abstractNum w:abstractNumId="6" w15:restartNumberingAfterBreak="0">
    <w:nsid w:val="4A1972F5"/>
    <w:multiLevelType w:val="hybridMultilevel"/>
    <w:tmpl w:val="E3BA1A6A"/>
    <w:lvl w:ilvl="0" w:tplc="AE3A964A">
      <w:start w:val="1"/>
      <w:numFmt w:val="upperLetter"/>
      <w:lvlText w:val="%1."/>
      <w:lvlJc w:val="left"/>
      <w:pPr>
        <w:ind w:left="1020" w:hanging="360"/>
        <w:jc w:val="left"/>
      </w:pPr>
      <w:rPr>
        <w:rFonts w:ascii="Times New Roman" w:eastAsia="Times New Roman" w:hAnsi="Times New Roman" w:cs="Times New Roman" w:hint="default"/>
        <w:b/>
        <w:bCs/>
        <w:spacing w:val="-2"/>
        <w:w w:val="97"/>
        <w:sz w:val="24"/>
        <w:szCs w:val="24"/>
        <w:lang w:val="en-US" w:eastAsia="en-US" w:bidi="ar-SA"/>
      </w:rPr>
    </w:lvl>
    <w:lvl w:ilvl="1" w:tplc="1D8002CA">
      <w:numFmt w:val="bullet"/>
      <w:lvlText w:val="•"/>
      <w:lvlJc w:val="left"/>
      <w:pPr>
        <w:ind w:left="2067" w:hanging="360"/>
      </w:pPr>
      <w:rPr>
        <w:rFonts w:hint="default"/>
        <w:lang w:val="en-US" w:eastAsia="en-US" w:bidi="ar-SA"/>
      </w:rPr>
    </w:lvl>
    <w:lvl w:ilvl="2" w:tplc="7C589800">
      <w:numFmt w:val="bullet"/>
      <w:lvlText w:val="•"/>
      <w:lvlJc w:val="left"/>
      <w:pPr>
        <w:ind w:left="3114" w:hanging="360"/>
      </w:pPr>
      <w:rPr>
        <w:rFonts w:hint="default"/>
        <w:lang w:val="en-US" w:eastAsia="en-US" w:bidi="ar-SA"/>
      </w:rPr>
    </w:lvl>
    <w:lvl w:ilvl="3" w:tplc="DFCAF2EC">
      <w:numFmt w:val="bullet"/>
      <w:lvlText w:val="•"/>
      <w:lvlJc w:val="left"/>
      <w:pPr>
        <w:ind w:left="4161" w:hanging="360"/>
      </w:pPr>
      <w:rPr>
        <w:rFonts w:hint="default"/>
        <w:lang w:val="en-US" w:eastAsia="en-US" w:bidi="ar-SA"/>
      </w:rPr>
    </w:lvl>
    <w:lvl w:ilvl="4" w:tplc="EBE41866">
      <w:numFmt w:val="bullet"/>
      <w:lvlText w:val="•"/>
      <w:lvlJc w:val="left"/>
      <w:pPr>
        <w:ind w:left="5208" w:hanging="360"/>
      </w:pPr>
      <w:rPr>
        <w:rFonts w:hint="default"/>
        <w:lang w:val="en-US" w:eastAsia="en-US" w:bidi="ar-SA"/>
      </w:rPr>
    </w:lvl>
    <w:lvl w:ilvl="5" w:tplc="4C66784E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6" w:tplc="E1181042">
      <w:numFmt w:val="bullet"/>
      <w:lvlText w:val="•"/>
      <w:lvlJc w:val="left"/>
      <w:pPr>
        <w:ind w:left="7302" w:hanging="360"/>
      </w:pPr>
      <w:rPr>
        <w:rFonts w:hint="default"/>
        <w:lang w:val="en-US" w:eastAsia="en-US" w:bidi="ar-SA"/>
      </w:rPr>
    </w:lvl>
    <w:lvl w:ilvl="7" w:tplc="FE628874">
      <w:numFmt w:val="bullet"/>
      <w:lvlText w:val="•"/>
      <w:lvlJc w:val="left"/>
      <w:pPr>
        <w:ind w:left="8349" w:hanging="360"/>
      </w:pPr>
      <w:rPr>
        <w:rFonts w:hint="default"/>
        <w:lang w:val="en-US" w:eastAsia="en-US" w:bidi="ar-SA"/>
      </w:rPr>
    </w:lvl>
    <w:lvl w:ilvl="8" w:tplc="333873EE">
      <w:numFmt w:val="bullet"/>
      <w:lvlText w:val="•"/>
      <w:lvlJc w:val="left"/>
      <w:pPr>
        <w:ind w:left="9396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581D1EE4"/>
    <w:multiLevelType w:val="hybridMultilevel"/>
    <w:tmpl w:val="ABE4C2E0"/>
    <w:lvl w:ilvl="0" w:tplc="AA0E7752">
      <w:start w:val="2"/>
      <w:numFmt w:val="decimal"/>
      <w:lvlText w:val="%1."/>
      <w:lvlJc w:val="left"/>
      <w:pPr>
        <w:ind w:left="180" w:hanging="18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25AEC5B8">
      <w:numFmt w:val="bullet"/>
      <w:lvlText w:val="•"/>
      <w:lvlJc w:val="left"/>
      <w:pPr>
        <w:ind w:left="1243" w:hanging="180"/>
      </w:pPr>
      <w:rPr>
        <w:rFonts w:hint="default"/>
        <w:lang w:val="en-US" w:eastAsia="en-US" w:bidi="ar-SA"/>
      </w:rPr>
    </w:lvl>
    <w:lvl w:ilvl="2" w:tplc="DE5E566C">
      <w:numFmt w:val="bullet"/>
      <w:lvlText w:val="•"/>
      <w:lvlJc w:val="left"/>
      <w:pPr>
        <w:ind w:left="2307" w:hanging="180"/>
      </w:pPr>
      <w:rPr>
        <w:rFonts w:hint="default"/>
        <w:lang w:val="en-US" w:eastAsia="en-US" w:bidi="ar-SA"/>
      </w:rPr>
    </w:lvl>
    <w:lvl w:ilvl="3" w:tplc="C8D41102">
      <w:numFmt w:val="bullet"/>
      <w:lvlText w:val="•"/>
      <w:lvlJc w:val="left"/>
      <w:pPr>
        <w:ind w:left="3370" w:hanging="180"/>
      </w:pPr>
      <w:rPr>
        <w:rFonts w:hint="default"/>
        <w:lang w:val="en-US" w:eastAsia="en-US" w:bidi="ar-SA"/>
      </w:rPr>
    </w:lvl>
    <w:lvl w:ilvl="4" w:tplc="DD08F4CE">
      <w:numFmt w:val="bullet"/>
      <w:lvlText w:val="•"/>
      <w:lvlJc w:val="left"/>
      <w:pPr>
        <w:ind w:left="4434" w:hanging="180"/>
      </w:pPr>
      <w:rPr>
        <w:rFonts w:hint="default"/>
        <w:lang w:val="en-US" w:eastAsia="en-US" w:bidi="ar-SA"/>
      </w:rPr>
    </w:lvl>
    <w:lvl w:ilvl="5" w:tplc="3F483FC2">
      <w:numFmt w:val="bullet"/>
      <w:lvlText w:val="•"/>
      <w:lvlJc w:val="left"/>
      <w:pPr>
        <w:ind w:left="5497" w:hanging="180"/>
      </w:pPr>
      <w:rPr>
        <w:rFonts w:hint="default"/>
        <w:lang w:val="en-US" w:eastAsia="en-US" w:bidi="ar-SA"/>
      </w:rPr>
    </w:lvl>
    <w:lvl w:ilvl="6" w:tplc="43E2A728">
      <w:numFmt w:val="bullet"/>
      <w:lvlText w:val="•"/>
      <w:lvlJc w:val="left"/>
      <w:pPr>
        <w:ind w:left="6561" w:hanging="180"/>
      </w:pPr>
      <w:rPr>
        <w:rFonts w:hint="default"/>
        <w:lang w:val="en-US" w:eastAsia="en-US" w:bidi="ar-SA"/>
      </w:rPr>
    </w:lvl>
    <w:lvl w:ilvl="7" w:tplc="1E5E3ECC">
      <w:numFmt w:val="bullet"/>
      <w:lvlText w:val="•"/>
      <w:lvlJc w:val="left"/>
      <w:pPr>
        <w:ind w:left="7624" w:hanging="180"/>
      </w:pPr>
      <w:rPr>
        <w:rFonts w:hint="default"/>
        <w:lang w:val="en-US" w:eastAsia="en-US" w:bidi="ar-SA"/>
      </w:rPr>
    </w:lvl>
    <w:lvl w:ilvl="8" w:tplc="71BEFE7A">
      <w:numFmt w:val="bullet"/>
      <w:lvlText w:val="•"/>
      <w:lvlJc w:val="left"/>
      <w:pPr>
        <w:ind w:left="8688" w:hanging="180"/>
      </w:pPr>
      <w:rPr>
        <w:rFonts w:hint="default"/>
        <w:lang w:val="en-US" w:eastAsia="en-US" w:bidi="ar-SA"/>
      </w:rPr>
    </w:lvl>
  </w:abstractNum>
  <w:abstractNum w:abstractNumId="8" w15:restartNumberingAfterBreak="0">
    <w:nsid w:val="5C1A1CC7"/>
    <w:multiLevelType w:val="hybridMultilevel"/>
    <w:tmpl w:val="68506310"/>
    <w:lvl w:ilvl="0" w:tplc="D9645558">
      <w:start w:val="1"/>
      <w:numFmt w:val="decimal"/>
      <w:lvlText w:val="%1)"/>
      <w:lvlJc w:val="left"/>
      <w:pPr>
        <w:ind w:left="1020" w:hanging="721"/>
        <w:jc w:val="left"/>
      </w:pPr>
      <w:rPr>
        <w:rFonts w:ascii="Times New Roman" w:eastAsia="Times New Roman" w:hAnsi="Times New Roman" w:cs="Times New Roman" w:hint="default"/>
        <w:b/>
        <w:bCs/>
        <w:w w:val="97"/>
        <w:sz w:val="24"/>
        <w:szCs w:val="24"/>
        <w:lang w:val="en-US" w:eastAsia="en-US" w:bidi="ar-SA"/>
      </w:rPr>
    </w:lvl>
    <w:lvl w:ilvl="1" w:tplc="A95EEEAA">
      <w:numFmt w:val="bullet"/>
      <w:lvlText w:val="•"/>
      <w:lvlJc w:val="left"/>
      <w:pPr>
        <w:ind w:left="2067" w:hanging="721"/>
      </w:pPr>
      <w:rPr>
        <w:rFonts w:hint="default"/>
        <w:lang w:val="en-US" w:eastAsia="en-US" w:bidi="ar-SA"/>
      </w:rPr>
    </w:lvl>
    <w:lvl w:ilvl="2" w:tplc="7334FD98">
      <w:numFmt w:val="bullet"/>
      <w:lvlText w:val="•"/>
      <w:lvlJc w:val="left"/>
      <w:pPr>
        <w:ind w:left="3114" w:hanging="721"/>
      </w:pPr>
      <w:rPr>
        <w:rFonts w:hint="default"/>
        <w:lang w:val="en-US" w:eastAsia="en-US" w:bidi="ar-SA"/>
      </w:rPr>
    </w:lvl>
    <w:lvl w:ilvl="3" w:tplc="37284216">
      <w:numFmt w:val="bullet"/>
      <w:lvlText w:val="•"/>
      <w:lvlJc w:val="left"/>
      <w:pPr>
        <w:ind w:left="4161" w:hanging="721"/>
      </w:pPr>
      <w:rPr>
        <w:rFonts w:hint="default"/>
        <w:lang w:val="en-US" w:eastAsia="en-US" w:bidi="ar-SA"/>
      </w:rPr>
    </w:lvl>
    <w:lvl w:ilvl="4" w:tplc="9E98B2C6">
      <w:numFmt w:val="bullet"/>
      <w:lvlText w:val="•"/>
      <w:lvlJc w:val="left"/>
      <w:pPr>
        <w:ind w:left="5208" w:hanging="721"/>
      </w:pPr>
      <w:rPr>
        <w:rFonts w:hint="default"/>
        <w:lang w:val="en-US" w:eastAsia="en-US" w:bidi="ar-SA"/>
      </w:rPr>
    </w:lvl>
    <w:lvl w:ilvl="5" w:tplc="FBA803A0">
      <w:numFmt w:val="bullet"/>
      <w:lvlText w:val="•"/>
      <w:lvlJc w:val="left"/>
      <w:pPr>
        <w:ind w:left="6255" w:hanging="721"/>
      </w:pPr>
      <w:rPr>
        <w:rFonts w:hint="default"/>
        <w:lang w:val="en-US" w:eastAsia="en-US" w:bidi="ar-SA"/>
      </w:rPr>
    </w:lvl>
    <w:lvl w:ilvl="6" w:tplc="66F663D8">
      <w:numFmt w:val="bullet"/>
      <w:lvlText w:val="•"/>
      <w:lvlJc w:val="left"/>
      <w:pPr>
        <w:ind w:left="7302" w:hanging="721"/>
      </w:pPr>
      <w:rPr>
        <w:rFonts w:hint="default"/>
        <w:lang w:val="en-US" w:eastAsia="en-US" w:bidi="ar-SA"/>
      </w:rPr>
    </w:lvl>
    <w:lvl w:ilvl="7" w:tplc="E200B5EA">
      <w:numFmt w:val="bullet"/>
      <w:lvlText w:val="•"/>
      <w:lvlJc w:val="left"/>
      <w:pPr>
        <w:ind w:left="8349" w:hanging="721"/>
      </w:pPr>
      <w:rPr>
        <w:rFonts w:hint="default"/>
        <w:lang w:val="en-US" w:eastAsia="en-US" w:bidi="ar-SA"/>
      </w:rPr>
    </w:lvl>
    <w:lvl w:ilvl="8" w:tplc="55B0D2DC">
      <w:numFmt w:val="bullet"/>
      <w:lvlText w:val="•"/>
      <w:lvlJc w:val="left"/>
      <w:pPr>
        <w:ind w:left="9396" w:hanging="721"/>
      </w:pPr>
      <w:rPr>
        <w:rFonts w:hint="default"/>
        <w:lang w:val="en-US" w:eastAsia="en-US" w:bidi="ar-SA"/>
      </w:rPr>
    </w:lvl>
  </w:abstractNum>
  <w:abstractNum w:abstractNumId="9" w15:restartNumberingAfterBreak="0">
    <w:nsid w:val="723D5649"/>
    <w:multiLevelType w:val="hybridMultilevel"/>
    <w:tmpl w:val="E50E10CE"/>
    <w:lvl w:ilvl="0" w:tplc="2236CB10">
      <w:start w:val="1"/>
      <w:numFmt w:val="lowerLetter"/>
      <w:lvlText w:val="%1."/>
      <w:lvlJc w:val="left"/>
      <w:pPr>
        <w:ind w:left="480" w:hanging="272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B14EF1E">
      <w:start w:val="1"/>
      <w:numFmt w:val="decimal"/>
      <w:lvlText w:val="%2)"/>
      <w:lvlJc w:val="left"/>
      <w:pPr>
        <w:ind w:left="300" w:hanging="721"/>
        <w:jc w:val="left"/>
      </w:pPr>
      <w:rPr>
        <w:rFonts w:ascii="Times New Roman" w:eastAsia="Times New Roman" w:hAnsi="Times New Roman" w:cs="Times New Roman" w:hint="default"/>
        <w:w w:val="97"/>
        <w:sz w:val="24"/>
        <w:szCs w:val="24"/>
        <w:lang w:val="en-US" w:eastAsia="en-US" w:bidi="ar-SA"/>
      </w:rPr>
    </w:lvl>
    <w:lvl w:ilvl="2" w:tplc="F078DF54">
      <w:start w:val="1"/>
      <w:numFmt w:val="lowerLetter"/>
      <w:lvlText w:val="%3)"/>
      <w:lvlJc w:val="left"/>
      <w:pPr>
        <w:ind w:left="1020" w:hanging="721"/>
        <w:jc w:val="left"/>
      </w:pPr>
      <w:rPr>
        <w:rFonts w:ascii="Times New Roman" w:eastAsia="Times New Roman" w:hAnsi="Times New Roman" w:cs="Times New Roman" w:hint="default"/>
        <w:spacing w:val="-1"/>
        <w:w w:val="97"/>
        <w:sz w:val="24"/>
        <w:szCs w:val="24"/>
        <w:lang w:val="en-US" w:eastAsia="en-US" w:bidi="ar-SA"/>
      </w:rPr>
    </w:lvl>
    <w:lvl w:ilvl="3" w:tplc="31A03138">
      <w:numFmt w:val="bullet"/>
      <w:lvlText w:val="•"/>
      <w:lvlJc w:val="left"/>
      <w:pPr>
        <w:ind w:left="2328" w:hanging="721"/>
      </w:pPr>
      <w:rPr>
        <w:rFonts w:hint="default"/>
        <w:lang w:val="en-US" w:eastAsia="en-US" w:bidi="ar-SA"/>
      </w:rPr>
    </w:lvl>
    <w:lvl w:ilvl="4" w:tplc="80F0D6C0">
      <w:numFmt w:val="bullet"/>
      <w:lvlText w:val="•"/>
      <w:lvlJc w:val="left"/>
      <w:pPr>
        <w:ind w:left="3637" w:hanging="721"/>
      </w:pPr>
      <w:rPr>
        <w:rFonts w:hint="default"/>
        <w:lang w:val="en-US" w:eastAsia="en-US" w:bidi="ar-SA"/>
      </w:rPr>
    </w:lvl>
    <w:lvl w:ilvl="5" w:tplc="23E6BA94">
      <w:numFmt w:val="bullet"/>
      <w:lvlText w:val="•"/>
      <w:lvlJc w:val="left"/>
      <w:pPr>
        <w:ind w:left="4946" w:hanging="721"/>
      </w:pPr>
      <w:rPr>
        <w:rFonts w:hint="default"/>
        <w:lang w:val="en-US" w:eastAsia="en-US" w:bidi="ar-SA"/>
      </w:rPr>
    </w:lvl>
    <w:lvl w:ilvl="6" w:tplc="60D8D160">
      <w:numFmt w:val="bullet"/>
      <w:lvlText w:val="•"/>
      <w:lvlJc w:val="left"/>
      <w:pPr>
        <w:ind w:left="6255" w:hanging="721"/>
      </w:pPr>
      <w:rPr>
        <w:rFonts w:hint="default"/>
        <w:lang w:val="en-US" w:eastAsia="en-US" w:bidi="ar-SA"/>
      </w:rPr>
    </w:lvl>
    <w:lvl w:ilvl="7" w:tplc="0070FF86">
      <w:numFmt w:val="bullet"/>
      <w:lvlText w:val="•"/>
      <w:lvlJc w:val="left"/>
      <w:pPr>
        <w:ind w:left="7564" w:hanging="721"/>
      </w:pPr>
      <w:rPr>
        <w:rFonts w:hint="default"/>
        <w:lang w:val="en-US" w:eastAsia="en-US" w:bidi="ar-SA"/>
      </w:rPr>
    </w:lvl>
    <w:lvl w:ilvl="8" w:tplc="6072681C">
      <w:numFmt w:val="bullet"/>
      <w:lvlText w:val="•"/>
      <w:lvlJc w:val="left"/>
      <w:pPr>
        <w:ind w:left="8873" w:hanging="721"/>
      </w:pPr>
      <w:rPr>
        <w:rFonts w:hint="default"/>
        <w:lang w:val="en-US" w:eastAsia="en-US" w:bidi="ar-SA"/>
      </w:rPr>
    </w:lvl>
  </w:abstractNum>
  <w:abstractNum w:abstractNumId="10" w15:restartNumberingAfterBreak="0">
    <w:nsid w:val="7F6C2F19"/>
    <w:multiLevelType w:val="hybridMultilevel"/>
    <w:tmpl w:val="2D48A9E6"/>
    <w:lvl w:ilvl="0" w:tplc="7BF280E6">
      <w:start w:val="1"/>
      <w:numFmt w:val="decimal"/>
      <w:lvlText w:val="%1."/>
      <w:lvlJc w:val="left"/>
      <w:pPr>
        <w:ind w:left="102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85A47D6E">
      <w:numFmt w:val="bullet"/>
      <w:lvlText w:val="•"/>
      <w:lvlJc w:val="left"/>
      <w:pPr>
        <w:ind w:left="2067" w:hanging="360"/>
      </w:pPr>
      <w:rPr>
        <w:rFonts w:hint="default"/>
        <w:lang w:val="en-US" w:eastAsia="en-US" w:bidi="ar-SA"/>
      </w:rPr>
    </w:lvl>
    <w:lvl w:ilvl="2" w:tplc="533A52B8">
      <w:numFmt w:val="bullet"/>
      <w:lvlText w:val="•"/>
      <w:lvlJc w:val="left"/>
      <w:pPr>
        <w:ind w:left="3114" w:hanging="360"/>
      </w:pPr>
      <w:rPr>
        <w:rFonts w:hint="default"/>
        <w:lang w:val="en-US" w:eastAsia="en-US" w:bidi="ar-SA"/>
      </w:rPr>
    </w:lvl>
    <w:lvl w:ilvl="3" w:tplc="EA6E31A2">
      <w:numFmt w:val="bullet"/>
      <w:lvlText w:val="•"/>
      <w:lvlJc w:val="left"/>
      <w:pPr>
        <w:ind w:left="4161" w:hanging="360"/>
      </w:pPr>
      <w:rPr>
        <w:rFonts w:hint="default"/>
        <w:lang w:val="en-US" w:eastAsia="en-US" w:bidi="ar-SA"/>
      </w:rPr>
    </w:lvl>
    <w:lvl w:ilvl="4" w:tplc="9DC2BF50">
      <w:numFmt w:val="bullet"/>
      <w:lvlText w:val="•"/>
      <w:lvlJc w:val="left"/>
      <w:pPr>
        <w:ind w:left="5208" w:hanging="360"/>
      </w:pPr>
      <w:rPr>
        <w:rFonts w:hint="default"/>
        <w:lang w:val="en-US" w:eastAsia="en-US" w:bidi="ar-SA"/>
      </w:rPr>
    </w:lvl>
    <w:lvl w:ilvl="5" w:tplc="DAA2F17C">
      <w:numFmt w:val="bullet"/>
      <w:lvlText w:val="•"/>
      <w:lvlJc w:val="left"/>
      <w:pPr>
        <w:ind w:left="6255" w:hanging="360"/>
      </w:pPr>
      <w:rPr>
        <w:rFonts w:hint="default"/>
        <w:lang w:val="en-US" w:eastAsia="en-US" w:bidi="ar-SA"/>
      </w:rPr>
    </w:lvl>
    <w:lvl w:ilvl="6" w:tplc="DDE055C8">
      <w:numFmt w:val="bullet"/>
      <w:lvlText w:val="•"/>
      <w:lvlJc w:val="left"/>
      <w:pPr>
        <w:ind w:left="7302" w:hanging="360"/>
      </w:pPr>
      <w:rPr>
        <w:rFonts w:hint="default"/>
        <w:lang w:val="en-US" w:eastAsia="en-US" w:bidi="ar-SA"/>
      </w:rPr>
    </w:lvl>
    <w:lvl w:ilvl="7" w:tplc="6B38B312">
      <w:numFmt w:val="bullet"/>
      <w:lvlText w:val="•"/>
      <w:lvlJc w:val="left"/>
      <w:pPr>
        <w:ind w:left="8349" w:hanging="360"/>
      </w:pPr>
      <w:rPr>
        <w:rFonts w:hint="default"/>
        <w:lang w:val="en-US" w:eastAsia="en-US" w:bidi="ar-SA"/>
      </w:rPr>
    </w:lvl>
    <w:lvl w:ilvl="8" w:tplc="4336C4A8">
      <w:numFmt w:val="bullet"/>
      <w:lvlText w:val="•"/>
      <w:lvlJc w:val="left"/>
      <w:pPr>
        <w:ind w:left="9396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7"/>
  </w:num>
  <w:num w:numId="5">
    <w:abstractNumId w:val="2"/>
  </w:num>
  <w:num w:numId="6">
    <w:abstractNumId w:val="3"/>
  </w:num>
  <w:num w:numId="7">
    <w:abstractNumId w:val="5"/>
  </w:num>
  <w:num w:numId="8">
    <w:abstractNumId w:val="0"/>
  </w:num>
  <w:num w:numId="9">
    <w:abstractNumId w:val="4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sDQ0NTcytjAwNzZR0lEKTi0uzszPAykwrAUA1G3SqywAAAA="/>
  </w:docVars>
  <w:rsids>
    <w:rsidRoot w:val="00B835D2"/>
    <w:rsid w:val="00167E7B"/>
    <w:rsid w:val="00186802"/>
    <w:rsid w:val="005D7492"/>
    <w:rsid w:val="008D69B8"/>
    <w:rsid w:val="00B835D2"/>
    <w:rsid w:val="00C9683D"/>
    <w:rsid w:val="00DA75B4"/>
    <w:rsid w:val="00E06E98"/>
    <w:rsid w:val="00FA2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AC5FC52"/>
  <w15:docId w15:val="{6DAAEE12-150E-4F6B-8C9E-FD55875B6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16"/>
      <w:ind w:right="416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1020" w:hanging="721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1.jpe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50</Words>
  <Characters>16817</Characters>
  <Application>Microsoft Office Word</Application>
  <DocSecurity>0</DocSecurity>
  <Lines>140</Lines>
  <Paragraphs>39</Paragraphs>
  <ScaleCrop>false</ScaleCrop>
  <Company/>
  <LinksUpToDate>false</LinksUpToDate>
  <CharactersWithSpaces>19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S IN COMPUTER LERANING</dc:title>
  <dc:subject>Easy 2 Study Notes</dc:subject>
  <dc:creator>Jittin V. Mathew,</dc:creator>
  <cp:lastModifiedBy>JITTIN MATHEW</cp:lastModifiedBy>
  <cp:revision>7</cp:revision>
  <cp:lastPrinted>2021-03-08T10:38:00Z</cp:lastPrinted>
  <dcterms:created xsi:type="dcterms:W3CDTF">2021-03-05T09:09:00Z</dcterms:created>
  <dcterms:modified xsi:type="dcterms:W3CDTF">2021-03-08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3-05T00:00:00Z</vt:filetime>
  </property>
</Properties>
</file>